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27800" w14:textId="0F5DF6A3" w:rsidR="00FE6874" w:rsidRPr="006822D9" w:rsidRDefault="008A41F9" w:rsidP="008473FB">
      <w:pPr>
        <w:pStyle w:val="RISEChapterTitlect"/>
        <w:rPr>
          <w:lang w:val="fr-FR"/>
        </w:rPr>
      </w:pPr>
      <w:r w:rsidRPr="006822D9">
        <w:rPr>
          <w:noProof/>
          <w:lang w:val="fr-FR"/>
        </w:rPr>
        <mc:AlternateContent>
          <mc:Choice Requires="wps">
            <w:drawing>
              <wp:anchor distT="45720" distB="45720" distL="114300" distR="114300" simplePos="0" relativeHeight="251656704" behindDoc="0" locked="0" layoutInCell="1" allowOverlap="1" wp14:anchorId="7FE0A080" wp14:editId="1ACDEB55">
                <wp:simplePos x="0" y="0"/>
                <wp:positionH relativeFrom="margin">
                  <wp:align>left</wp:align>
                </wp:positionH>
                <wp:positionV relativeFrom="paragraph">
                  <wp:posOffset>795020</wp:posOffset>
                </wp:positionV>
                <wp:extent cx="5699125" cy="4191000"/>
                <wp:effectExtent l="0" t="0" r="15875"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125" cy="4191000"/>
                        </a:xfrm>
                        <a:prstGeom prst="rect">
                          <a:avLst/>
                        </a:prstGeom>
                        <a:solidFill>
                          <a:srgbClr val="DEEBF6"/>
                        </a:solidFill>
                        <a:ln>
                          <a:solidFill>
                            <a:schemeClr val="tx1"/>
                          </a:solidFill>
                        </a:ln>
                      </wps:spPr>
                      <wps:txbx>
                        <w:txbxContent>
                          <w:p w14:paraId="777FCF24" w14:textId="6766F79B" w:rsidR="00EE5C04" w:rsidRPr="001835D7" w:rsidRDefault="001835D7" w:rsidP="003F5CAC">
                            <w:pPr>
                              <w:pStyle w:val="RiseBulletLevel1bl1"/>
                              <w:numPr>
                                <w:ilvl w:val="0"/>
                                <w:numId w:val="0"/>
                              </w:numPr>
                              <w:rPr>
                                <w:lang w:val="fr-FR"/>
                              </w:rPr>
                            </w:pPr>
                            <w:r w:rsidRPr="001835D7">
                              <w:rPr>
                                <w:color w:val="auto"/>
                                <w:lang w:val="fr-FR"/>
                              </w:rPr>
                              <w:t xml:space="preserve">Le but de ce module est de fournir des directives adaptables pour la prophylaxie préexposition </w:t>
                            </w:r>
                            <w:r>
                              <w:rPr>
                                <w:color w:val="auto"/>
                                <w:lang w:val="fr-FR"/>
                              </w:rPr>
                              <w:t xml:space="preserve">par voie </w:t>
                            </w:r>
                            <w:r w:rsidRPr="001835D7">
                              <w:rPr>
                                <w:color w:val="auto"/>
                                <w:lang w:val="fr-FR"/>
                              </w:rPr>
                              <w:t>orale</w:t>
                            </w:r>
                            <w:r>
                              <w:rPr>
                                <w:color w:val="auto"/>
                                <w:lang w:val="fr-FR"/>
                              </w:rPr>
                              <w:t xml:space="preserve"> pour la prophylaxie préexposition par voie orale à la demande (PrEP</w:t>
                            </w:r>
                            <w:r w:rsidR="005E2461">
                              <w:rPr>
                                <w:color w:val="auto"/>
                                <w:lang w:val="fr-FR"/>
                              </w:rPr>
                              <w:t xml:space="preserve">) </w:t>
                            </w:r>
                            <w:r w:rsidRPr="001835D7">
                              <w:rPr>
                                <w:color w:val="auto"/>
                                <w:lang w:val="fr-FR"/>
                              </w:rPr>
                              <w:t xml:space="preserve"> qui peuvent être incorporées ou ajoutées comme un addendum aux directives existantes de la P</w:t>
                            </w:r>
                            <w:r w:rsidR="00AC6DCA">
                              <w:rPr>
                                <w:color w:val="auto"/>
                                <w:lang w:val="fr-FR"/>
                              </w:rPr>
                              <w:t>r</w:t>
                            </w:r>
                            <w:r w:rsidRPr="001835D7">
                              <w:rPr>
                                <w:color w:val="auto"/>
                                <w:lang w:val="fr-FR"/>
                              </w:rPr>
                              <w:t>EP</w:t>
                            </w:r>
                            <w:r w:rsidR="00AC6DCA">
                              <w:rPr>
                                <w:color w:val="auto"/>
                                <w:lang w:val="fr-FR"/>
                              </w:rPr>
                              <w:t xml:space="preserve"> par voie orale</w:t>
                            </w:r>
                            <w:r w:rsidRPr="001835D7">
                              <w:rPr>
                                <w:color w:val="auto"/>
                                <w:lang w:val="fr-FR"/>
                              </w:rPr>
                              <w:t xml:space="preserve"> du VIH. Comme pour le document parent (</w:t>
                            </w:r>
                            <w:r w:rsidR="00AC6DCA">
                              <w:rPr>
                                <w:color w:val="auto"/>
                                <w:lang w:val="fr-FR"/>
                              </w:rPr>
                              <w:t>Lignes directrice pour la prophylaxie préexposition (PrEP) par voie orale : modèle de langage (</w:t>
                            </w:r>
                            <w:r w:rsidRPr="001835D7">
                              <w:rPr>
                                <w:color w:val="auto"/>
                                <w:lang w:val="fr-FR"/>
                              </w:rPr>
                              <w:t xml:space="preserve">(anglais/français), le contenu de ce document est conforme aux directives et recommandations de l'Organisation mondiale de la </w:t>
                            </w:r>
                            <w:r>
                              <w:rPr>
                                <w:color w:val="auto"/>
                                <w:lang w:val="fr-FR"/>
                              </w:rPr>
                              <w:t>S</w:t>
                            </w:r>
                            <w:r w:rsidRPr="001835D7">
                              <w:rPr>
                                <w:color w:val="auto"/>
                                <w:lang w:val="fr-FR"/>
                              </w:rPr>
                              <w:t xml:space="preserve">anté (OMS) </w:t>
                            </w:r>
                            <w:r>
                              <w:rPr>
                                <w:color w:val="auto"/>
                                <w:lang w:val="fr-FR"/>
                              </w:rPr>
                              <w:t xml:space="preserve">sur la </w:t>
                            </w:r>
                            <w:r w:rsidRPr="001835D7">
                              <w:rPr>
                                <w:color w:val="auto"/>
                                <w:lang w:val="fr-FR"/>
                              </w:rPr>
                              <w:t xml:space="preserve">PREP </w:t>
                            </w:r>
                            <w:r>
                              <w:rPr>
                                <w:color w:val="auto"/>
                                <w:lang w:val="fr-FR"/>
                              </w:rPr>
                              <w:t xml:space="preserve">par voie </w:t>
                            </w:r>
                            <w:r w:rsidRPr="001835D7">
                              <w:rPr>
                                <w:color w:val="auto"/>
                                <w:lang w:val="fr-FR"/>
                              </w:rPr>
                              <w:t xml:space="preserve">orale. Le document comprend des </w:t>
                            </w:r>
                            <w:r w:rsidR="00BB19A7">
                              <w:rPr>
                                <w:color w:val="auto"/>
                                <w:lang w:val="fr-FR"/>
                              </w:rPr>
                              <w:t>suggestions</w:t>
                            </w:r>
                            <w:r w:rsidRPr="001835D7">
                              <w:rPr>
                                <w:color w:val="auto"/>
                                <w:lang w:val="fr-FR"/>
                              </w:rPr>
                              <w:t xml:space="preserve"> à prendre en compte au niveau national lors du processus d'adaptation des </w:t>
                            </w:r>
                            <w:r w:rsidR="00C07134">
                              <w:rPr>
                                <w:color w:val="auto"/>
                                <w:lang w:val="fr-FR"/>
                              </w:rPr>
                              <w:t xml:space="preserve">lignes </w:t>
                            </w:r>
                            <w:r w:rsidRPr="001835D7">
                              <w:rPr>
                                <w:color w:val="auto"/>
                                <w:lang w:val="fr-FR"/>
                              </w:rPr>
                              <w:t>direct</w:t>
                            </w:r>
                            <w:r w:rsidR="00C07134">
                              <w:rPr>
                                <w:color w:val="auto"/>
                                <w:lang w:val="fr-FR"/>
                              </w:rPr>
                              <w:t>r</w:t>
                            </w:r>
                            <w:r w:rsidRPr="001835D7">
                              <w:rPr>
                                <w:color w:val="auto"/>
                                <w:lang w:val="fr-FR"/>
                              </w:rPr>
                              <w:t>i</w:t>
                            </w:r>
                            <w:r w:rsidR="00C07134">
                              <w:rPr>
                                <w:color w:val="auto"/>
                                <w:lang w:val="fr-FR"/>
                              </w:rPr>
                              <w:t>c</w:t>
                            </w:r>
                            <w:r w:rsidRPr="001835D7">
                              <w:rPr>
                                <w:color w:val="auto"/>
                                <w:lang w:val="fr-FR"/>
                              </w:rPr>
                              <w:t>es. Les domaines nécessitant spécifiquement une mise à jour au niveau national sont indiqués</w:t>
                            </w:r>
                            <w:r>
                              <w:rPr>
                                <w:color w:val="auto"/>
                                <w:lang w:val="fr-FR"/>
                              </w:rPr>
                              <w:t xml:space="preserve"> en </w:t>
                            </w:r>
                            <w:r>
                              <w:rPr>
                                <w:color w:val="FF0000"/>
                                <w:lang w:val="fr-FR"/>
                              </w:rPr>
                              <w:t>rouge</w:t>
                            </w:r>
                            <w:r w:rsidR="00EE5C04" w:rsidRPr="001835D7">
                              <w:rPr>
                                <w:lang w:val="fr-FR"/>
                              </w:rPr>
                              <w:t xml:space="preserve">. </w:t>
                            </w:r>
                          </w:p>
                          <w:p w14:paraId="7D3A8625" w14:textId="4F24C349" w:rsidR="00EE5C04" w:rsidRPr="00C07134" w:rsidRDefault="00C07134" w:rsidP="00C04B1D">
                            <w:pPr>
                              <w:pStyle w:val="RiseBulletLevel1bl1"/>
                              <w:numPr>
                                <w:ilvl w:val="0"/>
                                <w:numId w:val="0"/>
                              </w:numPr>
                              <w:spacing w:before="240"/>
                              <w:rPr>
                                <w:color w:val="auto"/>
                                <w:lang w:val="fr-FR"/>
                              </w:rPr>
                            </w:pPr>
                            <w:r w:rsidRPr="00C07134">
                              <w:rPr>
                                <w:color w:val="auto"/>
                                <w:lang w:val="fr-FR"/>
                              </w:rPr>
                              <w:t xml:space="preserve">Ce document a été élaboré par </w:t>
                            </w:r>
                            <w:r>
                              <w:rPr>
                                <w:color w:val="auto"/>
                                <w:lang w:val="fr-FR"/>
                              </w:rPr>
                              <w:t>CHOICE (</w:t>
                            </w:r>
                            <w:r w:rsidRPr="00C07134">
                              <w:rPr>
                                <w:color w:val="auto"/>
                                <w:lang w:val="fr-FR"/>
                              </w:rPr>
                              <w:t>Collaboration for HIV Prevention Options to Control the Epidemic</w:t>
                            </w:r>
                            <w:r>
                              <w:rPr>
                                <w:color w:val="auto"/>
                                <w:lang w:val="fr-FR"/>
                              </w:rPr>
                              <w:t>)</w:t>
                            </w:r>
                            <w:r w:rsidRPr="00C07134">
                              <w:rPr>
                                <w:color w:val="auto"/>
                                <w:lang w:val="fr-FR"/>
                              </w:rPr>
                              <w:t xml:space="preserve"> en étroite collaboration avec l'Agence américaine pour le développement international (USAID). CHOICE est une collaboration entre les projets</w:t>
                            </w:r>
                            <w:r w:rsidR="001C526D">
                              <w:rPr>
                                <w:color w:val="auto"/>
                                <w:lang w:val="fr-FR"/>
                              </w:rPr>
                              <w:t xml:space="preserve"> EpiC</w:t>
                            </w:r>
                            <w:r w:rsidRPr="00C07134">
                              <w:rPr>
                                <w:color w:val="auto"/>
                                <w:lang w:val="fr-FR"/>
                              </w:rPr>
                              <w:t xml:space="preserve"> </w:t>
                            </w:r>
                            <w:r w:rsidR="001C526D">
                              <w:rPr>
                                <w:color w:val="auto"/>
                                <w:lang w:val="fr-FR"/>
                              </w:rPr>
                              <w:t xml:space="preserve">(Atteindre les objectifs et maintenir le contrôle des épidémies </w:t>
                            </w:r>
                            <w:r w:rsidRPr="00C07134">
                              <w:rPr>
                                <w:color w:val="auto"/>
                                <w:lang w:val="fr-FR"/>
                              </w:rPr>
                              <w:t>) et RISE (</w:t>
                            </w:r>
                            <w:r w:rsidR="001C526D">
                              <w:rPr>
                                <w:color w:val="auto"/>
                                <w:lang w:val="fr-FR"/>
                              </w:rPr>
                              <w:t>Atteindre le contrôle de l’impact, de la saturation et de l’épidémie</w:t>
                            </w:r>
                            <w:r w:rsidRPr="00C07134">
                              <w:rPr>
                                <w:color w:val="auto"/>
                                <w:lang w:val="fr-FR"/>
                              </w:rPr>
                              <w:t xml:space="preserve">) financés par l'USAID. Le contenu de ce document provient en grande partie de la note technique de l'OMS intitulée </w:t>
                            </w:r>
                            <w:hyperlink r:id="rId11">
                              <w:r w:rsidR="00EE5C04" w:rsidRPr="00C07134">
                                <w:rPr>
                                  <w:color w:val="1155CC"/>
                                  <w:u w:val="single"/>
                                  <w:lang w:val="fr-FR"/>
                                </w:rPr>
                                <w:t xml:space="preserve">WHO Technical Brief – What’s the 2+1+1? </w:t>
                              </w:r>
                              <w:r w:rsidR="00EE5C04" w:rsidRPr="00C07134">
                                <w:rPr>
                                  <w:color w:val="1155CC"/>
                                  <w:u w:val="single"/>
                                </w:rPr>
                                <w:t>Event-Driven Oral Pre-exposure Prophylaxis to Prevent HIV for Men Who Have Sex with Men: Updates to WHO’s Recommendation on Oral PrEP</w:t>
                              </w:r>
                            </w:hyperlink>
                            <w:r w:rsidR="001C526D">
                              <w:t xml:space="preserve"> (</w:t>
                            </w:r>
                            <w:r w:rsidR="001C526D" w:rsidRPr="001C526D">
                              <w:t xml:space="preserve">Qu'est-ce que le 2+1+1 ? </w:t>
                            </w:r>
                            <w:r w:rsidR="001C526D" w:rsidRPr="001C526D">
                              <w:rPr>
                                <w:lang w:val="fr-FR"/>
                              </w:rPr>
                              <w:t xml:space="preserve">Prophylaxie orale préexposition </w:t>
                            </w:r>
                            <w:r w:rsidR="001C526D">
                              <w:rPr>
                                <w:lang w:val="fr-FR"/>
                              </w:rPr>
                              <w:t>à la demande</w:t>
                            </w:r>
                            <w:r w:rsidR="001C526D" w:rsidRPr="001C526D">
                              <w:rPr>
                                <w:lang w:val="fr-FR"/>
                              </w:rPr>
                              <w:t xml:space="preserve"> pour prévenir le VIH chez les hommes ayant des rapports sexuels avec des hommes : Mises à jour de la recommandation de l'OMS sur la</w:t>
                            </w:r>
                            <w:r w:rsidR="001C526D">
                              <w:rPr>
                                <w:lang w:val="fr-FR"/>
                              </w:rPr>
                              <w:t xml:space="preserve"> PrEP par voie orale).</w:t>
                            </w:r>
                            <w:r w:rsidR="00EE5C04" w:rsidRPr="001C526D">
                              <w:rPr>
                                <w:lang w:val="fr-FR"/>
                              </w:rPr>
                              <w:t xml:space="preserve"> </w:t>
                            </w:r>
                            <w:r w:rsidRPr="00C07134">
                              <w:rPr>
                                <w:color w:val="auto"/>
                                <w:lang w:val="fr-FR"/>
                              </w:rPr>
                              <w:t>Les pays doivent utiliser ce module en fonction de leurs besoins et de leur contexte ; l'utilisation de la marque CHOICE ou d</w:t>
                            </w:r>
                            <w:r w:rsidR="0073477B">
                              <w:rPr>
                                <w:color w:val="auto"/>
                                <w:lang w:val="fr-FR"/>
                              </w:rPr>
                              <w:t>e la reconnaissance de la marque e</w:t>
                            </w:r>
                            <w:r w:rsidRPr="00C07134">
                              <w:rPr>
                                <w:color w:val="auto"/>
                                <w:lang w:val="fr-FR"/>
                              </w:rPr>
                              <w:t>st facultative</w:t>
                            </w:r>
                            <w:r w:rsidR="00EE5C04" w:rsidRPr="00C07134">
                              <w:rPr>
                                <w:color w:val="auto"/>
                                <w:lang w:val="fr-FR"/>
                              </w:rPr>
                              <w:t xml:space="preserve">. </w:t>
                            </w:r>
                          </w:p>
                          <w:p w14:paraId="7EC48AF7" w14:textId="568CED7E" w:rsidR="00EE5C04" w:rsidRPr="00C07134" w:rsidRDefault="00EE5C04" w:rsidP="00315EF3">
                            <w:pPr>
                              <w:pStyle w:val="RiseBulletLevel1bl1"/>
                              <w:numPr>
                                <w:ilvl w:val="0"/>
                                <w:numId w:val="0"/>
                              </w:numPr>
                              <w:rPr>
                                <w:lang w:val="fr-F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E0A080" id="_x0000_t202" coordsize="21600,21600" o:spt="202" path="m,l,21600r21600,l21600,xe">
                <v:stroke joinstyle="miter"/>
                <v:path gradientshapeok="t" o:connecttype="rect"/>
              </v:shapetype>
              <v:shape id="Text Box 2" o:spid="_x0000_s1026" type="#_x0000_t202" style="position:absolute;margin-left:0;margin-top:62.6pt;width:448.75pt;height:330pt;z-index:2516567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" fillcolor="#deebf6" strokecolor="black [3213]">
                <v:textbox>
                  <w:txbxContent>
                    <w:p w14:paraId="777FCF24" w14:textId="6766F79B" w:rsidR="00EE5C04" w:rsidRPr="001835D7" w:rsidRDefault="001835D7" w:rsidP="003F5CAC">
                      <w:pPr>
                        <w:pStyle w:val="RiseBulletLevel1bl1"/>
                        <w:numPr>
                          <w:ilvl w:val="0"/>
                          <w:numId w:val="0"/>
                        </w:numPr>
                        <w:rPr>
                          <w:lang w:val="fr-FR"/>
                        </w:rPr>
                      </w:pPr>
                      <w:r w:rsidRPr="001835D7">
                        <w:rPr>
                          <w:color w:val="auto"/>
                          <w:lang w:val="fr-FR"/>
                        </w:rPr>
                        <w:t xml:space="preserve">Le but de ce module est de fournir des directives adaptables pour la prophylaxie préexposition </w:t>
                      </w:r>
                      <w:r>
                        <w:rPr>
                          <w:color w:val="auto"/>
                          <w:lang w:val="fr-FR"/>
                        </w:rPr>
                        <w:t xml:space="preserve">par voie </w:t>
                      </w:r>
                      <w:r w:rsidRPr="001835D7">
                        <w:rPr>
                          <w:color w:val="auto"/>
                          <w:lang w:val="fr-FR"/>
                        </w:rPr>
                        <w:t>orale</w:t>
                      </w:r>
                      <w:r>
                        <w:rPr>
                          <w:color w:val="auto"/>
                          <w:lang w:val="fr-FR"/>
                        </w:rPr>
                        <w:t xml:space="preserve"> pour la prophylaxie préexposition par voie orale à la demande (PrEP</w:t>
                      </w:r>
                      <w:r w:rsidR="005E2461">
                        <w:rPr>
                          <w:color w:val="auto"/>
                          <w:lang w:val="fr-FR"/>
                        </w:rPr>
                        <w:t xml:space="preserve">) </w:t>
                      </w:r>
                      <w:r w:rsidRPr="001835D7">
                        <w:rPr>
                          <w:color w:val="auto"/>
                          <w:lang w:val="fr-FR"/>
                        </w:rPr>
                        <w:t xml:space="preserve"> qui peuvent être incorporées ou ajoutées comme un addendum aux directives existantes de la P</w:t>
                      </w:r>
                      <w:r w:rsidR="00AC6DCA">
                        <w:rPr>
                          <w:color w:val="auto"/>
                          <w:lang w:val="fr-FR"/>
                        </w:rPr>
                        <w:t>r</w:t>
                      </w:r>
                      <w:r w:rsidRPr="001835D7">
                        <w:rPr>
                          <w:color w:val="auto"/>
                          <w:lang w:val="fr-FR"/>
                        </w:rPr>
                        <w:t>EP</w:t>
                      </w:r>
                      <w:r w:rsidR="00AC6DCA">
                        <w:rPr>
                          <w:color w:val="auto"/>
                          <w:lang w:val="fr-FR"/>
                        </w:rPr>
                        <w:t xml:space="preserve"> par voie orale</w:t>
                      </w:r>
                      <w:r w:rsidRPr="001835D7">
                        <w:rPr>
                          <w:color w:val="auto"/>
                          <w:lang w:val="fr-FR"/>
                        </w:rPr>
                        <w:t xml:space="preserve"> du VIH. Comme pour le document parent (</w:t>
                      </w:r>
                      <w:r w:rsidR="00AC6DCA">
                        <w:rPr>
                          <w:color w:val="auto"/>
                          <w:lang w:val="fr-FR"/>
                        </w:rPr>
                        <w:t>Lignes directrice pour la prophylaxie préexposition (PrEP) par voie orale : modèle de langage (</w:t>
                      </w:r>
                      <w:r w:rsidRPr="001835D7">
                        <w:rPr>
                          <w:color w:val="auto"/>
                          <w:lang w:val="fr-FR"/>
                        </w:rPr>
                        <w:t xml:space="preserve">(anglais/français), le contenu de ce document est conforme aux directives et recommandations de l'Organisation mondiale de la </w:t>
                      </w:r>
                      <w:r>
                        <w:rPr>
                          <w:color w:val="auto"/>
                          <w:lang w:val="fr-FR"/>
                        </w:rPr>
                        <w:t>S</w:t>
                      </w:r>
                      <w:r w:rsidRPr="001835D7">
                        <w:rPr>
                          <w:color w:val="auto"/>
                          <w:lang w:val="fr-FR"/>
                        </w:rPr>
                        <w:t xml:space="preserve">anté (OMS) </w:t>
                      </w:r>
                      <w:r>
                        <w:rPr>
                          <w:color w:val="auto"/>
                          <w:lang w:val="fr-FR"/>
                        </w:rPr>
                        <w:t xml:space="preserve">sur la </w:t>
                      </w:r>
                      <w:r w:rsidRPr="001835D7">
                        <w:rPr>
                          <w:color w:val="auto"/>
                          <w:lang w:val="fr-FR"/>
                        </w:rPr>
                        <w:t xml:space="preserve">PREP </w:t>
                      </w:r>
                      <w:r>
                        <w:rPr>
                          <w:color w:val="auto"/>
                          <w:lang w:val="fr-FR"/>
                        </w:rPr>
                        <w:t xml:space="preserve">par voie </w:t>
                      </w:r>
                      <w:r w:rsidRPr="001835D7">
                        <w:rPr>
                          <w:color w:val="auto"/>
                          <w:lang w:val="fr-FR"/>
                        </w:rPr>
                        <w:t xml:space="preserve">orale. Le document comprend des </w:t>
                      </w:r>
                      <w:r w:rsidR="00BB19A7">
                        <w:rPr>
                          <w:color w:val="auto"/>
                          <w:lang w:val="fr-FR"/>
                        </w:rPr>
                        <w:t>suggestions</w:t>
                      </w:r>
                      <w:r w:rsidRPr="001835D7">
                        <w:rPr>
                          <w:color w:val="auto"/>
                          <w:lang w:val="fr-FR"/>
                        </w:rPr>
                        <w:t xml:space="preserve"> à prendre en compte au niveau national lors du processus d'adaptation des </w:t>
                      </w:r>
                      <w:r w:rsidR="00C07134">
                        <w:rPr>
                          <w:color w:val="auto"/>
                          <w:lang w:val="fr-FR"/>
                        </w:rPr>
                        <w:t xml:space="preserve">lignes </w:t>
                      </w:r>
                      <w:r w:rsidRPr="001835D7">
                        <w:rPr>
                          <w:color w:val="auto"/>
                          <w:lang w:val="fr-FR"/>
                        </w:rPr>
                        <w:t>direct</w:t>
                      </w:r>
                      <w:r w:rsidR="00C07134">
                        <w:rPr>
                          <w:color w:val="auto"/>
                          <w:lang w:val="fr-FR"/>
                        </w:rPr>
                        <w:t>r</w:t>
                      </w:r>
                      <w:r w:rsidRPr="001835D7">
                        <w:rPr>
                          <w:color w:val="auto"/>
                          <w:lang w:val="fr-FR"/>
                        </w:rPr>
                        <w:t>i</w:t>
                      </w:r>
                      <w:r w:rsidR="00C07134">
                        <w:rPr>
                          <w:color w:val="auto"/>
                          <w:lang w:val="fr-FR"/>
                        </w:rPr>
                        <w:t>c</w:t>
                      </w:r>
                      <w:r w:rsidRPr="001835D7">
                        <w:rPr>
                          <w:color w:val="auto"/>
                          <w:lang w:val="fr-FR"/>
                        </w:rPr>
                        <w:t>es. Les domaines nécessitant spécifiquement une mise à jour au niveau national sont indiqués</w:t>
                      </w:r>
                      <w:r>
                        <w:rPr>
                          <w:color w:val="auto"/>
                          <w:lang w:val="fr-FR"/>
                        </w:rPr>
                        <w:t xml:space="preserve"> en </w:t>
                      </w:r>
                      <w:r>
                        <w:rPr>
                          <w:color w:val="FF0000"/>
                          <w:lang w:val="fr-FR"/>
                        </w:rPr>
                        <w:t>rouge</w:t>
                      </w:r>
                      <w:r w:rsidR="00EE5C04" w:rsidRPr="001835D7">
                        <w:rPr>
                          <w:lang w:val="fr-FR"/>
                        </w:rPr>
                        <w:t xml:space="preserve">. </w:t>
                      </w:r>
                    </w:p>
                    <w:p w14:paraId="7D3A8625" w14:textId="4F24C349" w:rsidR="00EE5C04" w:rsidRPr="00C07134" w:rsidRDefault="00C07134" w:rsidP="00C04B1D">
                      <w:pPr>
                        <w:pStyle w:val="RiseBulletLevel1bl1"/>
                        <w:numPr>
                          <w:ilvl w:val="0"/>
                          <w:numId w:val="0"/>
                        </w:numPr>
                        <w:spacing w:before="240"/>
                        <w:rPr>
                          <w:color w:val="auto"/>
                          <w:lang w:val="fr-FR"/>
                        </w:rPr>
                      </w:pPr>
                      <w:r w:rsidRPr="00C07134">
                        <w:rPr>
                          <w:color w:val="auto"/>
                          <w:lang w:val="fr-FR"/>
                        </w:rPr>
                        <w:t xml:space="preserve">Ce document a été élaboré par </w:t>
                      </w:r>
                      <w:r>
                        <w:rPr>
                          <w:color w:val="auto"/>
                          <w:lang w:val="fr-FR"/>
                        </w:rPr>
                        <w:t>CHOICE (</w:t>
                      </w:r>
                      <w:r w:rsidRPr="00C07134">
                        <w:rPr>
                          <w:color w:val="auto"/>
                          <w:lang w:val="fr-FR"/>
                        </w:rPr>
                        <w:t>Collaboration for HIV Prevention Options to Control the Epidemic</w:t>
                      </w:r>
                      <w:r>
                        <w:rPr>
                          <w:color w:val="auto"/>
                          <w:lang w:val="fr-FR"/>
                        </w:rPr>
                        <w:t>)</w:t>
                      </w:r>
                      <w:r w:rsidRPr="00C07134">
                        <w:rPr>
                          <w:color w:val="auto"/>
                          <w:lang w:val="fr-FR"/>
                        </w:rPr>
                        <w:t xml:space="preserve"> en étroite collaboration avec l'Agence américaine pour le développement international (USAID). CHOICE est une collaboration entre les projets</w:t>
                      </w:r>
                      <w:r w:rsidR="001C526D">
                        <w:rPr>
                          <w:color w:val="auto"/>
                          <w:lang w:val="fr-FR"/>
                        </w:rPr>
                        <w:t xml:space="preserve"> EpiC</w:t>
                      </w:r>
                      <w:r w:rsidRPr="00C07134">
                        <w:rPr>
                          <w:color w:val="auto"/>
                          <w:lang w:val="fr-FR"/>
                        </w:rPr>
                        <w:t xml:space="preserve"> </w:t>
                      </w:r>
                      <w:r w:rsidR="001C526D">
                        <w:rPr>
                          <w:color w:val="auto"/>
                          <w:lang w:val="fr-FR"/>
                        </w:rPr>
                        <w:t xml:space="preserve">(Atteindre les objectifs et maintenir le contrôle des épidémies </w:t>
                      </w:r>
                      <w:r w:rsidRPr="00C07134">
                        <w:rPr>
                          <w:color w:val="auto"/>
                          <w:lang w:val="fr-FR"/>
                        </w:rPr>
                        <w:t>) et RISE (</w:t>
                      </w:r>
                      <w:r w:rsidR="001C526D">
                        <w:rPr>
                          <w:color w:val="auto"/>
                          <w:lang w:val="fr-FR"/>
                        </w:rPr>
                        <w:t>Atteindre le contrôle de l’impact, de la saturation et de l’épidémie</w:t>
                      </w:r>
                      <w:r w:rsidRPr="00C07134">
                        <w:rPr>
                          <w:color w:val="auto"/>
                          <w:lang w:val="fr-FR"/>
                        </w:rPr>
                        <w:t xml:space="preserve">) financés par l'USAID. Le contenu de ce document provient en grande partie de la note technique de l'OMS intitulée </w:t>
                      </w:r>
                      <w:hyperlink r:id="rId12">
                        <w:r w:rsidR="00EE5C04" w:rsidRPr="00C07134">
                          <w:rPr>
                            <w:color w:val="1155CC"/>
                            <w:u w:val="single"/>
                            <w:lang w:val="fr-FR"/>
                          </w:rPr>
                          <w:t xml:space="preserve">WHO Technical Brief – What’s the 2+1+1? </w:t>
                        </w:r>
                        <w:r w:rsidR="00EE5C04" w:rsidRPr="00C07134">
                          <w:rPr>
                            <w:color w:val="1155CC"/>
                            <w:u w:val="single"/>
                          </w:rPr>
                          <w:t>Event-Driven Oral Pre-exposure Prophylaxis to Prevent HIV for Men Who Have Sex with Men: Updates to WHO’s Recommendation on Oral PrEP</w:t>
                        </w:r>
                      </w:hyperlink>
                      <w:r w:rsidR="001C526D">
                        <w:t xml:space="preserve"> (</w:t>
                      </w:r>
                      <w:r w:rsidR="001C526D" w:rsidRPr="001C526D">
                        <w:t xml:space="preserve">Qu'est-ce que le 2+1+1 ? </w:t>
                      </w:r>
                      <w:r w:rsidR="001C526D" w:rsidRPr="001C526D">
                        <w:rPr>
                          <w:lang w:val="fr-FR"/>
                        </w:rPr>
                        <w:t xml:space="preserve">Prophylaxie orale préexposition </w:t>
                      </w:r>
                      <w:r w:rsidR="001C526D">
                        <w:rPr>
                          <w:lang w:val="fr-FR"/>
                        </w:rPr>
                        <w:t>à la demande</w:t>
                      </w:r>
                      <w:r w:rsidR="001C526D" w:rsidRPr="001C526D">
                        <w:rPr>
                          <w:lang w:val="fr-FR"/>
                        </w:rPr>
                        <w:t xml:space="preserve"> pour prévenir le VIH chez les hommes ayant des rapports sexuels avec des hommes : Mises à jour de la recommandation de l'OMS sur la</w:t>
                      </w:r>
                      <w:r w:rsidR="001C526D">
                        <w:rPr>
                          <w:lang w:val="fr-FR"/>
                        </w:rPr>
                        <w:t xml:space="preserve"> PrEP par voie orale).</w:t>
                      </w:r>
                      <w:r w:rsidR="00EE5C04" w:rsidRPr="001C526D">
                        <w:rPr>
                          <w:lang w:val="fr-FR"/>
                        </w:rPr>
                        <w:t xml:space="preserve"> </w:t>
                      </w:r>
                      <w:r w:rsidRPr="00C07134">
                        <w:rPr>
                          <w:color w:val="auto"/>
                          <w:lang w:val="fr-FR"/>
                        </w:rPr>
                        <w:t>Les pays doivent utiliser ce module en fonction de leurs besoins et de leur contexte ; l'utilisation de la marque CHOICE ou d</w:t>
                      </w:r>
                      <w:r w:rsidR="0073477B">
                        <w:rPr>
                          <w:color w:val="auto"/>
                          <w:lang w:val="fr-FR"/>
                        </w:rPr>
                        <w:t>e la reconnaissance de la marque e</w:t>
                      </w:r>
                      <w:r w:rsidRPr="00C07134">
                        <w:rPr>
                          <w:color w:val="auto"/>
                          <w:lang w:val="fr-FR"/>
                        </w:rPr>
                        <w:t>st facultative</w:t>
                      </w:r>
                      <w:r w:rsidR="00EE5C04" w:rsidRPr="00C07134">
                        <w:rPr>
                          <w:color w:val="auto"/>
                          <w:lang w:val="fr-FR"/>
                        </w:rPr>
                        <w:t xml:space="preserve">. </w:t>
                      </w:r>
                    </w:p>
                    <w:p w14:paraId="7EC48AF7" w14:textId="568CED7E" w:rsidR="00EE5C04" w:rsidRPr="00C07134" w:rsidRDefault="00EE5C04" w:rsidP="00315EF3">
                      <w:pPr>
                        <w:pStyle w:val="RiseBulletLevel1bl1"/>
                        <w:numPr>
                          <w:ilvl w:val="0"/>
                          <w:numId w:val="0"/>
                        </w:numPr>
                        <w:rPr>
                          <w:lang w:val="fr-FR"/>
                        </w:rPr>
                      </w:pPr>
                    </w:p>
                  </w:txbxContent>
                </v:textbox>
                <w10:wrap type="square" anchorx="margin"/>
              </v:shape>
            </w:pict>
          </mc:Fallback>
        </mc:AlternateContent>
      </w:r>
      <w:r w:rsidR="0011327C" w:rsidRPr="006822D9">
        <w:rPr>
          <w:noProof/>
          <w:sz w:val="22"/>
          <w:lang w:val="fr-FR"/>
        </w:rPr>
        <mc:AlternateContent>
          <mc:Choice Requires="wps">
            <w:drawing>
              <wp:anchor distT="0" distB="0" distL="114300" distR="114300" simplePos="0" relativeHeight="251655680" behindDoc="0" locked="1" layoutInCell="1" allowOverlap="1" wp14:anchorId="1B7B3A58" wp14:editId="2AD1A8EE">
                <wp:simplePos x="0" y="0"/>
                <wp:positionH relativeFrom="margin">
                  <wp:posOffset>2759075</wp:posOffset>
                </wp:positionH>
                <wp:positionV relativeFrom="margin">
                  <wp:posOffset>4983480</wp:posOffset>
                </wp:positionV>
                <wp:extent cx="3078480" cy="690880"/>
                <wp:effectExtent l="0" t="0" r="7620" b="13970"/>
                <wp:wrapNone/>
                <wp:docPr id="37" name="Text Box 37"/>
                <wp:cNvGraphicFramePr/>
                <a:graphic xmlns:a="http://schemas.openxmlformats.org/drawingml/2006/main">
                  <a:graphicData uri="http://schemas.microsoft.com/office/word/2010/wordprocessingShape">
                    <wps:wsp>
                      <wps:cNvSpPr txBox="1"/>
                      <wps:spPr>
                        <a:xfrm>
                          <a:off x="0" y="0"/>
                          <a:ext cx="3078480" cy="690880"/>
                        </a:xfrm>
                        <a:prstGeom prst="rect">
                          <a:avLst/>
                        </a:prstGeom>
                        <a:noFill/>
                        <a:ln w="6350">
                          <a:noFill/>
                        </a:ln>
                      </wps:spPr>
                      <wps:txbx>
                        <w:txbxContent>
                          <w:p w14:paraId="4746DD1B" w14:textId="7A66415F" w:rsidR="00EE5C04" w:rsidRPr="0011327C" w:rsidRDefault="00EE5C04" w:rsidP="008473FB">
                            <w:pPr>
                              <w:pStyle w:val="RISETitle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B3A58" id="Text Box 37" o:spid="_x0000_s1027" type="#_x0000_t202" style="position:absolute;margin-left:217.25pt;margin-top:392.4pt;width:242.4pt;height:54.4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" filled="f" stroked="f" strokeweight=".5pt">
                <v:textbox inset="0,0,0,0">
                  <w:txbxContent>
                    <w:p w14:paraId="4746DD1B" w14:textId="7A66415F" w:rsidR="00EE5C04" w:rsidRPr="0011327C" w:rsidRDefault="00EE5C04" w:rsidP="008473FB">
                      <w:pPr>
                        <w:pStyle w:val="RISETitlet"/>
                      </w:pPr>
                    </w:p>
                  </w:txbxContent>
                </v:textbox>
                <w10:wrap anchorx="margin" anchory="margin"/>
                <w10:anchorlock/>
              </v:shape>
            </w:pict>
          </mc:Fallback>
        </mc:AlternateContent>
      </w:r>
      <w:r w:rsidR="001835D7" w:rsidRPr="006822D9">
        <w:rPr>
          <w:lang w:val="fr-FR"/>
        </w:rPr>
        <w:t xml:space="preserve">Lignes directrices pour la prophylaxie préexposition (PrEP) par voie orale : Modèle de langage pour le module de la PrEP à la demande </w:t>
      </w:r>
    </w:p>
    <w:p w14:paraId="70036BB1" w14:textId="39172B65" w:rsidR="00911189" w:rsidRPr="006822D9" w:rsidRDefault="00911189" w:rsidP="008473FB">
      <w:pPr>
        <w:pStyle w:val="RISEChapterTitlect"/>
        <w:rPr>
          <w:lang w:val="fr-FR"/>
        </w:rPr>
      </w:pPr>
    </w:p>
    <w:p w14:paraId="4E4764AE" w14:textId="0EBBE35A" w:rsidR="00E63633" w:rsidRPr="006822D9" w:rsidRDefault="00E63633" w:rsidP="00CC7B89">
      <w:pPr>
        <w:autoSpaceDE w:val="0"/>
        <w:autoSpaceDN w:val="0"/>
        <w:adjustRightInd w:val="0"/>
        <w:rPr>
          <w:rFonts w:cs="Calibri"/>
          <w:color w:val="231F20"/>
          <w:szCs w:val="22"/>
          <w:lang w:val="fr-FR"/>
        </w:rPr>
      </w:pPr>
    </w:p>
    <w:p w14:paraId="23EE38F6" w14:textId="5B51C906" w:rsidR="00E63633" w:rsidRPr="006822D9" w:rsidRDefault="00E63633" w:rsidP="00CC7B89">
      <w:pPr>
        <w:autoSpaceDE w:val="0"/>
        <w:autoSpaceDN w:val="0"/>
        <w:adjustRightInd w:val="0"/>
        <w:rPr>
          <w:rFonts w:cs="Calibri"/>
          <w:color w:val="231F20"/>
          <w:szCs w:val="22"/>
          <w:lang w:val="fr-FR"/>
        </w:rPr>
      </w:pPr>
    </w:p>
    <w:p w14:paraId="050BEF5E" w14:textId="5CEBAF16" w:rsidR="00E63633" w:rsidRPr="006822D9" w:rsidRDefault="00E63633" w:rsidP="00CC7B89">
      <w:pPr>
        <w:autoSpaceDE w:val="0"/>
        <w:autoSpaceDN w:val="0"/>
        <w:adjustRightInd w:val="0"/>
        <w:rPr>
          <w:rFonts w:cs="Calibri"/>
          <w:color w:val="231F20"/>
          <w:szCs w:val="22"/>
          <w:lang w:val="fr-FR"/>
        </w:rPr>
      </w:pPr>
    </w:p>
    <w:p w14:paraId="35EA8CE4" w14:textId="7E4E9D57" w:rsidR="00E63633" w:rsidRPr="006822D9" w:rsidRDefault="00E63633" w:rsidP="00CC7B89">
      <w:pPr>
        <w:autoSpaceDE w:val="0"/>
        <w:autoSpaceDN w:val="0"/>
        <w:adjustRightInd w:val="0"/>
        <w:rPr>
          <w:rFonts w:cs="Calibri"/>
          <w:color w:val="231F20"/>
          <w:szCs w:val="22"/>
          <w:lang w:val="fr-FR"/>
        </w:rPr>
      </w:pPr>
    </w:p>
    <w:p w14:paraId="022BD2F6" w14:textId="41DFF7D1" w:rsidR="00E63633" w:rsidRPr="006822D9" w:rsidRDefault="00E63633" w:rsidP="00CC7B89">
      <w:pPr>
        <w:autoSpaceDE w:val="0"/>
        <w:autoSpaceDN w:val="0"/>
        <w:adjustRightInd w:val="0"/>
        <w:rPr>
          <w:rFonts w:cs="Calibri"/>
          <w:color w:val="231F20"/>
          <w:szCs w:val="22"/>
          <w:lang w:val="fr-FR"/>
        </w:rPr>
      </w:pPr>
    </w:p>
    <w:p w14:paraId="6648C975" w14:textId="3F039D12" w:rsidR="00E63633" w:rsidRPr="006822D9" w:rsidRDefault="00E63633" w:rsidP="00CC7B89">
      <w:pPr>
        <w:autoSpaceDE w:val="0"/>
        <w:autoSpaceDN w:val="0"/>
        <w:adjustRightInd w:val="0"/>
        <w:rPr>
          <w:rFonts w:cs="Calibri"/>
          <w:color w:val="231F20"/>
          <w:szCs w:val="22"/>
          <w:lang w:val="fr-FR"/>
        </w:rPr>
      </w:pPr>
    </w:p>
    <w:p w14:paraId="11658026" w14:textId="1EB4461A" w:rsidR="00E63633" w:rsidRPr="006822D9" w:rsidRDefault="00E63633" w:rsidP="00CC7B89">
      <w:pPr>
        <w:autoSpaceDE w:val="0"/>
        <w:autoSpaceDN w:val="0"/>
        <w:adjustRightInd w:val="0"/>
        <w:rPr>
          <w:rFonts w:cs="Calibri"/>
          <w:color w:val="231F20"/>
          <w:szCs w:val="22"/>
          <w:lang w:val="fr-FR"/>
        </w:rPr>
      </w:pPr>
    </w:p>
    <w:p w14:paraId="03322C9D" w14:textId="33306CB8" w:rsidR="00E63633" w:rsidRPr="006822D9" w:rsidRDefault="00E63633" w:rsidP="00CC7B89">
      <w:pPr>
        <w:autoSpaceDE w:val="0"/>
        <w:autoSpaceDN w:val="0"/>
        <w:adjustRightInd w:val="0"/>
        <w:rPr>
          <w:rFonts w:cs="Calibri"/>
          <w:color w:val="231F20"/>
          <w:szCs w:val="22"/>
          <w:lang w:val="fr-FR"/>
        </w:rPr>
      </w:pPr>
    </w:p>
    <w:p w14:paraId="36E6346A" w14:textId="77777777" w:rsidR="00E63633" w:rsidRPr="006822D9" w:rsidRDefault="00E63633" w:rsidP="00CC7B89">
      <w:pPr>
        <w:autoSpaceDE w:val="0"/>
        <w:autoSpaceDN w:val="0"/>
        <w:adjustRightInd w:val="0"/>
        <w:rPr>
          <w:rFonts w:cs="Calibri"/>
          <w:color w:val="231F20"/>
          <w:szCs w:val="22"/>
          <w:lang w:val="fr-FR"/>
        </w:rPr>
      </w:pPr>
    </w:p>
    <w:p w14:paraId="387594E3" w14:textId="1DDACE8C" w:rsidR="00E63633" w:rsidRPr="006822D9" w:rsidRDefault="00E63633" w:rsidP="005446D2">
      <w:pPr>
        <w:tabs>
          <w:tab w:val="left" w:pos="1907"/>
        </w:tabs>
        <w:autoSpaceDE w:val="0"/>
        <w:autoSpaceDN w:val="0"/>
        <w:adjustRightInd w:val="0"/>
        <w:rPr>
          <w:rFonts w:cs="Calibri"/>
          <w:color w:val="231F20"/>
          <w:szCs w:val="22"/>
          <w:lang w:val="fr-FR"/>
        </w:rPr>
      </w:pPr>
    </w:p>
    <w:p w14:paraId="11DD92CC" w14:textId="0E7A6E61" w:rsidR="00E63633" w:rsidRPr="006822D9" w:rsidRDefault="00E63633" w:rsidP="00CC7B89">
      <w:pPr>
        <w:autoSpaceDE w:val="0"/>
        <w:autoSpaceDN w:val="0"/>
        <w:adjustRightInd w:val="0"/>
        <w:rPr>
          <w:rFonts w:cs="Calibri"/>
          <w:color w:val="231F20"/>
          <w:szCs w:val="22"/>
          <w:lang w:val="fr-FR"/>
        </w:rPr>
      </w:pPr>
    </w:p>
    <w:p w14:paraId="7C5556C6" w14:textId="7A6A5D69" w:rsidR="00E63633" w:rsidRPr="006822D9" w:rsidRDefault="00E63633" w:rsidP="00CC7B89">
      <w:pPr>
        <w:autoSpaceDE w:val="0"/>
        <w:autoSpaceDN w:val="0"/>
        <w:adjustRightInd w:val="0"/>
        <w:rPr>
          <w:rFonts w:cs="Calibri"/>
          <w:color w:val="231F20"/>
          <w:szCs w:val="22"/>
          <w:lang w:val="fr-FR"/>
        </w:rPr>
      </w:pPr>
    </w:p>
    <w:p w14:paraId="70EEF2BF" w14:textId="77777777" w:rsidR="00E63633" w:rsidRPr="006822D9" w:rsidRDefault="00E63633" w:rsidP="00CC7B89">
      <w:pPr>
        <w:autoSpaceDE w:val="0"/>
        <w:autoSpaceDN w:val="0"/>
        <w:adjustRightInd w:val="0"/>
        <w:rPr>
          <w:rFonts w:cs="Calibri"/>
          <w:color w:val="231F20"/>
          <w:szCs w:val="22"/>
          <w:lang w:val="fr-FR"/>
        </w:rPr>
      </w:pPr>
    </w:p>
    <w:p w14:paraId="19E37D4E" w14:textId="6FF7F0E9" w:rsidR="00E63633" w:rsidRPr="006822D9" w:rsidRDefault="00E63633" w:rsidP="00CC7B89">
      <w:pPr>
        <w:autoSpaceDE w:val="0"/>
        <w:autoSpaceDN w:val="0"/>
        <w:adjustRightInd w:val="0"/>
        <w:rPr>
          <w:rFonts w:cs="Calibri"/>
          <w:color w:val="231F20"/>
          <w:szCs w:val="22"/>
          <w:lang w:val="fr-FR"/>
        </w:rPr>
      </w:pPr>
    </w:p>
    <w:p w14:paraId="474ACCD0" w14:textId="59963831" w:rsidR="00E63633" w:rsidRPr="006822D9" w:rsidRDefault="00E63633" w:rsidP="00CC7B89">
      <w:pPr>
        <w:autoSpaceDE w:val="0"/>
        <w:autoSpaceDN w:val="0"/>
        <w:adjustRightInd w:val="0"/>
        <w:rPr>
          <w:rFonts w:cs="Calibri"/>
          <w:color w:val="231F20"/>
          <w:szCs w:val="22"/>
          <w:lang w:val="fr-FR"/>
        </w:rPr>
      </w:pPr>
    </w:p>
    <w:p w14:paraId="1BA0193D" w14:textId="28779D42" w:rsidR="00E63633" w:rsidRPr="006822D9" w:rsidRDefault="00E63633" w:rsidP="00CC7B89">
      <w:pPr>
        <w:autoSpaceDE w:val="0"/>
        <w:autoSpaceDN w:val="0"/>
        <w:adjustRightInd w:val="0"/>
        <w:rPr>
          <w:rFonts w:cs="Calibri"/>
          <w:color w:val="231F20"/>
          <w:szCs w:val="22"/>
          <w:lang w:val="fr-FR"/>
        </w:rPr>
      </w:pPr>
    </w:p>
    <w:p w14:paraId="67F4EC2F" w14:textId="678D9566" w:rsidR="00E63633" w:rsidRPr="006822D9" w:rsidRDefault="00E63633" w:rsidP="00CC7B89">
      <w:pPr>
        <w:autoSpaceDE w:val="0"/>
        <w:autoSpaceDN w:val="0"/>
        <w:adjustRightInd w:val="0"/>
        <w:rPr>
          <w:rFonts w:cs="Calibri"/>
          <w:color w:val="231F20"/>
          <w:szCs w:val="22"/>
          <w:lang w:val="fr-FR"/>
        </w:rPr>
      </w:pPr>
    </w:p>
    <w:p w14:paraId="6ECD3482" w14:textId="77777777" w:rsidR="00297812" w:rsidRPr="006822D9" w:rsidRDefault="00297812" w:rsidP="00CC7B89">
      <w:pPr>
        <w:autoSpaceDE w:val="0"/>
        <w:autoSpaceDN w:val="0"/>
        <w:adjustRightInd w:val="0"/>
        <w:rPr>
          <w:rFonts w:cs="Calibri"/>
          <w:color w:val="231F20"/>
          <w:szCs w:val="22"/>
          <w:lang w:val="fr-FR"/>
        </w:rPr>
      </w:pPr>
    </w:p>
    <w:p w14:paraId="737C7945" w14:textId="1D77917F" w:rsidR="00414E8D" w:rsidRPr="006822D9" w:rsidRDefault="00414E8D" w:rsidP="008E0CEE">
      <w:pPr>
        <w:autoSpaceDE w:val="0"/>
        <w:autoSpaceDN w:val="0"/>
        <w:adjustRightInd w:val="0"/>
        <w:rPr>
          <w:color w:val="231F20"/>
          <w:lang w:val="fr-FR"/>
        </w:rPr>
        <w:sectPr w:rsidR="00414E8D" w:rsidRPr="006822D9" w:rsidSect="00EC1220">
          <w:footerReference w:type="default" r:id="rId13"/>
          <w:pgSz w:w="11909" w:h="16834" w:code="9"/>
          <w:pgMar w:top="1080" w:right="1440" w:bottom="720" w:left="1440" w:header="706" w:footer="706" w:gutter="0"/>
          <w:cols w:space="708"/>
          <w:docGrid w:linePitch="360"/>
        </w:sectPr>
      </w:pPr>
    </w:p>
    <w:p w14:paraId="09454A66" w14:textId="705082BE" w:rsidR="00BC6D80" w:rsidRPr="006822D9" w:rsidRDefault="00BC6D80" w:rsidP="008473FB">
      <w:pPr>
        <w:pStyle w:val="RISEChapterTitlect"/>
        <w:rPr>
          <w:lang w:val="fr-FR"/>
        </w:rPr>
      </w:pPr>
      <w:bookmarkStart w:id="0" w:name="_Toc15371494"/>
      <w:bookmarkStart w:id="1" w:name="_Toc15409889"/>
      <w:bookmarkStart w:id="2" w:name="_Toc15410231"/>
      <w:bookmarkStart w:id="3" w:name="_Toc15410368"/>
      <w:bookmarkStart w:id="4" w:name="_Toc50139741"/>
      <w:bookmarkStart w:id="5" w:name="_Toc63860861"/>
      <w:bookmarkStart w:id="6" w:name="_Toc64451214"/>
      <w:bookmarkStart w:id="7" w:name="_Toc64451468"/>
      <w:bookmarkStart w:id="8" w:name="_Toc65067910"/>
      <w:r w:rsidRPr="006822D9">
        <w:rPr>
          <w:lang w:val="fr-FR"/>
        </w:rPr>
        <w:lastRenderedPageBreak/>
        <w:t xml:space="preserve">Table </w:t>
      </w:r>
      <w:bookmarkEnd w:id="0"/>
      <w:bookmarkEnd w:id="1"/>
      <w:bookmarkEnd w:id="2"/>
      <w:bookmarkEnd w:id="3"/>
      <w:bookmarkEnd w:id="4"/>
      <w:bookmarkEnd w:id="5"/>
      <w:bookmarkEnd w:id="6"/>
      <w:bookmarkEnd w:id="7"/>
      <w:bookmarkEnd w:id="8"/>
      <w:r w:rsidR="0073477B" w:rsidRPr="006822D9">
        <w:rPr>
          <w:lang w:val="fr-FR"/>
        </w:rPr>
        <w:t>des matières</w:t>
      </w:r>
    </w:p>
    <w:p w14:paraId="76FBCF47" w14:textId="4A4C5674" w:rsidR="00A9450D" w:rsidRDefault="00F25EE0">
      <w:pPr>
        <w:pStyle w:val="TOC1"/>
        <w:rPr>
          <w:rFonts w:asciiTheme="minorHAnsi" w:eastAsiaTheme="minorEastAsia" w:hAnsiTheme="minorHAnsi" w:cstheme="minorBidi"/>
          <w:b w:val="0"/>
          <w:bCs w:val="0"/>
          <w:szCs w:val="22"/>
        </w:rPr>
      </w:pPr>
      <w:r w:rsidRPr="006822D9">
        <w:rPr>
          <w:lang w:val="fr-FR"/>
        </w:rPr>
        <w:fldChar w:fldCharType="begin"/>
      </w:r>
      <w:r w:rsidRPr="006822D9">
        <w:rPr>
          <w:lang w:val="fr-FR"/>
        </w:rPr>
        <w:instrText xml:space="preserve"> TOC \o "1-3" \h \z \t "Rise_1st Level Heading&lt;h1&gt;,1,RISE_2nd Level Heading&lt;h2&gt;,2" </w:instrText>
      </w:r>
      <w:r w:rsidRPr="006822D9">
        <w:rPr>
          <w:lang w:val="fr-FR"/>
        </w:rPr>
        <w:fldChar w:fldCharType="separate"/>
      </w:r>
      <w:hyperlink w:anchor="_Toc65830760" w:history="1">
        <w:r w:rsidR="00A9450D" w:rsidRPr="00BE6715">
          <w:rPr>
            <w:rStyle w:val="Hyperlink"/>
            <w:lang w:val="fr-FR"/>
          </w:rPr>
          <w:t>Vue d’ensemble de la prophylaxie préexposition à la demande</w:t>
        </w:r>
        <w:r w:rsidR="00A9450D">
          <w:rPr>
            <w:webHidden/>
          </w:rPr>
          <w:tab/>
        </w:r>
        <w:r w:rsidR="00A9450D">
          <w:rPr>
            <w:webHidden/>
          </w:rPr>
          <w:fldChar w:fldCharType="begin"/>
        </w:r>
        <w:r w:rsidR="00A9450D">
          <w:rPr>
            <w:webHidden/>
          </w:rPr>
          <w:instrText xml:space="preserve"> PAGEREF _Toc65830760 \h </w:instrText>
        </w:r>
        <w:r w:rsidR="00A9450D">
          <w:rPr>
            <w:webHidden/>
          </w:rPr>
        </w:r>
        <w:r w:rsidR="00A9450D">
          <w:rPr>
            <w:webHidden/>
          </w:rPr>
          <w:fldChar w:fldCharType="separate"/>
        </w:r>
        <w:r w:rsidR="00A9450D">
          <w:rPr>
            <w:webHidden/>
          </w:rPr>
          <w:t>1</w:t>
        </w:r>
        <w:r w:rsidR="00A9450D">
          <w:rPr>
            <w:webHidden/>
          </w:rPr>
          <w:fldChar w:fldCharType="end"/>
        </w:r>
      </w:hyperlink>
    </w:p>
    <w:p w14:paraId="354BD0DA" w14:textId="78D63256" w:rsidR="00A9450D" w:rsidRDefault="007F2CDF">
      <w:pPr>
        <w:pStyle w:val="TOC2"/>
        <w:rPr>
          <w:rFonts w:asciiTheme="minorHAnsi" w:eastAsiaTheme="minorEastAsia" w:hAnsiTheme="minorHAnsi" w:cstheme="minorBidi"/>
          <w:noProof/>
          <w:szCs w:val="22"/>
          <w:lang w:bidi="ar-SA"/>
        </w:rPr>
      </w:pPr>
      <w:hyperlink w:anchor="_Toc65830761" w:history="1">
        <w:r w:rsidR="00A9450D" w:rsidRPr="00BE6715">
          <w:rPr>
            <w:rStyle w:val="Hyperlink"/>
            <w:noProof/>
            <w:lang w:val="fr-FR"/>
          </w:rPr>
          <w:t>Conseils pour offrir la PrEP à la demande</w:t>
        </w:r>
        <w:r w:rsidR="00A9450D">
          <w:rPr>
            <w:noProof/>
            <w:webHidden/>
          </w:rPr>
          <w:tab/>
        </w:r>
        <w:r w:rsidR="00A9450D">
          <w:rPr>
            <w:noProof/>
            <w:webHidden/>
          </w:rPr>
          <w:fldChar w:fldCharType="begin"/>
        </w:r>
        <w:r w:rsidR="00A9450D">
          <w:rPr>
            <w:noProof/>
            <w:webHidden/>
          </w:rPr>
          <w:instrText xml:space="preserve"> PAGEREF _Toc65830761 \h </w:instrText>
        </w:r>
        <w:r w:rsidR="00A9450D">
          <w:rPr>
            <w:noProof/>
            <w:webHidden/>
          </w:rPr>
        </w:r>
        <w:r w:rsidR="00A9450D">
          <w:rPr>
            <w:noProof/>
            <w:webHidden/>
          </w:rPr>
          <w:fldChar w:fldCharType="separate"/>
        </w:r>
        <w:r w:rsidR="00A9450D">
          <w:rPr>
            <w:noProof/>
            <w:webHidden/>
          </w:rPr>
          <w:t>1</w:t>
        </w:r>
        <w:r w:rsidR="00A9450D">
          <w:rPr>
            <w:noProof/>
            <w:webHidden/>
          </w:rPr>
          <w:fldChar w:fldCharType="end"/>
        </w:r>
      </w:hyperlink>
    </w:p>
    <w:p w14:paraId="389810FD" w14:textId="7B8DAE14" w:rsidR="00A9450D" w:rsidRDefault="007F2CDF">
      <w:pPr>
        <w:pStyle w:val="TOC2"/>
        <w:rPr>
          <w:rFonts w:asciiTheme="minorHAnsi" w:eastAsiaTheme="minorEastAsia" w:hAnsiTheme="minorHAnsi" w:cstheme="minorBidi"/>
          <w:noProof/>
          <w:szCs w:val="22"/>
          <w:lang w:bidi="ar-SA"/>
        </w:rPr>
      </w:pPr>
      <w:hyperlink w:anchor="_Toc65830762" w:history="1">
        <w:r w:rsidR="00A9450D" w:rsidRPr="00BE6715">
          <w:rPr>
            <w:rStyle w:val="Hyperlink"/>
            <w:noProof/>
            <w:lang w:val="fr-FR"/>
          </w:rPr>
          <w:t>Efficacité de la PrEP à la demande</w:t>
        </w:r>
        <w:r w:rsidR="00A9450D">
          <w:rPr>
            <w:noProof/>
            <w:webHidden/>
          </w:rPr>
          <w:tab/>
        </w:r>
        <w:r w:rsidR="00A9450D">
          <w:rPr>
            <w:noProof/>
            <w:webHidden/>
          </w:rPr>
          <w:fldChar w:fldCharType="begin"/>
        </w:r>
        <w:r w:rsidR="00A9450D">
          <w:rPr>
            <w:noProof/>
            <w:webHidden/>
          </w:rPr>
          <w:instrText xml:space="preserve"> PAGEREF _Toc65830762 \h </w:instrText>
        </w:r>
        <w:r w:rsidR="00A9450D">
          <w:rPr>
            <w:noProof/>
            <w:webHidden/>
          </w:rPr>
        </w:r>
        <w:r w:rsidR="00A9450D">
          <w:rPr>
            <w:noProof/>
            <w:webHidden/>
          </w:rPr>
          <w:fldChar w:fldCharType="separate"/>
        </w:r>
        <w:r w:rsidR="00A9450D">
          <w:rPr>
            <w:noProof/>
            <w:webHidden/>
          </w:rPr>
          <w:t>2</w:t>
        </w:r>
        <w:r w:rsidR="00A9450D">
          <w:rPr>
            <w:noProof/>
            <w:webHidden/>
          </w:rPr>
          <w:fldChar w:fldCharType="end"/>
        </w:r>
      </w:hyperlink>
    </w:p>
    <w:p w14:paraId="3CD092ED" w14:textId="69111848" w:rsidR="00A9450D" w:rsidRDefault="007F2CDF">
      <w:pPr>
        <w:pStyle w:val="TOC2"/>
        <w:rPr>
          <w:rFonts w:asciiTheme="minorHAnsi" w:eastAsiaTheme="minorEastAsia" w:hAnsiTheme="minorHAnsi" w:cstheme="minorBidi"/>
          <w:noProof/>
          <w:szCs w:val="22"/>
          <w:lang w:bidi="ar-SA"/>
        </w:rPr>
      </w:pPr>
      <w:hyperlink w:anchor="_Toc65830763" w:history="1">
        <w:r w:rsidR="00A9450D" w:rsidRPr="00BE6715">
          <w:rPr>
            <w:rStyle w:val="Hyperlink"/>
            <w:noProof/>
            <w:lang w:val="fr-FR"/>
          </w:rPr>
          <w:t>Médicaments approuvés pour la PrEP à la demande</w:t>
        </w:r>
        <w:r w:rsidR="00A9450D">
          <w:rPr>
            <w:noProof/>
            <w:webHidden/>
          </w:rPr>
          <w:tab/>
        </w:r>
        <w:r w:rsidR="00A9450D">
          <w:rPr>
            <w:noProof/>
            <w:webHidden/>
          </w:rPr>
          <w:fldChar w:fldCharType="begin"/>
        </w:r>
        <w:r w:rsidR="00A9450D">
          <w:rPr>
            <w:noProof/>
            <w:webHidden/>
          </w:rPr>
          <w:instrText xml:space="preserve"> PAGEREF _Toc65830763 \h </w:instrText>
        </w:r>
        <w:r w:rsidR="00A9450D">
          <w:rPr>
            <w:noProof/>
            <w:webHidden/>
          </w:rPr>
        </w:r>
        <w:r w:rsidR="00A9450D">
          <w:rPr>
            <w:noProof/>
            <w:webHidden/>
          </w:rPr>
          <w:fldChar w:fldCharType="separate"/>
        </w:r>
        <w:r w:rsidR="00A9450D">
          <w:rPr>
            <w:noProof/>
            <w:webHidden/>
          </w:rPr>
          <w:t>2</w:t>
        </w:r>
        <w:r w:rsidR="00A9450D">
          <w:rPr>
            <w:noProof/>
            <w:webHidden/>
          </w:rPr>
          <w:fldChar w:fldCharType="end"/>
        </w:r>
      </w:hyperlink>
    </w:p>
    <w:p w14:paraId="28A15FD9" w14:textId="1FD5881C" w:rsidR="00A9450D" w:rsidRDefault="007F2CDF">
      <w:pPr>
        <w:pStyle w:val="TOC2"/>
        <w:rPr>
          <w:rFonts w:asciiTheme="minorHAnsi" w:eastAsiaTheme="minorEastAsia" w:hAnsiTheme="minorHAnsi" w:cstheme="minorBidi"/>
          <w:noProof/>
          <w:szCs w:val="22"/>
          <w:lang w:bidi="ar-SA"/>
        </w:rPr>
      </w:pPr>
      <w:hyperlink w:anchor="_Toc65830764" w:history="1">
        <w:r w:rsidR="00A9450D" w:rsidRPr="00BE6715">
          <w:rPr>
            <w:rStyle w:val="Hyperlink"/>
            <w:noProof/>
            <w:lang w:val="fr-FR"/>
          </w:rPr>
          <w:t>Ensemble de prestations de services optimales pour la PrEP à la demande</w:t>
        </w:r>
        <w:r w:rsidR="00A9450D">
          <w:rPr>
            <w:noProof/>
            <w:webHidden/>
          </w:rPr>
          <w:tab/>
        </w:r>
        <w:r w:rsidR="00A9450D">
          <w:rPr>
            <w:noProof/>
            <w:webHidden/>
          </w:rPr>
          <w:fldChar w:fldCharType="begin"/>
        </w:r>
        <w:r w:rsidR="00A9450D">
          <w:rPr>
            <w:noProof/>
            <w:webHidden/>
          </w:rPr>
          <w:instrText xml:space="preserve"> PAGEREF _Toc65830764 \h </w:instrText>
        </w:r>
        <w:r w:rsidR="00A9450D">
          <w:rPr>
            <w:noProof/>
            <w:webHidden/>
          </w:rPr>
        </w:r>
        <w:r w:rsidR="00A9450D">
          <w:rPr>
            <w:noProof/>
            <w:webHidden/>
          </w:rPr>
          <w:fldChar w:fldCharType="separate"/>
        </w:r>
        <w:r w:rsidR="00A9450D">
          <w:rPr>
            <w:noProof/>
            <w:webHidden/>
          </w:rPr>
          <w:t>3</w:t>
        </w:r>
        <w:r w:rsidR="00A9450D">
          <w:rPr>
            <w:noProof/>
            <w:webHidden/>
          </w:rPr>
          <w:fldChar w:fldCharType="end"/>
        </w:r>
      </w:hyperlink>
    </w:p>
    <w:p w14:paraId="51E6C1D3" w14:textId="620BB3CB" w:rsidR="00A9450D" w:rsidRDefault="007F2CDF">
      <w:pPr>
        <w:pStyle w:val="TOC1"/>
        <w:rPr>
          <w:rFonts w:asciiTheme="minorHAnsi" w:eastAsiaTheme="minorEastAsia" w:hAnsiTheme="minorHAnsi" w:cstheme="minorBidi"/>
          <w:b w:val="0"/>
          <w:bCs w:val="0"/>
          <w:szCs w:val="22"/>
        </w:rPr>
      </w:pPr>
      <w:hyperlink w:anchor="_Toc65830765" w:history="1">
        <w:r w:rsidR="00A9450D" w:rsidRPr="00BE6715">
          <w:rPr>
            <w:rStyle w:val="Hyperlink"/>
            <w:lang w:val="fr-FR"/>
          </w:rPr>
          <w:t>Initiation la PrEP à la demande</w:t>
        </w:r>
        <w:r w:rsidR="00A9450D">
          <w:rPr>
            <w:webHidden/>
          </w:rPr>
          <w:tab/>
        </w:r>
        <w:r w:rsidR="00A9450D">
          <w:rPr>
            <w:webHidden/>
          </w:rPr>
          <w:fldChar w:fldCharType="begin"/>
        </w:r>
        <w:r w:rsidR="00A9450D">
          <w:rPr>
            <w:webHidden/>
          </w:rPr>
          <w:instrText xml:space="preserve"> PAGEREF _Toc65830765 \h </w:instrText>
        </w:r>
        <w:r w:rsidR="00A9450D">
          <w:rPr>
            <w:webHidden/>
          </w:rPr>
        </w:r>
        <w:r w:rsidR="00A9450D">
          <w:rPr>
            <w:webHidden/>
          </w:rPr>
          <w:fldChar w:fldCharType="separate"/>
        </w:r>
        <w:r w:rsidR="00A9450D">
          <w:rPr>
            <w:webHidden/>
          </w:rPr>
          <w:t>3</w:t>
        </w:r>
        <w:r w:rsidR="00A9450D">
          <w:rPr>
            <w:webHidden/>
          </w:rPr>
          <w:fldChar w:fldCharType="end"/>
        </w:r>
      </w:hyperlink>
    </w:p>
    <w:p w14:paraId="1CA6AC1F" w14:textId="643C74CD" w:rsidR="00A9450D" w:rsidRDefault="007F2CDF">
      <w:pPr>
        <w:pStyle w:val="TOC2"/>
        <w:rPr>
          <w:rFonts w:asciiTheme="minorHAnsi" w:eastAsiaTheme="minorEastAsia" w:hAnsiTheme="minorHAnsi" w:cstheme="minorBidi"/>
          <w:noProof/>
          <w:szCs w:val="22"/>
          <w:lang w:bidi="ar-SA"/>
        </w:rPr>
      </w:pPr>
      <w:hyperlink w:anchor="_Toc65830766" w:history="1">
        <w:r w:rsidR="00A9450D" w:rsidRPr="00BE6715">
          <w:rPr>
            <w:rStyle w:val="Hyperlink"/>
            <w:noProof/>
            <w:lang w:val="fr-FR"/>
          </w:rPr>
          <w:t>Identifier les clients à risque important qui peuvent bénéficier de l’utilisation de la PrEP à la demande</w:t>
        </w:r>
        <w:r w:rsidR="00A9450D">
          <w:rPr>
            <w:noProof/>
            <w:webHidden/>
          </w:rPr>
          <w:tab/>
        </w:r>
        <w:r w:rsidR="00A9450D">
          <w:rPr>
            <w:noProof/>
            <w:webHidden/>
          </w:rPr>
          <w:fldChar w:fldCharType="begin"/>
        </w:r>
        <w:r w:rsidR="00A9450D">
          <w:rPr>
            <w:noProof/>
            <w:webHidden/>
          </w:rPr>
          <w:instrText xml:space="preserve"> PAGEREF _Toc65830766 \h </w:instrText>
        </w:r>
        <w:r w:rsidR="00A9450D">
          <w:rPr>
            <w:noProof/>
            <w:webHidden/>
          </w:rPr>
        </w:r>
        <w:r w:rsidR="00A9450D">
          <w:rPr>
            <w:noProof/>
            <w:webHidden/>
          </w:rPr>
          <w:fldChar w:fldCharType="separate"/>
        </w:r>
        <w:r w:rsidR="00A9450D">
          <w:rPr>
            <w:noProof/>
            <w:webHidden/>
          </w:rPr>
          <w:t>3</w:t>
        </w:r>
        <w:r w:rsidR="00A9450D">
          <w:rPr>
            <w:noProof/>
            <w:webHidden/>
          </w:rPr>
          <w:fldChar w:fldCharType="end"/>
        </w:r>
      </w:hyperlink>
    </w:p>
    <w:p w14:paraId="4125ED64" w14:textId="68FD57F0" w:rsidR="00A9450D" w:rsidRDefault="007F2CDF">
      <w:pPr>
        <w:pStyle w:val="TOC2"/>
        <w:rPr>
          <w:rFonts w:asciiTheme="minorHAnsi" w:eastAsiaTheme="minorEastAsia" w:hAnsiTheme="minorHAnsi" w:cstheme="minorBidi"/>
          <w:noProof/>
          <w:szCs w:val="22"/>
          <w:lang w:bidi="ar-SA"/>
        </w:rPr>
      </w:pPr>
      <w:hyperlink w:anchor="_Toc65830767" w:history="1">
        <w:r w:rsidR="00A9450D" w:rsidRPr="00BE6715">
          <w:rPr>
            <w:rStyle w:val="Hyperlink"/>
            <w:noProof/>
            <w:lang w:val="fr-FR"/>
          </w:rPr>
          <w:t>Contre-indications à la PrEP à la demande</w:t>
        </w:r>
        <w:r w:rsidR="00A9450D">
          <w:rPr>
            <w:noProof/>
            <w:webHidden/>
          </w:rPr>
          <w:tab/>
        </w:r>
        <w:r w:rsidR="00A9450D">
          <w:rPr>
            <w:noProof/>
            <w:webHidden/>
          </w:rPr>
          <w:fldChar w:fldCharType="begin"/>
        </w:r>
        <w:r w:rsidR="00A9450D">
          <w:rPr>
            <w:noProof/>
            <w:webHidden/>
          </w:rPr>
          <w:instrText xml:space="preserve"> PAGEREF _Toc65830767 \h </w:instrText>
        </w:r>
        <w:r w:rsidR="00A9450D">
          <w:rPr>
            <w:noProof/>
            <w:webHidden/>
          </w:rPr>
        </w:r>
        <w:r w:rsidR="00A9450D">
          <w:rPr>
            <w:noProof/>
            <w:webHidden/>
          </w:rPr>
          <w:fldChar w:fldCharType="separate"/>
        </w:r>
        <w:r w:rsidR="00A9450D">
          <w:rPr>
            <w:noProof/>
            <w:webHidden/>
          </w:rPr>
          <w:t>3</w:t>
        </w:r>
        <w:r w:rsidR="00A9450D">
          <w:rPr>
            <w:noProof/>
            <w:webHidden/>
          </w:rPr>
          <w:fldChar w:fldCharType="end"/>
        </w:r>
      </w:hyperlink>
    </w:p>
    <w:p w14:paraId="6710DDC8" w14:textId="36599EEF" w:rsidR="00A9450D" w:rsidRDefault="007F2CDF">
      <w:pPr>
        <w:pStyle w:val="TOC2"/>
        <w:rPr>
          <w:rFonts w:asciiTheme="minorHAnsi" w:eastAsiaTheme="minorEastAsia" w:hAnsiTheme="minorHAnsi" w:cstheme="minorBidi"/>
          <w:noProof/>
          <w:szCs w:val="22"/>
          <w:lang w:bidi="ar-SA"/>
        </w:rPr>
      </w:pPr>
      <w:hyperlink w:anchor="_Toc65830768" w:history="1">
        <w:r w:rsidR="00A9450D" w:rsidRPr="00BE6715">
          <w:rPr>
            <w:rStyle w:val="Hyperlink"/>
            <w:noProof/>
            <w:lang w:val="fr-FR"/>
          </w:rPr>
          <w:t>Calendrier des visites pour l’initiation de la PrEP à la demande et évaluation de l’état de préparation</w:t>
        </w:r>
        <w:r w:rsidR="00A9450D">
          <w:rPr>
            <w:noProof/>
            <w:webHidden/>
          </w:rPr>
          <w:tab/>
        </w:r>
        <w:r w:rsidR="00A9450D">
          <w:rPr>
            <w:noProof/>
            <w:webHidden/>
          </w:rPr>
          <w:fldChar w:fldCharType="begin"/>
        </w:r>
        <w:r w:rsidR="00A9450D">
          <w:rPr>
            <w:noProof/>
            <w:webHidden/>
          </w:rPr>
          <w:instrText xml:space="preserve"> PAGEREF _Toc65830768 \h </w:instrText>
        </w:r>
        <w:r w:rsidR="00A9450D">
          <w:rPr>
            <w:noProof/>
            <w:webHidden/>
          </w:rPr>
        </w:r>
        <w:r w:rsidR="00A9450D">
          <w:rPr>
            <w:noProof/>
            <w:webHidden/>
          </w:rPr>
          <w:fldChar w:fldCharType="separate"/>
        </w:r>
        <w:r w:rsidR="00A9450D">
          <w:rPr>
            <w:noProof/>
            <w:webHidden/>
          </w:rPr>
          <w:t>3</w:t>
        </w:r>
        <w:r w:rsidR="00A9450D">
          <w:rPr>
            <w:noProof/>
            <w:webHidden/>
          </w:rPr>
          <w:fldChar w:fldCharType="end"/>
        </w:r>
      </w:hyperlink>
    </w:p>
    <w:p w14:paraId="0D19344D" w14:textId="26CB2221" w:rsidR="00A9450D" w:rsidRDefault="007F2CDF">
      <w:pPr>
        <w:pStyle w:val="TOC1"/>
        <w:rPr>
          <w:rFonts w:asciiTheme="minorHAnsi" w:eastAsiaTheme="minorEastAsia" w:hAnsiTheme="minorHAnsi" w:cstheme="minorBidi"/>
          <w:b w:val="0"/>
          <w:bCs w:val="0"/>
          <w:szCs w:val="22"/>
        </w:rPr>
      </w:pPr>
      <w:hyperlink w:anchor="_Toc65830769" w:history="1">
        <w:r w:rsidR="00A9450D" w:rsidRPr="00BE6715">
          <w:rPr>
            <w:rStyle w:val="Hyperlink"/>
            <w:lang w:val="fr-FR"/>
          </w:rPr>
          <w:t>Visites de suivi pour les clients utilisant la PrEP à la demande</w:t>
        </w:r>
        <w:r w:rsidR="00A9450D">
          <w:rPr>
            <w:webHidden/>
          </w:rPr>
          <w:tab/>
        </w:r>
        <w:r w:rsidR="00A9450D">
          <w:rPr>
            <w:webHidden/>
          </w:rPr>
          <w:fldChar w:fldCharType="begin"/>
        </w:r>
        <w:r w:rsidR="00A9450D">
          <w:rPr>
            <w:webHidden/>
          </w:rPr>
          <w:instrText xml:space="preserve"> PAGEREF _Toc65830769 \h </w:instrText>
        </w:r>
        <w:r w:rsidR="00A9450D">
          <w:rPr>
            <w:webHidden/>
          </w:rPr>
        </w:r>
        <w:r w:rsidR="00A9450D">
          <w:rPr>
            <w:webHidden/>
          </w:rPr>
          <w:fldChar w:fldCharType="separate"/>
        </w:r>
        <w:r w:rsidR="00A9450D">
          <w:rPr>
            <w:webHidden/>
          </w:rPr>
          <w:t>4</w:t>
        </w:r>
        <w:r w:rsidR="00A9450D">
          <w:rPr>
            <w:webHidden/>
          </w:rPr>
          <w:fldChar w:fldCharType="end"/>
        </w:r>
      </w:hyperlink>
    </w:p>
    <w:p w14:paraId="1AF81E01" w14:textId="08A66B58" w:rsidR="00A9450D" w:rsidRDefault="007F2CDF">
      <w:pPr>
        <w:pStyle w:val="TOC1"/>
        <w:rPr>
          <w:rFonts w:asciiTheme="minorHAnsi" w:eastAsiaTheme="minorEastAsia" w:hAnsiTheme="minorHAnsi" w:cstheme="minorBidi"/>
          <w:b w:val="0"/>
          <w:bCs w:val="0"/>
          <w:szCs w:val="22"/>
        </w:rPr>
      </w:pPr>
      <w:hyperlink w:anchor="_Toc65830770" w:history="1">
        <w:r w:rsidR="00A9450D" w:rsidRPr="00BE6715">
          <w:rPr>
            <w:rStyle w:val="Hyperlink"/>
            <w:lang w:val="fr-FR"/>
          </w:rPr>
          <w:t>Education et conseils liés à la PrEP à la demande</w:t>
        </w:r>
        <w:r w:rsidR="00A9450D">
          <w:rPr>
            <w:webHidden/>
          </w:rPr>
          <w:tab/>
        </w:r>
        <w:r w:rsidR="00A9450D">
          <w:rPr>
            <w:webHidden/>
          </w:rPr>
          <w:fldChar w:fldCharType="begin"/>
        </w:r>
        <w:r w:rsidR="00A9450D">
          <w:rPr>
            <w:webHidden/>
          </w:rPr>
          <w:instrText xml:space="preserve"> PAGEREF _Toc65830770 \h </w:instrText>
        </w:r>
        <w:r w:rsidR="00A9450D">
          <w:rPr>
            <w:webHidden/>
          </w:rPr>
        </w:r>
        <w:r w:rsidR="00A9450D">
          <w:rPr>
            <w:webHidden/>
          </w:rPr>
          <w:fldChar w:fldCharType="separate"/>
        </w:r>
        <w:r w:rsidR="00A9450D">
          <w:rPr>
            <w:webHidden/>
          </w:rPr>
          <w:t>5</w:t>
        </w:r>
        <w:r w:rsidR="00A9450D">
          <w:rPr>
            <w:webHidden/>
          </w:rPr>
          <w:fldChar w:fldCharType="end"/>
        </w:r>
      </w:hyperlink>
    </w:p>
    <w:p w14:paraId="3BA3D066" w14:textId="6FDD4D22" w:rsidR="00A9450D" w:rsidRDefault="007F2CDF">
      <w:pPr>
        <w:pStyle w:val="TOC1"/>
        <w:rPr>
          <w:rFonts w:asciiTheme="minorHAnsi" w:eastAsiaTheme="minorEastAsia" w:hAnsiTheme="minorHAnsi" w:cstheme="minorBidi"/>
          <w:b w:val="0"/>
          <w:bCs w:val="0"/>
          <w:szCs w:val="22"/>
        </w:rPr>
      </w:pPr>
      <w:hyperlink w:anchor="_Toc65830771" w:history="1">
        <w:r w:rsidR="00A9450D" w:rsidRPr="00BE6715">
          <w:rPr>
            <w:rStyle w:val="Hyperlink"/>
            <w:lang w:val="fr-FR"/>
          </w:rPr>
          <w:t>Passer de la PrEP à la demande à la PrEP quotidienne</w:t>
        </w:r>
        <w:r w:rsidR="00A9450D">
          <w:rPr>
            <w:webHidden/>
          </w:rPr>
          <w:tab/>
        </w:r>
        <w:r w:rsidR="00A9450D">
          <w:rPr>
            <w:webHidden/>
          </w:rPr>
          <w:fldChar w:fldCharType="begin"/>
        </w:r>
        <w:r w:rsidR="00A9450D">
          <w:rPr>
            <w:webHidden/>
          </w:rPr>
          <w:instrText xml:space="preserve"> PAGEREF _Toc65830771 \h </w:instrText>
        </w:r>
        <w:r w:rsidR="00A9450D">
          <w:rPr>
            <w:webHidden/>
          </w:rPr>
        </w:r>
        <w:r w:rsidR="00A9450D">
          <w:rPr>
            <w:webHidden/>
          </w:rPr>
          <w:fldChar w:fldCharType="separate"/>
        </w:r>
        <w:r w:rsidR="00A9450D">
          <w:rPr>
            <w:webHidden/>
          </w:rPr>
          <w:t>6</w:t>
        </w:r>
        <w:r w:rsidR="00A9450D">
          <w:rPr>
            <w:webHidden/>
          </w:rPr>
          <w:fldChar w:fldCharType="end"/>
        </w:r>
      </w:hyperlink>
    </w:p>
    <w:p w14:paraId="167EB033" w14:textId="3C73CF7A" w:rsidR="00A9450D" w:rsidRDefault="007F2CDF">
      <w:pPr>
        <w:pStyle w:val="TOC1"/>
        <w:rPr>
          <w:rFonts w:asciiTheme="minorHAnsi" w:eastAsiaTheme="minorEastAsia" w:hAnsiTheme="minorHAnsi" w:cstheme="minorBidi"/>
          <w:b w:val="0"/>
          <w:bCs w:val="0"/>
          <w:szCs w:val="22"/>
        </w:rPr>
      </w:pPr>
      <w:hyperlink w:anchor="_Toc65830772" w:history="1">
        <w:r w:rsidR="00A9450D" w:rsidRPr="00BE6715">
          <w:rPr>
            <w:rStyle w:val="Hyperlink"/>
            <w:lang w:val="fr-FR"/>
          </w:rPr>
          <w:t>Prise en charge des utilisateurs de la PrEP à la demande dans des situations particulières</w:t>
        </w:r>
        <w:r w:rsidR="00A9450D">
          <w:rPr>
            <w:webHidden/>
          </w:rPr>
          <w:tab/>
        </w:r>
        <w:r w:rsidR="00A9450D">
          <w:rPr>
            <w:webHidden/>
          </w:rPr>
          <w:fldChar w:fldCharType="begin"/>
        </w:r>
        <w:r w:rsidR="00A9450D">
          <w:rPr>
            <w:webHidden/>
          </w:rPr>
          <w:instrText xml:space="preserve"> PAGEREF _Toc65830772 \h </w:instrText>
        </w:r>
        <w:r w:rsidR="00A9450D">
          <w:rPr>
            <w:webHidden/>
          </w:rPr>
        </w:r>
        <w:r w:rsidR="00A9450D">
          <w:rPr>
            <w:webHidden/>
          </w:rPr>
          <w:fldChar w:fldCharType="separate"/>
        </w:r>
        <w:r w:rsidR="00A9450D">
          <w:rPr>
            <w:webHidden/>
          </w:rPr>
          <w:t>7</w:t>
        </w:r>
        <w:r w:rsidR="00A9450D">
          <w:rPr>
            <w:webHidden/>
          </w:rPr>
          <w:fldChar w:fldCharType="end"/>
        </w:r>
      </w:hyperlink>
    </w:p>
    <w:p w14:paraId="0C605798" w14:textId="5650DB59" w:rsidR="000B65AC" w:rsidRPr="006822D9" w:rsidRDefault="00F25EE0" w:rsidP="00F2366C">
      <w:pPr>
        <w:pStyle w:val="TOC1"/>
        <w:rPr>
          <w:lang w:val="fr-FR"/>
        </w:rPr>
      </w:pPr>
      <w:r w:rsidRPr="006822D9">
        <w:rPr>
          <w:lang w:val="fr-FR"/>
        </w:rPr>
        <w:fldChar w:fldCharType="end"/>
      </w:r>
    </w:p>
    <w:p w14:paraId="680FA476" w14:textId="7099A506" w:rsidR="000B65AC" w:rsidRPr="006822D9" w:rsidRDefault="000B65AC" w:rsidP="000B65AC">
      <w:pPr>
        <w:rPr>
          <w:lang w:val="fr-FR" w:bidi="ar-SA"/>
        </w:rPr>
      </w:pPr>
      <w:r w:rsidRPr="006822D9">
        <w:rPr>
          <w:lang w:val="fr-FR" w:bidi="ar-SA"/>
        </w:rPr>
        <w:tab/>
      </w:r>
      <w:r w:rsidRPr="006822D9">
        <w:rPr>
          <w:lang w:val="fr-FR" w:bidi="ar-SA"/>
        </w:rPr>
        <w:tab/>
      </w:r>
    </w:p>
    <w:p w14:paraId="390DD21D" w14:textId="6F9D89EA" w:rsidR="00B405B9" w:rsidRPr="006822D9" w:rsidRDefault="00B405B9">
      <w:pPr>
        <w:rPr>
          <w:rFonts w:cs="Mangal"/>
          <w:b/>
          <w:color w:val="00667D"/>
          <w:sz w:val="40"/>
          <w:szCs w:val="22"/>
          <w:lang w:val="fr-FR" w:bidi="ar-SA"/>
        </w:rPr>
      </w:pPr>
      <w:r w:rsidRPr="006822D9">
        <w:rPr>
          <w:lang w:val="fr-FR"/>
        </w:rPr>
        <w:br w:type="page"/>
      </w:r>
    </w:p>
    <w:p w14:paraId="3D746E9B" w14:textId="6DCD4662" w:rsidR="006E3A4D" w:rsidRPr="006822D9" w:rsidRDefault="006E3A4D" w:rsidP="008473FB">
      <w:pPr>
        <w:pStyle w:val="RISEChapterTitlect"/>
        <w:rPr>
          <w:lang w:val="fr-FR"/>
        </w:rPr>
        <w:sectPr w:rsidR="006E3A4D" w:rsidRPr="006822D9" w:rsidSect="00D12261">
          <w:footerReference w:type="even" r:id="rId14"/>
          <w:footerReference w:type="default" r:id="rId15"/>
          <w:pgSz w:w="11909" w:h="16834" w:code="9"/>
          <w:pgMar w:top="1080" w:right="1440" w:bottom="720" w:left="1440" w:header="706" w:footer="706" w:gutter="0"/>
          <w:pgNumType w:fmt="lowerRoman"/>
          <w:cols w:space="708"/>
          <w:docGrid w:linePitch="360"/>
        </w:sectPr>
      </w:pPr>
    </w:p>
    <w:p w14:paraId="2F1A5C00" w14:textId="785F8517" w:rsidR="00FE6874" w:rsidRPr="006822D9" w:rsidRDefault="0073477B" w:rsidP="008473FB">
      <w:pPr>
        <w:pStyle w:val="Rise1stLevelHeadingh1"/>
        <w:rPr>
          <w:lang w:val="fr-FR"/>
        </w:rPr>
      </w:pPr>
      <w:bookmarkStart w:id="9" w:name="_Toc65830760"/>
      <w:r w:rsidRPr="006822D9">
        <w:rPr>
          <w:lang w:val="fr-FR"/>
        </w:rPr>
        <w:lastRenderedPageBreak/>
        <w:t xml:space="preserve">Vue d’ensemble de la prophylaxie </w:t>
      </w:r>
      <w:r w:rsidR="00530B22" w:rsidRPr="006822D9">
        <w:rPr>
          <w:lang w:val="fr-FR"/>
        </w:rPr>
        <w:t>préexposition</w:t>
      </w:r>
      <w:r w:rsidRPr="006822D9">
        <w:rPr>
          <w:lang w:val="fr-FR"/>
        </w:rPr>
        <w:t xml:space="preserve"> </w:t>
      </w:r>
      <w:r w:rsidR="00530B22" w:rsidRPr="006822D9">
        <w:rPr>
          <w:lang w:val="fr-FR"/>
        </w:rPr>
        <w:t>à la demande</w:t>
      </w:r>
      <w:bookmarkEnd w:id="9"/>
    </w:p>
    <w:p w14:paraId="21482C84" w14:textId="6A162209" w:rsidR="00FE6874" w:rsidRPr="006822D9" w:rsidRDefault="008A41F9" w:rsidP="0073477B">
      <w:pPr>
        <w:pStyle w:val="RISEBodyText"/>
        <w:rPr>
          <w:lang w:val="fr-FR"/>
        </w:rPr>
      </w:pPr>
      <w:r w:rsidRPr="006822D9">
        <w:rPr>
          <w:noProof/>
          <w:lang w:val="fr-FR"/>
        </w:rPr>
        <mc:AlternateContent>
          <mc:Choice Requires="wps">
            <w:drawing>
              <wp:anchor distT="45720" distB="45720" distL="114300" distR="114300" simplePos="0" relativeHeight="251659776" behindDoc="0" locked="0" layoutInCell="1" allowOverlap="1" wp14:anchorId="1201BA1B" wp14:editId="71D1405D">
                <wp:simplePos x="0" y="0"/>
                <wp:positionH relativeFrom="margin">
                  <wp:posOffset>0</wp:posOffset>
                </wp:positionH>
                <wp:positionV relativeFrom="paragraph">
                  <wp:posOffset>1660525</wp:posOffset>
                </wp:positionV>
                <wp:extent cx="5638800" cy="754380"/>
                <wp:effectExtent l="0" t="0" r="19050"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754380"/>
                        </a:xfrm>
                        <a:prstGeom prst="rect">
                          <a:avLst/>
                        </a:prstGeom>
                        <a:solidFill>
                          <a:srgbClr val="DEEBF6"/>
                        </a:solidFill>
                        <a:ln>
                          <a:solidFill>
                            <a:schemeClr val="tx1"/>
                          </a:solidFill>
                        </a:ln>
                      </wps:spPr>
                      <wps:txbx>
                        <w:txbxContent>
                          <w:p w14:paraId="5D696B91" w14:textId="7246DCC5" w:rsidR="00BA2BD1" w:rsidRPr="00D91669" w:rsidRDefault="00D91669" w:rsidP="008473FB">
                            <w:pPr>
                              <w:pStyle w:val="RISEBodyText"/>
                              <w:rPr>
                                <w:lang w:val="fr-FR"/>
                              </w:rPr>
                            </w:pPr>
                            <w:r>
                              <w:rPr>
                                <w:b/>
                                <w:bCs/>
                                <w:lang w:val="fr-FR"/>
                              </w:rPr>
                              <w:t xml:space="preserve">À considérer </w:t>
                            </w:r>
                            <w:r w:rsidR="00BA2BD1" w:rsidRPr="00D91669">
                              <w:rPr>
                                <w:b/>
                                <w:bCs/>
                                <w:lang w:val="fr-FR"/>
                              </w:rPr>
                              <w:t>:</w:t>
                            </w:r>
                            <w:r w:rsidR="00BA2BD1" w:rsidRPr="00D91669">
                              <w:rPr>
                                <w:lang w:val="fr-FR"/>
                              </w:rPr>
                              <w:t xml:space="preserve"> </w:t>
                            </w:r>
                            <w:r w:rsidRPr="00D91669">
                              <w:rPr>
                                <w:lang w:val="fr-FR"/>
                              </w:rPr>
                              <w:t xml:space="preserve">Les lignes directrices nationales doivent déterminer </w:t>
                            </w:r>
                            <w:r>
                              <w:rPr>
                                <w:lang w:val="fr-FR"/>
                              </w:rPr>
                              <w:t xml:space="preserve">le terme à utiliser </w:t>
                            </w:r>
                            <w:r w:rsidRPr="00D91669">
                              <w:rPr>
                                <w:lang w:val="fr-FR"/>
                              </w:rPr>
                              <w:t xml:space="preserve">PrEP à la demande ou 2+1+1, </w:t>
                            </w:r>
                            <w:r>
                              <w:rPr>
                                <w:lang w:val="fr-FR"/>
                              </w:rPr>
                              <w:t xml:space="preserve">qui </w:t>
                            </w:r>
                            <w:r w:rsidRPr="00D91669">
                              <w:rPr>
                                <w:lang w:val="fr-FR"/>
                              </w:rPr>
                              <w:t xml:space="preserve">sera utilisé dans les documents d'orientation et utiliser cette terminologie de manière cohérente tout au long de la mise en œuvre. L'Organisation mondiale de la </w:t>
                            </w:r>
                            <w:r>
                              <w:rPr>
                                <w:lang w:val="fr-FR"/>
                              </w:rPr>
                              <w:t>S</w:t>
                            </w:r>
                            <w:r w:rsidRPr="00D91669">
                              <w:rPr>
                                <w:lang w:val="fr-FR"/>
                              </w:rPr>
                              <w:t xml:space="preserve">anté (OMS) utilise </w:t>
                            </w:r>
                            <w:r>
                              <w:rPr>
                                <w:lang w:val="fr-FR"/>
                              </w:rPr>
                              <w:t>PrEP à la demande</w:t>
                            </w:r>
                            <w:r w:rsidRPr="00D91669">
                              <w:rPr>
                                <w:lang w:val="fr-FR"/>
                              </w:rPr>
                              <w:t xml:space="preserve">, qui est le terme </w:t>
                            </w:r>
                            <w:r>
                              <w:rPr>
                                <w:lang w:val="fr-FR"/>
                              </w:rPr>
                              <w:t>utilisé</w:t>
                            </w:r>
                            <w:r w:rsidRPr="00D91669">
                              <w:rPr>
                                <w:lang w:val="fr-FR"/>
                              </w:rPr>
                              <w:t xml:space="preserve"> tout au long de ce module</w:t>
                            </w:r>
                            <w:r w:rsidR="00BA2BD1" w:rsidRPr="00D91669">
                              <w:rPr>
                                <w:lang w:val="fr-FR"/>
                              </w:rPr>
                              <w:t>.</w:t>
                            </w:r>
                          </w:p>
                          <w:p w14:paraId="08C9BA11" w14:textId="77777777" w:rsidR="00BA2BD1" w:rsidRPr="00D91669" w:rsidRDefault="00BA2BD1" w:rsidP="00BA2BD1">
                            <w:pPr>
                              <w:pStyle w:val="RiseBulletLevel1bl1"/>
                              <w:numPr>
                                <w:ilvl w:val="0"/>
                                <w:numId w:val="0"/>
                              </w:numPr>
                              <w:rPr>
                                <w:lang w:val="fr-F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01BA1B" id="_x0000_s1028" type="#_x0000_t202" style="position:absolute;margin-left:0;margin-top:130.75pt;width:444pt;height:59.4pt;z-index:251659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" fillcolor="#deebf6" strokecolor="black [3213]">
                <v:textbox>
                  <w:txbxContent>
                    <w:p w14:paraId="5D696B91" w14:textId="7246DCC5" w:rsidR="00BA2BD1" w:rsidRPr="00D91669" w:rsidRDefault="00D91669" w:rsidP="008473FB">
                      <w:pPr>
                        <w:pStyle w:val="RISEBodyText"/>
                        <w:rPr>
                          <w:lang w:val="fr-FR"/>
                        </w:rPr>
                      </w:pPr>
                      <w:r>
                        <w:rPr>
                          <w:b/>
                          <w:bCs/>
                          <w:lang w:val="fr-FR"/>
                        </w:rPr>
                        <w:t xml:space="preserve">À considérer </w:t>
                      </w:r>
                      <w:r w:rsidR="00BA2BD1" w:rsidRPr="00D91669">
                        <w:rPr>
                          <w:b/>
                          <w:bCs/>
                          <w:lang w:val="fr-FR"/>
                        </w:rPr>
                        <w:t>:</w:t>
                      </w:r>
                      <w:r w:rsidR="00BA2BD1" w:rsidRPr="00D91669">
                        <w:rPr>
                          <w:lang w:val="fr-FR"/>
                        </w:rPr>
                        <w:t xml:space="preserve"> </w:t>
                      </w:r>
                      <w:r w:rsidRPr="00D91669">
                        <w:rPr>
                          <w:lang w:val="fr-FR"/>
                        </w:rPr>
                        <w:t xml:space="preserve">Les lignes directrices nationales doivent déterminer </w:t>
                      </w:r>
                      <w:r>
                        <w:rPr>
                          <w:lang w:val="fr-FR"/>
                        </w:rPr>
                        <w:t xml:space="preserve">le terme à utiliser </w:t>
                      </w:r>
                      <w:r w:rsidRPr="00D91669">
                        <w:rPr>
                          <w:lang w:val="fr-FR"/>
                        </w:rPr>
                        <w:t xml:space="preserve">PrEP à la demande ou 2+1+1, </w:t>
                      </w:r>
                      <w:r>
                        <w:rPr>
                          <w:lang w:val="fr-FR"/>
                        </w:rPr>
                        <w:t xml:space="preserve">qui </w:t>
                      </w:r>
                      <w:r w:rsidRPr="00D91669">
                        <w:rPr>
                          <w:lang w:val="fr-FR"/>
                        </w:rPr>
                        <w:t xml:space="preserve">sera utilisé dans les documents d'orientation et utiliser cette terminologie de manière cohérente tout au long de la mise en œuvre. L'Organisation mondiale de la </w:t>
                      </w:r>
                      <w:r>
                        <w:rPr>
                          <w:lang w:val="fr-FR"/>
                        </w:rPr>
                        <w:t>S</w:t>
                      </w:r>
                      <w:r w:rsidRPr="00D91669">
                        <w:rPr>
                          <w:lang w:val="fr-FR"/>
                        </w:rPr>
                        <w:t xml:space="preserve">anté (OMS) utilise </w:t>
                      </w:r>
                      <w:r>
                        <w:rPr>
                          <w:lang w:val="fr-FR"/>
                        </w:rPr>
                        <w:t>PrEP à la demande</w:t>
                      </w:r>
                      <w:r w:rsidRPr="00D91669">
                        <w:rPr>
                          <w:lang w:val="fr-FR"/>
                        </w:rPr>
                        <w:t xml:space="preserve">, qui est le terme </w:t>
                      </w:r>
                      <w:r>
                        <w:rPr>
                          <w:lang w:val="fr-FR"/>
                        </w:rPr>
                        <w:t>utilisé</w:t>
                      </w:r>
                      <w:r w:rsidRPr="00D91669">
                        <w:rPr>
                          <w:lang w:val="fr-FR"/>
                        </w:rPr>
                        <w:t xml:space="preserve"> tout au long de ce module</w:t>
                      </w:r>
                      <w:r w:rsidR="00BA2BD1" w:rsidRPr="00D91669">
                        <w:rPr>
                          <w:lang w:val="fr-FR"/>
                        </w:rPr>
                        <w:t>.</w:t>
                      </w:r>
                    </w:p>
                    <w:p w14:paraId="08C9BA11" w14:textId="77777777" w:rsidR="00BA2BD1" w:rsidRPr="00D91669" w:rsidRDefault="00BA2BD1" w:rsidP="00BA2BD1">
                      <w:pPr>
                        <w:pStyle w:val="RiseBulletLevel1bl1"/>
                        <w:numPr>
                          <w:ilvl w:val="0"/>
                          <w:numId w:val="0"/>
                        </w:numPr>
                        <w:rPr>
                          <w:lang w:val="fr-FR"/>
                        </w:rPr>
                      </w:pPr>
                    </w:p>
                  </w:txbxContent>
                </v:textbox>
                <w10:wrap type="square" anchorx="margin"/>
              </v:shape>
            </w:pict>
          </mc:Fallback>
        </mc:AlternateContent>
      </w:r>
      <w:r w:rsidR="0073477B" w:rsidRPr="006822D9">
        <w:rPr>
          <w:lang w:val="fr-FR"/>
        </w:rPr>
        <w:t>Tout comme la prophylaxie préexposition orale quotidienne (PrEP), la PrEP par voie orale à la demande, également appelée 2+1+1, est efficace pour réduire la probabilité de contracter une infection par le VIH chez les hommes ayant des rapports sexuels avec des hommes (HSH). Le niveau de protection offert par la PrEP à la demande est fortement corrélé à une bonne observance du traitement, ce qui signifie qu'il est important que les clients prennent le médicament tel que prescrit et évitent de manquer des doses. Bien que la PrEP quotidienne implique la prise de médicaments pendant une période de risque non définie, qui peut être indéfinie, la PrEP à la demande est la prise de la PrEP pendant une période aussi courte que trois jours et qui correspond à la durée prévue des rapports sexuels. L'utilisation de la PrEP à la demande n'est approuvée que pour les HSH</w:t>
      </w:r>
      <w:r w:rsidR="00FE6874" w:rsidRPr="006822D9">
        <w:rPr>
          <w:lang w:val="fr-FR"/>
        </w:rPr>
        <w:t>.</w:t>
      </w:r>
      <w:r w:rsidR="00AE0969" w:rsidRPr="006822D9">
        <w:rPr>
          <w:rStyle w:val="FootnoteReference"/>
          <w:lang w:val="fr-FR"/>
        </w:rPr>
        <w:footnoteReference w:id="1"/>
      </w:r>
    </w:p>
    <w:p w14:paraId="08944EA4" w14:textId="6CDDC22B" w:rsidR="00FE6874" w:rsidRPr="006822D9" w:rsidRDefault="00D91669" w:rsidP="008473FB">
      <w:pPr>
        <w:pStyle w:val="RISE2ndLevelHeadingh2"/>
        <w:rPr>
          <w:lang w:val="fr-FR"/>
        </w:rPr>
      </w:pPr>
      <w:bookmarkStart w:id="10" w:name="_Toc65830761"/>
      <w:r w:rsidRPr="006822D9">
        <w:rPr>
          <w:lang w:val="fr-FR"/>
        </w:rPr>
        <w:t xml:space="preserve">Conseils pour offrir la </w:t>
      </w:r>
      <w:r w:rsidR="00FE6874" w:rsidRPr="006822D9">
        <w:rPr>
          <w:lang w:val="fr-FR"/>
        </w:rPr>
        <w:t>PrEP</w:t>
      </w:r>
      <w:r w:rsidRPr="006822D9">
        <w:rPr>
          <w:lang w:val="fr-FR"/>
        </w:rPr>
        <w:t xml:space="preserve"> à la demande</w:t>
      </w:r>
      <w:bookmarkEnd w:id="10"/>
    </w:p>
    <w:p w14:paraId="4BEF3111" w14:textId="75B9F3E6" w:rsidR="00D91669" w:rsidRPr="006822D9" w:rsidRDefault="00D91669" w:rsidP="00D91669">
      <w:pPr>
        <w:pStyle w:val="RISEBodyText"/>
        <w:rPr>
          <w:lang w:val="fr-FR"/>
        </w:rPr>
      </w:pPr>
      <w:bookmarkStart w:id="11" w:name="_heading=h.m4cohhtlr5v8" w:colFirst="0" w:colLast="0"/>
      <w:bookmarkEnd w:id="11"/>
      <w:r w:rsidRPr="006822D9">
        <w:rPr>
          <w:lang w:val="fr-FR"/>
        </w:rPr>
        <w:t>La PrEP peut être proposée sous forme de schémas quotidien ou de schéma à la demande pour les hommes qui souhaitent prévenir l'acquisition du VIH par des rapports sexuels avec des hommes. La PrEP à la demande peut être appropriée pour les HSH qui la trouvent plus efficace et pratique, qui ont des rapports sexuels peu fréquents (par exemple, moins de deux fois par semaine en moyenne) et qui peuvent planifier leurs rapports sexuels au moins deux heures à l'avance, ou qui peuvent retarder les rapports sexuels pendant au moins deux heures.</w:t>
      </w:r>
    </w:p>
    <w:p w14:paraId="323A4633" w14:textId="77777777" w:rsidR="00D91669" w:rsidRPr="006822D9" w:rsidRDefault="00D91669" w:rsidP="00D91669">
      <w:pPr>
        <w:pStyle w:val="RISEBodyText"/>
        <w:rPr>
          <w:lang w:val="fr-FR"/>
        </w:rPr>
      </w:pPr>
    </w:p>
    <w:p w14:paraId="6E727981" w14:textId="525E0339" w:rsidR="00FE6874" w:rsidRPr="006822D9" w:rsidRDefault="00D91669" w:rsidP="00D91669">
      <w:pPr>
        <w:pStyle w:val="RISEBodyText"/>
        <w:rPr>
          <w:lang w:val="fr-FR"/>
        </w:rPr>
      </w:pPr>
      <w:r w:rsidRPr="006822D9">
        <w:rPr>
          <w:lang w:val="fr-FR"/>
        </w:rPr>
        <w:t>La PrEP la demande ne convient pas aux femmes (cisgenres ou transgenres), aux hommes transgenres qui ont un rapport sexuel vaginal / frontal, aux hommes qui ont un rapport vaginal et / ou anal avec des femmes ou aux personnes atteintes d'une hépatite B chronique</w:t>
      </w:r>
      <w:r w:rsidR="00FE6874" w:rsidRPr="006822D9">
        <w:rPr>
          <w:lang w:val="fr-FR"/>
        </w:rPr>
        <w:t xml:space="preserve">. </w:t>
      </w:r>
    </w:p>
    <w:p w14:paraId="27435AE1" w14:textId="77777777" w:rsidR="00315EF3" w:rsidRPr="006822D9" w:rsidRDefault="00315EF3" w:rsidP="008473FB">
      <w:pPr>
        <w:pStyle w:val="RISEBodyText"/>
        <w:rPr>
          <w:lang w:val="fr-FR"/>
        </w:rPr>
      </w:pPr>
      <w:bookmarkStart w:id="12" w:name="_Toc10553354"/>
      <w:bookmarkStart w:id="13" w:name="_Toc31180117"/>
      <w:bookmarkStart w:id="14" w:name="_Toc31190668"/>
      <w:bookmarkStart w:id="15" w:name="_Toc61604570"/>
    </w:p>
    <w:p w14:paraId="166250C8" w14:textId="7F691AD4" w:rsidR="00BC5389" w:rsidRPr="006822D9" w:rsidRDefault="00BC5389" w:rsidP="00BC5389">
      <w:pPr>
        <w:pStyle w:val="RISEBodyText"/>
        <w:rPr>
          <w:lang w:val="fr-FR"/>
        </w:rPr>
      </w:pPr>
      <w:r w:rsidRPr="006822D9">
        <w:rPr>
          <w:lang w:val="fr-FR"/>
        </w:rPr>
        <w:t xml:space="preserve">Les HSH devraient avoir la possibilité de décider quel schéma leur convient. La PrEP à la demande ne devrait pas être la seule option pour les HSH. </w:t>
      </w:r>
    </w:p>
    <w:p w14:paraId="54C1BFF4" w14:textId="77777777" w:rsidR="00BC5389" w:rsidRPr="006822D9" w:rsidRDefault="00BC5389" w:rsidP="00BC5389">
      <w:pPr>
        <w:pStyle w:val="RISEBodyText"/>
        <w:rPr>
          <w:lang w:val="fr-FR"/>
        </w:rPr>
      </w:pPr>
    </w:p>
    <w:p w14:paraId="13F93415" w14:textId="4720D32B" w:rsidR="00315EF3" w:rsidRPr="006822D9" w:rsidRDefault="00BC5389" w:rsidP="00BC5389">
      <w:pPr>
        <w:pStyle w:val="RISEBodyText"/>
        <w:rPr>
          <w:lang w:val="fr-FR"/>
        </w:rPr>
      </w:pPr>
      <w:r w:rsidRPr="006822D9">
        <w:rPr>
          <w:lang w:val="fr-FR"/>
        </w:rPr>
        <w:t>Schéma PrEP à la demande  : Commencer avec une dose de charge de deux comprimés 2 à 24 heures avant le rapport sexuel pour assurer des niveaux de médicaments suffisants pour fournir une protection. Continuer à prendre un comprimé de PrEP en même temps que la dose de charge tous les jours jusqu'à deux jours après la dernière exposition potentielle. Voir les figures 1, 2 et 3 pour des exemples de dosage de la PrEP à la demande qui correspondent à différents scénarios d'exposition. Ce processus doit être répété pour chaque période d'exposition potentielle au VIH</w:t>
      </w:r>
      <w:r w:rsidR="00315EF3" w:rsidRPr="006822D9">
        <w:rPr>
          <w:lang w:val="fr-FR"/>
        </w:rPr>
        <w:t xml:space="preserve">. </w:t>
      </w:r>
    </w:p>
    <w:p w14:paraId="13CB45C6" w14:textId="77777777" w:rsidR="00315EF3" w:rsidRPr="006822D9" w:rsidRDefault="00315EF3" w:rsidP="00315EF3">
      <w:pPr>
        <w:rPr>
          <w:i/>
          <w:color w:val="000000"/>
          <w:lang w:val="fr-FR"/>
        </w:rPr>
      </w:pPr>
    </w:p>
    <w:bookmarkEnd w:id="12"/>
    <w:bookmarkEnd w:id="13"/>
    <w:bookmarkEnd w:id="14"/>
    <w:bookmarkEnd w:id="15"/>
    <w:p w14:paraId="2BD60081" w14:textId="3CC07E8B" w:rsidR="0029292D" w:rsidRDefault="0029292D" w:rsidP="0029292D">
      <w:pPr>
        <w:pStyle w:val="RISEDisplaynumberandtitledt"/>
        <w:rPr>
          <w:lang w:val="fr-FR"/>
        </w:rPr>
      </w:pPr>
    </w:p>
    <w:p w14:paraId="22DDF3BB" w14:textId="3E2D8E76" w:rsidR="00C1008E" w:rsidRPr="006822D9" w:rsidRDefault="00C1008E" w:rsidP="008473FB">
      <w:pPr>
        <w:pStyle w:val="RISEBodyText"/>
        <w:rPr>
          <w:lang w:val="fr-FR"/>
        </w:rPr>
      </w:pPr>
    </w:p>
    <w:p w14:paraId="646852C5" w14:textId="40D322E9" w:rsidR="0029292D" w:rsidRDefault="0029292D" w:rsidP="0029292D">
      <w:pPr>
        <w:rPr>
          <w:lang w:val="fr-FR" w:bidi="ar-SA"/>
        </w:rPr>
      </w:pPr>
    </w:p>
    <w:p w14:paraId="0A035289" w14:textId="77777777" w:rsidR="0029292D" w:rsidRDefault="0029292D" w:rsidP="0029292D">
      <w:pPr>
        <w:pStyle w:val="RISEDisplaynumberandtitledt"/>
        <w:rPr>
          <w:lang w:val="fr-FR"/>
        </w:rPr>
      </w:pPr>
    </w:p>
    <w:p w14:paraId="6127698B" w14:textId="77777777" w:rsidR="0029292D" w:rsidRDefault="0029292D" w:rsidP="0029292D">
      <w:pPr>
        <w:pStyle w:val="RISEDisplaynumberandtitledt"/>
        <w:rPr>
          <w:lang w:val="fr-FR"/>
        </w:rPr>
      </w:pPr>
    </w:p>
    <w:p w14:paraId="2F104B5D" w14:textId="77777777" w:rsidR="0029292D" w:rsidRDefault="0029292D" w:rsidP="0029292D">
      <w:pPr>
        <w:pStyle w:val="RISEDisplaynumberandtitledt"/>
        <w:rPr>
          <w:lang w:val="fr-FR"/>
        </w:rPr>
      </w:pPr>
    </w:p>
    <w:p w14:paraId="597EA63C" w14:textId="77777777" w:rsidR="0029292D" w:rsidRDefault="0029292D" w:rsidP="0029292D">
      <w:pPr>
        <w:pStyle w:val="RISEDisplaynumberandtitledt"/>
        <w:rPr>
          <w:lang w:val="fr-FR"/>
        </w:rPr>
      </w:pPr>
    </w:p>
    <w:p w14:paraId="4E5037A5" w14:textId="77777777" w:rsidR="0029292D" w:rsidRDefault="0029292D" w:rsidP="0029292D">
      <w:pPr>
        <w:pStyle w:val="RISEDisplaynumberandtitledt"/>
        <w:rPr>
          <w:lang w:val="fr-FR"/>
        </w:rPr>
      </w:pPr>
    </w:p>
    <w:p w14:paraId="4CB7839E" w14:textId="77777777" w:rsidR="0029292D" w:rsidRDefault="0029292D" w:rsidP="0029292D">
      <w:pPr>
        <w:pStyle w:val="RISEDisplaynumberandtitledt"/>
        <w:rPr>
          <w:lang w:val="fr-FR"/>
        </w:rPr>
      </w:pPr>
    </w:p>
    <w:p w14:paraId="058D027B" w14:textId="76739F69" w:rsidR="0029292D" w:rsidRDefault="0029292D" w:rsidP="0098500D">
      <w:pPr>
        <w:pStyle w:val="RISEDisplaynumberandtitledt"/>
        <w:spacing w:after="0"/>
        <w:rPr>
          <w:lang w:val="fr-FR"/>
        </w:rPr>
      </w:pPr>
      <w:r w:rsidRPr="006822D9">
        <w:rPr>
          <w:lang w:val="fr-FR"/>
        </w:rPr>
        <w:lastRenderedPageBreak/>
        <w:t xml:space="preserve">Figure 1 : Exemple d’utilisation de la PrEP à la demande pour des rapports sexuels une fois ou un jour </w:t>
      </w:r>
    </w:p>
    <w:p w14:paraId="50295D1F" w14:textId="74BF0D3F" w:rsidR="0029292D" w:rsidRDefault="0029292D" w:rsidP="0029292D">
      <w:pPr>
        <w:rPr>
          <w:lang w:val="fr-FR"/>
        </w:rPr>
      </w:pPr>
      <w:r w:rsidRPr="006822D9">
        <w:rPr>
          <w:noProof/>
          <w:lang w:val="fr-FR"/>
        </w:rPr>
        <w:drawing>
          <wp:anchor distT="0" distB="0" distL="114300" distR="114300" simplePos="0" relativeHeight="251660800" behindDoc="1" locked="0" layoutInCell="1" allowOverlap="1" wp14:anchorId="60A046B2" wp14:editId="3E30633F">
            <wp:simplePos x="0" y="0"/>
            <wp:positionH relativeFrom="column">
              <wp:posOffset>19050</wp:posOffset>
            </wp:positionH>
            <wp:positionV relativeFrom="paragraph">
              <wp:posOffset>59055</wp:posOffset>
            </wp:positionV>
            <wp:extent cx="4014788" cy="1930186"/>
            <wp:effectExtent l="19050" t="19050" r="24130" b="13335"/>
            <wp:wrapTight wrapText="bothSides">
              <wp:wrapPolygon edited="0">
                <wp:start x="-102" y="-213"/>
                <wp:lineTo x="-102" y="21536"/>
                <wp:lineTo x="21627" y="21536"/>
                <wp:lineTo x="21627" y="-213"/>
                <wp:lineTo x="-102" y="-213"/>
              </wp:wrapPolygon>
            </wp:wrapTight>
            <wp:docPr id="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extLst>
                        <a:ext uri="{28A0092B-C50C-407E-A947-70E740481C1C}">
                          <a14:useLocalDpi xmlns:a14="http://schemas.microsoft.com/office/drawing/2010/main" val="0"/>
                        </a:ext>
                      </a:extLst>
                    </a:blip>
                    <a:srcRect/>
                    <a:stretch>
                      <a:fillRect/>
                    </a:stretch>
                  </pic:blipFill>
                  <pic:spPr>
                    <a:xfrm>
                      <a:off x="0" y="0"/>
                      <a:ext cx="4014788" cy="1930186"/>
                    </a:xfrm>
                    <a:prstGeom prst="rect">
                      <a:avLst/>
                    </a:prstGeom>
                    <a:ln w="6350">
                      <a:solidFill>
                        <a:srgbClr val="AEAAAA"/>
                      </a:solidFill>
                      <a:prstDash val="solid"/>
                    </a:ln>
                  </pic:spPr>
                </pic:pic>
              </a:graphicData>
            </a:graphic>
            <wp14:sizeRelH relativeFrom="page">
              <wp14:pctWidth>0</wp14:pctWidth>
            </wp14:sizeRelH>
            <wp14:sizeRelV relativeFrom="page">
              <wp14:pctHeight>0</wp14:pctHeight>
            </wp14:sizeRelV>
          </wp:anchor>
        </w:drawing>
      </w:r>
    </w:p>
    <w:p w14:paraId="7FF42093" w14:textId="77777777" w:rsidR="0029292D" w:rsidRDefault="0029292D" w:rsidP="0029292D">
      <w:pPr>
        <w:rPr>
          <w:lang w:val="fr-FR"/>
        </w:rPr>
      </w:pPr>
    </w:p>
    <w:p w14:paraId="3E681DB5" w14:textId="77777777" w:rsidR="0029292D" w:rsidRDefault="0029292D" w:rsidP="0029292D">
      <w:pPr>
        <w:rPr>
          <w:lang w:val="fr-FR"/>
        </w:rPr>
      </w:pPr>
    </w:p>
    <w:p w14:paraId="68706B42" w14:textId="77777777" w:rsidR="0029292D" w:rsidRDefault="0029292D" w:rsidP="0029292D">
      <w:pPr>
        <w:rPr>
          <w:lang w:val="fr-FR"/>
        </w:rPr>
      </w:pPr>
    </w:p>
    <w:p w14:paraId="2A7D0489" w14:textId="77777777" w:rsidR="0029292D" w:rsidRDefault="0029292D" w:rsidP="0029292D">
      <w:pPr>
        <w:rPr>
          <w:lang w:val="fr-FR"/>
        </w:rPr>
      </w:pPr>
    </w:p>
    <w:p w14:paraId="0A45E735" w14:textId="77777777" w:rsidR="0029292D" w:rsidRDefault="0029292D" w:rsidP="0029292D">
      <w:pPr>
        <w:rPr>
          <w:lang w:val="fr-FR"/>
        </w:rPr>
      </w:pPr>
    </w:p>
    <w:p w14:paraId="07CCA657" w14:textId="77777777" w:rsidR="0029292D" w:rsidRDefault="0029292D" w:rsidP="0029292D">
      <w:pPr>
        <w:rPr>
          <w:lang w:val="fr-FR"/>
        </w:rPr>
      </w:pPr>
    </w:p>
    <w:p w14:paraId="584078F1" w14:textId="77777777" w:rsidR="0029292D" w:rsidRDefault="0029292D" w:rsidP="0029292D">
      <w:pPr>
        <w:rPr>
          <w:lang w:val="fr-FR"/>
        </w:rPr>
      </w:pPr>
    </w:p>
    <w:p w14:paraId="2F3DF90A" w14:textId="77777777" w:rsidR="0029292D" w:rsidRDefault="0029292D" w:rsidP="0029292D">
      <w:pPr>
        <w:rPr>
          <w:lang w:val="fr-FR"/>
        </w:rPr>
      </w:pPr>
    </w:p>
    <w:p w14:paraId="2EDAF736" w14:textId="77777777" w:rsidR="0029292D" w:rsidRDefault="0029292D" w:rsidP="0029292D">
      <w:pPr>
        <w:rPr>
          <w:lang w:val="fr-FR"/>
        </w:rPr>
      </w:pPr>
    </w:p>
    <w:p w14:paraId="4493C68B" w14:textId="77777777" w:rsidR="0029292D" w:rsidRDefault="0029292D" w:rsidP="0029292D">
      <w:pPr>
        <w:rPr>
          <w:lang w:val="fr-FR"/>
        </w:rPr>
      </w:pPr>
    </w:p>
    <w:p w14:paraId="7FD00963" w14:textId="77777777" w:rsidR="0029292D" w:rsidRDefault="0029292D" w:rsidP="0029292D">
      <w:pPr>
        <w:rPr>
          <w:lang w:val="fr-FR"/>
        </w:rPr>
      </w:pPr>
    </w:p>
    <w:p w14:paraId="3E1290D1" w14:textId="77777777" w:rsidR="0029292D" w:rsidRDefault="0029292D" w:rsidP="0029292D">
      <w:pPr>
        <w:rPr>
          <w:lang w:val="fr-FR"/>
        </w:rPr>
      </w:pPr>
    </w:p>
    <w:p w14:paraId="70B80EB8" w14:textId="6B051C10" w:rsidR="00435E89" w:rsidRPr="0029292D" w:rsidRDefault="00435E89" w:rsidP="0029292D">
      <w:pPr>
        <w:rPr>
          <w:rFonts w:cs="Arial"/>
          <w:b/>
          <w:color w:val="00667D"/>
          <w:sz w:val="20"/>
          <w:szCs w:val="22"/>
          <w:lang w:val="fr-FR" w:bidi="ar-SA"/>
        </w:rPr>
      </w:pPr>
      <w:r w:rsidRPr="0029292D">
        <w:rPr>
          <w:b/>
          <w:lang w:val="fr-FR"/>
        </w:rPr>
        <w:t>Figure 2</w:t>
      </w:r>
      <w:r w:rsidR="006822D9" w:rsidRPr="0029292D">
        <w:rPr>
          <w:b/>
          <w:lang w:val="fr-FR"/>
        </w:rPr>
        <w:t xml:space="preserve"> </w:t>
      </w:r>
      <w:r w:rsidRPr="0029292D">
        <w:rPr>
          <w:b/>
          <w:lang w:val="fr-FR"/>
        </w:rPr>
        <w:t>: Ex</w:t>
      </w:r>
      <w:r w:rsidR="006822D9" w:rsidRPr="0029292D">
        <w:rPr>
          <w:b/>
          <w:lang w:val="fr-FR"/>
        </w:rPr>
        <w:t>e</w:t>
      </w:r>
      <w:r w:rsidRPr="0029292D">
        <w:rPr>
          <w:b/>
          <w:lang w:val="fr-FR"/>
        </w:rPr>
        <w:t xml:space="preserve">mple </w:t>
      </w:r>
      <w:r w:rsidR="006822D9" w:rsidRPr="0029292D">
        <w:rPr>
          <w:b/>
          <w:lang w:val="fr-FR"/>
        </w:rPr>
        <w:t>d’utilisation de la PrEP à la demande lors de rapports sexuels sur plusieurs jours consécutifs</w:t>
      </w:r>
    </w:p>
    <w:p w14:paraId="601996B0" w14:textId="77777777" w:rsidR="00435E89" w:rsidRPr="006822D9" w:rsidRDefault="00435E89" w:rsidP="00435E89">
      <w:pPr>
        <w:rPr>
          <w:lang w:val="fr-FR"/>
        </w:rPr>
      </w:pPr>
      <w:r w:rsidRPr="006822D9">
        <w:rPr>
          <w:noProof/>
          <w:lang w:val="fr-FR"/>
        </w:rPr>
        <w:drawing>
          <wp:inline distT="114300" distB="114300" distL="114300" distR="114300" wp14:anchorId="62CDEBC6" wp14:editId="1B39AF2A">
            <wp:extent cx="4061956" cy="1564605"/>
            <wp:effectExtent l="19050" t="19050" r="15240" b="17145"/>
            <wp:docPr id="3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4061956" cy="1564605"/>
                    </a:xfrm>
                    <a:prstGeom prst="rect">
                      <a:avLst/>
                    </a:prstGeom>
                    <a:ln w="6350">
                      <a:solidFill>
                        <a:srgbClr val="AEAAAA"/>
                      </a:solidFill>
                      <a:prstDash val="solid"/>
                    </a:ln>
                  </pic:spPr>
                </pic:pic>
              </a:graphicData>
            </a:graphic>
          </wp:inline>
        </w:drawing>
      </w:r>
    </w:p>
    <w:p w14:paraId="53FD0D3B" w14:textId="77777777" w:rsidR="00AE1CDE" w:rsidRPr="006822D9" w:rsidRDefault="00AE1CDE" w:rsidP="00435E89">
      <w:pPr>
        <w:rPr>
          <w:i/>
          <w:sz w:val="24"/>
          <w:lang w:val="fr-FR"/>
        </w:rPr>
      </w:pPr>
    </w:p>
    <w:p w14:paraId="50B6C2DD" w14:textId="5F758228" w:rsidR="00435E89" w:rsidRPr="006822D9" w:rsidRDefault="00435E89" w:rsidP="008473FB">
      <w:pPr>
        <w:pStyle w:val="RISEDisplaynumberandtitledt"/>
        <w:rPr>
          <w:lang w:val="fr-FR"/>
        </w:rPr>
      </w:pPr>
      <w:r w:rsidRPr="006822D9">
        <w:rPr>
          <w:lang w:val="fr-FR"/>
        </w:rPr>
        <w:t>Figure 3</w:t>
      </w:r>
      <w:r w:rsidR="006822D9" w:rsidRPr="006822D9">
        <w:rPr>
          <w:lang w:val="fr-FR"/>
        </w:rPr>
        <w:t xml:space="preserve"> </w:t>
      </w:r>
      <w:r w:rsidRPr="006822D9">
        <w:rPr>
          <w:lang w:val="fr-FR"/>
        </w:rPr>
        <w:t xml:space="preserve">: </w:t>
      </w:r>
      <w:r w:rsidR="006822D9" w:rsidRPr="006822D9">
        <w:rPr>
          <w:lang w:val="fr-FR"/>
        </w:rPr>
        <w:t>Exemple d’utilisation de la PrEP à la demande lors</w:t>
      </w:r>
      <w:r w:rsidR="006822D9">
        <w:rPr>
          <w:lang w:val="fr-FR"/>
        </w:rPr>
        <w:t xml:space="preserve"> de rapports sexuels sur plusieurs jours non consécutifs</w:t>
      </w:r>
    </w:p>
    <w:p w14:paraId="0E5E8BD4" w14:textId="77777777" w:rsidR="00435E89" w:rsidRPr="006822D9" w:rsidRDefault="00435E89" w:rsidP="00435E89">
      <w:pPr>
        <w:rPr>
          <w:lang w:val="fr-FR"/>
        </w:rPr>
      </w:pPr>
      <w:r w:rsidRPr="006822D9">
        <w:rPr>
          <w:noProof/>
          <w:lang w:val="fr-FR"/>
        </w:rPr>
        <w:drawing>
          <wp:inline distT="114300" distB="114300" distL="114300" distR="114300" wp14:anchorId="395EC18A" wp14:editId="7FEB3995">
            <wp:extent cx="4059320" cy="1895723"/>
            <wp:effectExtent l="19050" t="19050" r="17780" b="28575"/>
            <wp:docPr id="3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t="2508"/>
                    <a:stretch>
                      <a:fillRect/>
                    </a:stretch>
                  </pic:blipFill>
                  <pic:spPr>
                    <a:xfrm>
                      <a:off x="0" y="0"/>
                      <a:ext cx="4059320" cy="1895723"/>
                    </a:xfrm>
                    <a:prstGeom prst="rect">
                      <a:avLst/>
                    </a:prstGeom>
                    <a:ln w="9525">
                      <a:solidFill>
                        <a:srgbClr val="AEAAAA"/>
                      </a:solidFill>
                      <a:prstDash val="solid"/>
                    </a:ln>
                  </pic:spPr>
                </pic:pic>
              </a:graphicData>
            </a:graphic>
          </wp:inline>
        </w:drawing>
      </w:r>
    </w:p>
    <w:p w14:paraId="5C26FAF0" w14:textId="263B3ADF" w:rsidR="00435E89" w:rsidRPr="006822D9" w:rsidRDefault="00BC5389" w:rsidP="008473FB">
      <w:pPr>
        <w:pStyle w:val="RISE2ndLevelHeadingh2"/>
        <w:rPr>
          <w:lang w:val="fr-FR"/>
        </w:rPr>
      </w:pPr>
      <w:bookmarkStart w:id="16" w:name="_Toc65830762"/>
      <w:r w:rsidRPr="006822D9">
        <w:rPr>
          <w:lang w:val="fr-FR"/>
        </w:rPr>
        <w:t>Efficacité de la PrEP à la demande</w:t>
      </w:r>
      <w:bookmarkEnd w:id="16"/>
    </w:p>
    <w:p w14:paraId="4C9DB148" w14:textId="48B365AE" w:rsidR="00435E89" w:rsidRPr="006822D9" w:rsidRDefault="006F7427" w:rsidP="008473FB">
      <w:pPr>
        <w:pStyle w:val="RISEBodyText"/>
        <w:rPr>
          <w:lang w:val="fr-FR"/>
        </w:rPr>
      </w:pPr>
      <w:r w:rsidRPr="006822D9">
        <w:rPr>
          <w:color w:val="000000"/>
          <w:lang w:val="fr-FR"/>
        </w:rPr>
        <w:t xml:space="preserve">Tout comme la PrEP par voie orale quotidienne, la PrEP à la demande </w:t>
      </w:r>
      <w:r w:rsidR="00BC5389" w:rsidRPr="006822D9">
        <w:rPr>
          <w:color w:val="000000"/>
          <w:lang w:val="fr-FR"/>
        </w:rPr>
        <w:t>peut réduire de plus de 90% le risque de VIH par transmission sexuelle</w:t>
      </w:r>
      <w:r w:rsidRPr="006822D9">
        <w:rPr>
          <w:color w:val="000000"/>
          <w:lang w:val="fr-FR"/>
        </w:rPr>
        <w:t xml:space="preserve"> chez les HSH lorsqu’elle est prise telle que </w:t>
      </w:r>
      <w:r w:rsidR="006822D9" w:rsidRPr="006822D9">
        <w:rPr>
          <w:color w:val="000000"/>
          <w:lang w:val="fr-FR"/>
        </w:rPr>
        <w:t>prescrite</w:t>
      </w:r>
      <w:r w:rsidR="00BC5389" w:rsidRPr="006822D9">
        <w:rPr>
          <w:color w:val="000000"/>
          <w:lang w:val="fr-FR"/>
        </w:rPr>
        <w:t xml:space="preserve">. La PrEP </w:t>
      </w:r>
      <w:r w:rsidRPr="006822D9">
        <w:rPr>
          <w:color w:val="000000"/>
          <w:lang w:val="fr-FR"/>
        </w:rPr>
        <w:t xml:space="preserve">à la demande </w:t>
      </w:r>
      <w:r w:rsidR="00BC5389" w:rsidRPr="006822D9">
        <w:rPr>
          <w:color w:val="000000"/>
          <w:lang w:val="fr-FR"/>
        </w:rPr>
        <w:t>associée à d'autres mécanismes de prévention du VIH tels que l'utilisation de préservatifs et de lubrifiants, la réduction des risques liés à l'usage de drogues et au traitement</w:t>
      </w:r>
      <w:r w:rsidRPr="006822D9">
        <w:rPr>
          <w:color w:val="000000"/>
          <w:lang w:val="fr-FR"/>
        </w:rPr>
        <w:t xml:space="preserve"> pour la toxicomanie, la réduction des partenaires sexuels</w:t>
      </w:r>
      <w:r w:rsidR="00BC5389" w:rsidRPr="006822D9">
        <w:rPr>
          <w:color w:val="000000"/>
          <w:lang w:val="fr-FR"/>
        </w:rPr>
        <w:t xml:space="preserve">, et le traitement </w:t>
      </w:r>
      <w:r w:rsidRPr="006822D9">
        <w:rPr>
          <w:color w:val="000000"/>
          <w:lang w:val="fr-FR"/>
        </w:rPr>
        <w:t xml:space="preserve">antirétroviral efficace </w:t>
      </w:r>
      <w:r w:rsidR="00BC5389" w:rsidRPr="006822D9">
        <w:rPr>
          <w:color w:val="000000"/>
          <w:lang w:val="fr-FR"/>
        </w:rPr>
        <w:t>pour les p</w:t>
      </w:r>
      <w:r w:rsidRPr="006822D9">
        <w:rPr>
          <w:color w:val="000000"/>
          <w:lang w:val="fr-FR"/>
        </w:rPr>
        <w:t>artenaires</w:t>
      </w:r>
      <w:r w:rsidR="00BC5389" w:rsidRPr="006822D9">
        <w:rPr>
          <w:color w:val="000000"/>
          <w:lang w:val="fr-FR"/>
        </w:rPr>
        <w:t xml:space="preserve"> vivant avec le VIH</w:t>
      </w:r>
      <w:r w:rsidRPr="006822D9">
        <w:rPr>
          <w:color w:val="000000"/>
          <w:lang w:val="fr-FR"/>
        </w:rPr>
        <w:t xml:space="preserve">, le cas échéant, peut réduire davantage la probabilité de contracter le VIH chez les HSH. </w:t>
      </w:r>
    </w:p>
    <w:p w14:paraId="3A57FE38" w14:textId="1ED5F3B5" w:rsidR="00435E89" w:rsidRPr="006822D9" w:rsidRDefault="00BC5389" w:rsidP="008473FB">
      <w:pPr>
        <w:pStyle w:val="RISE2ndLevelHeadingh2"/>
        <w:rPr>
          <w:lang w:val="fr-FR"/>
        </w:rPr>
      </w:pPr>
      <w:bookmarkStart w:id="17" w:name="_Toc53380477"/>
      <w:bookmarkStart w:id="18" w:name="_Toc65830763"/>
      <w:r w:rsidRPr="006822D9">
        <w:rPr>
          <w:lang w:val="fr-FR"/>
        </w:rPr>
        <w:t>Médicaments approuvés pour la PrEP</w:t>
      </w:r>
      <w:bookmarkEnd w:id="17"/>
      <w:r w:rsidRPr="006822D9">
        <w:rPr>
          <w:lang w:val="fr-FR"/>
        </w:rPr>
        <w:t xml:space="preserve"> à la demande</w:t>
      </w:r>
      <w:bookmarkEnd w:id="18"/>
    </w:p>
    <w:p w14:paraId="5D31F80F" w14:textId="0890157F" w:rsidR="00435E89" w:rsidRPr="006822D9" w:rsidRDefault="006F7427" w:rsidP="008473FB">
      <w:pPr>
        <w:pStyle w:val="RISEBodyText"/>
        <w:rPr>
          <w:lang w:val="fr-FR"/>
        </w:rPr>
      </w:pPr>
      <w:r w:rsidRPr="006822D9">
        <w:rPr>
          <w:lang w:val="fr-FR"/>
        </w:rPr>
        <w:t xml:space="preserve">En / au </w:t>
      </w:r>
      <w:r w:rsidRPr="0098500D">
        <w:rPr>
          <w:color w:val="FF0000"/>
          <w:lang w:val="fr-FR"/>
        </w:rPr>
        <w:t>[nom du pays]</w:t>
      </w:r>
      <w:r w:rsidRPr="006822D9">
        <w:rPr>
          <w:lang w:val="fr-FR"/>
        </w:rPr>
        <w:t xml:space="preserve"> soit le fumarate de ténofovir disoproxil/émtricitabine (TDF/FTC), soit le TDF/</w:t>
      </w:r>
      <w:r w:rsidR="005B089F" w:rsidRPr="006822D9">
        <w:rPr>
          <w:lang w:val="fr-FR"/>
        </w:rPr>
        <w:t xml:space="preserve">la </w:t>
      </w:r>
      <w:r w:rsidRPr="006822D9">
        <w:rPr>
          <w:lang w:val="fr-FR"/>
        </w:rPr>
        <w:t>Lamivudine (3TC) peuvent être utilisés pour l</w:t>
      </w:r>
      <w:r w:rsidR="005B089F" w:rsidRPr="006822D9">
        <w:rPr>
          <w:lang w:val="fr-FR"/>
        </w:rPr>
        <w:t xml:space="preserve">a PrEP à la demande pour </w:t>
      </w:r>
      <w:r w:rsidRPr="006822D9">
        <w:rPr>
          <w:lang w:val="fr-FR"/>
        </w:rPr>
        <w:t xml:space="preserve">les HSH. L'OMS ne </w:t>
      </w:r>
      <w:r w:rsidRPr="006822D9">
        <w:rPr>
          <w:lang w:val="fr-FR"/>
        </w:rPr>
        <w:lastRenderedPageBreak/>
        <w:t>recommande pas l'utilisation de la TDF en monothérapie et de l'Emtricitabine et du Ténofovir Alafénamide (FTAF) (nom commercial Descovy) pour</w:t>
      </w:r>
      <w:r w:rsidR="005B089F" w:rsidRPr="006822D9">
        <w:rPr>
          <w:lang w:val="fr-FR"/>
        </w:rPr>
        <w:t xml:space="preserve"> la PrEP à la demande.</w:t>
      </w:r>
    </w:p>
    <w:p w14:paraId="61064A03" w14:textId="41A840C5" w:rsidR="00435E89" w:rsidRPr="006822D9" w:rsidRDefault="005B089F" w:rsidP="008473FB">
      <w:pPr>
        <w:pStyle w:val="RISE2ndLevelHeadingh2"/>
        <w:rPr>
          <w:lang w:val="fr-FR"/>
        </w:rPr>
      </w:pPr>
      <w:bookmarkStart w:id="19" w:name="_Hlk65418416"/>
      <w:bookmarkStart w:id="20" w:name="_Toc65830764"/>
      <w:r w:rsidRPr="006822D9">
        <w:rPr>
          <w:lang w:val="fr-FR"/>
        </w:rPr>
        <w:t xml:space="preserve">Ensemble de prestations de services optimales pour la PrEP </w:t>
      </w:r>
      <w:bookmarkEnd w:id="19"/>
      <w:r w:rsidRPr="006822D9">
        <w:rPr>
          <w:lang w:val="fr-FR"/>
        </w:rPr>
        <w:t>à la demande</w:t>
      </w:r>
      <w:bookmarkEnd w:id="20"/>
      <w:r w:rsidRPr="006822D9">
        <w:rPr>
          <w:lang w:val="fr-FR"/>
        </w:rPr>
        <w:t xml:space="preserve"> </w:t>
      </w:r>
    </w:p>
    <w:p w14:paraId="49524AE0" w14:textId="22C613A3" w:rsidR="00435E89" w:rsidRPr="006822D9" w:rsidRDefault="005B089F" w:rsidP="00435E89">
      <w:pPr>
        <w:rPr>
          <w:lang w:val="fr-FR"/>
        </w:rPr>
      </w:pPr>
      <w:r w:rsidRPr="006822D9">
        <w:rPr>
          <w:lang w:val="fr-FR"/>
        </w:rPr>
        <w:t xml:space="preserve">Le paquet de services de PrEP à la demande pour les HSH est le même pour les personnes à qui on prescrit la PrEP </w:t>
      </w:r>
      <w:r w:rsidR="006822D9" w:rsidRPr="006822D9">
        <w:rPr>
          <w:lang w:val="fr-FR"/>
        </w:rPr>
        <w:t>quotidienne</w:t>
      </w:r>
      <w:r w:rsidR="00435E89" w:rsidRPr="006822D9">
        <w:rPr>
          <w:rFonts w:cs="Mangal"/>
          <w:szCs w:val="22"/>
          <w:lang w:val="fr-FR"/>
        </w:rPr>
        <w:t>.</w:t>
      </w:r>
    </w:p>
    <w:p w14:paraId="750F61E4" w14:textId="31689D8B" w:rsidR="00435E89" w:rsidRPr="006822D9" w:rsidRDefault="006822D9" w:rsidP="008473FB">
      <w:pPr>
        <w:pStyle w:val="Rise1stLevelHeadingh1"/>
        <w:rPr>
          <w:lang w:val="fr-FR"/>
        </w:rPr>
      </w:pPr>
      <w:bookmarkStart w:id="21" w:name="_heading=h.92jfxpwhyvd8" w:colFirst="0" w:colLast="0"/>
      <w:bookmarkStart w:id="22" w:name="_Toc65830765"/>
      <w:bookmarkEnd w:id="21"/>
      <w:r w:rsidRPr="006822D9">
        <w:rPr>
          <w:lang w:val="fr-FR"/>
        </w:rPr>
        <w:t>Initiation</w:t>
      </w:r>
      <w:r w:rsidR="005B089F" w:rsidRPr="006822D9">
        <w:rPr>
          <w:lang w:val="fr-FR"/>
        </w:rPr>
        <w:t xml:space="preserve"> la PrEP à la demande</w:t>
      </w:r>
      <w:bookmarkEnd w:id="22"/>
    </w:p>
    <w:p w14:paraId="6A2B64F5" w14:textId="22C97F6B" w:rsidR="00435E89" w:rsidRPr="006822D9" w:rsidRDefault="00435E89" w:rsidP="008473FB">
      <w:pPr>
        <w:pStyle w:val="RISE2ndLevelHeadingh2"/>
        <w:rPr>
          <w:lang w:val="fr-FR"/>
        </w:rPr>
      </w:pPr>
      <w:bookmarkStart w:id="23" w:name="_heading=h.2et92p0" w:colFirst="0" w:colLast="0"/>
      <w:bookmarkStart w:id="24" w:name="_Toc65830766"/>
      <w:bookmarkEnd w:id="23"/>
      <w:r w:rsidRPr="006822D9">
        <w:rPr>
          <w:lang w:val="fr-FR"/>
        </w:rPr>
        <w:t>Identif</w:t>
      </w:r>
      <w:r w:rsidR="0043318D" w:rsidRPr="006822D9">
        <w:rPr>
          <w:lang w:val="fr-FR"/>
        </w:rPr>
        <w:t>ier les clients à risque important qui peuvent bénéficier de l’utilisation de la PrEP à la demande</w:t>
      </w:r>
      <w:bookmarkEnd w:id="24"/>
    </w:p>
    <w:p w14:paraId="1DCCF208" w14:textId="31FB0558" w:rsidR="00435E89" w:rsidRPr="006822D9" w:rsidRDefault="0043318D" w:rsidP="008473FB">
      <w:pPr>
        <w:pStyle w:val="RISEBodyText"/>
        <w:rPr>
          <w:lang w:val="fr-FR"/>
        </w:rPr>
      </w:pPr>
      <w:r w:rsidRPr="006822D9">
        <w:rPr>
          <w:lang w:val="fr-FR"/>
        </w:rPr>
        <w:t xml:space="preserve">Pour les HSH, une fois que les indications comportementales de la PrEP par voir orale ont été établies (y compris les clients qui demandent la PrEP sans autre explication), le choix entre la PrEP quotidienne ou la PrEP à la demande dépend de la fréquence et de la prévisibilité des rapports sexuels, ainsi que des préférences du client. La PrEP à la demande peut être plus appropriée pour les HSH qui la trouvent plus efficace et plus pratique, qui ont des rapports sexuels peu fréquents (par exemple, moins de deux fois par semaine en moyenne), et qui peuvent planifier les rapports sexuels au moins deux heures à l'avance, ou qui peuvent retarder les rapports sexuels d'au moins deux heures. Les HSH peuvent également souhaiter faire la transition entre une utilisation quotidienne et une utilisation de la PrEP à la demande à des moments différents. La page </w:t>
      </w:r>
      <w:r w:rsidR="0060077A">
        <w:rPr>
          <w:lang w:val="fr-FR"/>
        </w:rPr>
        <w:t>6</w:t>
      </w:r>
      <w:r w:rsidRPr="006822D9">
        <w:rPr>
          <w:lang w:val="fr-FR"/>
        </w:rPr>
        <w:t xml:space="preserve"> fournit plus d'informations sur la transition entre la PrEP quotidienne et la PrEP à la demande</w:t>
      </w:r>
      <w:r w:rsidR="00435E89" w:rsidRPr="006822D9">
        <w:rPr>
          <w:lang w:val="fr-FR"/>
        </w:rPr>
        <w:t>.</w:t>
      </w:r>
    </w:p>
    <w:p w14:paraId="74100F30" w14:textId="7E7B7B02" w:rsidR="00435E89" w:rsidRPr="006822D9" w:rsidRDefault="00435E89" w:rsidP="008473FB">
      <w:pPr>
        <w:pStyle w:val="RISE2ndLevelHeadingh2"/>
        <w:rPr>
          <w:lang w:val="fr-FR"/>
        </w:rPr>
      </w:pPr>
      <w:bookmarkStart w:id="25" w:name="_Toc65830767"/>
      <w:r w:rsidRPr="006822D9">
        <w:rPr>
          <w:lang w:val="fr-FR"/>
        </w:rPr>
        <w:t>Contr</w:t>
      </w:r>
      <w:r w:rsidR="0043318D" w:rsidRPr="006822D9">
        <w:rPr>
          <w:lang w:val="fr-FR"/>
        </w:rPr>
        <w:t>e-</w:t>
      </w:r>
      <w:r w:rsidRPr="006822D9">
        <w:rPr>
          <w:lang w:val="fr-FR"/>
        </w:rPr>
        <w:t xml:space="preserve">indications </w:t>
      </w:r>
      <w:r w:rsidR="0043318D" w:rsidRPr="006822D9">
        <w:rPr>
          <w:lang w:val="fr-FR"/>
        </w:rPr>
        <w:t>à la PrEP à la demande</w:t>
      </w:r>
      <w:bookmarkEnd w:id="25"/>
    </w:p>
    <w:p w14:paraId="2723894B" w14:textId="7B1235B8" w:rsidR="00435E89" w:rsidRPr="006822D9" w:rsidRDefault="00FE78D6" w:rsidP="008473FB">
      <w:pPr>
        <w:pStyle w:val="RISEBodyText"/>
        <w:rPr>
          <w:lang w:val="fr-FR"/>
        </w:rPr>
      </w:pPr>
      <w:r w:rsidRPr="006822D9">
        <w:rPr>
          <w:lang w:val="fr-FR"/>
        </w:rPr>
        <w:t>Pour la PrEP à la demande, toutes les contre-indications à la PrEP quotidienne s'appliquent. En outre, l'hépatite B chronique chez les HSH est une contre-indication à la PrEP, bien que les HSH atteints d'hépatite B chronique puissent être candidats à la PrEP orale quotidienne (si elle est cliniquement admissible). Notez que la PrEP à la demande ne convient pas aux femmes (cisgenres ou transgenres), aux hommes transgenres qui ont des rapports sexuels vaginaux/fronta</w:t>
      </w:r>
      <w:r w:rsidR="005820F4" w:rsidRPr="006822D9">
        <w:rPr>
          <w:lang w:val="fr-FR"/>
        </w:rPr>
        <w:t>ux</w:t>
      </w:r>
      <w:r w:rsidRPr="006822D9">
        <w:rPr>
          <w:lang w:val="fr-FR"/>
        </w:rPr>
        <w:t xml:space="preserve"> et aux hommes qui ont des rapports sexuels vaginaux et/ou anaux avec des femmes.</w:t>
      </w:r>
    </w:p>
    <w:p w14:paraId="1956C89B" w14:textId="26232D5E" w:rsidR="00435E89" w:rsidRPr="006822D9" w:rsidRDefault="005820F4" w:rsidP="008473FB">
      <w:pPr>
        <w:pStyle w:val="RISE2ndLevelHeadingh2"/>
        <w:rPr>
          <w:lang w:val="fr-FR"/>
        </w:rPr>
      </w:pPr>
      <w:bookmarkStart w:id="26" w:name="_Toc65830768"/>
      <w:r w:rsidRPr="006822D9">
        <w:rPr>
          <w:lang w:val="fr-FR"/>
        </w:rPr>
        <w:t>Calendrier des visites pour l’initiation de la PrEP à la demande et évaluation de l’état de préparation</w:t>
      </w:r>
      <w:bookmarkEnd w:id="26"/>
      <w:r w:rsidRPr="006822D9">
        <w:rPr>
          <w:lang w:val="fr-FR"/>
        </w:rPr>
        <w:t xml:space="preserve"> </w:t>
      </w:r>
    </w:p>
    <w:p w14:paraId="315AAB4A" w14:textId="7E041593" w:rsidR="00435E89" w:rsidRPr="006822D9" w:rsidRDefault="005820F4" w:rsidP="008473FB">
      <w:pPr>
        <w:pStyle w:val="RISEBodyText"/>
        <w:rPr>
          <w:lang w:val="fr-FR"/>
        </w:rPr>
      </w:pPr>
      <w:r w:rsidRPr="006822D9">
        <w:rPr>
          <w:lang w:val="fr-FR"/>
        </w:rPr>
        <w:t>Tout comme la PrEP quotidienne, la PrEP à la demande peut être commencée le même jour pour la plupart des clients. Les prestataires de PrEP et les clients doivent déterminer ensemble si la PrEP quotidienne ou la PrEP à la demande peut être appropriée en discutant de la fréquence et de la prévisibilité des rapports sexuels et en posant des questions sur les préférences de dosage. Les étapes de la visite d'initiation pour les HSH à qui l'on prescrit la PrEP à la demande sont les mêmes que celles pour les HSH qui commencent la PrEP quotidienne, avec quelques composantes supplémentaires décrites ci-dessous dans le tableau 1.</w:t>
      </w:r>
    </w:p>
    <w:p w14:paraId="04554F63" w14:textId="77777777" w:rsidR="00435E89" w:rsidRPr="006822D9" w:rsidRDefault="00435E89" w:rsidP="00435E89">
      <w:pPr>
        <w:rPr>
          <w:lang w:val="fr-FR"/>
        </w:rPr>
      </w:pPr>
    </w:p>
    <w:p w14:paraId="37C48EE2" w14:textId="69078E40" w:rsidR="00590FF6" w:rsidRPr="006822D9" w:rsidRDefault="00590FF6" w:rsidP="008473FB">
      <w:pPr>
        <w:pStyle w:val="RISEDisplaynumberandtitledt"/>
        <w:rPr>
          <w:lang w:val="fr-FR"/>
        </w:rPr>
      </w:pPr>
      <w:r w:rsidRPr="006822D9">
        <w:rPr>
          <w:lang w:val="fr-FR"/>
        </w:rPr>
        <w:t>Table</w:t>
      </w:r>
      <w:r w:rsidR="005820F4" w:rsidRPr="006822D9">
        <w:rPr>
          <w:lang w:val="fr-FR"/>
        </w:rPr>
        <w:t>au</w:t>
      </w:r>
      <w:r w:rsidRPr="006822D9">
        <w:rPr>
          <w:lang w:val="fr-FR"/>
        </w:rPr>
        <w:t xml:space="preserve"> </w:t>
      </w:r>
      <w:r w:rsidR="00435E89" w:rsidRPr="006822D9">
        <w:rPr>
          <w:lang w:val="fr-FR"/>
        </w:rPr>
        <w:t>1</w:t>
      </w:r>
      <w:r w:rsidRPr="006822D9">
        <w:rPr>
          <w:lang w:val="fr-FR"/>
        </w:rPr>
        <w:t xml:space="preserve">. </w:t>
      </w:r>
      <w:r w:rsidR="005820F4" w:rsidRPr="006822D9">
        <w:rPr>
          <w:lang w:val="fr-FR"/>
        </w:rPr>
        <w:t xml:space="preserve">Composantes supplémentaires pour les visites d’initiation de la PrEP à la demande </w:t>
      </w:r>
    </w:p>
    <w:tbl>
      <w:tblPr>
        <w:tblpPr w:leftFromText="180" w:rightFromText="180" w:vertAnchor="text" w:horzAnchor="margin" w:tblpY="70"/>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2519"/>
        <w:gridCol w:w="6471"/>
      </w:tblGrid>
      <w:tr w:rsidR="00435E89" w:rsidRPr="006822D9" w14:paraId="58C44E28" w14:textId="77777777" w:rsidTr="00F72117">
        <w:trPr>
          <w:cantSplit/>
          <w:tblHeader/>
        </w:trPr>
        <w:tc>
          <w:tcPr>
            <w:tcW w:w="2519" w:type="dxa"/>
            <w:shd w:val="clear" w:color="auto" w:fill="00667D"/>
            <w:vAlign w:val="center"/>
          </w:tcPr>
          <w:p w14:paraId="1A624E8D" w14:textId="079E1CD5" w:rsidR="00435E89" w:rsidRPr="006822D9" w:rsidRDefault="005820F4" w:rsidP="00A76A19">
            <w:pPr>
              <w:pStyle w:val="RISETableheader"/>
              <w:rPr>
                <w:lang w:val="fr-FR" w:bidi="ar-SA"/>
              </w:rPr>
            </w:pPr>
            <w:r w:rsidRPr="006822D9">
              <w:rPr>
                <w:lang w:val="fr-FR" w:bidi="ar-SA"/>
              </w:rPr>
              <w:t>Composantes supplémentaires</w:t>
            </w:r>
          </w:p>
        </w:tc>
        <w:tc>
          <w:tcPr>
            <w:tcW w:w="6471" w:type="dxa"/>
            <w:shd w:val="clear" w:color="auto" w:fill="00667D"/>
            <w:vAlign w:val="center"/>
          </w:tcPr>
          <w:p w14:paraId="7A8EF119" w14:textId="1A0A43B0" w:rsidR="00435E89" w:rsidRPr="006822D9" w:rsidRDefault="00435E89" w:rsidP="00A76A19">
            <w:pPr>
              <w:pStyle w:val="RISETableheader"/>
              <w:rPr>
                <w:lang w:val="fr-FR" w:bidi="ar-SA"/>
              </w:rPr>
            </w:pPr>
            <w:r w:rsidRPr="006822D9">
              <w:rPr>
                <w:lang w:val="fr-FR" w:bidi="ar-SA"/>
              </w:rPr>
              <w:t>Action</w:t>
            </w:r>
          </w:p>
        </w:tc>
      </w:tr>
      <w:tr w:rsidR="00435E89" w:rsidRPr="006822D9" w14:paraId="48E6D394" w14:textId="77777777" w:rsidTr="00F72117">
        <w:trPr>
          <w:cantSplit/>
        </w:trPr>
        <w:tc>
          <w:tcPr>
            <w:tcW w:w="2519" w:type="dxa"/>
            <w:shd w:val="clear" w:color="auto" w:fill="DEEBF6"/>
            <w:vAlign w:val="center"/>
          </w:tcPr>
          <w:p w14:paraId="606A8535" w14:textId="20095E7C" w:rsidR="00435E89" w:rsidRPr="006822D9" w:rsidRDefault="00435E89" w:rsidP="008A41F9">
            <w:pPr>
              <w:pStyle w:val="RISETableTextlEFT"/>
              <w:rPr>
                <w:b/>
                <w:bCs/>
                <w:color w:val="auto"/>
                <w:lang w:val="fr-FR" w:bidi="ar-SA"/>
              </w:rPr>
            </w:pPr>
            <w:r w:rsidRPr="006822D9">
              <w:rPr>
                <w:b/>
                <w:bCs/>
                <w:color w:val="auto"/>
                <w:lang w:val="fr-FR"/>
              </w:rPr>
              <w:t xml:space="preserve">Education </w:t>
            </w:r>
            <w:r w:rsidR="005820F4" w:rsidRPr="006822D9">
              <w:rPr>
                <w:b/>
                <w:bCs/>
                <w:color w:val="auto"/>
                <w:lang w:val="fr-FR"/>
              </w:rPr>
              <w:t>et</w:t>
            </w:r>
            <w:r w:rsidRPr="006822D9">
              <w:rPr>
                <w:b/>
                <w:bCs/>
                <w:color w:val="auto"/>
                <w:lang w:val="fr-FR"/>
              </w:rPr>
              <w:t xml:space="preserve"> counseling </w:t>
            </w:r>
          </w:p>
        </w:tc>
        <w:tc>
          <w:tcPr>
            <w:tcW w:w="6471" w:type="dxa"/>
            <w:shd w:val="clear" w:color="auto" w:fill="auto"/>
          </w:tcPr>
          <w:p w14:paraId="1BB9FB35" w14:textId="388EDEE1" w:rsidR="00435E89" w:rsidRPr="006822D9" w:rsidRDefault="005820F4" w:rsidP="00435E89">
            <w:pPr>
              <w:pStyle w:val="RISETableTextlEFT"/>
              <w:rPr>
                <w:color w:val="auto"/>
                <w:lang w:val="fr-FR" w:bidi="ar-SA"/>
              </w:rPr>
            </w:pPr>
            <w:r w:rsidRPr="006822D9">
              <w:rPr>
                <w:color w:val="auto"/>
                <w:lang w:val="fr-FR"/>
              </w:rPr>
              <w:t xml:space="preserve">Voir </w:t>
            </w:r>
            <w:bookmarkStart w:id="27" w:name="_GoBack"/>
            <w:r w:rsidRPr="006822D9">
              <w:rPr>
                <w:color w:val="auto"/>
                <w:lang w:val="fr-FR"/>
              </w:rPr>
              <w:t xml:space="preserve">page </w:t>
            </w:r>
            <w:r w:rsidR="0060077A">
              <w:rPr>
                <w:color w:val="auto"/>
                <w:lang w:val="fr-FR"/>
              </w:rPr>
              <w:t>5</w:t>
            </w:r>
            <w:r w:rsidRPr="006822D9">
              <w:rPr>
                <w:color w:val="auto"/>
                <w:lang w:val="fr-FR"/>
              </w:rPr>
              <w:t xml:space="preserve"> pour </w:t>
            </w:r>
            <w:bookmarkEnd w:id="27"/>
            <w:r w:rsidRPr="006822D9">
              <w:rPr>
                <w:color w:val="auto"/>
                <w:lang w:val="fr-FR"/>
              </w:rPr>
              <w:t>les principaux messages d'éducation et de conseil relatifs à l'initiation à la PrEP à la demande et à son utilisation efficace.</w:t>
            </w:r>
          </w:p>
        </w:tc>
      </w:tr>
      <w:tr w:rsidR="00435E89" w:rsidRPr="006822D9" w14:paraId="67D1E164" w14:textId="77777777" w:rsidTr="00F72117">
        <w:trPr>
          <w:cantSplit/>
        </w:trPr>
        <w:tc>
          <w:tcPr>
            <w:tcW w:w="2519" w:type="dxa"/>
            <w:shd w:val="clear" w:color="auto" w:fill="DEEBF6"/>
            <w:vAlign w:val="center"/>
          </w:tcPr>
          <w:p w14:paraId="06BFB6B7" w14:textId="628F3EB4" w:rsidR="00435E89" w:rsidRPr="006822D9" w:rsidRDefault="005820F4" w:rsidP="008A41F9">
            <w:pPr>
              <w:pStyle w:val="RISETableText"/>
              <w:rPr>
                <w:b/>
                <w:color w:val="auto"/>
                <w:lang w:val="fr-FR" w:bidi="ar-SA"/>
              </w:rPr>
            </w:pPr>
            <w:r w:rsidRPr="006822D9">
              <w:rPr>
                <w:rFonts w:eastAsia="Times New Roman" w:cs="Times New Roman"/>
                <w:b/>
                <w:bCs/>
                <w:color w:val="auto"/>
                <w:szCs w:val="20"/>
                <w:lang w:val="fr-FR"/>
              </w:rPr>
              <w:t xml:space="preserve">Antigène de surface de l'hépatite B (HBsAg) </w:t>
            </w:r>
          </w:p>
        </w:tc>
        <w:tc>
          <w:tcPr>
            <w:tcW w:w="6471" w:type="dxa"/>
            <w:shd w:val="clear" w:color="auto" w:fill="auto"/>
          </w:tcPr>
          <w:p w14:paraId="4EB3EE82" w14:textId="7886C4C0" w:rsidR="00435E89" w:rsidRPr="006822D9" w:rsidRDefault="006822D9" w:rsidP="003A2DF6">
            <w:pPr>
              <w:pStyle w:val="RISETableTextlEFT"/>
              <w:rPr>
                <w:color w:val="auto"/>
                <w:lang w:val="fr-FR" w:bidi="ar-SA"/>
              </w:rPr>
            </w:pPr>
            <w:r>
              <w:rPr>
                <w:b/>
                <w:color w:val="auto"/>
                <w:lang w:val="fr-FR"/>
              </w:rPr>
              <w:t xml:space="preserve">A considérer </w:t>
            </w:r>
            <w:r w:rsidR="005820F4" w:rsidRPr="006822D9">
              <w:rPr>
                <w:b/>
                <w:color w:val="auto"/>
                <w:lang w:val="fr-FR"/>
              </w:rPr>
              <w:t xml:space="preserve">: </w:t>
            </w:r>
            <w:r w:rsidR="005820F4" w:rsidRPr="006822D9">
              <w:rPr>
                <w:color w:val="auto"/>
                <w:lang w:val="fr-FR"/>
              </w:rPr>
              <w:t xml:space="preserve">L'OMS n'exige pas explicitement le dépistage de l'hépatite B pour les utilisateurs de </w:t>
            </w:r>
            <w:r w:rsidR="00BA73C0" w:rsidRPr="006822D9">
              <w:rPr>
                <w:color w:val="auto"/>
                <w:lang w:val="fr-FR"/>
              </w:rPr>
              <w:t>la P</w:t>
            </w:r>
            <w:r w:rsidR="005820F4" w:rsidRPr="006822D9">
              <w:rPr>
                <w:color w:val="auto"/>
                <w:lang w:val="fr-FR"/>
              </w:rPr>
              <w:t xml:space="preserve">rEP </w:t>
            </w:r>
            <w:r w:rsidR="00BA73C0" w:rsidRPr="006822D9">
              <w:rPr>
                <w:color w:val="auto"/>
                <w:lang w:val="fr-FR"/>
              </w:rPr>
              <w:t xml:space="preserve">à la demande </w:t>
            </w:r>
            <w:r w:rsidR="005820F4" w:rsidRPr="006822D9">
              <w:rPr>
                <w:color w:val="auto"/>
                <w:lang w:val="fr-FR"/>
              </w:rPr>
              <w:t xml:space="preserve">au début du traitement, bien que l'hépatite B chronique soit une contre-indication. Les pays devraient envisager d'exiger un dépistage de l'hépatite B pour les HSH prenant </w:t>
            </w:r>
            <w:r w:rsidR="00BA73C0" w:rsidRPr="006822D9">
              <w:rPr>
                <w:color w:val="auto"/>
                <w:lang w:val="fr-FR"/>
              </w:rPr>
              <w:t xml:space="preserve">la PrEP à la demande </w:t>
            </w:r>
            <w:r w:rsidR="005820F4" w:rsidRPr="006822D9">
              <w:rPr>
                <w:color w:val="auto"/>
                <w:lang w:val="fr-FR"/>
              </w:rPr>
              <w:t xml:space="preserve">ou passant de la PrEP quotidienne à </w:t>
            </w:r>
            <w:r w:rsidR="00BA73C0" w:rsidRPr="006822D9">
              <w:rPr>
                <w:color w:val="auto"/>
                <w:lang w:val="fr-FR"/>
              </w:rPr>
              <w:t>la PrEP à la demande</w:t>
            </w:r>
            <w:r w:rsidR="005820F4" w:rsidRPr="006822D9">
              <w:rPr>
                <w:color w:val="auto"/>
                <w:lang w:val="fr-FR"/>
              </w:rPr>
              <w:t xml:space="preserve">. Les pays doivent également envisager des économies potentielles, qui peuvent être </w:t>
            </w:r>
            <w:r w:rsidR="005820F4" w:rsidRPr="006822D9">
              <w:rPr>
                <w:color w:val="auto"/>
                <w:lang w:val="fr-FR"/>
              </w:rPr>
              <w:lastRenderedPageBreak/>
              <w:t>associées à la vaccination contre l'hépatite B par rapport à tout autre schéma de dépistage.</w:t>
            </w:r>
          </w:p>
        </w:tc>
      </w:tr>
    </w:tbl>
    <w:p w14:paraId="37E17A0D" w14:textId="411E6CB6" w:rsidR="00435E89" w:rsidRPr="006822D9" w:rsidRDefault="00F72117" w:rsidP="008473FB">
      <w:pPr>
        <w:pStyle w:val="Rise1stLevelHeadingh1"/>
        <w:rPr>
          <w:lang w:val="fr-FR"/>
        </w:rPr>
      </w:pPr>
      <w:bookmarkStart w:id="28" w:name="_Toc65830769"/>
      <w:r w:rsidRPr="006822D9">
        <w:rPr>
          <w:lang w:val="fr-FR"/>
        </w:rPr>
        <w:lastRenderedPageBreak/>
        <w:t>Visites de suivi pour les clients utilisant la PrEP à la demande</w:t>
      </w:r>
      <w:bookmarkEnd w:id="28"/>
    </w:p>
    <w:p w14:paraId="60140516" w14:textId="58303615" w:rsidR="00435E89" w:rsidRPr="006822D9" w:rsidRDefault="00F72117" w:rsidP="008473FB">
      <w:pPr>
        <w:pStyle w:val="RISEBodyText"/>
        <w:rPr>
          <w:lang w:val="fr-FR"/>
        </w:rPr>
      </w:pPr>
      <w:r w:rsidRPr="006822D9">
        <w:rPr>
          <w:lang w:val="fr-FR"/>
        </w:rPr>
        <w:t>Comme pour les clients qui prennent la PrEP quotidienne, il est recommandé que les HSH utilisant la PrEP à la demande reviennent après un mois pour évaluer et confirmer leur statut séronégatif, évaluer les premiers effets secondaires, discuter de toute difficulté d'observance du traitement et évoquer toute autre préoccupation. Après la visite de suivi d'un mois, les clients peuvent revenir pour des visites de suivi tous les trois mois pendant qu'ils continuent l’utilisation de la PrEP à la demande. La suggestion de revenir pour un suivi tous les trois mois s'applique aux HSH qui prennent la PrEP quotidienne ou la PrEP à la demande, puisque le test VIH doit être effectué lors de ces visites de suivi trimestrielles, même si une PrEP supplémentaire n'est pas dispensée</w:t>
      </w:r>
      <w:r w:rsidR="00435E89" w:rsidRPr="006822D9">
        <w:rPr>
          <w:lang w:val="fr-FR"/>
        </w:rPr>
        <w:t>.</w:t>
      </w:r>
    </w:p>
    <w:p w14:paraId="7B13F7F4" w14:textId="77777777" w:rsidR="00435E89" w:rsidRPr="006822D9" w:rsidRDefault="00435E89" w:rsidP="008473FB">
      <w:pPr>
        <w:pStyle w:val="RISEBodyText"/>
        <w:rPr>
          <w:lang w:val="fr-FR"/>
        </w:rPr>
      </w:pPr>
    </w:p>
    <w:p w14:paraId="481C391C" w14:textId="4AAB2520" w:rsidR="00435E89" w:rsidRPr="006822D9" w:rsidRDefault="00F72117" w:rsidP="008473FB">
      <w:pPr>
        <w:pStyle w:val="RISEBodyText"/>
        <w:rPr>
          <w:lang w:val="fr-FR"/>
        </w:rPr>
      </w:pPr>
      <w:r w:rsidRPr="006822D9">
        <w:rPr>
          <w:lang w:val="fr-FR"/>
        </w:rPr>
        <w:t>Les procédures lors des visites de suivi pour les HSH à qui on a prescrit la PrEP à la demande sont les mêmes que pour les HSH qui utilisent la PrEP quotidienne, avec des modifications mineures des composantes décrites ci-dessous dans le tableau 2</w:t>
      </w:r>
      <w:r w:rsidR="00435E89" w:rsidRPr="006822D9">
        <w:rPr>
          <w:lang w:val="fr-FR"/>
        </w:rPr>
        <w:t xml:space="preserve">. </w:t>
      </w:r>
    </w:p>
    <w:p w14:paraId="6F828AEF" w14:textId="77777777" w:rsidR="00435E89" w:rsidRPr="006822D9" w:rsidRDefault="00435E89" w:rsidP="00435E89">
      <w:pPr>
        <w:rPr>
          <w:color w:val="000000"/>
          <w:lang w:val="fr-FR"/>
        </w:rPr>
      </w:pPr>
    </w:p>
    <w:p w14:paraId="62024B80" w14:textId="69ECC106" w:rsidR="00435E89" w:rsidRPr="006822D9" w:rsidRDefault="00435E89" w:rsidP="008473FB">
      <w:pPr>
        <w:pStyle w:val="RISEDisplaynumberandtitledt"/>
        <w:rPr>
          <w:lang w:val="fr-FR"/>
        </w:rPr>
      </w:pPr>
      <w:r w:rsidRPr="006822D9">
        <w:rPr>
          <w:lang w:val="fr-FR"/>
        </w:rPr>
        <w:t>Table</w:t>
      </w:r>
      <w:r w:rsidR="00F72117" w:rsidRPr="006822D9">
        <w:rPr>
          <w:lang w:val="fr-FR"/>
        </w:rPr>
        <w:t xml:space="preserve">au </w:t>
      </w:r>
      <w:r w:rsidRPr="006822D9">
        <w:rPr>
          <w:lang w:val="fr-FR"/>
        </w:rPr>
        <w:t>2</w:t>
      </w:r>
      <w:r w:rsidR="00F72117" w:rsidRPr="006822D9">
        <w:rPr>
          <w:lang w:val="fr-FR"/>
        </w:rPr>
        <w:t xml:space="preserve"> </w:t>
      </w:r>
      <w:r w:rsidRPr="006822D9">
        <w:rPr>
          <w:lang w:val="fr-FR"/>
        </w:rPr>
        <w:t xml:space="preserve">: </w:t>
      </w:r>
      <w:r w:rsidR="00FE5435" w:rsidRPr="006822D9">
        <w:rPr>
          <w:lang w:val="fr-FR"/>
        </w:rPr>
        <w:t>Composantes supplémentaires des visites de suivi pour les utilisateurs de la PrEP à la demande</w:t>
      </w:r>
    </w:p>
    <w:tbl>
      <w:tblPr>
        <w:tblpPr w:leftFromText="180" w:rightFromText="180" w:vertAnchor="text" w:horzAnchor="margin" w:tblpY="10"/>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2788"/>
        <w:gridCol w:w="6202"/>
      </w:tblGrid>
      <w:tr w:rsidR="00435E89" w:rsidRPr="006822D9" w14:paraId="22034EAB" w14:textId="77777777" w:rsidTr="003B1E38">
        <w:trPr>
          <w:cantSplit/>
          <w:tblHeader/>
        </w:trPr>
        <w:tc>
          <w:tcPr>
            <w:tcW w:w="2790" w:type="dxa"/>
            <w:shd w:val="clear" w:color="auto" w:fill="00667D"/>
            <w:vAlign w:val="center"/>
          </w:tcPr>
          <w:p w14:paraId="0D174911" w14:textId="491E4E01" w:rsidR="00435E89" w:rsidRPr="006822D9" w:rsidRDefault="00FE5435" w:rsidP="00AE0969">
            <w:pPr>
              <w:pStyle w:val="RISETableheader"/>
              <w:rPr>
                <w:lang w:val="fr-FR" w:bidi="ar-SA"/>
              </w:rPr>
            </w:pPr>
            <w:r w:rsidRPr="006822D9">
              <w:rPr>
                <w:lang w:val="fr-FR" w:bidi="ar-SA"/>
              </w:rPr>
              <w:t>Composantes supplémentaires</w:t>
            </w:r>
          </w:p>
        </w:tc>
        <w:tc>
          <w:tcPr>
            <w:tcW w:w="6210" w:type="dxa"/>
            <w:shd w:val="clear" w:color="auto" w:fill="00667D"/>
            <w:vAlign w:val="center"/>
          </w:tcPr>
          <w:p w14:paraId="515AC34D" w14:textId="77777777" w:rsidR="00435E89" w:rsidRPr="006822D9" w:rsidRDefault="00435E89" w:rsidP="00AE0969">
            <w:pPr>
              <w:pStyle w:val="RISETableheader"/>
              <w:rPr>
                <w:lang w:val="fr-FR" w:bidi="ar-SA"/>
              </w:rPr>
            </w:pPr>
            <w:r w:rsidRPr="006822D9">
              <w:rPr>
                <w:lang w:val="fr-FR" w:bidi="ar-SA"/>
              </w:rPr>
              <w:t>Action</w:t>
            </w:r>
          </w:p>
        </w:tc>
      </w:tr>
      <w:tr w:rsidR="00435E89" w:rsidRPr="006822D9" w14:paraId="299EE78C" w14:textId="77777777" w:rsidTr="008A41F9">
        <w:trPr>
          <w:cantSplit/>
        </w:trPr>
        <w:tc>
          <w:tcPr>
            <w:tcW w:w="2790" w:type="dxa"/>
            <w:shd w:val="clear" w:color="auto" w:fill="DEEBF6"/>
            <w:vAlign w:val="center"/>
          </w:tcPr>
          <w:p w14:paraId="73EDCCF6" w14:textId="3C3855FF" w:rsidR="00435E89" w:rsidRPr="006822D9" w:rsidRDefault="00435E89" w:rsidP="008A41F9">
            <w:pPr>
              <w:pStyle w:val="RISETableText"/>
              <w:rPr>
                <w:color w:val="auto"/>
                <w:szCs w:val="22"/>
                <w:lang w:val="fr-FR" w:bidi="ar-SA"/>
              </w:rPr>
            </w:pPr>
            <w:r w:rsidRPr="006822D9">
              <w:rPr>
                <w:b/>
                <w:color w:val="auto"/>
                <w:szCs w:val="22"/>
                <w:lang w:val="fr-FR"/>
              </w:rPr>
              <w:t xml:space="preserve">Education </w:t>
            </w:r>
            <w:r w:rsidR="00F72117" w:rsidRPr="006822D9">
              <w:rPr>
                <w:b/>
                <w:color w:val="auto"/>
                <w:szCs w:val="22"/>
                <w:lang w:val="fr-FR"/>
              </w:rPr>
              <w:t>et</w:t>
            </w:r>
            <w:r w:rsidRPr="006822D9">
              <w:rPr>
                <w:b/>
                <w:color w:val="auto"/>
                <w:szCs w:val="22"/>
                <w:lang w:val="fr-FR"/>
              </w:rPr>
              <w:t xml:space="preserve"> counseling </w:t>
            </w:r>
          </w:p>
        </w:tc>
        <w:tc>
          <w:tcPr>
            <w:tcW w:w="6210" w:type="dxa"/>
            <w:shd w:val="clear" w:color="auto" w:fill="auto"/>
          </w:tcPr>
          <w:p w14:paraId="04DCE737" w14:textId="1B4399F2" w:rsidR="00435E89" w:rsidRPr="006822D9" w:rsidRDefault="00FE5435" w:rsidP="00AE0969">
            <w:pPr>
              <w:pStyle w:val="RISETableTextlEFT"/>
              <w:rPr>
                <w:color w:val="auto"/>
                <w:szCs w:val="22"/>
                <w:lang w:val="fr-FR" w:bidi="ar-SA"/>
              </w:rPr>
            </w:pPr>
            <w:r w:rsidRPr="006822D9">
              <w:rPr>
                <w:color w:val="auto"/>
                <w:szCs w:val="22"/>
                <w:lang w:val="fr-FR"/>
              </w:rPr>
              <w:t xml:space="preserve">Voir page </w:t>
            </w:r>
            <w:r w:rsidR="0060077A">
              <w:rPr>
                <w:color w:val="auto"/>
                <w:szCs w:val="22"/>
                <w:lang w:val="fr-FR"/>
              </w:rPr>
              <w:t>5</w:t>
            </w:r>
            <w:r w:rsidRPr="006822D9">
              <w:rPr>
                <w:color w:val="auto"/>
                <w:szCs w:val="22"/>
                <w:lang w:val="fr-FR"/>
              </w:rPr>
              <w:t xml:space="preserve"> pour les messages clés d'éducation et de conseil liés au suivi de la PrEP à la demande</w:t>
            </w:r>
            <w:r w:rsidR="00435E89" w:rsidRPr="006822D9">
              <w:rPr>
                <w:color w:val="auto"/>
                <w:szCs w:val="22"/>
                <w:lang w:val="fr-FR"/>
              </w:rPr>
              <w:t>.</w:t>
            </w:r>
          </w:p>
        </w:tc>
      </w:tr>
      <w:tr w:rsidR="00435E89" w:rsidRPr="006822D9" w14:paraId="1BD5DFD5" w14:textId="77777777" w:rsidTr="008A41F9">
        <w:trPr>
          <w:cantSplit/>
        </w:trPr>
        <w:tc>
          <w:tcPr>
            <w:tcW w:w="2790" w:type="dxa"/>
            <w:shd w:val="clear" w:color="auto" w:fill="DEEBF6"/>
            <w:vAlign w:val="center"/>
          </w:tcPr>
          <w:p w14:paraId="51523D8E" w14:textId="79B25713" w:rsidR="00435E89" w:rsidRPr="006822D9" w:rsidRDefault="00FE5435" w:rsidP="008A41F9">
            <w:pPr>
              <w:pStyle w:val="RISETableText"/>
              <w:rPr>
                <w:b/>
                <w:color w:val="auto"/>
                <w:szCs w:val="22"/>
                <w:lang w:val="fr-FR" w:bidi="ar-SA"/>
              </w:rPr>
            </w:pPr>
            <w:r w:rsidRPr="006822D9">
              <w:rPr>
                <w:rFonts w:cs="Times New Roman"/>
                <w:b/>
                <w:color w:val="auto"/>
                <w:szCs w:val="22"/>
                <w:lang w:val="fr-FR"/>
              </w:rPr>
              <w:t xml:space="preserve">Antigène de surface de l'hépatite B (HBsAg) </w:t>
            </w:r>
          </w:p>
        </w:tc>
        <w:tc>
          <w:tcPr>
            <w:tcW w:w="6210" w:type="dxa"/>
            <w:shd w:val="clear" w:color="auto" w:fill="auto"/>
          </w:tcPr>
          <w:p w14:paraId="5B104FE5" w14:textId="56BBA5FE" w:rsidR="00435E89" w:rsidRPr="006822D9" w:rsidRDefault="00FE5435" w:rsidP="00AE0969">
            <w:pPr>
              <w:pStyle w:val="RISETableTextlEFT"/>
              <w:rPr>
                <w:color w:val="auto"/>
                <w:szCs w:val="22"/>
                <w:lang w:val="fr-FR" w:bidi="ar-SA"/>
              </w:rPr>
            </w:pPr>
            <w:r w:rsidRPr="006822D9">
              <w:rPr>
                <w:b/>
                <w:color w:val="auto"/>
                <w:szCs w:val="22"/>
                <w:lang w:val="fr-FR"/>
              </w:rPr>
              <w:t>A</w:t>
            </w:r>
            <w:r w:rsidR="00435E89" w:rsidRPr="006822D9">
              <w:rPr>
                <w:b/>
                <w:color w:val="auto"/>
                <w:szCs w:val="22"/>
                <w:lang w:val="fr-FR"/>
              </w:rPr>
              <w:t xml:space="preserve"> consid</w:t>
            </w:r>
            <w:r w:rsidRPr="006822D9">
              <w:rPr>
                <w:b/>
                <w:color w:val="auto"/>
                <w:szCs w:val="22"/>
                <w:lang w:val="fr-FR"/>
              </w:rPr>
              <w:t xml:space="preserve">érer </w:t>
            </w:r>
            <w:r w:rsidR="00435E89" w:rsidRPr="006822D9">
              <w:rPr>
                <w:b/>
                <w:color w:val="auto"/>
                <w:szCs w:val="22"/>
                <w:lang w:val="fr-FR"/>
              </w:rPr>
              <w:t xml:space="preserve">: </w:t>
            </w:r>
            <w:r w:rsidRPr="006822D9">
              <w:rPr>
                <w:lang w:val="fr-FR"/>
              </w:rPr>
              <w:t xml:space="preserve"> </w:t>
            </w:r>
            <w:r w:rsidRPr="006822D9">
              <w:rPr>
                <w:color w:val="auto"/>
                <w:szCs w:val="22"/>
                <w:lang w:val="fr-FR"/>
              </w:rPr>
              <w:t>Bien que l'OMS n'exige pas explicitement le dépistage de l'hépatite B pour les utilisateurs de la PrEP à la demande lors des visites de suivi, l'hépatite B chronique est une contre-indication. Les pays devraient envisager d'exiger un dépistage de l'hépatite B pour les HSH utilisant la PrEP à la demande ou de passer de la PrEP quotidienne à la PrEP à la demande lors des visites de suivi. Les pays doivent également envisager des économies potentielles, qui peuvent être associées à la vaccination contre l'hépatite B par rapport à tout autre schéma de dépistage.</w:t>
            </w:r>
          </w:p>
        </w:tc>
      </w:tr>
    </w:tbl>
    <w:p w14:paraId="76F8A779" w14:textId="77777777" w:rsidR="00435E89" w:rsidRPr="006822D9" w:rsidRDefault="00435E89" w:rsidP="008473FB">
      <w:pPr>
        <w:pStyle w:val="RISEDisplaynumberandtitledt"/>
        <w:rPr>
          <w:lang w:val="fr-FR"/>
        </w:rPr>
      </w:pPr>
    </w:p>
    <w:p w14:paraId="1EB2E030" w14:textId="77777777" w:rsidR="00AE1CDE" w:rsidRPr="006822D9" w:rsidRDefault="00AE1CDE">
      <w:pPr>
        <w:rPr>
          <w:rFonts w:eastAsia="MS Mincho" w:cs="Calibri"/>
          <w:b/>
          <w:bCs/>
          <w:snapToGrid w:val="0"/>
          <w:color w:val="44546A"/>
          <w:spacing w:val="-5"/>
          <w:sz w:val="28"/>
          <w:szCs w:val="28"/>
          <w:lang w:val="fr-FR" w:eastAsia="x-none"/>
        </w:rPr>
      </w:pPr>
      <w:r w:rsidRPr="006822D9">
        <w:rPr>
          <w:lang w:val="fr-FR"/>
        </w:rPr>
        <w:br w:type="page"/>
      </w:r>
    </w:p>
    <w:p w14:paraId="13270D9E" w14:textId="05723450" w:rsidR="00435E89" w:rsidRPr="006822D9" w:rsidRDefault="00435E89" w:rsidP="008473FB">
      <w:pPr>
        <w:pStyle w:val="Rise1stLevelHeadingh1"/>
        <w:rPr>
          <w:lang w:val="fr-FR"/>
        </w:rPr>
      </w:pPr>
      <w:bookmarkStart w:id="29" w:name="_Toc65830770"/>
      <w:r w:rsidRPr="006822D9">
        <w:rPr>
          <w:lang w:val="fr-FR"/>
        </w:rPr>
        <w:lastRenderedPageBreak/>
        <w:t xml:space="preserve">Education </w:t>
      </w:r>
      <w:r w:rsidR="00FE5435" w:rsidRPr="006822D9">
        <w:rPr>
          <w:lang w:val="fr-FR"/>
        </w:rPr>
        <w:t>et conseils liés à la PrEP à la demande</w:t>
      </w:r>
      <w:bookmarkEnd w:id="29"/>
      <w:r w:rsidR="00FE5435" w:rsidRPr="006822D9">
        <w:rPr>
          <w:lang w:val="fr-FR"/>
        </w:rPr>
        <w:t xml:space="preserve"> </w:t>
      </w:r>
    </w:p>
    <w:p w14:paraId="7245D13F" w14:textId="16091AC9" w:rsidR="00435E89" w:rsidRPr="006822D9" w:rsidRDefault="00FE5435" w:rsidP="008473FB">
      <w:pPr>
        <w:pStyle w:val="RISEBodyText"/>
        <w:rPr>
          <w:lang w:val="fr-FR"/>
        </w:rPr>
      </w:pPr>
      <w:r w:rsidRPr="006822D9">
        <w:rPr>
          <w:lang w:val="fr-FR"/>
        </w:rPr>
        <w:t>Le conseil sur l'observance pour les personnes utilisant la PrEP à la demande peut nécessiter un temps supplémentaire, étant donné que l'utilisation quotidienne habituelle n'est pas le but et qu'une utilisation efficace nécessite une coordination du moment avec le rapport sexuel. Pour certains clients apparemment adaptés à la prise de PrEP à la demande, la prise quotidienne peut être plus appropriée pour des raisons de préférence personnelle, notamment celles liées à la facilité d'observance prévue. Les adolescents HSH peuvent également préférer ou être mieux adaptés à l’utilisation de la PrEP quotidienne plutôt qu'à l'utilisation de la PrEP à la demande, même s'ils indiquent avoir des rapports sexuels peu fréquents et prévisibles. Le tableau 3 présente les principaux messages d'éducation et de conseil spécifiques à la PrEP à la demande. Ils s'ajoutent aux messages sur la PrEP quotidienne qui doivent être couverts avec un client</w:t>
      </w:r>
      <w:r w:rsidR="00435E89" w:rsidRPr="006822D9">
        <w:rPr>
          <w:lang w:val="fr-FR"/>
        </w:rPr>
        <w:t>.</w:t>
      </w:r>
    </w:p>
    <w:p w14:paraId="2AA2F77A" w14:textId="77777777" w:rsidR="00AE1CDE" w:rsidRPr="006822D9" w:rsidRDefault="00AE1CDE" w:rsidP="008473FB">
      <w:pPr>
        <w:pStyle w:val="RISEDisplaynumberandtitledt"/>
        <w:rPr>
          <w:lang w:val="fr-FR"/>
        </w:rPr>
      </w:pPr>
    </w:p>
    <w:p w14:paraId="29210EC8" w14:textId="51C9E7E5" w:rsidR="00BB3B78" w:rsidRPr="006822D9" w:rsidRDefault="00435E89" w:rsidP="008473FB">
      <w:pPr>
        <w:pStyle w:val="RISEDisplaynumberandtitledt"/>
        <w:rPr>
          <w:lang w:val="fr-FR"/>
        </w:rPr>
      </w:pPr>
      <w:r w:rsidRPr="006822D9">
        <w:rPr>
          <w:lang w:val="fr-FR"/>
        </w:rPr>
        <w:t>Table</w:t>
      </w:r>
      <w:r w:rsidR="00FE5435" w:rsidRPr="006822D9">
        <w:rPr>
          <w:lang w:val="fr-FR"/>
        </w:rPr>
        <w:t>au</w:t>
      </w:r>
      <w:r w:rsidRPr="006822D9">
        <w:rPr>
          <w:lang w:val="fr-FR"/>
        </w:rPr>
        <w:t xml:space="preserve"> 3. </w:t>
      </w:r>
      <w:r w:rsidR="00FE5435" w:rsidRPr="006822D9">
        <w:rPr>
          <w:lang w:val="fr-FR"/>
        </w:rPr>
        <w:t>Messages supplémentaires d’éducation et de conseils pour les utilisateurs de la PrEP à la demande</w:t>
      </w:r>
    </w:p>
    <w:tbl>
      <w:tblPr>
        <w:tblpPr w:leftFromText="180" w:rightFromText="180" w:vertAnchor="text" w:horzAnchor="margin" w:tblpY="70"/>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2065"/>
        <w:gridCol w:w="6925"/>
      </w:tblGrid>
      <w:tr w:rsidR="00435E89" w:rsidRPr="006822D9" w14:paraId="3D784CB5" w14:textId="77777777" w:rsidTr="00BB3B78">
        <w:trPr>
          <w:cantSplit/>
        </w:trPr>
        <w:tc>
          <w:tcPr>
            <w:tcW w:w="2065" w:type="dxa"/>
            <w:shd w:val="clear" w:color="auto" w:fill="00667D"/>
          </w:tcPr>
          <w:p w14:paraId="7BD24BB0" w14:textId="73B7CFB5" w:rsidR="00435E89" w:rsidRPr="006822D9" w:rsidRDefault="00FE5435" w:rsidP="00435E89">
            <w:pPr>
              <w:pStyle w:val="RISETableheader"/>
              <w:rPr>
                <w:lang w:val="fr-FR" w:bidi="ar-SA"/>
              </w:rPr>
            </w:pPr>
            <w:r w:rsidRPr="006822D9">
              <w:rPr>
                <w:lang w:val="fr-FR"/>
              </w:rPr>
              <w:t>Sujet</w:t>
            </w:r>
          </w:p>
        </w:tc>
        <w:tc>
          <w:tcPr>
            <w:tcW w:w="6925" w:type="dxa"/>
            <w:shd w:val="clear" w:color="auto" w:fill="00667D"/>
          </w:tcPr>
          <w:p w14:paraId="4DAE9433" w14:textId="1A1163C8" w:rsidR="00435E89" w:rsidRPr="006822D9" w:rsidRDefault="00435E89" w:rsidP="00435E89">
            <w:pPr>
              <w:pStyle w:val="RISETableheader"/>
              <w:rPr>
                <w:lang w:val="fr-FR" w:bidi="ar-SA"/>
              </w:rPr>
            </w:pPr>
            <w:r w:rsidRPr="006822D9">
              <w:rPr>
                <w:lang w:val="fr-FR"/>
              </w:rPr>
              <w:t>Message</w:t>
            </w:r>
            <w:r w:rsidR="00FE5435" w:rsidRPr="006822D9">
              <w:rPr>
                <w:lang w:val="fr-FR"/>
              </w:rPr>
              <w:t>s clés</w:t>
            </w:r>
          </w:p>
        </w:tc>
      </w:tr>
      <w:tr w:rsidR="00FE5435" w:rsidRPr="006822D9" w14:paraId="5FFD336B" w14:textId="77777777" w:rsidTr="00BB3B78">
        <w:trPr>
          <w:cantSplit/>
        </w:trPr>
        <w:tc>
          <w:tcPr>
            <w:tcW w:w="2065" w:type="dxa"/>
            <w:shd w:val="clear" w:color="auto" w:fill="DEEBF6"/>
          </w:tcPr>
          <w:p w14:paraId="4B238FF9" w14:textId="4299ACEF" w:rsidR="00FE5435" w:rsidRPr="006822D9" w:rsidRDefault="00FE5435" w:rsidP="00FE5435">
            <w:pPr>
              <w:pStyle w:val="RISETableText"/>
              <w:rPr>
                <w:color w:val="auto"/>
                <w:szCs w:val="22"/>
                <w:lang w:val="fr-FR" w:bidi="ar-SA"/>
              </w:rPr>
            </w:pPr>
            <w:r w:rsidRPr="006822D9">
              <w:rPr>
                <w:lang w:val="fr-FR"/>
              </w:rPr>
              <w:t>Réduction des risques</w:t>
            </w:r>
          </w:p>
        </w:tc>
        <w:tc>
          <w:tcPr>
            <w:tcW w:w="6925" w:type="dxa"/>
            <w:shd w:val="clear" w:color="auto" w:fill="auto"/>
          </w:tcPr>
          <w:p w14:paraId="2E572397" w14:textId="0114892B" w:rsidR="00FE5435" w:rsidRPr="006822D9" w:rsidRDefault="00A12814" w:rsidP="00FE5435">
            <w:pPr>
              <w:pStyle w:val="RISETableTextlEFT"/>
              <w:rPr>
                <w:color w:val="auto"/>
                <w:szCs w:val="22"/>
                <w:lang w:val="fr-FR" w:bidi="ar-SA"/>
              </w:rPr>
            </w:pPr>
            <w:r w:rsidRPr="006822D9">
              <w:rPr>
                <w:color w:val="auto"/>
                <w:szCs w:val="22"/>
                <w:lang w:val="fr-FR"/>
              </w:rPr>
              <w:t>Tout comme la PrEP quotidienne, la PrEP à la demande ne réduit pas le risque d'autres infections sexuellement transmissibles. L'utilisation continue de préservatifs et de lubrifiants pour les prévenir est donc optimale. Pour être efficace, la dose de charge de deux comprimés doit être prise 2 à 24 heures avant le rapport sexuel. Si le rapport sexuel a lieu moins de deux heures après la prise de la dose de charge, d'autres méthodes de prévention du VIH, telles que l'utilisation de préservatifs et de lubrifiant, sont nécessaires pour réduire la probabilité de contracter le VIH.</w:t>
            </w:r>
          </w:p>
        </w:tc>
      </w:tr>
      <w:tr w:rsidR="00FE5435" w:rsidRPr="006822D9" w14:paraId="34BBD882" w14:textId="77777777" w:rsidTr="00BB3B78">
        <w:trPr>
          <w:cantSplit/>
        </w:trPr>
        <w:tc>
          <w:tcPr>
            <w:tcW w:w="2065" w:type="dxa"/>
            <w:shd w:val="clear" w:color="auto" w:fill="DEEBF6"/>
          </w:tcPr>
          <w:p w14:paraId="17727F1F" w14:textId="7063CBBE" w:rsidR="00FE5435" w:rsidRPr="006822D9" w:rsidRDefault="00FE5435" w:rsidP="00FE5435">
            <w:pPr>
              <w:pStyle w:val="RISETableText"/>
              <w:rPr>
                <w:b/>
                <w:color w:val="auto"/>
                <w:szCs w:val="22"/>
                <w:lang w:val="fr-FR" w:bidi="ar-SA"/>
              </w:rPr>
            </w:pPr>
            <w:r w:rsidRPr="006822D9">
              <w:rPr>
                <w:lang w:val="fr-FR"/>
              </w:rPr>
              <w:t xml:space="preserve">La PrEP à la demande est efficace si elle est prise </w:t>
            </w:r>
            <w:r w:rsidR="00A12814" w:rsidRPr="006822D9">
              <w:rPr>
                <w:lang w:val="fr-FR"/>
              </w:rPr>
              <w:t>telle que prescrite</w:t>
            </w:r>
          </w:p>
        </w:tc>
        <w:tc>
          <w:tcPr>
            <w:tcW w:w="6925" w:type="dxa"/>
            <w:shd w:val="clear" w:color="auto" w:fill="auto"/>
          </w:tcPr>
          <w:p w14:paraId="1E8378BE" w14:textId="0DDCB218" w:rsidR="00FE5435" w:rsidRPr="006822D9" w:rsidRDefault="00A12814" w:rsidP="00FE5435">
            <w:pPr>
              <w:pStyle w:val="RISETableTextlEFT"/>
              <w:rPr>
                <w:color w:val="auto"/>
                <w:szCs w:val="22"/>
                <w:lang w:val="fr-FR" w:bidi="ar-SA"/>
              </w:rPr>
            </w:pPr>
            <w:r w:rsidRPr="006822D9">
              <w:rPr>
                <w:color w:val="000000"/>
                <w:lang w:val="fr-FR"/>
              </w:rPr>
              <w:t>Pour que la PrEP à la demande soit efficace, vous devez la prendre telle que prescrite</w:t>
            </w:r>
          </w:p>
        </w:tc>
      </w:tr>
      <w:tr w:rsidR="00FE5435" w:rsidRPr="006822D9" w14:paraId="77DD8026" w14:textId="77777777" w:rsidTr="00BB3B78">
        <w:trPr>
          <w:cantSplit/>
        </w:trPr>
        <w:tc>
          <w:tcPr>
            <w:tcW w:w="2065" w:type="dxa"/>
            <w:shd w:val="clear" w:color="auto" w:fill="DEEBF6"/>
          </w:tcPr>
          <w:p w14:paraId="4C3F3D3F" w14:textId="68E03E24" w:rsidR="00A12814" w:rsidRPr="006822D9" w:rsidRDefault="00FE5435" w:rsidP="00FE5435">
            <w:pPr>
              <w:pStyle w:val="RISETableText"/>
              <w:rPr>
                <w:lang w:val="fr-FR"/>
              </w:rPr>
            </w:pPr>
            <w:r w:rsidRPr="006822D9">
              <w:rPr>
                <w:lang w:val="fr-FR"/>
              </w:rPr>
              <w:t>Démarr</w:t>
            </w:r>
            <w:r w:rsidR="00A12814" w:rsidRPr="006822D9">
              <w:rPr>
                <w:lang w:val="fr-FR"/>
              </w:rPr>
              <w:t xml:space="preserve">age et arrêt de la PrEP à la demande </w:t>
            </w:r>
          </w:p>
          <w:p w14:paraId="705311AE" w14:textId="221F526F" w:rsidR="00FE5435" w:rsidRPr="006822D9" w:rsidRDefault="00FE5435" w:rsidP="00FE5435">
            <w:pPr>
              <w:pStyle w:val="RISETableText"/>
              <w:rPr>
                <w:b/>
                <w:color w:val="auto"/>
                <w:szCs w:val="22"/>
                <w:lang w:val="fr-FR"/>
              </w:rPr>
            </w:pPr>
          </w:p>
        </w:tc>
        <w:tc>
          <w:tcPr>
            <w:tcW w:w="6925" w:type="dxa"/>
            <w:shd w:val="clear" w:color="auto" w:fill="auto"/>
          </w:tcPr>
          <w:p w14:paraId="2B1BAFC6" w14:textId="0C1914FF" w:rsidR="00FE5435" w:rsidRPr="006822D9" w:rsidRDefault="00A12814" w:rsidP="00FE5435">
            <w:pPr>
              <w:rPr>
                <w:szCs w:val="22"/>
                <w:lang w:val="fr-FR"/>
              </w:rPr>
            </w:pPr>
            <w:r w:rsidRPr="006822D9">
              <w:rPr>
                <w:szCs w:val="22"/>
                <w:lang w:val="fr-FR"/>
              </w:rPr>
              <w:t>Deux comprimés de PrEP doivent être pris 2 à 24 heures avant d'avoir des rapports sexuels pour avoir une efficacité maximale. Un comprimé de PrEP doit être pris chaque jour en même temps que la dose de charge jusqu'à deux jours après la dernière exposition potentielle. Ce processus doit être répété pour chaque période d'exposition potentielle au VIH.</w:t>
            </w:r>
          </w:p>
          <w:p w14:paraId="6033195E" w14:textId="77777777" w:rsidR="00FE5435" w:rsidRPr="006822D9" w:rsidRDefault="00FE5435" w:rsidP="00FE5435">
            <w:pPr>
              <w:rPr>
                <w:szCs w:val="22"/>
                <w:lang w:val="fr-FR"/>
              </w:rPr>
            </w:pPr>
          </w:p>
          <w:p w14:paraId="3DDA3985" w14:textId="52991E36" w:rsidR="00FE5435" w:rsidRPr="006822D9" w:rsidRDefault="00A12814" w:rsidP="00FE5435">
            <w:pPr>
              <w:pStyle w:val="RISETableTextlEFT"/>
              <w:rPr>
                <w:color w:val="auto"/>
                <w:szCs w:val="22"/>
                <w:lang w:val="fr-FR"/>
              </w:rPr>
            </w:pPr>
            <w:r w:rsidRPr="006822D9">
              <w:rPr>
                <w:b/>
                <w:color w:val="auto"/>
                <w:szCs w:val="22"/>
                <w:lang w:val="fr-FR"/>
              </w:rPr>
              <w:t xml:space="preserve">Remarque à l’intention des prestataires </w:t>
            </w:r>
            <w:r w:rsidR="00FE5435" w:rsidRPr="006822D9">
              <w:rPr>
                <w:b/>
                <w:color w:val="auto"/>
                <w:szCs w:val="22"/>
                <w:lang w:val="fr-FR"/>
              </w:rPr>
              <w:t>:</w:t>
            </w:r>
            <w:r w:rsidR="00FE5435" w:rsidRPr="006822D9">
              <w:rPr>
                <w:color w:val="auto"/>
                <w:szCs w:val="22"/>
                <w:lang w:val="fr-FR"/>
              </w:rPr>
              <w:t xml:space="preserve"> </w:t>
            </w:r>
            <w:r w:rsidRPr="006822D9">
              <w:rPr>
                <w:lang w:val="fr-FR"/>
              </w:rPr>
              <w:t xml:space="preserve"> </w:t>
            </w:r>
            <w:r w:rsidRPr="006822D9">
              <w:rPr>
                <w:color w:val="auto"/>
                <w:szCs w:val="22"/>
                <w:lang w:val="fr-FR"/>
              </w:rPr>
              <w:t>Lors du conseil aux clients sur la façon de commencer et d'arrêter la PrEP à la demande, il peut être utile d’utiliser des outils de travail avec des représentations visuelles de la façon dont les doses doivent être prises au fil du temps dans différents scénarios.</w:t>
            </w:r>
          </w:p>
        </w:tc>
      </w:tr>
      <w:tr w:rsidR="00FE5435" w:rsidRPr="006822D9" w14:paraId="0D1547B4" w14:textId="77777777" w:rsidTr="00BB3B78">
        <w:trPr>
          <w:cantSplit/>
        </w:trPr>
        <w:tc>
          <w:tcPr>
            <w:tcW w:w="2065" w:type="dxa"/>
            <w:shd w:val="clear" w:color="auto" w:fill="DEEBF6"/>
          </w:tcPr>
          <w:p w14:paraId="4332353C" w14:textId="308FBB13" w:rsidR="00FE5435" w:rsidRPr="006822D9" w:rsidRDefault="00FE5435" w:rsidP="00FE5435">
            <w:pPr>
              <w:pStyle w:val="RISETableText"/>
              <w:rPr>
                <w:b/>
                <w:color w:val="auto"/>
                <w:szCs w:val="22"/>
                <w:lang w:val="fr-FR"/>
              </w:rPr>
            </w:pPr>
            <w:r w:rsidRPr="006822D9">
              <w:rPr>
                <w:lang w:val="fr-FR"/>
              </w:rPr>
              <w:t xml:space="preserve">Arrêt de l'utilisation de </w:t>
            </w:r>
            <w:r w:rsidR="00A12814" w:rsidRPr="006822D9">
              <w:rPr>
                <w:lang w:val="fr-FR"/>
              </w:rPr>
              <w:t>la PrEP à la demande</w:t>
            </w:r>
          </w:p>
        </w:tc>
        <w:tc>
          <w:tcPr>
            <w:tcW w:w="6925" w:type="dxa"/>
            <w:shd w:val="clear" w:color="auto" w:fill="auto"/>
          </w:tcPr>
          <w:p w14:paraId="78310EE4" w14:textId="671CEAC3" w:rsidR="00FE5435" w:rsidRPr="006822D9" w:rsidRDefault="00A12814" w:rsidP="00FE5435">
            <w:pPr>
              <w:pStyle w:val="RISETableTextlEFT"/>
              <w:rPr>
                <w:color w:val="auto"/>
                <w:szCs w:val="22"/>
                <w:lang w:val="fr-FR"/>
              </w:rPr>
            </w:pPr>
            <w:r w:rsidRPr="006822D9">
              <w:rPr>
                <w:color w:val="auto"/>
                <w:szCs w:val="22"/>
                <w:lang w:val="fr-FR"/>
              </w:rPr>
              <w:t>Si un client souhaite arrêter indéfiniment ou définitivement (c'est-à-dire qu'il n'a pas l'intention de reprendre la PrEP à la demande avant des rapports sexuels futurs), il n'est pas nécessaire d'aller plus loin. Tant que le client prend une pilule par jour pendant deux jours après la dernière exposition potentielle, il peut arrêter la PrEP. À l'avenir, après avoir cessé d'utiliser la PrEP comme méthode de prévention du VIH pour réduire le risque de contracter le VIH lors de rapports sexuels, le client peut décider de recommencer la PrEP (à la demande ou quotidienne), mais il doit consulter un prestataire de PrEP.</w:t>
            </w:r>
          </w:p>
        </w:tc>
      </w:tr>
      <w:tr w:rsidR="00435E89" w:rsidRPr="006822D9" w14:paraId="7B219199" w14:textId="77777777" w:rsidTr="00BB3B78">
        <w:trPr>
          <w:cantSplit/>
        </w:trPr>
        <w:tc>
          <w:tcPr>
            <w:tcW w:w="2065" w:type="dxa"/>
            <w:shd w:val="clear" w:color="auto" w:fill="DEEBF6"/>
          </w:tcPr>
          <w:p w14:paraId="38B4F09B" w14:textId="5F87D746" w:rsidR="00435E89" w:rsidRPr="006822D9" w:rsidRDefault="00A12814" w:rsidP="00435E89">
            <w:pPr>
              <w:pStyle w:val="RISETableText"/>
              <w:rPr>
                <w:b/>
                <w:color w:val="auto"/>
                <w:szCs w:val="22"/>
                <w:lang w:val="fr-FR"/>
              </w:rPr>
            </w:pPr>
            <w:r w:rsidRPr="006822D9">
              <w:rPr>
                <w:b/>
                <w:color w:val="auto"/>
                <w:szCs w:val="22"/>
                <w:lang w:val="fr-FR"/>
              </w:rPr>
              <w:lastRenderedPageBreak/>
              <w:t>Rapports sexuels moins de deux heures après la dose de charge ou la dose de charge oubliée</w:t>
            </w:r>
          </w:p>
        </w:tc>
        <w:tc>
          <w:tcPr>
            <w:tcW w:w="6925" w:type="dxa"/>
            <w:shd w:val="clear" w:color="auto" w:fill="auto"/>
          </w:tcPr>
          <w:p w14:paraId="7485C558" w14:textId="77777777" w:rsidR="00A12814" w:rsidRPr="006822D9" w:rsidRDefault="00A12814" w:rsidP="00A12814">
            <w:pPr>
              <w:pStyle w:val="RISETableTextlEFT"/>
              <w:rPr>
                <w:color w:val="auto"/>
                <w:szCs w:val="22"/>
                <w:lang w:val="fr-FR"/>
              </w:rPr>
            </w:pPr>
            <w:r w:rsidRPr="006822D9">
              <w:rPr>
                <w:color w:val="auto"/>
                <w:szCs w:val="22"/>
                <w:lang w:val="fr-FR"/>
              </w:rPr>
              <w:t xml:space="preserve">Si les rapports sexuels ont lieu moins de deux heures après avoir pris la dose de charge ou si la dose de charge est oubliée, d'autres méthodes de prévention du VIH, comme les préservatifs et le lubrifiant, sont nécessaires pour réduire la probabilité de contracter le VIH. </w:t>
            </w:r>
          </w:p>
          <w:p w14:paraId="4AF0BBDA" w14:textId="77777777" w:rsidR="00A12814" w:rsidRPr="006822D9" w:rsidRDefault="00A12814" w:rsidP="00A12814">
            <w:pPr>
              <w:pStyle w:val="RISETableTextlEFT"/>
              <w:rPr>
                <w:color w:val="auto"/>
                <w:szCs w:val="22"/>
                <w:lang w:val="fr-FR"/>
              </w:rPr>
            </w:pPr>
          </w:p>
          <w:p w14:paraId="107F3504" w14:textId="10636FD7" w:rsidR="00435E89" w:rsidRPr="006822D9" w:rsidRDefault="00A12814" w:rsidP="00A12814">
            <w:pPr>
              <w:pStyle w:val="RISETableTextlEFT"/>
              <w:rPr>
                <w:color w:val="auto"/>
                <w:szCs w:val="22"/>
                <w:lang w:val="fr-FR"/>
              </w:rPr>
            </w:pPr>
            <w:r w:rsidRPr="006822D9">
              <w:rPr>
                <w:color w:val="auto"/>
                <w:szCs w:val="22"/>
                <w:lang w:val="fr-FR"/>
              </w:rPr>
              <w:t>Si un client a des rapports sexuels sans préservatif moins de deux heures après avoir pris la dose de charge ou après avoir manqué la dose de charge, il peut être candidat à une prophylaxie post-exposition (PPE) de 28 jours selon les directives nationales</w:t>
            </w:r>
          </w:p>
        </w:tc>
      </w:tr>
      <w:tr w:rsidR="00435E89" w:rsidRPr="006822D9" w14:paraId="2A937EE6" w14:textId="77777777" w:rsidTr="00BB3B78">
        <w:trPr>
          <w:cantSplit/>
        </w:trPr>
        <w:tc>
          <w:tcPr>
            <w:tcW w:w="2065" w:type="dxa"/>
            <w:shd w:val="clear" w:color="auto" w:fill="DEEBF6"/>
          </w:tcPr>
          <w:p w14:paraId="33DE17B1" w14:textId="539AE83B" w:rsidR="00435E89" w:rsidRPr="006822D9" w:rsidRDefault="00A12814" w:rsidP="00435E89">
            <w:pPr>
              <w:pStyle w:val="RISETableText"/>
              <w:rPr>
                <w:b/>
                <w:color w:val="auto"/>
                <w:szCs w:val="22"/>
                <w:lang w:val="fr-FR"/>
              </w:rPr>
            </w:pPr>
            <w:r w:rsidRPr="006822D9">
              <w:rPr>
                <w:b/>
                <w:color w:val="auto"/>
                <w:szCs w:val="22"/>
                <w:lang w:val="fr-FR"/>
              </w:rPr>
              <w:t>Dose(s) manquée(s) de PrEP à la demande</w:t>
            </w:r>
          </w:p>
        </w:tc>
        <w:tc>
          <w:tcPr>
            <w:tcW w:w="6925" w:type="dxa"/>
            <w:shd w:val="clear" w:color="auto" w:fill="auto"/>
          </w:tcPr>
          <w:p w14:paraId="013CE9E3" w14:textId="077F0A38" w:rsidR="00AE1CDE" w:rsidRPr="006822D9" w:rsidRDefault="00A12814" w:rsidP="00AE1CDE">
            <w:pPr>
              <w:pStyle w:val="RISETableTextlEFT"/>
              <w:rPr>
                <w:b/>
                <w:bCs/>
                <w:color w:val="auto"/>
                <w:szCs w:val="22"/>
                <w:lang w:val="fr-FR"/>
              </w:rPr>
            </w:pPr>
            <w:r w:rsidRPr="006822D9">
              <w:rPr>
                <w:b/>
                <w:bCs/>
                <w:color w:val="auto"/>
                <w:szCs w:val="22"/>
                <w:lang w:val="fr-FR"/>
              </w:rPr>
              <w:t xml:space="preserve">A </w:t>
            </w:r>
            <w:r w:rsidR="006822D9" w:rsidRPr="006822D9">
              <w:rPr>
                <w:b/>
                <w:bCs/>
                <w:color w:val="auto"/>
                <w:szCs w:val="22"/>
                <w:lang w:val="fr-FR"/>
              </w:rPr>
              <w:t>considérer</w:t>
            </w:r>
            <w:r w:rsidRPr="006822D9">
              <w:rPr>
                <w:b/>
                <w:bCs/>
                <w:color w:val="auto"/>
                <w:szCs w:val="22"/>
                <w:lang w:val="fr-FR"/>
              </w:rPr>
              <w:t xml:space="preserve"> :</w:t>
            </w:r>
          </w:p>
          <w:p w14:paraId="6A3FBF1C" w14:textId="0B47C999" w:rsidR="00435E89" w:rsidRPr="006822D9" w:rsidRDefault="00A12814" w:rsidP="00AE1CDE">
            <w:pPr>
              <w:pStyle w:val="RISETableTextlEFT"/>
              <w:rPr>
                <w:color w:val="auto"/>
                <w:szCs w:val="22"/>
                <w:lang w:val="fr-FR"/>
              </w:rPr>
            </w:pPr>
            <w:r w:rsidRPr="006822D9">
              <w:rPr>
                <w:color w:val="auto"/>
                <w:szCs w:val="22"/>
                <w:lang w:val="fr-FR"/>
              </w:rPr>
              <w:t>L'OMS ne donne pas de conseils sur ce qu'il faut faire si quelqu'un oublie de prendre une dose de PrEP à la demande. Les clients qui oublient de prendre une ou plusieurs doses de PrEP à la demande peuvent être candidats à un traitement de 28 jours de PPE selon les directives nationales. Étant donné que le moment et le type d'événement à risque sexuel varient pour chaque client en fonction du moment où la ou les doses ont été oubliées, de tels cas nécessiteront une décision individuelle et un jugement clinique éclairé.</w:t>
            </w:r>
          </w:p>
        </w:tc>
      </w:tr>
      <w:tr w:rsidR="00435E89" w:rsidRPr="006822D9" w14:paraId="341FB12D" w14:textId="77777777" w:rsidTr="00BB3B78">
        <w:trPr>
          <w:cantSplit/>
        </w:trPr>
        <w:tc>
          <w:tcPr>
            <w:tcW w:w="2065" w:type="dxa"/>
            <w:shd w:val="clear" w:color="auto" w:fill="DEEBF6"/>
          </w:tcPr>
          <w:p w14:paraId="430624D8" w14:textId="51A45207" w:rsidR="00435E89" w:rsidRPr="006822D9" w:rsidRDefault="000207FC" w:rsidP="00435E89">
            <w:pPr>
              <w:pStyle w:val="RISETableText"/>
              <w:rPr>
                <w:b/>
                <w:color w:val="auto"/>
                <w:szCs w:val="22"/>
                <w:lang w:val="fr-FR"/>
              </w:rPr>
            </w:pPr>
            <w:r w:rsidRPr="006822D9">
              <w:rPr>
                <w:b/>
                <w:color w:val="auto"/>
                <w:szCs w:val="22"/>
                <w:lang w:val="fr-FR"/>
              </w:rPr>
              <w:t>Passer de la PrEP à la demande à la PrEP quotidienne</w:t>
            </w:r>
          </w:p>
        </w:tc>
        <w:tc>
          <w:tcPr>
            <w:tcW w:w="6925" w:type="dxa"/>
            <w:shd w:val="clear" w:color="auto" w:fill="auto"/>
          </w:tcPr>
          <w:p w14:paraId="5DC044E3" w14:textId="409AF066" w:rsidR="00435E89" w:rsidRPr="006822D9" w:rsidRDefault="000207FC" w:rsidP="00AE1CDE">
            <w:pPr>
              <w:pStyle w:val="RISETableTextlEFT"/>
              <w:rPr>
                <w:color w:val="auto"/>
                <w:szCs w:val="22"/>
                <w:lang w:val="fr-FR"/>
              </w:rPr>
            </w:pPr>
            <w:r w:rsidRPr="006822D9">
              <w:rPr>
                <w:color w:val="auto"/>
                <w:szCs w:val="22"/>
                <w:lang w:val="fr-FR"/>
              </w:rPr>
              <w:t>Étant donné que la fréquence et la prévisibilité des rapports sexuels peuvent varier dans le temps, la meilleure option de dosage de la PrEP pour un client peut changer à plusieurs reprises. Voir les détails ci-dessous dans la section sur le passage entre la PrEP à la demande et la PrEP quotidienne</w:t>
            </w:r>
            <w:r w:rsidR="00435E89" w:rsidRPr="006822D9">
              <w:rPr>
                <w:color w:val="auto"/>
                <w:szCs w:val="22"/>
                <w:lang w:val="fr-FR"/>
              </w:rPr>
              <w:t>.</w:t>
            </w:r>
          </w:p>
        </w:tc>
      </w:tr>
    </w:tbl>
    <w:p w14:paraId="256DB1A5" w14:textId="1B18287C" w:rsidR="00435E89" w:rsidRPr="006822D9" w:rsidRDefault="00435E89" w:rsidP="005A428F">
      <w:pPr>
        <w:pStyle w:val="RISEDisplaynumberandtitledt"/>
        <w:spacing w:after="0"/>
        <w:rPr>
          <w:lang w:val="fr-FR"/>
        </w:rPr>
      </w:pPr>
    </w:p>
    <w:p w14:paraId="0FE56499" w14:textId="062D077A" w:rsidR="0019471D" w:rsidRPr="006822D9" w:rsidRDefault="00FF6190" w:rsidP="005A428F">
      <w:pPr>
        <w:pStyle w:val="Rise1stLevelHeadingh1"/>
        <w:spacing w:before="0"/>
        <w:rPr>
          <w:lang w:val="fr-FR"/>
        </w:rPr>
      </w:pPr>
      <w:bookmarkStart w:id="30" w:name="_Toc65830771"/>
      <w:r w:rsidRPr="006822D9">
        <w:rPr>
          <w:lang w:val="fr-FR"/>
        </w:rPr>
        <w:t>Passer de la PrEP à la demande à la PrEP quotidienne</w:t>
      </w:r>
      <w:bookmarkEnd w:id="30"/>
      <w:r w:rsidRPr="006822D9">
        <w:rPr>
          <w:lang w:val="fr-FR"/>
        </w:rPr>
        <w:t xml:space="preserve"> </w:t>
      </w:r>
    </w:p>
    <w:p w14:paraId="1D04CDA4" w14:textId="634674C1" w:rsidR="00FF6190" w:rsidRPr="006822D9" w:rsidRDefault="00FF6190" w:rsidP="00FF6190">
      <w:pPr>
        <w:pStyle w:val="RISEBodyText"/>
        <w:rPr>
          <w:lang w:val="fr-FR"/>
        </w:rPr>
      </w:pPr>
      <w:r w:rsidRPr="006822D9">
        <w:rPr>
          <w:lang w:val="fr-FR"/>
        </w:rPr>
        <w:t>Les HSH peuvent passer de la PrEP à la demande à la PrEP quotidienne en raison d'un changement dans le statut de la relation ou du partenaire(s) sexuel(s) ou d'un déménagement, ce qui entraîne un changement de la fréquence et de la prévisibilité des rapports sexuels, ou lorsque l'option de dosage préférée d'un client change.</w:t>
      </w:r>
    </w:p>
    <w:p w14:paraId="5C51BD94" w14:textId="77777777" w:rsidR="00FF6190" w:rsidRPr="006822D9" w:rsidRDefault="00FF6190" w:rsidP="00FF6190">
      <w:pPr>
        <w:pStyle w:val="RISEBodyText"/>
        <w:rPr>
          <w:lang w:val="fr-FR"/>
        </w:rPr>
      </w:pPr>
    </w:p>
    <w:p w14:paraId="40E739B0" w14:textId="48A13C55" w:rsidR="0019471D" w:rsidRPr="006822D9" w:rsidRDefault="00FF6190" w:rsidP="00FF6190">
      <w:pPr>
        <w:pStyle w:val="RISEBodyText"/>
        <w:rPr>
          <w:lang w:val="fr-FR"/>
        </w:rPr>
      </w:pPr>
      <w:r w:rsidRPr="006822D9">
        <w:rPr>
          <w:lang w:val="fr-FR"/>
        </w:rPr>
        <w:t>Pour les clients qui prennent la PrEP à la demande, le passage à une posologie quotidienne peut être approprié si les rapports sexuels deviennent plus fréquents et moins prévisibles. Pour ce faire, le client doit continuer à prendre la dose quotidienne indéfiniment après la dernière exposition. La posologie quotidienne se poursuivra jusqu'à ce que les rapports sexuels deviennent à nouveau moins fréquents ou plus prévisibles, ou aussi longtemps que le client préfère l'option de la posologie quotidienne</w:t>
      </w:r>
      <w:r w:rsidR="0019471D" w:rsidRPr="006822D9">
        <w:rPr>
          <w:lang w:val="fr-FR"/>
        </w:rPr>
        <w:t xml:space="preserve">. </w:t>
      </w:r>
    </w:p>
    <w:p w14:paraId="5FDB3D91" w14:textId="77777777" w:rsidR="0019471D" w:rsidRPr="006822D9" w:rsidRDefault="0019471D" w:rsidP="008473FB">
      <w:pPr>
        <w:pStyle w:val="RISEDisplaynumberandtitledt"/>
        <w:rPr>
          <w:lang w:val="fr-FR"/>
        </w:rPr>
      </w:pPr>
    </w:p>
    <w:p w14:paraId="08D5D7B8" w14:textId="13B538BE" w:rsidR="00435E89" w:rsidRPr="006822D9" w:rsidRDefault="0019471D" w:rsidP="008473FB">
      <w:pPr>
        <w:pStyle w:val="RISEDisplaynumberandtitledt"/>
        <w:rPr>
          <w:lang w:val="fr-FR"/>
        </w:rPr>
      </w:pPr>
      <w:r w:rsidRPr="006822D9">
        <w:rPr>
          <w:lang w:val="fr-FR"/>
        </w:rPr>
        <w:t>Figure 4</w:t>
      </w:r>
      <w:r w:rsidR="00FF6190" w:rsidRPr="006822D9">
        <w:rPr>
          <w:lang w:val="fr-FR"/>
        </w:rPr>
        <w:t xml:space="preserve"> </w:t>
      </w:r>
      <w:r w:rsidRPr="006822D9">
        <w:rPr>
          <w:lang w:val="fr-FR"/>
        </w:rPr>
        <w:t>: Ex</w:t>
      </w:r>
      <w:r w:rsidR="00FF6190" w:rsidRPr="006822D9">
        <w:rPr>
          <w:lang w:val="fr-FR"/>
        </w:rPr>
        <w:t>e</w:t>
      </w:r>
      <w:r w:rsidRPr="006822D9">
        <w:rPr>
          <w:lang w:val="fr-FR"/>
        </w:rPr>
        <w:t xml:space="preserve">mple </w:t>
      </w:r>
      <w:r w:rsidR="00FF6190" w:rsidRPr="006822D9">
        <w:rPr>
          <w:lang w:val="fr-FR"/>
        </w:rPr>
        <w:t>de transition de la PrEP à la demande à la PrEP quotidienne</w:t>
      </w:r>
      <w:r w:rsidRPr="006822D9">
        <w:rPr>
          <w:noProof/>
          <w:lang w:val="fr-FR"/>
        </w:rPr>
        <w:drawing>
          <wp:inline distT="114300" distB="114300" distL="114300" distR="114300" wp14:anchorId="109094AD" wp14:editId="64A9DFCD">
            <wp:extent cx="5708047" cy="1985010"/>
            <wp:effectExtent l="19050" t="19050" r="26035" b="15240"/>
            <wp:docPr id="3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717828" cy="1988411"/>
                    </a:xfrm>
                    <a:prstGeom prst="rect">
                      <a:avLst/>
                    </a:prstGeom>
                    <a:ln w="6350">
                      <a:solidFill>
                        <a:srgbClr val="AEAAAA"/>
                      </a:solidFill>
                      <a:prstDash val="solid"/>
                    </a:ln>
                  </pic:spPr>
                </pic:pic>
              </a:graphicData>
            </a:graphic>
          </wp:inline>
        </w:drawing>
      </w:r>
    </w:p>
    <w:p w14:paraId="4F889254" w14:textId="77777777" w:rsidR="00F3675F" w:rsidRPr="006822D9" w:rsidRDefault="00F3675F" w:rsidP="008473FB">
      <w:pPr>
        <w:pStyle w:val="RISEBodyText"/>
        <w:rPr>
          <w:lang w:val="fr-FR"/>
        </w:rPr>
      </w:pPr>
    </w:p>
    <w:p w14:paraId="1B7C680B" w14:textId="41ED8CA8" w:rsidR="0019471D" w:rsidRPr="006822D9" w:rsidRDefault="00FF6190" w:rsidP="008473FB">
      <w:pPr>
        <w:pStyle w:val="RISEBodyText"/>
        <w:rPr>
          <w:lang w:val="fr-FR"/>
        </w:rPr>
      </w:pPr>
      <w:r w:rsidRPr="006822D9">
        <w:rPr>
          <w:lang w:val="fr-FR"/>
        </w:rPr>
        <w:lastRenderedPageBreak/>
        <w:t>Pour les clients qui prennent une PrEP quotidienne, la transition vers la PrEP à la demande peut être appropriée si les rapports sexuels deviennent moins fréquents et plus prévisibles et si le client n'a pas d'hépatite B chronique. Pour faire la transition, le client doit arrêter de prendre sa dose quotidienne deux jours après la dernière exposition potentielle, puis commencer à suivre un schéma de PrEP à la demande jusqu'à ce que les rapports sexuels deviennent plus fréquents ou moins prévisibles. Voir la figure 5 ci-dessous.</w:t>
      </w:r>
    </w:p>
    <w:p w14:paraId="0EB01D6E" w14:textId="77777777" w:rsidR="0019471D" w:rsidRPr="006822D9" w:rsidRDefault="0019471D" w:rsidP="0019471D">
      <w:pPr>
        <w:rPr>
          <w:lang w:val="fr-FR"/>
        </w:rPr>
      </w:pPr>
    </w:p>
    <w:p w14:paraId="1565B79E" w14:textId="11E8313A" w:rsidR="0019471D" w:rsidRPr="006822D9" w:rsidRDefault="0019471D" w:rsidP="008473FB">
      <w:pPr>
        <w:pStyle w:val="RISEDisplaynumberandtitledt"/>
        <w:rPr>
          <w:lang w:val="fr-FR"/>
        </w:rPr>
      </w:pPr>
      <w:r w:rsidRPr="006822D9">
        <w:rPr>
          <w:lang w:val="fr-FR"/>
        </w:rPr>
        <w:t>Figure 5</w:t>
      </w:r>
      <w:r w:rsidR="00FF6190" w:rsidRPr="006822D9">
        <w:rPr>
          <w:lang w:val="fr-FR"/>
        </w:rPr>
        <w:t xml:space="preserve"> </w:t>
      </w:r>
      <w:r w:rsidRPr="006822D9">
        <w:rPr>
          <w:lang w:val="fr-FR"/>
        </w:rPr>
        <w:t>: Ex</w:t>
      </w:r>
      <w:r w:rsidR="00FF6190" w:rsidRPr="006822D9">
        <w:rPr>
          <w:lang w:val="fr-FR"/>
        </w:rPr>
        <w:t>e</w:t>
      </w:r>
      <w:r w:rsidRPr="006822D9">
        <w:rPr>
          <w:lang w:val="fr-FR"/>
        </w:rPr>
        <w:t xml:space="preserve">mple </w:t>
      </w:r>
      <w:r w:rsidR="00FF6190" w:rsidRPr="006822D9">
        <w:rPr>
          <w:lang w:val="fr-FR"/>
        </w:rPr>
        <w:t xml:space="preserve">de </w:t>
      </w:r>
      <w:r w:rsidRPr="006822D9">
        <w:rPr>
          <w:lang w:val="fr-FR"/>
        </w:rPr>
        <w:t>transition</w:t>
      </w:r>
      <w:r w:rsidR="00FF6190" w:rsidRPr="006822D9">
        <w:rPr>
          <w:lang w:val="fr-FR"/>
        </w:rPr>
        <w:t xml:space="preserve"> de la PrEP quotidienne à la PrEP à la demande</w:t>
      </w:r>
    </w:p>
    <w:p w14:paraId="7A41D3C7" w14:textId="77777777" w:rsidR="0019471D" w:rsidRPr="006822D9" w:rsidRDefault="0019471D" w:rsidP="0019471D">
      <w:pPr>
        <w:shd w:val="clear" w:color="auto" w:fill="FFFFFF"/>
        <w:rPr>
          <w:lang w:val="fr-FR"/>
        </w:rPr>
      </w:pPr>
      <w:r w:rsidRPr="006822D9">
        <w:rPr>
          <w:noProof/>
          <w:lang w:val="fr-FR"/>
        </w:rPr>
        <w:drawing>
          <wp:inline distT="114300" distB="114300" distL="114300" distR="114300" wp14:anchorId="02B170D2" wp14:editId="4B8AE940">
            <wp:extent cx="5689600" cy="2197425"/>
            <wp:effectExtent l="19050" t="19050" r="25400" b="12700"/>
            <wp:docPr id="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5697224" cy="2200369"/>
                    </a:xfrm>
                    <a:prstGeom prst="rect">
                      <a:avLst/>
                    </a:prstGeom>
                    <a:ln w="6350">
                      <a:solidFill>
                        <a:srgbClr val="AEAAAA"/>
                      </a:solidFill>
                      <a:prstDash val="solid"/>
                    </a:ln>
                  </pic:spPr>
                </pic:pic>
              </a:graphicData>
            </a:graphic>
          </wp:inline>
        </w:drawing>
      </w:r>
    </w:p>
    <w:p w14:paraId="4A668004" w14:textId="39171C08" w:rsidR="0019471D" w:rsidRPr="006822D9" w:rsidRDefault="00FF6190" w:rsidP="008473FB">
      <w:pPr>
        <w:pStyle w:val="Rise1stLevelHeadingh1"/>
        <w:rPr>
          <w:lang w:val="fr-FR"/>
        </w:rPr>
      </w:pPr>
      <w:bookmarkStart w:id="31" w:name="_heading=h.3dy6vkm" w:colFirst="0" w:colLast="0"/>
      <w:bookmarkStart w:id="32" w:name="_Toc65830772"/>
      <w:bookmarkEnd w:id="31"/>
      <w:r w:rsidRPr="006822D9">
        <w:rPr>
          <w:lang w:val="fr-FR"/>
        </w:rPr>
        <w:t>Prise en charge des utilisateurs de la PrEP à la demande dans des situations particulières</w:t>
      </w:r>
      <w:bookmarkEnd w:id="32"/>
      <w:r w:rsidRPr="006822D9">
        <w:rPr>
          <w:lang w:val="fr-FR"/>
        </w:rPr>
        <w:t xml:space="preserve"> </w:t>
      </w:r>
    </w:p>
    <w:p w14:paraId="03EA0D8B" w14:textId="2B63BEFE" w:rsidR="00435E89" w:rsidRPr="006822D9" w:rsidRDefault="0019471D" w:rsidP="008473FB">
      <w:pPr>
        <w:pStyle w:val="RISEBodyText"/>
        <w:rPr>
          <w:lang w:val="fr-FR"/>
        </w:rPr>
      </w:pPr>
      <w:r w:rsidRPr="006822D9">
        <w:rPr>
          <w:noProof/>
          <w:lang w:val="fr-FR"/>
        </w:rPr>
        <mc:AlternateContent>
          <mc:Choice Requires="wps">
            <w:drawing>
              <wp:anchor distT="45720" distB="45720" distL="114300" distR="114300" simplePos="0" relativeHeight="251658752" behindDoc="0" locked="0" layoutInCell="1" allowOverlap="1" wp14:anchorId="5EC146B4" wp14:editId="70F57A5E">
                <wp:simplePos x="0" y="0"/>
                <wp:positionH relativeFrom="margin">
                  <wp:posOffset>19050</wp:posOffset>
                </wp:positionH>
                <wp:positionV relativeFrom="paragraph">
                  <wp:posOffset>596265</wp:posOffset>
                </wp:positionV>
                <wp:extent cx="5699125" cy="838200"/>
                <wp:effectExtent l="0" t="0" r="15875" b="1905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125" cy="838200"/>
                        </a:xfrm>
                        <a:prstGeom prst="rect">
                          <a:avLst/>
                        </a:prstGeom>
                        <a:solidFill>
                          <a:srgbClr val="DEEBF6"/>
                        </a:solidFill>
                        <a:ln>
                          <a:solidFill>
                            <a:schemeClr val="tx1"/>
                          </a:solidFill>
                        </a:ln>
                      </wps:spPr>
                      <wps:txbx>
                        <w:txbxContent>
                          <w:p w14:paraId="333A7110" w14:textId="35F623BF" w:rsidR="00EE5C04" w:rsidRPr="00FF6190" w:rsidRDefault="00FF6190" w:rsidP="00FF6190">
                            <w:pPr>
                              <w:pStyle w:val="RISEBodyText"/>
                              <w:rPr>
                                <w:lang w:val="fr-FR"/>
                              </w:rPr>
                            </w:pPr>
                            <w:r w:rsidRPr="00FF6190">
                              <w:rPr>
                                <w:b/>
                                <w:bCs/>
                                <w:lang w:val="fr-FR"/>
                              </w:rPr>
                              <w:t>A consid</w:t>
                            </w:r>
                            <w:r w:rsidR="006822D9">
                              <w:rPr>
                                <w:b/>
                                <w:bCs/>
                                <w:lang w:val="fr-FR"/>
                              </w:rPr>
                              <w:t>é</w:t>
                            </w:r>
                            <w:r w:rsidRPr="00FF6190">
                              <w:rPr>
                                <w:b/>
                                <w:bCs/>
                                <w:lang w:val="fr-FR"/>
                              </w:rPr>
                              <w:t xml:space="preserve">rer </w:t>
                            </w:r>
                            <w:r w:rsidR="00EE5C04" w:rsidRPr="00FF6190">
                              <w:rPr>
                                <w:b/>
                                <w:bCs/>
                                <w:lang w:val="fr-FR"/>
                              </w:rPr>
                              <w:t>:</w:t>
                            </w:r>
                            <w:r w:rsidR="00EE5C04" w:rsidRPr="00FF6190">
                              <w:rPr>
                                <w:lang w:val="fr-FR"/>
                              </w:rPr>
                              <w:t xml:space="preserve"> </w:t>
                            </w:r>
                            <w:r w:rsidRPr="00FF6190">
                              <w:rPr>
                                <w:lang w:val="fr-FR"/>
                              </w:rPr>
                              <w:t xml:space="preserve">Si les directives nationales ne traitent pas de la gestion de l'élévation de la créatinine, de la séroconversion au VIH, des effets secondaires et des réactions indésirables aux médicaments, envisagez d'inclure une section à ce sujet qui se trouve dans les </w:t>
                            </w:r>
                            <w:r w:rsidR="006822D9" w:rsidRPr="001835D7">
                              <w:rPr>
                                <w:lang w:val="fr-FR"/>
                              </w:rPr>
                              <w:t xml:space="preserve">Lignes directrices pour la prophylaxie préexposition </w:t>
                            </w:r>
                            <w:r w:rsidR="006822D9">
                              <w:rPr>
                                <w:lang w:val="fr-FR"/>
                              </w:rPr>
                              <w:t xml:space="preserve">(PrEP) </w:t>
                            </w:r>
                            <w:r w:rsidR="006822D9" w:rsidRPr="001835D7">
                              <w:rPr>
                                <w:lang w:val="fr-FR"/>
                              </w:rPr>
                              <w:t>par voie orale : Modèle de langage</w:t>
                            </w:r>
                            <w:r w:rsidRPr="00FF6190">
                              <w:rPr>
                                <w:lang w:val="fr-FR"/>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C146B4" id="_x0000_s1029" type="#_x0000_t202" style="position:absolute;margin-left:1.5pt;margin-top:46.95pt;width:448.75pt;height:66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" fillcolor="#deebf6" strokecolor="black [3213]">
                <v:textbox>
                  <w:txbxContent>
                    <w:p w14:paraId="333A7110" w14:textId="35F623BF" w:rsidR="00EE5C04" w:rsidRPr="00FF6190" w:rsidRDefault="00FF6190" w:rsidP="00FF6190">
                      <w:pPr>
                        <w:pStyle w:val="RISEBodyText"/>
                        <w:rPr>
                          <w:lang w:val="fr-FR"/>
                        </w:rPr>
                      </w:pPr>
                      <w:r w:rsidRPr="00FF6190">
                        <w:rPr>
                          <w:b/>
                          <w:bCs/>
                          <w:lang w:val="fr-FR"/>
                        </w:rPr>
                        <w:t>A consid</w:t>
                      </w:r>
                      <w:r w:rsidR="006822D9">
                        <w:rPr>
                          <w:b/>
                          <w:bCs/>
                          <w:lang w:val="fr-FR"/>
                        </w:rPr>
                        <w:t>é</w:t>
                      </w:r>
                      <w:r w:rsidRPr="00FF6190">
                        <w:rPr>
                          <w:b/>
                          <w:bCs/>
                          <w:lang w:val="fr-FR"/>
                        </w:rPr>
                        <w:t xml:space="preserve">rer </w:t>
                      </w:r>
                      <w:r w:rsidR="00EE5C04" w:rsidRPr="00FF6190">
                        <w:rPr>
                          <w:b/>
                          <w:bCs/>
                          <w:lang w:val="fr-FR"/>
                        </w:rPr>
                        <w:t>:</w:t>
                      </w:r>
                      <w:r w:rsidR="00EE5C04" w:rsidRPr="00FF6190">
                        <w:rPr>
                          <w:lang w:val="fr-FR"/>
                        </w:rPr>
                        <w:t xml:space="preserve"> </w:t>
                      </w:r>
                      <w:r w:rsidRPr="00FF6190">
                        <w:rPr>
                          <w:lang w:val="fr-FR"/>
                        </w:rPr>
                        <w:t xml:space="preserve">Si les directives nationales ne traitent pas de la gestion de l'élévation de la créatinine, de la séroconversion au VIH, des effets secondaires et des réactions indésirables aux médicaments, envisagez d'inclure une section à ce sujet qui se trouve dans les </w:t>
                      </w:r>
                      <w:r w:rsidR="006822D9" w:rsidRPr="001835D7">
                        <w:rPr>
                          <w:lang w:val="fr-FR"/>
                        </w:rPr>
                        <w:t xml:space="preserve">Lignes directrices pour la prophylaxie préexposition </w:t>
                      </w:r>
                      <w:r w:rsidR="006822D9">
                        <w:rPr>
                          <w:lang w:val="fr-FR"/>
                        </w:rPr>
                        <w:t xml:space="preserve">(PrEP) </w:t>
                      </w:r>
                      <w:r w:rsidR="006822D9" w:rsidRPr="001835D7">
                        <w:rPr>
                          <w:lang w:val="fr-FR"/>
                        </w:rPr>
                        <w:t>par voie orale : Modèle de langage</w:t>
                      </w:r>
                      <w:r w:rsidRPr="00FF6190">
                        <w:rPr>
                          <w:lang w:val="fr-FR"/>
                        </w:rPr>
                        <w:t>.</w:t>
                      </w:r>
                    </w:p>
                  </w:txbxContent>
                </v:textbox>
                <w10:wrap type="square" anchorx="margin"/>
              </v:shape>
            </w:pict>
          </mc:Fallback>
        </mc:AlternateContent>
      </w:r>
      <w:r w:rsidR="00FF6190" w:rsidRPr="006822D9">
        <w:rPr>
          <w:lang w:val="fr-FR"/>
        </w:rPr>
        <w:t xml:space="preserve">Pour la prise en charge de l'élévation de la créatinine, de la séroconversion au VIH et des effets secondaires et indésirables des médicaments, reportez-vous aux directives nationales pour la </w:t>
      </w:r>
      <w:r w:rsidRPr="006822D9">
        <w:rPr>
          <w:lang w:val="fr-FR"/>
        </w:rPr>
        <w:t>PrEP</w:t>
      </w:r>
      <w:r w:rsidR="00FF6190" w:rsidRPr="006822D9">
        <w:rPr>
          <w:lang w:val="fr-FR"/>
        </w:rPr>
        <w:t xml:space="preserve"> quotidienne</w:t>
      </w:r>
      <w:r w:rsidRPr="006822D9">
        <w:rPr>
          <w:lang w:val="fr-FR"/>
        </w:rPr>
        <w:t>.</w:t>
      </w:r>
    </w:p>
    <w:sectPr w:rsidR="00435E89" w:rsidRPr="006822D9" w:rsidSect="00C62323">
      <w:footerReference w:type="even" r:id="rId21"/>
      <w:footerReference w:type="default" r:id="rId22"/>
      <w:pgSz w:w="11909" w:h="16834" w:code="9"/>
      <w:pgMar w:top="1080" w:right="1440"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F513C" w14:textId="77777777" w:rsidR="007F2215" w:rsidRDefault="007F2215">
      <w:r>
        <w:separator/>
      </w:r>
    </w:p>
  </w:endnote>
  <w:endnote w:type="continuationSeparator" w:id="0">
    <w:p w14:paraId="76D0D4C4" w14:textId="77777777" w:rsidR="007F2215" w:rsidRDefault="007F2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Mangal">
    <w:altName w:val="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LT Std">
    <w:altName w:val="Arial"/>
    <w:panose1 w:val="00000000000000000000"/>
    <w:charset w:val="00"/>
    <w:family w:val="swiss"/>
    <w:notTrueType/>
    <w:pitch w:val="variable"/>
    <w:sig w:usb0="800002AF" w:usb1="5000204A" w:usb2="00000000" w:usb3="00000000" w:csb0="00000005"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bon-Roman">
    <w:altName w:val="Calibri"/>
    <w:panose1 w:val="00000000000000000000"/>
    <w:charset w:val="00"/>
    <w:family w:val="swiss"/>
    <w:notTrueType/>
    <w:pitch w:val="default"/>
    <w:sig w:usb0="00000003" w:usb1="00000000" w:usb2="00000000" w:usb3="00000000" w:csb0="00000001" w:csb1="00000000"/>
  </w:font>
  <w:font w:name="Trajan Pro">
    <w:panose1 w:val="00000000000000000000"/>
    <w:charset w:val="00"/>
    <w:family w:val="roma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AEB20" w14:textId="4A58DCE2" w:rsidR="00EE5C04" w:rsidRDefault="00EE5C04">
    <w:pPr>
      <w:pStyle w:val="Footer"/>
    </w:pPr>
    <w:r w:rsidRPr="00CE2485">
      <w:rPr>
        <w:noProof/>
      </w:rPr>
      <mc:AlternateContent>
        <mc:Choice Requires="wpg">
          <w:drawing>
            <wp:anchor distT="0" distB="0" distL="114300" distR="114300" simplePos="0" relativeHeight="251659264" behindDoc="0" locked="0" layoutInCell="1" allowOverlap="1" wp14:anchorId="4E1EB639" wp14:editId="2C9502FC">
              <wp:simplePos x="0" y="0"/>
              <wp:positionH relativeFrom="margin">
                <wp:posOffset>-99060</wp:posOffset>
              </wp:positionH>
              <wp:positionV relativeFrom="paragraph">
                <wp:posOffset>-492125</wp:posOffset>
              </wp:positionV>
              <wp:extent cx="5676901" cy="579120"/>
              <wp:effectExtent l="0" t="0" r="0" b="0"/>
              <wp:wrapNone/>
              <wp:docPr id="2"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676901" cy="579120"/>
                        <a:chOff x="280664" y="71199"/>
                        <a:chExt cx="5903820" cy="615048"/>
                      </a:xfrm>
                    </wpg:grpSpPr>
                    <pic:pic xmlns:pic="http://schemas.openxmlformats.org/drawingml/2006/picture">
                      <pic:nvPicPr>
                        <pic:cNvPr id="15" name="Picture 15"/>
                        <pic:cNvPicPr/>
                      </pic:nvPicPr>
                      <pic:blipFill rotWithShape="1">
                        <a:blip r:embed="rId1">
                          <a:extLst>
                            <a:ext uri="{28A0092B-C50C-407E-A947-70E740481C1C}">
                              <a14:useLocalDpi xmlns:a14="http://schemas.microsoft.com/office/drawing/2010/main" val="0"/>
                            </a:ext>
                          </a:extLst>
                        </a:blip>
                        <a:srcRect l="8387" t="10246" r="6666" b="15357"/>
                        <a:stretch/>
                      </pic:blipFill>
                      <pic:spPr>
                        <a:xfrm>
                          <a:off x="1730390" y="82071"/>
                          <a:ext cx="1720110" cy="604176"/>
                        </a:xfrm>
                        <a:prstGeom prst="rect">
                          <a:avLst/>
                        </a:prstGeom>
                      </pic:spPr>
                    </pic:pic>
                    <pic:pic xmlns:pic="http://schemas.openxmlformats.org/drawingml/2006/picture">
                      <pic:nvPicPr>
                        <pic:cNvPr id="20" name="Picture 20" descr="A close up of a sign&#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80664" y="71199"/>
                          <a:ext cx="1024137" cy="602340"/>
                        </a:xfrm>
                        <a:prstGeom prst="rect">
                          <a:avLst/>
                        </a:prstGeom>
                      </pic:spPr>
                    </pic:pic>
                    <pic:pic xmlns:pic="http://schemas.openxmlformats.org/drawingml/2006/picture">
                      <pic:nvPicPr>
                        <pic:cNvPr id="27" name="Picture 27" descr="A close up of a sign&#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3967609" y="140312"/>
                          <a:ext cx="798367" cy="533246"/>
                        </a:xfrm>
                        <a:prstGeom prst="rect">
                          <a:avLst/>
                        </a:prstGeom>
                      </pic:spPr>
                    </pic:pic>
                    <pic:pic xmlns:pic="http://schemas.openxmlformats.org/drawingml/2006/picture">
                      <pic:nvPicPr>
                        <pic:cNvPr id="28" name="Picture 28" descr="A drawing of a face&#10;&#10;Description automatically generated"/>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5415229" y="196391"/>
                          <a:ext cx="769255" cy="4366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C132C0F" id="Group 2" o:spid="_x0000_s1026" style="position:absolute;margin-left:-7.8pt;margin-top:-38.75pt;width:447pt;height:45.6pt;z-index:251659264;mso-position-horizontal-relative:margin;mso-width-relative:margin;mso-height-relative:margin" coordorigin="2806,711" coordsize="59038,6150"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&#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qB&#10;8ff7jb4hPuf7j4+UI17+K59zp5b/AEp7D46VQ8TJPiHZ/AyvySRYzkv9AbdD5WJHwxGHGFHOHFih&#10;oKEr70Nv7rfkvuP95Pn42fG+T0dT7P659z3uL8823wrLBvi0v4Bf/NWBmpwM+jfL+UW++ONEOp0J&#10;zgu8Ny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UD4+/3G3xCfc/3Hx8oRr38Vz7nTy3+lPYf&#10;HSqHiZJ8Q7P4GV+SSLGcl/oDbofKxI+GIw4wo5w4sUNBQlfeht/db8l9x/vJ8/Gz43yejqfZ/XPu&#10;e9xfnm2+FZYN8Wl/AL/5qwM1OBn0b5fyi33xxoh1OhOcF3huU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&#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&#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AYA/+i&#10;LBD/oDsl/5xJPP+XV1P4kmRn7JBseeKPdYnZjn6X0Y2HosyMjarHipGxxIiUtsOFlrjCg5m5woGb&#10;ucF/nrrBfaG7wXuku8B6p7vAeaq8wHiuvMB3tLu8eLS7vHi0u7x4tLu8eLS7vHi0u7x4tLu8eLS7&#10;vHi0u7x4tLu8eLS7/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SHQT/kCkJ/401&#10;EP+YOxf/oEQh/6ZOLf+nWTz/pWRM/6FuW/ebeGrulYF3546JguGGj4vcgJWT2HybmdR4oJ7RdaSi&#10;z3Oppc1xrqjMb7Wqym2+rcNpva7Dab2uw2m9rsNpva7Dab2uw2m9rsNpva7Dab2uw2m9rsNpva7D&#10;ab2uw2m9rv+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10;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0Pn/APv3Xut/j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R+f8A+/de&#10;63+P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L5/wD7917rf4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0/n/APv3Xut/j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U+f8A+/de63+P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X5/wD7917rf4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1vn/APv3Xut/j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10;1fn/APv3Xut/j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W+f8A+/de63+P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f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0Pn/APv3Xut/j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QFfjAFjH5vSBT6rcofMyoRKrGpV20wqNwur6if7+8oIjDuZuI&#10;xreYiMq1lYnNs5KK0LGPi9KwjI3Ur4qQ1q6Ik9ithpjZrIWd2qyFndqshZ3arIWd2qyFndqshZ3a&#10;rIWd2qyFndqshZ3arIWd2qyFndqshZ3arIWd2qyFndqshZ3a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17303;top:820;width:17202;height:6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">
                <v:imagedata r:id="rId5" o:title="" croptop="6715f" cropbottom="10064f" cropleft="5497f" cropright="4369f"/>
              </v:shape>
              <v:shape id="Picture 20" o:spid="_x0000_s1028" type="#_x0000_t75" alt="A close up of a sign&#10;&#10;Description automatically generated" style="position:absolute;left:2806;top:711;width:10242;height:6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">
                <v:imagedata r:id="rId6" o:title="A close up of a sign&#10;&#10;Description automatically generated"/>
              </v:shape>
              <v:shape id="Picture 27" o:spid="_x0000_s1029" type="#_x0000_t75" alt="A close up of a sign&#10;&#10;Description automatically generated" style="position:absolute;left:39676;top:1403;width:7983;height:5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">
                <v:imagedata r:id="rId7" o:title="A close up of a sign&#10;&#10;Description automatically generated"/>
              </v:shape>
              <v:shape id="Picture 28" o:spid="_x0000_s1030" type="#_x0000_t75" alt="A drawing of a face&#10;&#10;Description automatically generated" style="position:absolute;left:54152;top:1963;width:7692;height:4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">
                <v:imagedata r:id="rId8" o:title="A drawing of a face&#10;&#10;Description automatically generated"/>
              </v:shape>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1C50B" w14:textId="77777777" w:rsidR="00EE5C04" w:rsidRDefault="00EE5C04" w:rsidP="00FE080E">
    <w:pPr>
      <w:pStyle w:val="RISEFooter"/>
      <w:tabs>
        <w:tab w:val="clear" w:pos="9360"/>
        <w:tab w:val="right" w:pos="9000"/>
      </w:tabs>
    </w:pPr>
  </w:p>
  <w:p w14:paraId="79212FDA" w14:textId="5B0B0E57" w:rsidR="00EE5C04" w:rsidRPr="00C1008E" w:rsidRDefault="00EE5C04" w:rsidP="00C1008E">
    <w:pPr>
      <w:pStyle w:val="RISEFooter"/>
    </w:pPr>
    <w:r w:rsidRPr="00C1008E">
      <w:fldChar w:fldCharType="begin"/>
    </w:r>
    <w:r w:rsidRPr="00C1008E">
      <w:instrText xml:space="preserve"> PAGE   \* MERGEFORMAT </w:instrText>
    </w:r>
    <w:r w:rsidRPr="00C1008E">
      <w:fldChar w:fldCharType="separate"/>
    </w:r>
    <w:r w:rsidRPr="00C1008E">
      <w:t>48</w:t>
    </w:r>
    <w:r w:rsidRPr="00C1008E">
      <w:fldChar w:fldCharType="end"/>
    </w:r>
    <w:r w:rsidRPr="00C1008E">
      <w:tab/>
    </w:r>
    <w:r w:rsidR="00E84D4F" w:rsidRPr="006822D9">
      <w:rPr>
        <w:lang w:val="fr-FR"/>
      </w:rPr>
      <w:t>Lignes directrices pour la prophylaxie orale préexposition</w:t>
    </w:r>
    <w:r w:rsidR="00E84D4F">
      <w:rPr>
        <w:lang w:val="fr-FR"/>
      </w:rPr>
      <w:t xml:space="preserve"> à la deman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476FB" w14:textId="77777777" w:rsidR="00EE5C04" w:rsidRDefault="00EE5C04" w:rsidP="00C1008E">
    <w:pPr>
      <w:pStyle w:val="RISEFooter"/>
    </w:pPr>
  </w:p>
  <w:p w14:paraId="5793BE80" w14:textId="2F607EDA" w:rsidR="00EE5C04" w:rsidRPr="00C1008E" w:rsidRDefault="00EE5C04" w:rsidP="00C1008E">
    <w:pPr>
      <w:pStyle w:val="RISEFooter"/>
      <w:tabs>
        <w:tab w:val="clear" w:pos="9360"/>
        <w:tab w:val="right" w:pos="9000"/>
      </w:tabs>
    </w:pPr>
    <w:r>
      <w:t>Guidelines for Oral Pre-Exposure Prophylaxis</w:t>
    </w:r>
    <w:r>
      <w:tab/>
    </w:r>
    <w:r w:rsidRPr="00C1008E">
      <w:fldChar w:fldCharType="begin"/>
    </w:r>
    <w:r w:rsidRPr="00C1008E">
      <w:instrText xml:space="preserve"> PAGE   \* MERGEFORMAT </w:instrText>
    </w:r>
    <w:r w:rsidRPr="00C1008E">
      <w:fldChar w:fldCharType="separate"/>
    </w:r>
    <w:r>
      <w:t>iii</w:t>
    </w:r>
    <w:r w:rsidRPr="00C1008E">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0F863" w14:textId="0258B62F" w:rsidR="00EE5C04" w:rsidRDefault="00EE5C04" w:rsidP="00271EDD">
    <w:pPr>
      <w:pStyle w:val="RISEFooter"/>
      <w:tabs>
        <w:tab w:val="clear" w:pos="9360"/>
        <w:tab w:val="right" w:pos="15390"/>
      </w:tabs>
    </w:pPr>
  </w:p>
  <w:p w14:paraId="55D5DCB5" w14:textId="120B1408" w:rsidR="00EE5C04" w:rsidRPr="006822D9" w:rsidRDefault="00EE5C04" w:rsidP="00C1008E">
    <w:pPr>
      <w:pStyle w:val="RISEFooter"/>
      <w:rPr>
        <w:lang w:val="fr-FR"/>
      </w:rPr>
    </w:pPr>
    <w:r w:rsidRPr="00C1008E">
      <w:fldChar w:fldCharType="begin"/>
    </w:r>
    <w:r w:rsidRPr="006822D9">
      <w:rPr>
        <w:lang w:val="fr-FR"/>
      </w:rPr>
      <w:instrText xml:space="preserve"> PAGE   \* MERGEFORMAT </w:instrText>
    </w:r>
    <w:r w:rsidRPr="00C1008E">
      <w:fldChar w:fldCharType="separate"/>
    </w:r>
    <w:r w:rsidRPr="006822D9">
      <w:rPr>
        <w:lang w:val="fr-FR"/>
      </w:rPr>
      <w:t>54</w:t>
    </w:r>
    <w:r w:rsidRPr="00C1008E">
      <w:fldChar w:fldCharType="end"/>
    </w:r>
    <w:r w:rsidRPr="006822D9">
      <w:rPr>
        <w:noProof/>
        <w:lang w:val="fr-FR"/>
      </w:rPr>
      <w:tab/>
    </w:r>
    <w:r w:rsidR="006822D9" w:rsidRPr="006822D9">
      <w:rPr>
        <w:lang w:val="fr-FR"/>
      </w:rPr>
      <w:t>Lignes directrices pour la prophylaxie orale préexposition</w:t>
    </w:r>
    <w:r w:rsidR="006822D9">
      <w:rPr>
        <w:lang w:val="fr-FR"/>
      </w:rPr>
      <w:t xml:space="preserve"> à la demand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408FF" w14:textId="77777777" w:rsidR="00EE5C04" w:rsidRDefault="00EE5C04" w:rsidP="00B31D82">
    <w:pPr>
      <w:pStyle w:val="RISEFooter"/>
      <w:tabs>
        <w:tab w:val="clear" w:pos="9360"/>
        <w:tab w:val="right" w:pos="9000"/>
        <w:tab w:val="right" w:pos="15390"/>
      </w:tabs>
    </w:pPr>
  </w:p>
  <w:p w14:paraId="52F54EFA" w14:textId="16B7D2D3" w:rsidR="00EE5C04" w:rsidRPr="006822D9" w:rsidRDefault="006822D9" w:rsidP="00B31D82">
    <w:pPr>
      <w:pStyle w:val="RISEFooter"/>
      <w:tabs>
        <w:tab w:val="clear" w:pos="9360"/>
        <w:tab w:val="right" w:pos="9000"/>
        <w:tab w:val="right" w:pos="15390"/>
      </w:tabs>
      <w:rPr>
        <w:lang w:val="fr-FR"/>
      </w:rPr>
    </w:pPr>
    <w:r w:rsidRPr="006822D9">
      <w:rPr>
        <w:lang w:val="fr-FR"/>
      </w:rPr>
      <w:t>Lignes directrices pour la prophylaxie orale préexposition</w:t>
    </w:r>
    <w:r>
      <w:rPr>
        <w:lang w:val="fr-FR"/>
      </w:rPr>
      <w:t xml:space="preserve"> à la demande</w:t>
    </w:r>
    <w:r w:rsidR="00EE5C04" w:rsidRPr="006822D9">
      <w:rPr>
        <w:lang w:val="fr-FR"/>
      </w:rPr>
      <w:tab/>
    </w:r>
    <w:r w:rsidR="00EE5C04" w:rsidRPr="00C1008E">
      <w:fldChar w:fldCharType="begin"/>
    </w:r>
    <w:r w:rsidR="00EE5C04" w:rsidRPr="006822D9">
      <w:rPr>
        <w:lang w:val="fr-FR"/>
      </w:rPr>
      <w:instrText xml:space="preserve"> PAGE   \* MERGEFORMAT </w:instrText>
    </w:r>
    <w:r w:rsidR="00EE5C04" w:rsidRPr="00C1008E">
      <w:fldChar w:fldCharType="separate"/>
    </w:r>
    <w:r w:rsidR="00EE5C04" w:rsidRPr="006822D9">
      <w:rPr>
        <w:lang w:val="fr-FR"/>
      </w:rPr>
      <w:t>2</w:t>
    </w:r>
    <w:r w:rsidR="00EE5C04" w:rsidRPr="00C1008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CD583" w14:textId="77777777" w:rsidR="007F2215" w:rsidRDefault="007F2215">
      <w:r>
        <w:separator/>
      </w:r>
    </w:p>
  </w:footnote>
  <w:footnote w:type="continuationSeparator" w:id="0">
    <w:p w14:paraId="53777F10" w14:textId="77777777" w:rsidR="007F2215" w:rsidRDefault="007F2215">
      <w:r>
        <w:continuationSeparator/>
      </w:r>
    </w:p>
  </w:footnote>
  <w:footnote w:id="1">
    <w:p w14:paraId="2C59024D" w14:textId="697FBF39" w:rsidR="00EE5C04" w:rsidRDefault="00EE5C04" w:rsidP="00AE0969">
      <w:pPr>
        <w:pStyle w:val="RISEFootnote"/>
      </w:pPr>
      <w:r>
        <w:rPr>
          <w:rStyle w:val="FootnoteReference"/>
        </w:rPr>
        <w:footnoteRef/>
      </w:r>
      <w:r w:rsidRPr="00647CD4">
        <w:t xml:space="preserve">WHO. 2019. What’s the 2+1+1? Event-driven oral pre-exposure prophylaxis to prevent HIV for men who have sex with men: Update to WHO’s recommendation on oral PrEP. Technical brief. Available at: </w:t>
      </w:r>
      <w:hyperlink r:id="rId1" w:history="1">
        <w:r w:rsidRPr="005D559E">
          <w:rPr>
            <w:rStyle w:val="Hyperlink"/>
            <w:sz w:val="16"/>
            <w:szCs w:val="16"/>
          </w:rPr>
          <w:t>https://www.who.int/hiv/pub/prep/211/en/</w:t>
        </w:r>
      </w:hyperlink>
      <w:r w:rsidRPr="00647CD4">
        <w:rPr>
          <w:rStyle w:val="Hyperlink"/>
          <w:sz w:val="16"/>
          <w:szCs w:val="16"/>
        </w:rPr>
        <w:t>.</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85466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A409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3643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6A07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F05C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760C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D6B1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489C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A4FC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459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866391"/>
    <w:multiLevelType w:val="hybridMultilevel"/>
    <w:tmpl w:val="58423FF2"/>
    <w:lvl w:ilvl="0" w:tplc="24985D80">
      <w:start w:val="1"/>
      <w:numFmt w:val="bullet"/>
      <w:pStyle w:val="RiseBulletLevel1bl1"/>
      <w:lvlText w:val=""/>
      <w:lvlJc w:val="left"/>
      <w:pPr>
        <w:ind w:left="360" w:hanging="360"/>
      </w:pPr>
      <w:rPr>
        <w:rFonts w:ascii="Wingdings" w:hAnsi="Wingdings" w:hint="default"/>
        <w:b w:val="0"/>
        <w:bCs/>
        <w:color w:val="00667D"/>
        <w:sz w:val="16"/>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64F0D"/>
    <w:multiLevelType w:val="hybridMultilevel"/>
    <w:tmpl w:val="827A283A"/>
    <w:lvl w:ilvl="0" w:tplc="D34456BC">
      <w:start w:val="1"/>
      <w:numFmt w:val="bullet"/>
      <w:pStyle w:val="JHPTableBullet2"/>
      <w:lvlText w:val=""/>
      <w:lvlJc w:val="left"/>
      <w:pPr>
        <w:ind w:left="648" w:hanging="360"/>
      </w:pPr>
      <w:rPr>
        <w:rFonts w:ascii="Webdings" w:hAnsi="Webdings" w:hint="default"/>
        <w:caps w:val="0"/>
        <w:strike w:val="0"/>
        <w:dstrike w:val="0"/>
        <w:vanish w:val="0"/>
        <w:webHidden w:val="0"/>
        <w:sz w:val="10"/>
        <w:u w:val="none"/>
        <w:effect w:val="none"/>
        <w:vertAlign w:val="baseli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4A067D"/>
    <w:multiLevelType w:val="hybridMultilevel"/>
    <w:tmpl w:val="98E2A862"/>
    <w:lvl w:ilvl="0" w:tplc="D76AA38A">
      <w:start w:val="1"/>
      <w:numFmt w:val="decimal"/>
      <w:pStyle w:val="JhpTableNumberList"/>
      <w:lvlText w:val="%1."/>
      <w:lvlJc w:val="left"/>
      <w:pPr>
        <w:ind w:left="1080" w:hanging="360"/>
      </w:pPr>
      <w:rPr>
        <w:rFonts w:hint="default"/>
        <w:b w:val="0"/>
        <w:bCs/>
        <w:color w:val="000000"/>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232A7F"/>
    <w:multiLevelType w:val="hybridMultilevel"/>
    <w:tmpl w:val="AC0013F4"/>
    <w:lvl w:ilvl="0" w:tplc="3710BD5A">
      <w:numFmt w:val="decimal"/>
      <w:pStyle w:val="JHPNumberedList"/>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4" w15:restartNumberingAfterBreak="0">
    <w:nsid w:val="3B167F25"/>
    <w:multiLevelType w:val="hybridMultilevel"/>
    <w:tmpl w:val="E3AE2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F96E66"/>
    <w:multiLevelType w:val="hybridMultilevel"/>
    <w:tmpl w:val="6F7C84AC"/>
    <w:lvl w:ilvl="0" w:tplc="72A46946">
      <w:numFmt w:val="decimal"/>
      <w:pStyle w:val="JhpiegoBullet1"/>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4140637F"/>
    <w:multiLevelType w:val="hybridMultilevel"/>
    <w:tmpl w:val="75DC0D2A"/>
    <w:lvl w:ilvl="0" w:tplc="7F0EE156">
      <w:start w:val="1"/>
      <w:numFmt w:val="bullet"/>
      <w:pStyle w:val="RISEBulletLevel2bl2"/>
      <w:lvlText w:val="•"/>
      <w:lvlJc w:val="left"/>
      <w:pPr>
        <w:ind w:left="360" w:hanging="360"/>
      </w:pPr>
      <w:rPr>
        <w:rFonts w:ascii="Arial" w:eastAsia="Arial" w:hAnsi="Arial" w:cs="Arial"/>
        <w:b w:val="0"/>
        <w:i w:val="0"/>
        <w:strike w:val="0"/>
        <w:dstrike w:val="0"/>
        <w:color w:val="00667D"/>
        <w:sz w:val="24"/>
        <w:szCs w:val="24"/>
        <w:u w:val="none" w:color="000000"/>
        <w:bdr w:val="none" w:sz="0" w:space="0" w:color="auto"/>
        <w:shd w:val="clear" w:color="auto" w:fill="auto"/>
        <w:vertAlign w:val="baseline"/>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15:restartNumberingAfterBreak="0">
    <w:nsid w:val="48A93027"/>
    <w:multiLevelType w:val="hybridMultilevel"/>
    <w:tmpl w:val="325E91F8"/>
    <w:lvl w:ilvl="0" w:tplc="865886C4">
      <w:numFmt w:val="decimal"/>
      <w:pStyle w:val="JHPBullet1"/>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8" w15:restartNumberingAfterBreak="0">
    <w:nsid w:val="4AC51E9B"/>
    <w:multiLevelType w:val="hybridMultilevel"/>
    <w:tmpl w:val="DCA0987A"/>
    <w:lvl w:ilvl="0" w:tplc="FCB2DC50">
      <w:start w:val="1"/>
      <w:numFmt w:val="bullet"/>
      <w:pStyle w:val="JhpTableBullet1"/>
      <w:lvlText w:val=""/>
      <w:lvlJc w:val="left"/>
      <w:pPr>
        <w:ind w:left="720" w:hanging="360"/>
      </w:pPr>
      <w:rPr>
        <w:rFonts w:ascii="Symbol" w:hAnsi="Symbol" w:hint="default"/>
        <w:color w:val="0066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ED74CD"/>
    <w:multiLevelType w:val="hybridMultilevel"/>
    <w:tmpl w:val="BC16506A"/>
    <w:lvl w:ilvl="0" w:tplc="3B2ED28E">
      <w:numFmt w:val="decimal"/>
      <w:pStyle w:val="JHPTableBullet1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59334E42"/>
    <w:multiLevelType w:val="hybridMultilevel"/>
    <w:tmpl w:val="85A0E60C"/>
    <w:lvl w:ilvl="0" w:tplc="060673F8">
      <w:numFmt w:val="decimal"/>
      <w:pStyle w:val="JhpBulletLevel3bl3"/>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1" w15:restartNumberingAfterBreak="0">
    <w:nsid w:val="683C1047"/>
    <w:multiLevelType w:val="hybridMultilevel"/>
    <w:tmpl w:val="188403E2"/>
    <w:lvl w:ilvl="0" w:tplc="247C1786">
      <w:numFmt w:val="decimal"/>
      <w:pStyle w:val="JHPbullet2"/>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6F8D3CA1"/>
    <w:multiLevelType w:val="multilevel"/>
    <w:tmpl w:val="8F9607E2"/>
    <w:lvl w:ilvl="0">
      <w:start w:val="1"/>
      <w:numFmt w:val="decimal"/>
      <w:pStyle w:val="JhpNumberListnl"/>
      <w:lvlText w:val="%1."/>
      <w:lvlJc w:val="left"/>
      <w:pPr>
        <w:ind w:left="720" w:hanging="360"/>
      </w:pPr>
      <w:rPr>
        <w:rFonts w:hint="default"/>
        <w:b w:val="0"/>
        <w:bCs/>
        <w:color w:val="000000"/>
        <w:szCs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720623D1"/>
    <w:multiLevelType w:val="multilevel"/>
    <w:tmpl w:val="8D06A526"/>
    <w:lvl w:ilvl="0">
      <w:numFmt w:val="decimal"/>
      <w:pStyle w:val="JHPnumberedtabl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7"/>
  </w:num>
  <w:num w:numId="2">
    <w:abstractNumId w:val="21"/>
  </w:num>
  <w:num w:numId="3">
    <w:abstractNumId w:val="16"/>
  </w:num>
  <w:num w:numId="4">
    <w:abstractNumId w:val="20"/>
  </w:num>
  <w:num w:numId="5">
    <w:abstractNumId w:val="13"/>
  </w:num>
  <w:num w:numId="6">
    <w:abstractNumId w:val="23"/>
  </w:num>
  <w:num w:numId="7">
    <w:abstractNumId w:val="12"/>
  </w:num>
  <w:num w:numId="8">
    <w:abstractNumId w:val="15"/>
  </w:num>
  <w:num w:numId="9">
    <w:abstractNumId w:val="19"/>
  </w:num>
  <w:num w:numId="10">
    <w:abstractNumId w:val="11"/>
  </w:num>
  <w:num w:numId="11">
    <w:abstractNumId w:val="18"/>
  </w:num>
  <w:num w:numId="12">
    <w:abstractNumId w:val="22"/>
  </w:num>
  <w:num w:numId="13">
    <w:abstractNumId w:val="10"/>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fr-LU" w:vendorID="64" w:dllVersion="6" w:nlCheck="1" w:checkStyle="0"/>
  <w:activeWritingStyle w:appName="MSWord" w:lang="en-US" w:vendorID="64" w:dllVersion="6" w:nlCheck="1" w:checkStyle="0"/>
  <w:activeWritingStyle w:appName="MSWord" w:lang="en-GB" w:vendorID="64" w:dllVersion="6" w:nlCheck="1" w:checkStyle="1"/>
  <w:activeWritingStyle w:appName="MSWord" w:lang="en-IN" w:vendorID="64" w:dllVersion="6" w:nlCheck="1" w:checkStyle="1"/>
  <w:activeWritingStyle w:appName="MSWord" w:lang="fr-FR" w:vendorID="64" w:dllVersion="6" w:nlCheck="1" w:checkStyle="0"/>
  <w:activeWritingStyle w:appName="MSWord" w:lang="en-ZA" w:vendorID="64" w:dllVersion="6" w:nlCheck="1" w:checkStyle="1"/>
  <w:activeWritingStyle w:appName="MSWord" w:lang="es-CO"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fr-FR"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2MDU0MbGwMLAwNzFX0lEKTi0uzszPAykwrAUATXbzmywAAAA="/>
  </w:docVars>
  <w:rsids>
    <w:rsidRoot w:val="005D4792"/>
    <w:rsid w:val="00002EA5"/>
    <w:rsid w:val="000033BA"/>
    <w:rsid w:val="00003A82"/>
    <w:rsid w:val="0000574B"/>
    <w:rsid w:val="0001252C"/>
    <w:rsid w:val="00012636"/>
    <w:rsid w:val="00012C4C"/>
    <w:rsid w:val="00013B4B"/>
    <w:rsid w:val="000148E1"/>
    <w:rsid w:val="00014CA9"/>
    <w:rsid w:val="000162FC"/>
    <w:rsid w:val="000179BD"/>
    <w:rsid w:val="000207FC"/>
    <w:rsid w:val="000208E4"/>
    <w:rsid w:val="000221A0"/>
    <w:rsid w:val="000225C1"/>
    <w:rsid w:val="00023087"/>
    <w:rsid w:val="0002709C"/>
    <w:rsid w:val="000320C3"/>
    <w:rsid w:val="000325B4"/>
    <w:rsid w:val="00032F46"/>
    <w:rsid w:val="00035569"/>
    <w:rsid w:val="00035B02"/>
    <w:rsid w:val="00035DAC"/>
    <w:rsid w:val="0003669B"/>
    <w:rsid w:val="00040186"/>
    <w:rsid w:val="00041E29"/>
    <w:rsid w:val="0004374A"/>
    <w:rsid w:val="00044763"/>
    <w:rsid w:val="00046CEC"/>
    <w:rsid w:val="00047365"/>
    <w:rsid w:val="000503B4"/>
    <w:rsid w:val="00050E0D"/>
    <w:rsid w:val="00050FF0"/>
    <w:rsid w:val="00052823"/>
    <w:rsid w:val="00052C2C"/>
    <w:rsid w:val="00053DCB"/>
    <w:rsid w:val="0005402C"/>
    <w:rsid w:val="00056495"/>
    <w:rsid w:val="00057925"/>
    <w:rsid w:val="000605FF"/>
    <w:rsid w:val="0006121A"/>
    <w:rsid w:val="0006167A"/>
    <w:rsid w:val="00061DCA"/>
    <w:rsid w:val="00062171"/>
    <w:rsid w:val="0006244E"/>
    <w:rsid w:val="000625C9"/>
    <w:rsid w:val="00062B9E"/>
    <w:rsid w:val="00062FD0"/>
    <w:rsid w:val="000646B7"/>
    <w:rsid w:val="00064C5D"/>
    <w:rsid w:val="00064F80"/>
    <w:rsid w:val="00066BFE"/>
    <w:rsid w:val="000705BF"/>
    <w:rsid w:val="00072706"/>
    <w:rsid w:val="00073F0F"/>
    <w:rsid w:val="00074EE9"/>
    <w:rsid w:val="00075C02"/>
    <w:rsid w:val="000770CD"/>
    <w:rsid w:val="00077C67"/>
    <w:rsid w:val="000808E0"/>
    <w:rsid w:val="00080E1E"/>
    <w:rsid w:val="00082281"/>
    <w:rsid w:val="000842CA"/>
    <w:rsid w:val="000849EC"/>
    <w:rsid w:val="00091C32"/>
    <w:rsid w:val="00093CD5"/>
    <w:rsid w:val="00094B99"/>
    <w:rsid w:val="00095CB3"/>
    <w:rsid w:val="00096C03"/>
    <w:rsid w:val="00097271"/>
    <w:rsid w:val="00097395"/>
    <w:rsid w:val="000A0A7A"/>
    <w:rsid w:val="000A16CF"/>
    <w:rsid w:val="000A16E0"/>
    <w:rsid w:val="000A1D46"/>
    <w:rsid w:val="000A21B3"/>
    <w:rsid w:val="000A3247"/>
    <w:rsid w:val="000A3E10"/>
    <w:rsid w:val="000A5411"/>
    <w:rsid w:val="000A58E5"/>
    <w:rsid w:val="000A608F"/>
    <w:rsid w:val="000A6D65"/>
    <w:rsid w:val="000B22D6"/>
    <w:rsid w:val="000B25F6"/>
    <w:rsid w:val="000B26B6"/>
    <w:rsid w:val="000B2967"/>
    <w:rsid w:val="000B34DD"/>
    <w:rsid w:val="000B3B2E"/>
    <w:rsid w:val="000B5DE8"/>
    <w:rsid w:val="000B654D"/>
    <w:rsid w:val="000B65AC"/>
    <w:rsid w:val="000C11C9"/>
    <w:rsid w:val="000C2920"/>
    <w:rsid w:val="000C3637"/>
    <w:rsid w:val="000C3C21"/>
    <w:rsid w:val="000C3E49"/>
    <w:rsid w:val="000C5A47"/>
    <w:rsid w:val="000D27D5"/>
    <w:rsid w:val="000D300C"/>
    <w:rsid w:val="000D3047"/>
    <w:rsid w:val="000D30AC"/>
    <w:rsid w:val="000D3FFA"/>
    <w:rsid w:val="000D55F1"/>
    <w:rsid w:val="000D75C0"/>
    <w:rsid w:val="000D7EB2"/>
    <w:rsid w:val="000E0239"/>
    <w:rsid w:val="000E0961"/>
    <w:rsid w:val="000E1371"/>
    <w:rsid w:val="000E13D3"/>
    <w:rsid w:val="000E27F1"/>
    <w:rsid w:val="000E3E16"/>
    <w:rsid w:val="000E4886"/>
    <w:rsid w:val="000E5085"/>
    <w:rsid w:val="000E5547"/>
    <w:rsid w:val="000F137A"/>
    <w:rsid w:val="000F144F"/>
    <w:rsid w:val="000F1B07"/>
    <w:rsid w:val="000F200A"/>
    <w:rsid w:val="000F53BF"/>
    <w:rsid w:val="000F672B"/>
    <w:rsid w:val="001003C0"/>
    <w:rsid w:val="0010049D"/>
    <w:rsid w:val="00101B55"/>
    <w:rsid w:val="00102835"/>
    <w:rsid w:val="00102F54"/>
    <w:rsid w:val="00106E4D"/>
    <w:rsid w:val="0011085C"/>
    <w:rsid w:val="00111B40"/>
    <w:rsid w:val="001120C0"/>
    <w:rsid w:val="001131E4"/>
    <w:rsid w:val="0011327C"/>
    <w:rsid w:val="00113DC3"/>
    <w:rsid w:val="001140B4"/>
    <w:rsid w:val="00115A7C"/>
    <w:rsid w:val="0011623E"/>
    <w:rsid w:val="00116C17"/>
    <w:rsid w:val="00122AA1"/>
    <w:rsid w:val="001233E0"/>
    <w:rsid w:val="0012419C"/>
    <w:rsid w:val="00124819"/>
    <w:rsid w:val="0012491A"/>
    <w:rsid w:val="0012514F"/>
    <w:rsid w:val="0013114F"/>
    <w:rsid w:val="0013206C"/>
    <w:rsid w:val="00132871"/>
    <w:rsid w:val="00132CE4"/>
    <w:rsid w:val="00133CBB"/>
    <w:rsid w:val="00133D26"/>
    <w:rsid w:val="0013562A"/>
    <w:rsid w:val="00136148"/>
    <w:rsid w:val="00137213"/>
    <w:rsid w:val="001373A1"/>
    <w:rsid w:val="00140762"/>
    <w:rsid w:val="0014390A"/>
    <w:rsid w:val="001444EA"/>
    <w:rsid w:val="00150356"/>
    <w:rsid w:val="001507E4"/>
    <w:rsid w:val="001510C3"/>
    <w:rsid w:val="001517E2"/>
    <w:rsid w:val="001526E2"/>
    <w:rsid w:val="00154394"/>
    <w:rsid w:val="00155789"/>
    <w:rsid w:val="00155ED5"/>
    <w:rsid w:val="00161187"/>
    <w:rsid w:val="001623DA"/>
    <w:rsid w:val="0016241B"/>
    <w:rsid w:val="0016596E"/>
    <w:rsid w:val="00166C3D"/>
    <w:rsid w:val="00167974"/>
    <w:rsid w:val="0017144A"/>
    <w:rsid w:val="001714C8"/>
    <w:rsid w:val="001726ED"/>
    <w:rsid w:val="001733B6"/>
    <w:rsid w:val="001735D1"/>
    <w:rsid w:val="001739DB"/>
    <w:rsid w:val="0017534E"/>
    <w:rsid w:val="001766D6"/>
    <w:rsid w:val="00180EEE"/>
    <w:rsid w:val="001831BA"/>
    <w:rsid w:val="001835D7"/>
    <w:rsid w:val="00183919"/>
    <w:rsid w:val="00184169"/>
    <w:rsid w:val="0018589A"/>
    <w:rsid w:val="00190AE6"/>
    <w:rsid w:val="00190D7D"/>
    <w:rsid w:val="00191219"/>
    <w:rsid w:val="00192CD1"/>
    <w:rsid w:val="0019471D"/>
    <w:rsid w:val="00196124"/>
    <w:rsid w:val="00196FFF"/>
    <w:rsid w:val="00197B86"/>
    <w:rsid w:val="00197DBC"/>
    <w:rsid w:val="001A1970"/>
    <w:rsid w:val="001A34C7"/>
    <w:rsid w:val="001A3AAC"/>
    <w:rsid w:val="001A3FA7"/>
    <w:rsid w:val="001A443C"/>
    <w:rsid w:val="001A56D0"/>
    <w:rsid w:val="001A659B"/>
    <w:rsid w:val="001A7B43"/>
    <w:rsid w:val="001B08DB"/>
    <w:rsid w:val="001B0AC6"/>
    <w:rsid w:val="001B2650"/>
    <w:rsid w:val="001B2AC7"/>
    <w:rsid w:val="001B4A00"/>
    <w:rsid w:val="001B61C0"/>
    <w:rsid w:val="001B6E3F"/>
    <w:rsid w:val="001C0FFD"/>
    <w:rsid w:val="001C1DE6"/>
    <w:rsid w:val="001C368A"/>
    <w:rsid w:val="001C526D"/>
    <w:rsid w:val="001C67FE"/>
    <w:rsid w:val="001C6FBA"/>
    <w:rsid w:val="001C776C"/>
    <w:rsid w:val="001D262A"/>
    <w:rsid w:val="001D29AA"/>
    <w:rsid w:val="001D31A5"/>
    <w:rsid w:val="001D4B1A"/>
    <w:rsid w:val="001E01C7"/>
    <w:rsid w:val="001E6ED5"/>
    <w:rsid w:val="001F1534"/>
    <w:rsid w:val="001F33AA"/>
    <w:rsid w:val="001F49CD"/>
    <w:rsid w:val="001F616F"/>
    <w:rsid w:val="001F6C3F"/>
    <w:rsid w:val="001F76BC"/>
    <w:rsid w:val="00201D82"/>
    <w:rsid w:val="002052EC"/>
    <w:rsid w:val="00207E58"/>
    <w:rsid w:val="002104C2"/>
    <w:rsid w:val="0021138D"/>
    <w:rsid w:val="0021377D"/>
    <w:rsid w:val="00216644"/>
    <w:rsid w:val="002168C7"/>
    <w:rsid w:val="00220A0B"/>
    <w:rsid w:val="00220F8D"/>
    <w:rsid w:val="002265CA"/>
    <w:rsid w:val="00230812"/>
    <w:rsid w:val="00230DC5"/>
    <w:rsid w:val="002316F7"/>
    <w:rsid w:val="00232DC3"/>
    <w:rsid w:val="0023319B"/>
    <w:rsid w:val="002334EA"/>
    <w:rsid w:val="00235DB2"/>
    <w:rsid w:val="0023618A"/>
    <w:rsid w:val="002364FC"/>
    <w:rsid w:val="00236D26"/>
    <w:rsid w:val="00236F7B"/>
    <w:rsid w:val="002378CF"/>
    <w:rsid w:val="00237A6F"/>
    <w:rsid w:val="0024184B"/>
    <w:rsid w:val="00244B74"/>
    <w:rsid w:val="002459E4"/>
    <w:rsid w:val="00245C51"/>
    <w:rsid w:val="00246CB3"/>
    <w:rsid w:val="00250B5E"/>
    <w:rsid w:val="00253436"/>
    <w:rsid w:val="00255907"/>
    <w:rsid w:val="00262499"/>
    <w:rsid w:val="00263B09"/>
    <w:rsid w:val="00270136"/>
    <w:rsid w:val="00270513"/>
    <w:rsid w:val="00271EDD"/>
    <w:rsid w:val="002723AD"/>
    <w:rsid w:val="00272F5A"/>
    <w:rsid w:val="002734DB"/>
    <w:rsid w:val="002740C9"/>
    <w:rsid w:val="0027624D"/>
    <w:rsid w:val="00277CB2"/>
    <w:rsid w:val="002805E3"/>
    <w:rsid w:val="00280AB7"/>
    <w:rsid w:val="002830A7"/>
    <w:rsid w:val="002838E6"/>
    <w:rsid w:val="002840BB"/>
    <w:rsid w:val="00284C99"/>
    <w:rsid w:val="0029292D"/>
    <w:rsid w:val="002945AD"/>
    <w:rsid w:val="002948F7"/>
    <w:rsid w:val="0029498A"/>
    <w:rsid w:val="00297812"/>
    <w:rsid w:val="002A003D"/>
    <w:rsid w:val="002A0613"/>
    <w:rsid w:val="002A1904"/>
    <w:rsid w:val="002A2D8B"/>
    <w:rsid w:val="002A3466"/>
    <w:rsid w:val="002A373D"/>
    <w:rsid w:val="002A5489"/>
    <w:rsid w:val="002A5DCC"/>
    <w:rsid w:val="002A63C3"/>
    <w:rsid w:val="002B0727"/>
    <w:rsid w:val="002B21F1"/>
    <w:rsid w:val="002B5A67"/>
    <w:rsid w:val="002C2C12"/>
    <w:rsid w:val="002C38EA"/>
    <w:rsid w:val="002C3F2F"/>
    <w:rsid w:val="002C5353"/>
    <w:rsid w:val="002C70B3"/>
    <w:rsid w:val="002D3271"/>
    <w:rsid w:val="002D376C"/>
    <w:rsid w:val="002D539E"/>
    <w:rsid w:val="002D5697"/>
    <w:rsid w:val="002D793B"/>
    <w:rsid w:val="002D7F16"/>
    <w:rsid w:val="002E1976"/>
    <w:rsid w:val="002E1CD2"/>
    <w:rsid w:val="002E2FA0"/>
    <w:rsid w:val="002E3773"/>
    <w:rsid w:val="002E61EA"/>
    <w:rsid w:val="002F0FA1"/>
    <w:rsid w:val="002F1DAC"/>
    <w:rsid w:val="002F1E6E"/>
    <w:rsid w:val="002F2D2A"/>
    <w:rsid w:val="002F368A"/>
    <w:rsid w:val="002F39D0"/>
    <w:rsid w:val="002F6020"/>
    <w:rsid w:val="002F68BD"/>
    <w:rsid w:val="002F6C5A"/>
    <w:rsid w:val="003003FD"/>
    <w:rsid w:val="00301BB5"/>
    <w:rsid w:val="00302B57"/>
    <w:rsid w:val="0030484E"/>
    <w:rsid w:val="003068D3"/>
    <w:rsid w:val="00306F30"/>
    <w:rsid w:val="00307384"/>
    <w:rsid w:val="00310C4E"/>
    <w:rsid w:val="00311FA2"/>
    <w:rsid w:val="00313258"/>
    <w:rsid w:val="00314D94"/>
    <w:rsid w:val="00315C88"/>
    <w:rsid w:val="00315EF3"/>
    <w:rsid w:val="00315FBA"/>
    <w:rsid w:val="00317937"/>
    <w:rsid w:val="00317CE2"/>
    <w:rsid w:val="003230C0"/>
    <w:rsid w:val="00323C60"/>
    <w:rsid w:val="00323E28"/>
    <w:rsid w:val="003241F6"/>
    <w:rsid w:val="00324FF1"/>
    <w:rsid w:val="00326F09"/>
    <w:rsid w:val="003277C2"/>
    <w:rsid w:val="00327C99"/>
    <w:rsid w:val="003300E4"/>
    <w:rsid w:val="0033096A"/>
    <w:rsid w:val="0033209E"/>
    <w:rsid w:val="003328BE"/>
    <w:rsid w:val="003334BD"/>
    <w:rsid w:val="0033379F"/>
    <w:rsid w:val="0033539A"/>
    <w:rsid w:val="003361EF"/>
    <w:rsid w:val="00343F71"/>
    <w:rsid w:val="00344AE0"/>
    <w:rsid w:val="00344D45"/>
    <w:rsid w:val="0034631A"/>
    <w:rsid w:val="00346900"/>
    <w:rsid w:val="00346991"/>
    <w:rsid w:val="00346E85"/>
    <w:rsid w:val="0034788D"/>
    <w:rsid w:val="00351521"/>
    <w:rsid w:val="003527C7"/>
    <w:rsid w:val="00352F6F"/>
    <w:rsid w:val="00354772"/>
    <w:rsid w:val="003551A1"/>
    <w:rsid w:val="00357153"/>
    <w:rsid w:val="00360C3D"/>
    <w:rsid w:val="00360D70"/>
    <w:rsid w:val="00361F9D"/>
    <w:rsid w:val="003636F9"/>
    <w:rsid w:val="00364E19"/>
    <w:rsid w:val="00365CA3"/>
    <w:rsid w:val="0036611E"/>
    <w:rsid w:val="003675E9"/>
    <w:rsid w:val="0036771C"/>
    <w:rsid w:val="00367CA8"/>
    <w:rsid w:val="00371F75"/>
    <w:rsid w:val="0037472A"/>
    <w:rsid w:val="00374EC4"/>
    <w:rsid w:val="003771D1"/>
    <w:rsid w:val="003772B2"/>
    <w:rsid w:val="003808F7"/>
    <w:rsid w:val="003815D7"/>
    <w:rsid w:val="003819F2"/>
    <w:rsid w:val="003828EC"/>
    <w:rsid w:val="0038401A"/>
    <w:rsid w:val="00384627"/>
    <w:rsid w:val="00385599"/>
    <w:rsid w:val="00385C4B"/>
    <w:rsid w:val="00386689"/>
    <w:rsid w:val="00391E49"/>
    <w:rsid w:val="00391E63"/>
    <w:rsid w:val="00393D02"/>
    <w:rsid w:val="00394905"/>
    <w:rsid w:val="00394A83"/>
    <w:rsid w:val="0039647F"/>
    <w:rsid w:val="00396CBD"/>
    <w:rsid w:val="00397A77"/>
    <w:rsid w:val="003A010D"/>
    <w:rsid w:val="003A127D"/>
    <w:rsid w:val="003A164E"/>
    <w:rsid w:val="003A16BD"/>
    <w:rsid w:val="003A2DF6"/>
    <w:rsid w:val="003A5634"/>
    <w:rsid w:val="003B1E38"/>
    <w:rsid w:val="003B2744"/>
    <w:rsid w:val="003B3535"/>
    <w:rsid w:val="003B459D"/>
    <w:rsid w:val="003B4625"/>
    <w:rsid w:val="003B7816"/>
    <w:rsid w:val="003C0376"/>
    <w:rsid w:val="003C1D62"/>
    <w:rsid w:val="003C22B6"/>
    <w:rsid w:val="003C267E"/>
    <w:rsid w:val="003C2EE7"/>
    <w:rsid w:val="003C312D"/>
    <w:rsid w:val="003C3C03"/>
    <w:rsid w:val="003D2581"/>
    <w:rsid w:val="003D5A2B"/>
    <w:rsid w:val="003D65EB"/>
    <w:rsid w:val="003E0AB4"/>
    <w:rsid w:val="003E24A0"/>
    <w:rsid w:val="003E2D3A"/>
    <w:rsid w:val="003E41FB"/>
    <w:rsid w:val="003E4A4D"/>
    <w:rsid w:val="003E5306"/>
    <w:rsid w:val="003E6186"/>
    <w:rsid w:val="003F07A7"/>
    <w:rsid w:val="003F3CAB"/>
    <w:rsid w:val="003F3CBD"/>
    <w:rsid w:val="003F4A7D"/>
    <w:rsid w:val="003F7560"/>
    <w:rsid w:val="00400A12"/>
    <w:rsid w:val="0040201A"/>
    <w:rsid w:val="00402375"/>
    <w:rsid w:val="00402BC2"/>
    <w:rsid w:val="0040369D"/>
    <w:rsid w:val="004037CF"/>
    <w:rsid w:val="004057D7"/>
    <w:rsid w:val="004072C9"/>
    <w:rsid w:val="0040737C"/>
    <w:rsid w:val="00407503"/>
    <w:rsid w:val="00411568"/>
    <w:rsid w:val="004118FF"/>
    <w:rsid w:val="00412F77"/>
    <w:rsid w:val="00414E8D"/>
    <w:rsid w:val="00415227"/>
    <w:rsid w:val="004152E7"/>
    <w:rsid w:val="00417A79"/>
    <w:rsid w:val="00420F46"/>
    <w:rsid w:val="00421A64"/>
    <w:rsid w:val="004239F2"/>
    <w:rsid w:val="00423F72"/>
    <w:rsid w:val="00424783"/>
    <w:rsid w:val="00424D7C"/>
    <w:rsid w:val="004252D1"/>
    <w:rsid w:val="004256CF"/>
    <w:rsid w:val="00427D08"/>
    <w:rsid w:val="00427E43"/>
    <w:rsid w:val="0043318D"/>
    <w:rsid w:val="004335A7"/>
    <w:rsid w:val="00433E11"/>
    <w:rsid w:val="004345B1"/>
    <w:rsid w:val="00435941"/>
    <w:rsid w:val="00435E89"/>
    <w:rsid w:val="004364DE"/>
    <w:rsid w:val="00436E38"/>
    <w:rsid w:val="004402C5"/>
    <w:rsid w:val="0044065D"/>
    <w:rsid w:val="00441D13"/>
    <w:rsid w:val="00441F4E"/>
    <w:rsid w:val="00442335"/>
    <w:rsid w:val="00442CA4"/>
    <w:rsid w:val="004430F9"/>
    <w:rsid w:val="00450BAA"/>
    <w:rsid w:val="004524DD"/>
    <w:rsid w:val="00452A1F"/>
    <w:rsid w:val="00453BCD"/>
    <w:rsid w:val="00455685"/>
    <w:rsid w:val="00457C60"/>
    <w:rsid w:val="00457DB4"/>
    <w:rsid w:val="00460521"/>
    <w:rsid w:val="004607AB"/>
    <w:rsid w:val="00461224"/>
    <w:rsid w:val="00461881"/>
    <w:rsid w:val="00463483"/>
    <w:rsid w:val="00464C01"/>
    <w:rsid w:val="004653C3"/>
    <w:rsid w:val="00466B77"/>
    <w:rsid w:val="00466D36"/>
    <w:rsid w:val="0047093E"/>
    <w:rsid w:val="00470942"/>
    <w:rsid w:val="004723B4"/>
    <w:rsid w:val="00473237"/>
    <w:rsid w:val="00473A3A"/>
    <w:rsid w:val="00475874"/>
    <w:rsid w:val="00475D0B"/>
    <w:rsid w:val="004768EF"/>
    <w:rsid w:val="00477001"/>
    <w:rsid w:val="00477316"/>
    <w:rsid w:val="00481739"/>
    <w:rsid w:val="00481B24"/>
    <w:rsid w:val="004823F8"/>
    <w:rsid w:val="004836C0"/>
    <w:rsid w:val="00483A53"/>
    <w:rsid w:val="004846A8"/>
    <w:rsid w:val="0048506F"/>
    <w:rsid w:val="00490E6F"/>
    <w:rsid w:val="00492B3D"/>
    <w:rsid w:val="00495310"/>
    <w:rsid w:val="00495C29"/>
    <w:rsid w:val="00495F67"/>
    <w:rsid w:val="00496A68"/>
    <w:rsid w:val="00497D72"/>
    <w:rsid w:val="004A2489"/>
    <w:rsid w:val="004A2835"/>
    <w:rsid w:val="004A3A41"/>
    <w:rsid w:val="004A405A"/>
    <w:rsid w:val="004A5847"/>
    <w:rsid w:val="004A6644"/>
    <w:rsid w:val="004A66D7"/>
    <w:rsid w:val="004A7D75"/>
    <w:rsid w:val="004B5266"/>
    <w:rsid w:val="004B5B7D"/>
    <w:rsid w:val="004B6180"/>
    <w:rsid w:val="004B6234"/>
    <w:rsid w:val="004B6C12"/>
    <w:rsid w:val="004B6DE4"/>
    <w:rsid w:val="004C1ACE"/>
    <w:rsid w:val="004C211B"/>
    <w:rsid w:val="004C6EAD"/>
    <w:rsid w:val="004C7015"/>
    <w:rsid w:val="004C7E65"/>
    <w:rsid w:val="004D036A"/>
    <w:rsid w:val="004D1158"/>
    <w:rsid w:val="004D19E5"/>
    <w:rsid w:val="004D4DA7"/>
    <w:rsid w:val="004D5CD0"/>
    <w:rsid w:val="004D7C4C"/>
    <w:rsid w:val="004E0569"/>
    <w:rsid w:val="004E142E"/>
    <w:rsid w:val="004E35DF"/>
    <w:rsid w:val="004E3CDA"/>
    <w:rsid w:val="004E40E3"/>
    <w:rsid w:val="004E4862"/>
    <w:rsid w:val="004E573B"/>
    <w:rsid w:val="004E58BB"/>
    <w:rsid w:val="004E5AEA"/>
    <w:rsid w:val="004E7003"/>
    <w:rsid w:val="004F159E"/>
    <w:rsid w:val="004F4ACF"/>
    <w:rsid w:val="004F5434"/>
    <w:rsid w:val="004F78CB"/>
    <w:rsid w:val="005014BC"/>
    <w:rsid w:val="005017C1"/>
    <w:rsid w:val="00503821"/>
    <w:rsid w:val="005053D9"/>
    <w:rsid w:val="005072A3"/>
    <w:rsid w:val="00510790"/>
    <w:rsid w:val="00510A5E"/>
    <w:rsid w:val="00511664"/>
    <w:rsid w:val="00512D77"/>
    <w:rsid w:val="00516AE6"/>
    <w:rsid w:val="0052402C"/>
    <w:rsid w:val="00524D7A"/>
    <w:rsid w:val="00525140"/>
    <w:rsid w:val="005259AD"/>
    <w:rsid w:val="00526134"/>
    <w:rsid w:val="00527E0E"/>
    <w:rsid w:val="00530416"/>
    <w:rsid w:val="005306C0"/>
    <w:rsid w:val="00530B22"/>
    <w:rsid w:val="00532CFC"/>
    <w:rsid w:val="005331CE"/>
    <w:rsid w:val="00536DA6"/>
    <w:rsid w:val="00537664"/>
    <w:rsid w:val="005411AA"/>
    <w:rsid w:val="0054416B"/>
    <w:rsid w:val="00544617"/>
    <w:rsid w:val="005446D2"/>
    <w:rsid w:val="00544F68"/>
    <w:rsid w:val="005450AC"/>
    <w:rsid w:val="00546BF3"/>
    <w:rsid w:val="00550785"/>
    <w:rsid w:val="005522F1"/>
    <w:rsid w:val="005527AB"/>
    <w:rsid w:val="005531B4"/>
    <w:rsid w:val="005545AA"/>
    <w:rsid w:val="005545AD"/>
    <w:rsid w:val="00554717"/>
    <w:rsid w:val="00556F06"/>
    <w:rsid w:val="005572E2"/>
    <w:rsid w:val="00557E60"/>
    <w:rsid w:val="00557F3F"/>
    <w:rsid w:val="005604C7"/>
    <w:rsid w:val="00560C32"/>
    <w:rsid w:val="005615D0"/>
    <w:rsid w:val="005625BD"/>
    <w:rsid w:val="005665C9"/>
    <w:rsid w:val="00566895"/>
    <w:rsid w:val="00566CC0"/>
    <w:rsid w:val="00567770"/>
    <w:rsid w:val="005677F6"/>
    <w:rsid w:val="00567946"/>
    <w:rsid w:val="00570676"/>
    <w:rsid w:val="00572F76"/>
    <w:rsid w:val="005737FB"/>
    <w:rsid w:val="00573C36"/>
    <w:rsid w:val="00573F7D"/>
    <w:rsid w:val="0057441C"/>
    <w:rsid w:val="00574E10"/>
    <w:rsid w:val="00576D2D"/>
    <w:rsid w:val="005770E1"/>
    <w:rsid w:val="00577903"/>
    <w:rsid w:val="005809A7"/>
    <w:rsid w:val="005820F4"/>
    <w:rsid w:val="00582D85"/>
    <w:rsid w:val="00583ABB"/>
    <w:rsid w:val="00585ECE"/>
    <w:rsid w:val="005877DA"/>
    <w:rsid w:val="00590FF6"/>
    <w:rsid w:val="00594059"/>
    <w:rsid w:val="005963F7"/>
    <w:rsid w:val="005A00CC"/>
    <w:rsid w:val="005A02E1"/>
    <w:rsid w:val="005A277B"/>
    <w:rsid w:val="005A428F"/>
    <w:rsid w:val="005A434D"/>
    <w:rsid w:val="005A49A1"/>
    <w:rsid w:val="005A55F9"/>
    <w:rsid w:val="005A5F88"/>
    <w:rsid w:val="005B089F"/>
    <w:rsid w:val="005B257B"/>
    <w:rsid w:val="005B2DB0"/>
    <w:rsid w:val="005B5204"/>
    <w:rsid w:val="005B65AB"/>
    <w:rsid w:val="005C29C1"/>
    <w:rsid w:val="005C29FC"/>
    <w:rsid w:val="005C3D2D"/>
    <w:rsid w:val="005C4B41"/>
    <w:rsid w:val="005C61DC"/>
    <w:rsid w:val="005C6A42"/>
    <w:rsid w:val="005C6ED0"/>
    <w:rsid w:val="005C752D"/>
    <w:rsid w:val="005D0A5D"/>
    <w:rsid w:val="005D26CE"/>
    <w:rsid w:val="005D2EE2"/>
    <w:rsid w:val="005D4792"/>
    <w:rsid w:val="005D4D6E"/>
    <w:rsid w:val="005D4F1A"/>
    <w:rsid w:val="005D6DF8"/>
    <w:rsid w:val="005D7135"/>
    <w:rsid w:val="005D7D29"/>
    <w:rsid w:val="005E01CB"/>
    <w:rsid w:val="005E1DBE"/>
    <w:rsid w:val="005E2461"/>
    <w:rsid w:val="005E3020"/>
    <w:rsid w:val="005E37C8"/>
    <w:rsid w:val="005E5973"/>
    <w:rsid w:val="005E5B41"/>
    <w:rsid w:val="005E7C6C"/>
    <w:rsid w:val="005F110A"/>
    <w:rsid w:val="005F1A1E"/>
    <w:rsid w:val="005F25F4"/>
    <w:rsid w:val="005F3E84"/>
    <w:rsid w:val="005F67BA"/>
    <w:rsid w:val="0060077A"/>
    <w:rsid w:val="00601761"/>
    <w:rsid w:val="00601CFD"/>
    <w:rsid w:val="00601DD7"/>
    <w:rsid w:val="00602169"/>
    <w:rsid w:val="00602597"/>
    <w:rsid w:val="00602B23"/>
    <w:rsid w:val="006032C3"/>
    <w:rsid w:val="00603C73"/>
    <w:rsid w:val="006074FB"/>
    <w:rsid w:val="00607566"/>
    <w:rsid w:val="00607792"/>
    <w:rsid w:val="00610926"/>
    <w:rsid w:val="00611418"/>
    <w:rsid w:val="006120F2"/>
    <w:rsid w:val="006143E5"/>
    <w:rsid w:val="00614DB4"/>
    <w:rsid w:val="00615EC4"/>
    <w:rsid w:val="0061755E"/>
    <w:rsid w:val="00621632"/>
    <w:rsid w:val="006217F0"/>
    <w:rsid w:val="0062320D"/>
    <w:rsid w:val="00623984"/>
    <w:rsid w:val="0062413D"/>
    <w:rsid w:val="006249DF"/>
    <w:rsid w:val="006258E3"/>
    <w:rsid w:val="006275BF"/>
    <w:rsid w:val="006277EC"/>
    <w:rsid w:val="006310F7"/>
    <w:rsid w:val="00631526"/>
    <w:rsid w:val="006317D0"/>
    <w:rsid w:val="00633A05"/>
    <w:rsid w:val="00633A38"/>
    <w:rsid w:val="0063541B"/>
    <w:rsid w:val="006360C5"/>
    <w:rsid w:val="0063662B"/>
    <w:rsid w:val="00636836"/>
    <w:rsid w:val="00637E0B"/>
    <w:rsid w:val="006402BF"/>
    <w:rsid w:val="00643908"/>
    <w:rsid w:val="00644243"/>
    <w:rsid w:val="00645033"/>
    <w:rsid w:val="006453B8"/>
    <w:rsid w:val="0064648A"/>
    <w:rsid w:val="006465E7"/>
    <w:rsid w:val="00647CD4"/>
    <w:rsid w:val="00650557"/>
    <w:rsid w:val="00650A3F"/>
    <w:rsid w:val="00651AE1"/>
    <w:rsid w:val="00651DE4"/>
    <w:rsid w:val="00653EC3"/>
    <w:rsid w:val="006553D7"/>
    <w:rsid w:val="00655A4B"/>
    <w:rsid w:val="00655FDE"/>
    <w:rsid w:val="00657003"/>
    <w:rsid w:val="00661A34"/>
    <w:rsid w:val="00661C2C"/>
    <w:rsid w:val="00661FDD"/>
    <w:rsid w:val="00662C08"/>
    <w:rsid w:val="00662F88"/>
    <w:rsid w:val="0066341B"/>
    <w:rsid w:val="006635C6"/>
    <w:rsid w:val="006647D5"/>
    <w:rsid w:val="0066752E"/>
    <w:rsid w:val="00667AD3"/>
    <w:rsid w:val="00671D60"/>
    <w:rsid w:val="00672616"/>
    <w:rsid w:val="0067347A"/>
    <w:rsid w:val="00673937"/>
    <w:rsid w:val="00673BE1"/>
    <w:rsid w:val="0067481D"/>
    <w:rsid w:val="006751D8"/>
    <w:rsid w:val="006758C2"/>
    <w:rsid w:val="006768B3"/>
    <w:rsid w:val="00680A8E"/>
    <w:rsid w:val="006822D9"/>
    <w:rsid w:val="006828F8"/>
    <w:rsid w:val="00684EE0"/>
    <w:rsid w:val="00691BFD"/>
    <w:rsid w:val="0069468A"/>
    <w:rsid w:val="0069494B"/>
    <w:rsid w:val="00695BE5"/>
    <w:rsid w:val="00696649"/>
    <w:rsid w:val="006A0528"/>
    <w:rsid w:val="006A0694"/>
    <w:rsid w:val="006A07B0"/>
    <w:rsid w:val="006A26E4"/>
    <w:rsid w:val="006A452C"/>
    <w:rsid w:val="006A5098"/>
    <w:rsid w:val="006A7C92"/>
    <w:rsid w:val="006B2A13"/>
    <w:rsid w:val="006B39AD"/>
    <w:rsid w:val="006B68AC"/>
    <w:rsid w:val="006B6E47"/>
    <w:rsid w:val="006B7071"/>
    <w:rsid w:val="006B7323"/>
    <w:rsid w:val="006B7CAF"/>
    <w:rsid w:val="006C0DDA"/>
    <w:rsid w:val="006C1A0A"/>
    <w:rsid w:val="006C28D5"/>
    <w:rsid w:val="006C3ABC"/>
    <w:rsid w:val="006C582F"/>
    <w:rsid w:val="006C7EB1"/>
    <w:rsid w:val="006D00AB"/>
    <w:rsid w:val="006D1C1A"/>
    <w:rsid w:val="006D1DFE"/>
    <w:rsid w:val="006D2F4A"/>
    <w:rsid w:val="006D44DE"/>
    <w:rsid w:val="006D7156"/>
    <w:rsid w:val="006D743B"/>
    <w:rsid w:val="006E0883"/>
    <w:rsid w:val="006E09A3"/>
    <w:rsid w:val="006E0F5A"/>
    <w:rsid w:val="006E0FC8"/>
    <w:rsid w:val="006E25E3"/>
    <w:rsid w:val="006E3A4D"/>
    <w:rsid w:val="006E3C99"/>
    <w:rsid w:val="006E605D"/>
    <w:rsid w:val="006E63C2"/>
    <w:rsid w:val="006E7026"/>
    <w:rsid w:val="006E7097"/>
    <w:rsid w:val="006F1547"/>
    <w:rsid w:val="006F24C5"/>
    <w:rsid w:val="006F3801"/>
    <w:rsid w:val="006F7427"/>
    <w:rsid w:val="0070103C"/>
    <w:rsid w:val="007011DE"/>
    <w:rsid w:val="007030E3"/>
    <w:rsid w:val="00706AE0"/>
    <w:rsid w:val="007070E1"/>
    <w:rsid w:val="007072AF"/>
    <w:rsid w:val="00710BDD"/>
    <w:rsid w:val="007131E8"/>
    <w:rsid w:val="0071436A"/>
    <w:rsid w:val="007145AB"/>
    <w:rsid w:val="0071592D"/>
    <w:rsid w:val="00715A58"/>
    <w:rsid w:val="00716455"/>
    <w:rsid w:val="00717772"/>
    <w:rsid w:val="0072023D"/>
    <w:rsid w:val="00720629"/>
    <w:rsid w:val="00724241"/>
    <w:rsid w:val="0072434D"/>
    <w:rsid w:val="007243A6"/>
    <w:rsid w:val="007255C1"/>
    <w:rsid w:val="00725AF5"/>
    <w:rsid w:val="0072640D"/>
    <w:rsid w:val="0072736E"/>
    <w:rsid w:val="00730D13"/>
    <w:rsid w:val="00733765"/>
    <w:rsid w:val="00734367"/>
    <w:rsid w:val="0073477B"/>
    <w:rsid w:val="00735691"/>
    <w:rsid w:val="00735F89"/>
    <w:rsid w:val="007361AF"/>
    <w:rsid w:val="00736A89"/>
    <w:rsid w:val="007379DE"/>
    <w:rsid w:val="00737B31"/>
    <w:rsid w:val="0074093D"/>
    <w:rsid w:val="0074128D"/>
    <w:rsid w:val="00743743"/>
    <w:rsid w:val="00743BF5"/>
    <w:rsid w:val="0074442B"/>
    <w:rsid w:val="00745522"/>
    <w:rsid w:val="00745807"/>
    <w:rsid w:val="00745931"/>
    <w:rsid w:val="00747B67"/>
    <w:rsid w:val="0075074F"/>
    <w:rsid w:val="00751AC0"/>
    <w:rsid w:val="00752F3E"/>
    <w:rsid w:val="00756F2D"/>
    <w:rsid w:val="0075725C"/>
    <w:rsid w:val="00760B59"/>
    <w:rsid w:val="007612AC"/>
    <w:rsid w:val="007612C0"/>
    <w:rsid w:val="0076142F"/>
    <w:rsid w:val="00761710"/>
    <w:rsid w:val="0076295E"/>
    <w:rsid w:val="007651AD"/>
    <w:rsid w:val="007673BD"/>
    <w:rsid w:val="00771015"/>
    <w:rsid w:val="0077144A"/>
    <w:rsid w:val="00772BA3"/>
    <w:rsid w:val="007759F7"/>
    <w:rsid w:val="0077687C"/>
    <w:rsid w:val="00780576"/>
    <w:rsid w:val="00781469"/>
    <w:rsid w:val="007815C4"/>
    <w:rsid w:val="007822FA"/>
    <w:rsid w:val="00782307"/>
    <w:rsid w:val="00784A56"/>
    <w:rsid w:val="00785E2A"/>
    <w:rsid w:val="007874C0"/>
    <w:rsid w:val="0078769D"/>
    <w:rsid w:val="00790A91"/>
    <w:rsid w:val="00790F0C"/>
    <w:rsid w:val="00792F65"/>
    <w:rsid w:val="00793A35"/>
    <w:rsid w:val="007A0709"/>
    <w:rsid w:val="007A2ED5"/>
    <w:rsid w:val="007A4096"/>
    <w:rsid w:val="007A40E0"/>
    <w:rsid w:val="007A5653"/>
    <w:rsid w:val="007A7602"/>
    <w:rsid w:val="007B01C3"/>
    <w:rsid w:val="007B061B"/>
    <w:rsid w:val="007B4CC3"/>
    <w:rsid w:val="007B5789"/>
    <w:rsid w:val="007B579D"/>
    <w:rsid w:val="007B67BE"/>
    <w:rsid w:val="007B7A06"/>
    <w:rsid w:val="007C02A0"/>
    <w:rsid w:val="007C02D9"/>
    <w:rsid w:val="007C18A7"/>
    <w:rsid w:val="007C3A2E"/>
    <w:rsid w:val="007C3A4B"/>
    <w:rsid w:val="007C7B41"/>
    <w:rsid w:val="007D3721"/>
    <w:rsid w:val="007D3F9D"/>
    <w:rsid w:val="007D7DA2"/>
    <w:rsid w:val="007E04CC"/>
    <w:rsid w:val="007E0513"/>
    <w:rsid w:val="007E2460"/>
    <w:rsid w:val="007E4275"/>
    <w:rsid w:val="007E445F"/>
    <w:rsid w:val="007E4F2A"/>
    <w:rsid w:val="007E75AA"/>
    <w:rsid w:val="007E7B9A"/>
    <w:rsid w:val="007E7DF7"/>
    <w:rsid w:val="007F1ABD"/>
    <w:rsid w:val="007F2210"/>
    <w:rsid w:val="007F2215"/>
    <w:rsid w:val="007F2CDF"/>
    <w:rsid w:val="007F3492"/>
    <w:rsid w:val="007F4BA3"/>
    <w:rsid w:val="007F526A"/>
    <w:rsid w:val="007F5622"/>
    <w:rsid w:val="007F5629"/>
    <w:rsid w:val="007F6A48"/>
    <w:rsid w:val="00800906"/>
    <w:rsid w:val="0080297F"/>
    <w:rsid w:val="00803C6A"/>
    <w:rsid w:val="00803E80"/>
    <w:rsid w:val="008052DA"/>
    <w:rsid w:val="00813FCE"/>
    <w:rsid w:val="00814804"/>
    <w:rsid w:val="008171C4"/>
    <w:rsid w:val="00823326"/>
    <w:rsid w:val="008235BC"/>
    <w:rsid w:val="00830A04"/>
    <w:rsid w:val="008313CE"/>
    <w:rsid w:val="00833F6D"/>
    <w:rsid w:val="008340C4"/>
    <w:rsid w:val="00834659"/>
    <w:rsid w:val="0083569C"/>
    <w:rsid w:val="00835FE8"/>
    <w:rsid w:val="008402F9"/>
    <w:rsid w:val="0084030F"/>
    <w:rsid w:val="00840644"/>
    <w:rsid w:val="008413BC"/>
    <w:rsid w:val="008423EE"/>
    <w:rsid w:val="008444D5"/>
    <w:rsid w:val="008473FB"/>
    <w:rsid w:val="00847754"/>
    <w:rsid w:val="0085025E"/>
    <w:rsid w:val="00852947"/>
    <w:rsid w:val="00852D6A"/>
    <w:rsid w:val="00853B99"/>
    <w:rsid w:val="00854CE2"/>
    <w:rsid w:val="00854E6F"/>
    <w:rsid w:val="00855D1A"/>
    <w:rsid w:val="0085608C"/>
    <w:rsid w:val="00856FA1"/>
    <w:rsid w:val="00860879"/>
    <w:rsid w:val="00861A3A"/>
    <w:rsid w:val="008651A8"/>
    <w:rsid w:val="00866B90"/>
    <w:rsid w:val="008679DA"/>
    <w:rsid w:val="00871E9E"/>
    <w:rsid w:val="00873CC1"/>
    <w:rsid w:val="00874CA0"/>
    <w:rsid w:val="00874F5B"/>
    <w:rsid w:val="00876120"/>
    <w:rsid w:val="0087725C"/>
    <w:rsid w:val="008776B3"/>
    <w:rsid w:val="00877B44"/>
    <w:rsid w:val="00884E2B"/>
    <w:rsid w:val="008855D9"/>
    <w:rsid w:val="00885C70"/>
    <w:rsid w:val="008874CC"/>
    <w:rsid w:val="0089241C"/>
    <w:rsid w:val="008937EB"/>
    <w:rsid w:val="00894E76"/>
    <w:rsid w:val="00897DBD"/>
    <w:rsid w:val="008A0885"/>
    <w:rsid w:val="008A2A8A"/>
    <w:rsid w:val="008A2B6F"/>
    <w:rsid w:val="008A41F9"/>
    <w:rsid w:val="008A44A7"/>
    <w:rsid w:val="008A4A89"/>
    <w:rsid w:val="008A4D87"/>
    <w:rsid w:val="008A556C"/>
    <w:rsid w:val="008A56DC"/>
    <w:rsid w:val="008A5868"/>
    <w:rsid w:val="008A699A"/>
    <w:rsid w:val="008A6F77"/>
    <w:rsid w:val="008A72CA"/>
    <w:rsid w:val="008B0314"/>
    <w:rsid w:val="008B4FA1"/>
    <w:rsid w:val="008B5650"/>
    <w:rsid w:val="008B7329"/>
    <w:rsid w:val="008C27B7"/>
    <w:rsid w:val="008C310C"/>
    <w:rsid w:val="008C72E2"/>
    <w:rsid w:val="008C77E4"/>
    <w:rsid w:val="008D2BCB"/>
    <w:rsid w:val="008D31CF"/>
    <w:rsid w:val="008D31FF"/>
    <w:rsid w:val="008D3949"/>
    <w:rsid w:val="008D4D37"/>
    <w:rsid w:val="008D50B3"/>
    <w:rsid w:val="008D6E53"/>
    <w:rsid w:val="008D7271"/>
    <w:rsid w:val="008E0225"/>
    <w:rsid w:val="008E0CEE"/>
    <w:rsid w:val="008E0E5F"/>
    <w:rsid w:val="008E3899"/>
    <w:rsid w:val="008E5C27"/>
    <w:rsid w:val="008E7736"/>
    <w:rsid w:val="008E7C78"/>
    <w:rsid w:val="008E7E5B"/>
    <w:rsid w:val="008F091C"/>
    <w:rsid w:val="008F0F6D"/>
    <w:rsid w:val="008F15CC"/>
    <w:rsid w:val="008F1731"/>
    <w:rsid w:val="008F22F7"/>
    <w:rsid w:val="008F2FDD"/>
    <w:rsid w:val="008F3473"/>
    <w:rsid w:val="008F3F6C"/>
    <w:rsid w:val="008F56F8"/>
    <w:rsid w:val="008F67BC"/>
    <w:rsid w:val="008F76D4"/>
    <w:rsid w:val="009019E5"/>
    <w:rsid w:val="00902650"/>
    <w:rsid w:val="0090349E"/>
    <w:rsid w:val="00903F37"/>
    <w:rsid w:val="009056D9"/>
    <w:rsid w:val="00907391"/>
    <w:rsid w:val="009074DB"/>
    <w:rsid w:val="009109E0"/>
    <w:rsid w:val="00911189"/>
    <w:rsid w:val="00912706"/>
    <w:rsid w:val="00912ADB"/>
    <w:rsid w:val="009160C7"/>
    <w:rsid w:val="009203CD"/>
    <w:rsid w:val="009220F4"/>
    <w:rsid w:val="00924221"/>
    <w:rsid w:val="009253AD"/>
    <w:rsid w:val="00925D07"/>
    <w:rsid w:val="00931457"/>
    <w:rsid w:val="00934027"/>
    <w:rsid w:val="00940ED1"/>
    <w:rsid w:val="00941B0D"/>
    <w:rsid w:val="00942FF8"/>
    <w:rsid w:val="0094699E"/>
    <w:rsid w:val="0094731D"/>
    <w:rsid w:val="00947D28"/>
    <w:rsid w:val="009504CD"/>
    <w:rsid w:val="00952131"/>
    <w:rsid w:val="009541D3"/>
    <w:rsid w:val="00957959"/>
    <w:rsid w:val="00963095"/>
    <w:rsid w:val="00972BE1"/>
    <w:rsid w:val="00973A7D"/>
    <w:rsid w:val="00974C4C"/>
    <w:rsid w:val="00974C4E"/>
    <w:rsid w:val="00975006"/>
    <w:rsid w:val="009802C9"/>
    <w:rsid w:val="0098048B"/>
    <w:rsid w:val="009805D3"/>
    <w:rsid w:val="00980F73"/>
    <w:rsid w:val="009817C8"/>
    <w:rsid w:val="00983659"/>
    <w:rsid w:val="009842B8"/>
    <w:rsid w:val="00984CA7"/>
    <w:rsid w:val="0098500D"/>
    <w:rsid w:val="00985E75"/>
    <w:rsid w:val="0098646D"/>
    <w:rsid w:val="00990A8C"/>
    <w:rsid w:val="009915AD"/>
    <w:rsid w:val="009921E2"/>
    <w:rsid w:val="009927B6"/>
    <w:rsid w:val="00992D2D"/>
    <w:rsid w:val="0099403F"/>
    <w:rsid w:val="00994444"/>
    <w:rsid w:val="00995022"/>
    <w:rsid w:val="009956B4"/>
    <w:rsid w:val="00996E48"/>
    <w:rsid w:val="009A0BDE"/>
    <w:rsid w:val="009A1018"/>
    <w:rsid w:val="009A3949"/>
    <w:rsid w:val="009A4CFF"/>
    <w:rsid w:val="009A7BAF"/>
    <w:rsid w:val="009A7BCA"/>
    <w:rsid w:val="009B51EC"/>
    <w:rsid w:val="009B6956"/>
    <w:rsid w:val="009B7231"/>
    <w:rsid w:val="009B7AE0"/>
    <w:rsid w:val="009C13BD"/>
    <w:rsid w:val="009C1694"/>
    <w:rsid w:val="009C1DD6"/>
    <w:rsid w:val="009C2140"/>
    <w:rsid w:val="009C27A1"/>
    <w:rsid w:val="009C354A"/>
    <w:rsid w:val="009C467F"/>
    <w:rsid w:val="009C52D1"/>
    <w:rsid w:val="009C653E"/>
    <w:rsid w:val="009D1157"/>
    <w:rsid w:val="009D11EF"/>
    <w:rsid w:val="009D229F"/>
    <w:rsid w:val="009D3028"/>
    <w:rsid w:val="009D349E"/>
    <w:rsid w:val="009D4B8D"/>
    <w:rsid w:val="009D60C0"/>
    <w:rsid w:val="009D7230"/>
    <w:rsid w:val="009E07A9"/>
    <w:rsid w:val="009E0E54"/>
    <w:rsid w:val="009E2837"/>
    <w:rsid w:val="009E2D4B"/>
    <w:rsid w:val="009E385D"/>
    <w:rsid w:val="009E6AEE"/>
    <w:rsid w:val="009F018D"/>
    <w:rsid w:val="009F04EB"/>
    <w:rsid w:val="009F215D"/>
    <w:rsid w:val="009F2A30"/>
    <w:rsid w:val="009F323D"/>
    <w:rsid w:val="009F3B8D"/>
    <w:rsid w:val="009F5DE5"/>
    <w:rsid w:val="009F6689"/>
    <w:rsid w:val="00A002F5"/>
    <w:rsid w:val="00A01304"/>
    <w:rsid w:val="00A0227F"/>
    <w:rsid w:val="00A02380"/>
    <w:rsid w:val="00A0337E"/>
    <w:rsid w:val="00A03987"/>
    <w:rsid w:val="00A055E1"/>
    <w:rsid w:val="00A05B4A"/>
    <w:rsid w:val="00A05CBF"/>
    <w:rsid w:val="00A07758"/>
    <w:rsid w:val="00A10565"/>
    <w:rsid w:val="00A106D2"/>
    <w:rsid w:val="00A10A52"/>
    <w:rsid w:val="00A12814"/>
    <w:rsid w:val="00A14802"/>
    <w:rsid w:val="00A14F83"/>
    <w:rsid w:val="00A15143"/>
    <w:rsid w:val="00A15671"/>
    <w:rsid w:val="00A157E0"/>
    <w:rsid w:val="00A202F7"/>
    <w:rsid w:val="00A21611"/>
    <w:rsid w:val="00A22B2B"/>
    <w:rsid w:val="00A23164"/>
    <w:rsid w:val="00A233BA"/>
    <w:rsid w:val="00A26B4E"/>
    <w:rsid w:val="00A33373"/>
    <w:rsid w:val="00A33604"/>
    <w:rsid w:val="00A36A20"/>
    <w:rsid w:val="00A40451"/>
    <w:rsid w:val="00A41581"/>
    <w:rsid w:val="00A418CA"/>
    <w:rsid w:val="00A42588"/>
    <w:rsid w:val="00A4322A"/>
    <w:rsid w:val="00A43F97"/>
    <w:rsid w:val="00A47F26"/>
    <w:rsid w:val="00A51410"/>
    <w:rsid w:val="00A51A84"/>
    <w:rsid w:val="00A51C79"/>
    <w:rsid w:val="00A52E0B"/>
    <w:rsid w:val="00A55BEB"/>
    <w:rsid w:val="00A55E93"/>
    <w:rsid w:val="00A57595"/>
    <w:rsid w:val="00A57E77"/>
    <w:rsid w:val="00A6063E"/>
    <w:rsid w:val="00A6297D"/>
    <w:rsid w:val="00A647C3"/>
    <w:rsid w:val="00A65D4D"/>
    <w:rsid w:val="00A679ED"/>
    <w:rsid w:val="00A70B4B"/>
    <w:rsid w:val="00A70B6C"/>
    <w:rsid w:val="00A71039"/>
    <w:rsid w:val="00A7248B"/>
    <w:rsid w:val="00A72803"/>
    <w:rsid w:val="00A7367F"/>
    <w:rsid w:val="00A74926"/>
    <w:rsid w:val="00A768CF"/>
    <w:rsid w:val="00A76A19"/>
    <w:rsid w:val="00A76B33"/>
    <w:rsid w:val="00A76F93"/>
    <w:rsid w:val="00A77233"/>
    <w:rsid w:val="00A77F56"/>
    <w:rsid w:val="00A807B9"/>
    <w:rsid w:val="00A807BA"/>
    <w:rsid w:val="00A8128A"/>
    <w:rsid w:val="00A815B2"/>
    <w:rsid w:val="00A82545"/>
    <w:rsid w:val="00A82624"/>
    <w:rsid w:val="00A8420D"/>
    <w:rsid w:val="00A86528"/>
    <w:rsid w:val="00A871F4"/>
    <w:rsid w:val="00A907C7"/>
    <w:rsid w:val="00A93A69"/>
    <w:rsid w:val="00A9450D"/>
    <w:rsid w:val="00A9501F"/>
    <w:rsid w:val="00AA08EC"/>
    <w:rsid w:val="00AA1E9A"/>
    <w:rsid w:val="00AA306D"/>
    <w:rsid w:val="00AA4316"/>
    <w:rsid w:val="00AA4A73"/>
    <w:rsid w:val="00AA4D9F"/>
    <w:rsid w:val="00AA5795"/>
    <w:rsid w:val="00AA5B90"/>
    <w:rsid w:val="00AA7696"/>
    <w:rsid w:val="00AA7A00"/>
    <w:rsid w:val="00AA7BC9"/>
    <w:rsid w:val="00AB2E10"/>
    <w:rsid w:val="00AB390B"/>
    <w:rsid w:val="00AB3B40"/>
    <w:rsid w:val="00AB6F4E"/>
    <w:rsid w:val="00AB7F34"/>
    <w:rsid w:val="00AC13E0"/>
    <w:rsid w:val="00AC1D6A"/>
    <w:rsid w:val="00AC393D"/>
    <w:rsid w:val="00AC443B"/>
    <w:rsid w:val="00AC54FB"/>
    <w:rsid w:val="00AC558E"/>
    <w:rsid w:val="00AC6544"/>
    <w:rsid w:val="00AC6DCA"/>
    <w:rsid w:val="00AD26EE"/>
    <w:rsid w:val="00AD3774"/>
    <w:rsid w:val="00AD72D1"/>
    <w:rsid w:val="00AD7EF4"/>
    <w:rsid w:val="00AE0969"/>
    <w:rsid w:val="00AE1559"/>
    <w:rsid w:val="00AE16EE"/>
    <w:rsid w:val="00AE1CDE"/>
    <w:rsid w:val="00AE4C5C"/>
    <w:rsid w:val="00AE52BE"/>
    <w:rsid w:val="00AE568D"/>
    <w:rsid w:val="00AE667C"/>
    <w:rsid w:val="00AE6847"/>
    <w:rsid w:val="00AF121C"/>
    <w:rsid w:val="00AF159C"/>
    <w:rsid w:val="00AF18A9"/>
    <w:rsid w:val="00AF3337"/>
    <w:rsid w:val="00AF3941"/>
    <w:rsid w:val="00AF39F0"/>
    <w:rsid w:val="00AF3BB2"/>
    <w:rsid w:val="00AF5246"/>
    <w:rsid w:val="00AF577D"/>
    <w:rsid w:val="00AF6A77"/>
    <w:rsid w:val="00B00AC8"/>
    <w:rsid w:val="00B025C5"/>
    <w:rsid w:val="00B03347"/>
    <w:rsid w:val="00B045DC"/>
    <w:rsid w:val="00B07633"/>
    <w:rsid w:val="00B07A99"/>
    <w:rsid w:val="00B10006"/>
    <w:rsid w:val="00B11AB6"/>
    <w:rsid w:val="00B11ED0"/>
    <w:rsid w:val="00B11F6E"/>
    <w:rsid w:val="00B12706"/>
    <w:rsid w:val="00B127A6"/>
    <w:rsid w:val="00B1550E"/>
    <w:rsid w:val="00B16E99"/>
    <w:rsid w:val="00B175A2"/>
    <w:rsid w:val="00B201FB"/>
    <w:rsid w:val="00B20C2D"/>
    <w:rsid w:val="00B20FE9"/>
    <w:rsid w:val="00B21899"/>
    <w:rsid w:val="00B25243"/>
    <w:rsid w:val="00B265C0"/>
    <w:rsid w:val="00B27FDB"/>
    <w:rsid w:val="00B304FD"/>
    <w:rsid w:val="00B30881"/>
    <w:rsid w:val="00B314DF"/>
    <w:rsid w:val="00B31D82"/>
    <w:rsid w:val="00B352F9"/>
    <w:rsid w:val="00B35907"/>
    <w:rsid w:val="00B36EF8"/>
    <w:rsid w:val="00B37491"/>
    <w:rsid w:val="00B405B9"/>
    <w:rsid w:val="00B4122B"/>
    <w:rsid w:val="00B41EDB"/>
    <w:rsid w:val="00B41FA8"/>
    <w:rsid w:val="00B4235D"/>
    <w:rsid w:val="00B43288"/>
    <w:rsid w:val="00B44141"/>
    <w:rsid w:val="00B46576"/>
    <w:rsid w:val="00B46B0C"/>
    <w:rsid w:val="00B46C24"/>
    <w:rsid w:val="00B50F70"/>
    <w:rsid w:val="00B51646"/>
    <w:rsid w:val="00B516BE"/>
    <w:rsid w:val="00B51803"/>
    <w:rsid w:val="00B5183D"/>
    <w:rsid w:val="00B5243D"/>
    <w:rsid w:val="00B54007"/>
    <w:rsid w:val="00B609C7"/>
    <w:rsid w:val="00B620B7"/>
    <w:rsid w:val="00B62CF4"/>
    <w:rsid w:val="00B637DD"/>
    <w:rsid w:val="00B63ED6"/>
    <w:rsid w:val="00B64065"/>
    <w:rsid w:val="00B645D1"/>
    <w:rsid w:val="00B64907"/>
    <w:rsid w:val="00B650FE"/>
    <w:rsid w:val="00B6526A"/>
    <w:rsid w:val="00B709DB"/>
    <w:rsid w:val="00B72C03"/>
    <w:rsid w:val="00B7576B"/>
    <w:rsid w:val="00B76675"/>
    <w:rsid w:val="00B7763D"/>
    <w:rsid w:val="00B77D4F"/>
    <w:rsid w:val="00B80AE2"/>
    <w:rsid w:val="00B81BB3"/>
    <w:rsid w:val="00B831D5"/>
    <w:rsid w:val="00B843AC"/>
    <w:rsid w:val="00B87106"/>
    <w:rsid w:val="00B9142D"/>
    <w:rsid w:val="00B9215D"/>
    <w:rsid w:val="00B94AB5"/>
    <w:rsid w:val="00B94E18"/>
    <w:rsid w:val="00B95CEE"/>
    <w:rsid w:val="00B97731"/>
    <w:rsid w:val="00BA0081"/>
    <w:rsid w:val="00BA17C2"/>
    <w:rsid w:val="00BA1CF5"/>
    <w:rsid w:val="00BA21A3"/>
    <w:rsid w:val="00BA2667"/>
    <w:rsid w:val="00BA2BD1"/>
    <w:rsid w:val="00BA314A"/>
    <w:rsid w:val="00BA34FF"/>
    <w:rsid w:val="00BA473F"/>
    <w:rsid w:val="00BA5202"/>
    <w:rsid w:val="00BA5B9C"/>
    <w:rsid w:val="00BA604D"/>
    <w:rsid w:val="00BA73C0"/>
    <w:rsid w:val="00BA7843"/>
    <w:rsid w:val="00BB0046"/>
    <w:rsid w:val="00BB02C6"/>
    <w:rsid w:val="00BB19A7"/>
    <w:rsid w:val="00BB1A37"/>
    <w:rsid w:val="00BB3AA8"/>
    <w:rsid w:val="00BB3B78"/>
    <w:rsid w:val="00BB413C"/>
    <w:rsid w:val="00BB4C9C"/>
    <w:rsid w:val="00BB66DA"/>
    <w:rsid w:val="00BB67F0"/>
    <w:rsid w:val="00BB6914"/>
    <w:rsid w:val="00BC0788"/>
    <w:rsid w:val="00BC0B38"/>
    <w:rsid w:val="00BC1A3A"/>
    <w:rsid w:val="00BC2E72"/>
    <w:rsid w:val="00BC3A36"/>
    <w:rsid w:val="00BC44A7"/>
    <w:rsid w:val="00BC5389"/>
    <w:rsid w:val="00BC62E7"/>
    <w:rsid w:val="00BC6D80"/>
    <w:rsid w:val="00BC7453"/>
    <w:rsid w:val="00BC74A8"/>
    <w:rsid w:val="00BC77E1"/>
    <w:rsid w:val="00BC78AE"/>
    <w:rsid w:val="00BC7E7E"/>
    <w:rsid w:val="00BD06C6"/>
    <w:rsid w:val="00BD0A8D"/>
    <w:rsid w:val="00BD1AAE"/>
    <w:rsid w:val="00BD3B8E"/>
    <w:rsid w:val="00BD5C0F"/>
    <w:rsid w:val="00BD64C4"/>
    <w:rsid w:val="00BD6EB3"/>
    <w:rsid w:val="00BE12B0"/>
    <w:rsid w:val="00BE4791"/>
    <w:rsid w:val="00BE52F7"/>
    <w:rsid w:val="00BF1B50"/>
    <w:rsid w:val="00BF4A00"/>
    <w:rsid w:val="00BF664F"/>
    <w:rsid w:val="00BF6B06"/>
    <w:rsid w:val="00C0175F"/>
    <w:rsid w:val="00C02276"/>
    <w:rsid w:val="00C02B86"/>
    <w:rsid w:val="00C03790"/>
    <w:rsid w:val="00C0394B"/>
    <w:rsid w:val="00C05A9B"/>
    <w:rsid w:val="00C065E4"/>
    <w:rsid w:val="00C07134"/>
    <w:rsid w:val="00C07FA9"/>
    <w:rsid w:val="00C07FD3"/>
    <w:rsid w:val="00C1008E"/>
    <w:rsid w:val="00C10F76"/>
    <w:rsid w:val="00C11857"/>
    <w:rsid w:val="00C12578"/>
    <w:rsid w:val="00C126FB"/>
    <w:rsid w:val="00C161DF"/>
    <w:rsid w:val="00C1627F"/>
    <w:rsid w:val="00C162ED"/>
    <w:rsid w:val="00C214BE"/>
    <w:rsid w:val="00C21509"/>
    <w:rsid w:val="00C21F98"/>
    <w:rsid w:val="00C22720"/>
    <w:rsid w:val="00C23308"/>
    <w:rsid w:val="00C242DE"/>
    <w:rsid w:val="00C251B3"/>
    <w:rsid w:val="00C26997"/>
    <w:rsid w:val="00C26A51"/>
    <w:rsid w:val="00C26B75"/>
    <w:rsid w:val="00C310E4"/>
    <w:rsid w:val="00C31616"/>
    <w:rsid w:val="00C32C00"/>
    <w:rsid w:val="00C3367C"/>
    <w:rsid w:val="00C346AC"/>
    <w:rsid w:val="00C34D12"/>
    <w:rsid w:val="00C35598"/>
    <w:rsid w:val="00C36EDF"/>
    <w:rsid w:val="00C41EA6"/>
    <w:rsid w:val="00C41EE6"/>
    <w:rsid w:val="00C45078"/>
    <w:rsid w:val="00C464E0"/>
    <w:rsid w:val="00C467EC"/>
    <w:rsid w:val="00C476E1"/>
    <w:rsid w:val="00C47712"/>
    <w:rsid w:val="00C47A77"/>
    <w:rsid w:val="00C47D66"/>
    <w:rsid w:val="00C53ADA"/>
    <w:rsid w:val="00C55871"/>
    <w:rsid w:val="00C5708C"/>
    <w:rsid w:val="00C61BE1"/>
    <w:rsid w:val="00C62323"/>
    <w:rsid w:val="00C65DB8"/>
    <w:rsid w:val="00C65E23"/>
    <w:rsid w:val="00C661CA"/>
    <w:rsid w:val="00C70638"/>
    <w:rsid w:val="00C72902"/>
    <w:rsid w:val="00C73612"/>
    <w:rsid w:val="00C7368C"/>
    <w:rsid w:val="00C73C14"/>
    <w:rsid w:val="00C7460A"/>
    <w:rsid w:val="00C746FD"/>
    <w:rsid w:val="00C7653E"/>
    <w:rsid w:val="00C836B5"/>
    <w:rsid w:val="00C84CA1"/>
    <w:rsid w:val="00C86F84"/>
    <w:rsid w:val="00C8738E"/>
    <w:rsid w:val="00C90C8D"/>
    <w:rsid w:val="00C9173A"/>
    <w:rsid w:val="00C91E74"/>
    <w:rsid w:val="00C92DDE"/>
    <w:rsid w:val="00C95820"/>
    <w:rsid w:val="00C9653B"/>
    <w:rsid w:val="00C96C1C"/>
    <w:rsid w:val="00C9765E"/>
    <w:rsid w:val="00CA149D"/>
    <w:rsid w:val="00CA3E7A"/>
    <w:rsid w:val="00CA442A"/>
    <w:rsid w:val="00CA5A7D"/>
    <w:rsid w:val="00CA6952"/>
    <w:rsid w:val="00CA74AF"/>
    <w:rsid w:val="00CB02DE"/>
    <w:rsid w:val="00CB2769"/>
    <w:rsid w:val="00CB3746"/>
    <w:rsid w:val="00CB7506"/>
    <w:rsid w:val="00CB7DB3"/>
    <w:rsid w:val="00CC0347"/>
    <w:rsid w:val="00CC08E1"/>
    <w:rsid w:val="00CC16E4"/>
    <w:rsid w:val="00CC25C3"/>
    <w:rsid w:val="00CC2725"/>
    <w:rsid w:val="00CC3E0E"/>
    <w:rsid w:val="00CC58DF"/>
    <w:rsid w:val="00CC63BE"/>
    <w:rsid w:val="00CC7B89"/>
    <w:rsid w:val="00CD16F4"/>
    <w:rsid w:val="00CD2385"/>
    <w:rsid w:val="00CD630C"/>
    <w:rsid w:val="00CD64DE"/>
    <w:rsid w:val="00CD6657"/>
    <w:rsid w:val="00CD737A"/>
    <w:rsid w:val="00CD78CF"/>
    <w:rsid w:val="00CE1EED"/>
    <w:rsid w:val="00CE22AC"/>
    <w:rsid w:val="00CE514E"/>
    <w:rsid w:val="00CE626F"/>
    <w:rsid w:val="00CE659D"/>
    <w:rsid w:val="00CE6649"/>
    <w:rsid w:val="00CE6D8D"/>
    <w:rsid w:val="00CF091F"/>
    <w:rsid w:val="00CF0B4E"/>
    <w:rsid w:val="00CF0BCB"/>
    <w:rsid w:val="00CF2C97"/>
    <w:rsid w:val="00CF3AF9"/>
    <w:rsid w:val="00CF775B"/>
    <w:rsid w:val="00D01E2B"/>
    <w:rsid w:val="00D0260F"/>
    <w:rsid w:val="00D02827"/>
    <w:rsid w:val="00D02A69"/>
    <w:rsid w:val="00D0492D"/>
    <w:rsid w:val="00D0574C"/>
    <w:rsid w:val="00D061E2"/>
    <w:rsid w:val="00D066F0"/>
    <w:rsid w:val="00D06934"/>
    <w:rsid w:val="00D07DF5"/>
    <w:rsid w:val="00D106C6"/>
    <w:rsid w:val="00D12261"/>
    <w:rsid w:val="00D12CE7"/>
    <w:rsid w:val="00D1350F"/>
    <w:rsid w:val="00D145F2"/>
    <w:rsid w:val="00D15185"/>
    <w:rsid w:val="00D2019A"/>
    <w:rsid w:val="00D21E5A"/>
    <w:rsid w:val="00D235E0"/>
    <w:rsid w:val="00D23BBC"/>
    <w:rsid w:val="00D26B72"/>
    <w:rsid w:val="00D27D09"/>
    <w:rsid w:val="00D27FF7"/>
    <w:rsid w:val="00D307EF"/>
    <w:rsid w:val="00D31605"/>
    <w:rsid w:val="00D32B61"/>
    <w:rsid w:val="00D33CB6"/>
    <w:rsid w:val="00D342E1"/>
    <w:rsid w:val="00D34807"/>
    <w:rsid w:val="00D34E81"/>
    <w:rsid w:val="00D37F27"/>
    <w:rsid w:val="00D40321"/>
    <w:rsid w:val="00D40620"/>
    <w:rsid w:val="00D40D93"/>
    <w:rsid w:val="00D426D8"/>
    <w:rsid w:val="00D4274A"/>
    <w:rsid w:val="00D44956"/>
    <w:rsid w:val="00D46BB4"/>
    <w:rsid w:val="00D4748C"/>
    <w:rsid w:val="00D53634"/>
    <w:rsid w:val="00D55205"/>
    <w:rsid w:val="00D560A6"/>
    <w:rsid w:val="00D5638F"/>
    <w:rsid w:val="00D56540"/>
    <w:rsid w:val="00D568D8"/>
    <w:rsid w:val="00D613DC"/>
    <w:rsid w:val="00D614E2"/>
    <w:rsid w:val="00D6326A"/>
    <w:rsid w:val="00D66790"/>
    <w:rsid w:val="00D67874"/>
    <w:rsid w:val="00D70857"/>
    <w:rsid w:val="00D72459"/>
    <w:rsid w:val="00D72C8A"/>
    <w:rsid w:val="00D74D81"/>
    <w:rsid w:val="00D74E9B"/>
    <w:rsid w:val="00D75B11"/>
    <w:rsid w:val="00D763D9"/>
    <w:rsid w:val="00D765C5"/>
    <w:rsid w:val="00D76CFE"/>
    <w:rsid w:val="00D80014"/>
    <w:rsid w:val="00D811C4"/>
    <w:rsid w:val="00D813BC"/>
    <w:rsid w:val="00D82DF8"/>
    <w:rsid w:val="00D845A7"/>
    <w:rsid w:val="00D84DCF"/>
    <w:rsid w:val="00D858C1"/>
    <w:rsid w:val="00D860CD"/>
    <w:rsid w:val="00D8628F"/>
    <w:rsid w:val="00D90DE5"/>
    <w:rsid w:val="00D91669"/>
    <w:rsid w:val="00D91D13"/>
    <w:rsid w:val="00D930DA"/>
    <w:rsid w:val="00D93E15"/>
    <w:rsid w:val="00D973F1"/>
    <w:rsid w:val="00DA2D01"/>
    <w:rsid w:val="00DA329E"/>
    <w:rsid w:val="00DA6257"/>
    <w:rsid w:val="00DB22CF"/>
    <w:rsid w:val="00DB74AF"/>
    <w:rsid w:val="00DB766B"/>
    <w:rsid w:val="00DB7A42"/>
    <w:rsid w:val="00DC001B"/>
    <w:rsid w:val="00DC1451"/>
    <w:rsid w:val="00DC1CA6"/>
    <w:rsid w:val="00DC64A1"/>
    <w:rsid w:val="00DC6DC0"/>
    <w:rsid w:val="00DC7146"/>
    <w:rsid w:val="00DC7BA8"/>
    <w:rsid w:val="00DD0018"/>
    <w:rsid w:val="00DD10A0"/>
    <w:rsid w:val="00DD1EF8"/>
    <w:rsid w:val="00DD341D"/>
    <w:rsid w:val="00DD57CD"/>
    <w:rsid w:val="00DD5DA8"/>
    <w:rsid w:val="00DD6725"/>
    <w:rsid w:val="00DE05EE"/>
    <w:rsid w:val="00DE0B58"/>
    <w:rsid w:val="00DE14BD"/>
    <w:rsid w:val="00DE1D2B"/>
    <w:rsid w:val="00DE68BD"/>
    <w:rsid w:val="00DE7AAB"/>
    <w:rsid w:val="00DF18C3"/>
    <w:rsid w:val="00DF24EB"/>
    <w:rsid w:val="00DF2B46"/>
    <w:rsid w:val="00DF56E1"/>
    <w:rsid w:val="00DF7AA3"/>
    <w:rsid w:val="00DF7BA4"/>
    <w:rsid w:val="00E01798"/>
    <w:rsid w:val="00E03F91"/>
    <w:rsid w:val="00E1006F"/>
    <w:rsid w:val="00E10C6D"/>
    <w:rsid w:val="00E12A1F"/>
    <w:rsid w:val="00E12A75"/>
    <w:rsid w:val="00E23256"/>
    <w:rsid w:val="00E23568"/>
    <w:rsid w:val="00E23616"/>
    <w:rsid w:val="00E24F28"/>
    <w:rsid w:val="00E26EEC"/>
    <w:rsid w:val="00E27CCC"/>
    <w:rsid w:val="00E27E53"/>
    <w:rsid w:val="00E3001D"/>
    <w:rsid w:val="00E3487E"/>
    <w:rsid w:val="00E349FC"/>
    <w:rsid w:val="00E34A2D"/>
    <w:rsid w:val="00E3537C"/>
    <w:rsid w:val="00E3604D"/>
    <w:rsid w:val="00E368B4"/>
    <w:rsid w:val="00E372E3"/>
    <w:rsid w:val="00E40982"/>
    <w:rsid w:val="00E427CF"/>
    <w:rsid w:val="00E434DA"/>
    <w:rsid w:val="00E44A6D"/>
    <w:rsid w:val="00E4571D"/>
    <w:rsid w:val="00E459EE"/>
    <w:rsid w:val="00E45AA9"/>
    <w:rsid w:val="00E45FE3"/>
    <w:rsid w:val="00E47B3B"/>
    <w:rsid w:val="00E50F88"/>
    <w:rsid w:val="00E5122C"/>
    <w:rsid w:val="00E51895"/>
    <w:rsid w:val="00E51B6F"/>
    <w:rsid w:val="00E52349"/>
    <w:rsid w:val="00E5289B"/>
    <w:rsid w:val="00E540F8"/>
    <w:rsid w:val="00E55B8D"/>
    <w:rsid w:val="00E576B3"/>
    <w:rsid w:val="00E607E1"/>
    <w:rsid w:val="00E63633"/>
    <w:rsid w:val="00E64241"/>
    <w:rsid w:val="00E66522"/>
    <w:rsid w:val="00E6713E"/>
    <w:rsid w:val="00E708E6"/>
    <w:rsid w:val="00E72FBC"/>
    <w:rsid w:val="00E7779D"/>
    <w:rsid w:val="00E8079C"/>
    <w:rsid w:val="00E807DC"/>
    <w:rsid w:val="00E824DD"/>
    <w:rsid w:val="00E83DEA"/>
    <w:rsid w:val="00E845D7"/>
    <w:rsid w:val="00E84D4F"/>
    <w:rsid w:val="00E86205"/>
    <w:rsid w:val="00E871B8"/>
    <w:rsid w:val="00E8760D"/>
    <w:rsid w:val="00E9069B"/>
    <w:rsid w:val="00E9255A"/>
    <w:rsid w:val="00E92837"/>
    <w:rsid w:val="00E936BB"/>
    <w:rsid w:val="00E9424C"/>
    <w:rsid w:val="00E94B82"/>
    <w:rsid w:val="00E9535F"/>
    <w:rsid w:val="00E96306"/>
    <w:rsid w:val="00E96CC7"/>
    <w:rsid w:val="00E96DDA"/>
    <w:rsid w:val="00E97BB3"/>
    <w:rsid w:val="00EA0DEC"/>
    <w:rsid w:val="00EA10FD"/>
    <w:rsid w:val="00EA39FB"/>
    <w:rsid w:val="00EA6819"/>
    <w:rsid w:val="00EB00BF"/>
    <w:rsid w:val="00EB1E49"/>
    <w:rsid w:val="00EB2045"/>
    <w:rsid w:val="00EB288A"/>
    <w:rsid w:val="00EB2E94"/>
    <w:rsid w:val="00EB2F8E"/>
    <w:rsid w:val="00EB40CB"/>
    <w:rsid w:val="00EB4C2F"/>
    <w:rsid w:val="00EC0EC1"/>
    <w:rsid w:val="00EC1220"/>
    <w:rsid w:val="00EC156D"/>
    <w:rsid w:val="00EC26D9"/>
    <w:rsid w:val="00EC281A"/>
    <w:rsid w:val="00EC3623"/>
    <w:rsid w:val="00EC4536"/>
    <w:rsid w:val="00EC5654"/>
    <w:rsid w:val="00ED0E50"/>
    <w:rsid w:val="00ED18FA"/>
    <w:rsid w:val="00ED2D6C"/>
    <w:rsid w:val="00ED5023"/>
    <w:rsid w:val="00ED5490"/>
    <w:rsid w:val="00ED5E23"/>
    <w:rsid w:val="00ED608A"/>
    <w:rsid w:val="00ED692B"/>
    <w:rsid w:val="00ED6B16"/>
    <w:rsid w:val="00ED7061"/>
    <w:rsid w:val="00EE19D9"/>
    <w:rsid w:val="00EE3297"/>
    <w:rsid w:val="00EE46A5"/>
    <w:rsid w:val="00EE55C4"/>
    <w:rsid w:val="00EE5C04"/>
    <w:rsid w:val="00EE61BC"/>
    <w:rsid w:val="00EE758C"/>
    <w:rsid w:val="00EF208E"/>
    <w:rsid w:val="00EF2497"/>
    <w:rsid w:val="00EF24FF"/>
    <w:rsid w:val="00EF297E"/>
    <w:rsid w:val="00EF3109"/>
    <w:rsid w:val="00EF39E2"/>
    <w:rsid w:val="00EF3C8D"/>
    <w:rsid w:val="00EF567C"/>
    <w:rsid w:val="00EF6D2F"/>
    <w:rsid w:val="00F00452"/>
    <w:rsid w:val="00F009F7"/>
    <w:rsid w:val="00F01667"/>
    <w:rsid w:val="00F019C2"/>
    <w:rsid w:val="00F030EF"/>
    <w:rsid w:val="00F03ECD"/>
    <w:rsid w:val="00F041CC"/>
    <w:rsid w:val="00F045BB"/>
    <w:rsid w:val="00F049A4"/>
    <w:rsid w:val="00F04F21"/>
    <w:rsid w:val="00F07730"/>
    <w:rsid w:val="00F11EC6"/>
    <w:rsid w:val="00F12FA3"/>
    <w:rsid w:val="00F14FB7"/>
    <w:rsid w:val="00F15BA2"/>
    <w:rsid w:val="00F16199"/>
    <w:rsid w:val="00F16DC3"/>
    <w:rsid w:val="00F21E29"/>
    <w:rsid w:val="00F22F6E"/>
    <w:rsid w:val="00F2366C"/>
    <w:rsid w:val="00F24989"/>
    <w:rsid w:val="00F24B23"/>
    <w:rsid w:val="00F24D48"/>
    <w:rsid w:val="00F25A4D"/>
    <w:rsid w:val="00F25EE0"/>
    <w:rsid w:val="00F262D4"/>
    <w:rsid w:val="00F263F2"/>
    <w:rsid w:val="00F266A5"/>
    <w:rsid w:val="00F269D3"/>
    <w:rsid w:val="00F2775D"/>
    <w:rsid w:val="00F31746"/>
    <w:rsid w:val="00F321AF"/>
    <w:rsid w:val="00F32FE5"/>
    <w:rsid w:val="00F333DE"/>
    <w:rsid w:val="00F3358B"/>
    <w:rsid w:val="00F35AF7"/>
    <w:rsid w:val="00F3675F"/>
    <w:rsid w:val="00F409D3"/>
    <w:rsid w:val="00F432A5"/>
    <w:rsid w:val="00F44490"/>
    <w:rsid w:val="00F44BF2"/>
    <w:rsid w:val="00F464B4"/>
    <w:rsid w:val="00F47B3F"/>
    <w:rsid w:val="00F50023"/>
    <w:rsid w:val="00F507A9"/>
    <w:rsid w:val="00F508DE"/>
    <w:rsid w:val="00F5100B"/>
    <w:rsid w:val="00F51E7E"/>
    <w:rsid w:val="00F520FA"/>
    <w:rsid w:val="00F531D4"/>
    <w:rsid w:val="00F5362A"/>
    <w:rsid w:val="00F54608"/>
    <w:rsid w:val="00F55A63"/>
    <w:rsid w:val="00F56064"/>
    <w:rsid w:val="00F5697C"/>
    <w:rsid w:val="00F569D6"/>
    <w:rsid w:val="00F56CF6"/>
    <w:rsid w:val="00F57175"/>
    <w:rsid w:val="00F62A90"/>
    <w:rsid w:val="00F630F9"/>
    <w:rsid w:val="00F655FD"/>
    <w:rsid w:val="00F66AF0"/>
    <w:rsid w:val="00F72117"/>
    <w:rsid w:val="00F737D3"/>
    <w:rsid w:val="00F74D95"/>
    <w:rsid w:val="00F76B46"/>
    <w:rsid w:val="00F772E8"/>
    <w:rsid w:val="00F83A2D"/>
    <w:rsid w:val="00F84D2F"/>
    <w:rsid w:val="00F8544E"/>
    <w:rsid w:val="00F86E0A"/>
    <w:rsid w:val="00F87285"/>
    <w:rsid w:val="00F8762A"/>
    <w:rsid w:val="00F922E7"/>
    <w:rsid w:val="00F926D7"/>
    <w:rsid w:val="00F92EFC"/>
    <w:rsid w:val="00F93DC0"/>
    <w:rsid w:val="00F94077"/>
    <w:rsid w:val="00F9459E"/>
    <w:rsid w:val="00F95446"/>
    <w:rsid w:val="00F97052"/>
    <w:rsid w:val="00FA28B5"/>
    <w:rsid w:val="00FA33F3"/>
    <w:rsid w:val="00FA3F4B"/>
    <w:rsid w:val="00FA4BBB"/>
    <w:rsid w:val="00FA4DE3"/>
    <w:rsid w:val="00FA581B"/>
    <w:rsid w:val="00FA607C"/>
    <w:rsid w:val="00FA7CFB"/>
    <w:rsid w:val="00FB0189"/>
    <w:rsid w:val="00FB078E"/>
    <w:rsid w:val="00FB164C"/>
    <w:rsid w:val="00FB2223"/>
    <w:rsid w:val="00FB32DA"/>
    <w:rsid w:val="00FB5C45"/>
    <w:rsid w:val="00FB6675"/>
    <w:rsid w:val="00FB66E4"/>
    <w:rsid w:val="00FB7862"/>
    <w:rsid w:val="00FB7B02"/>
    <w:rsid w:val="00FC2A67"/>
    <w:rsid w:val="00FC3F41"/>
    <w:rsid w:val="00FC47AB"/>
    <w:rsid w:val="00FC63C7"/>
    <w:rsid w:val="00FC6707"/>
    <w:rsid w:val="00FC6B80"/>
    <w:rsid w:val="00FC7244"/>
    <w:rsid w:val="00FC7ED9"/>
    <w:rsid w:val="00FD1797"/>
    <w:rsid w:val="00FD1AC8"/>
    <w:rsid w:val="00FD2244"/>
    <w:rsid w:val="00FD3F9B"/>
    <w:rsid w:val="00FD4198"/>
    <w:rsid w:val="00FD5068"/>
    <w:rsid w:val="00FD7ABE"/>
    <w:rsid w:val="00FE080E"/>
    <w:rsid w:val="00FE364B"/>
    <w:rsid w:val="00FE43C9"/>
    <w:rsid w:val="00FE5435"/>
    <w:rsid w:val="00FE6874"/>
    <w:rsid w:val="00FE78D6"/>
    <w:rsid w:val="00FE7A76"/>
    <w:rsid w:val="00FF0100"/>
    <w:rsid w:val="00FF19F6"/>
    <w:rsid w:val="00FF1CDB"/>
    <w:rsid w:val="00FF46F7"/>
    <w:rsid w:val="00FF51DA"/>
    <w:rsid w:val="00FF538F"/>
    <w:rsid w:val="00FF5A59"/>
    <w:rsid w:val="00FF6190"/>
    <w:rsid w:val="00FF7B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7157C75"/>
  <w15:chartTrackingRefBased/>
  <w15:docId w15:val="{FDDEBBB5-FBD0-477E-86EF-1D4CD367F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0" w:unhideWhenUsed="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3347"/>
    <w:rPr>
      <w:sz w:val="22"/>
      <w:lang w:val="en-US" w:eastAsia="en-US" w:bidi="hi-IN"/>
    </w:rPr>
  </w:style>
  <w:style w:type="paragraph" w:styleId="Heading1">
    <w:name w:val="heading 1"/>
    <w:basedOn w:val="Normal"/>
    <w:next w:val="Normal"/>
    <w:link w:val="Heading1Char"/>
    <w:autoRedefine/>
    <w:uiPriority w:val="9"/>
    <w:qFormat/>
    <w:rsid w:val="00452A1F"/>
    <w:pPr>
      <w:widowControl w:val="0"/>
      <w:tabs>
        <w:tab w:val="left" w:pos="828"/>
      </w:tabs>
      <w:kinsoku w:val="0"/>
      <w:overflowPunct w:val="0"/>
      <w:autoSpaceDE w:val="0"/>
      <w:autoSpaceDN w:val="0"/>
      <w:adjustRightInd w:val="0"/>
      <w:outlineLvl w:val="0"/>
    </w:pPr>
    <w:rPr>
      <w:rFonts w:eastAsia="MS Mincho" w:cs="Calibri"/>
      <w:b/>
      <w:bCs/>
      <w:snapToGrid w:val="0"/>
      <w:color w:val="44546A"/>
      <w:spacing w:val="-5"/>
      <w:sz w:val="28"/>
      <w:szCs w:val="28"/>
      <w:lang w:eastAsia="x-none"/>
    </w:rPr>
  </w:style>
  <w:style w:type="paragraph" w:styleId="Heading2">
    <w:name w:val="heading 2"/>
    <w:basedOn w:val="Normal"/>
    <w:next w:val="Normal"/>
    <w:link w:val="Heading2Char"/>
    <w:autoRedefine/>
    <w:uiPriority w:val="1"/>
    <w:unhideWhenUsed/>
    <w:qFormat/>
    <w:rsid w:val="0016596E"/>
    <w:pPr>
      <w:keepNext/>
      <w:keepLines/>
      <w:shd w:val="clear" w:color="auto" w:fill="FFFFFF"/>
      <w:spacing w:before="120" w:after="120"/>
      <w:outlineLvl w:val="1"/>
    </w:pPr>
    <w:rPr>
      <w:rFonts w:cs="Calibri"/>
      <w:b/>
      <w:bCs/>
      <w:lang w:eastAsia="x-none"/>
    </w:rPr>
  </w:style>
  <w:style w:type="paragraph" w:styleId="Heading3">
    <w:name w:val="heading 3"/>
    <w:basedOn w:val="Normal"/>
    <w:next w:val="Normal"/>
    <w:link w:val="Heading3Char"/>
    <w:autoRedefine/>
    <w:rsid w:val="00D75B11"/>
    <w:pPr>
      <w:keepNext/>
      <w:shd w:val="clear" w:color="auto" w:fill="FFFFFF"/>
      <w:spacing w:before="240" w:after="60" w:line="360" w:lineRule="auto"/>
      <w:outlineLvl w:val="2"/>
    </w:pPr>
    <w:rPr>
      <w:b/>
      <w:bCs/>
      <w:szCs w:val="26"/>
      <w:lang w:val="x-none" w:eastAsia="x-none"/>
    </w:rPr>
  </w:style>
  <w:style w:type="paragraph" w:styleId="Heading4">
    <w:name w:val="heading 4"/>
    <w:basedOn w:val="Normal"/>
    <w:next w:val="Normal"/>
    <w:link w:val="Heading4Char"/>
    <w:uiPriority w:val="9"/>
    <w:qFormat/>
    <w:rsid w:val="005D4792"/>
    <w:pPr>
      <w:keepNext/>
      <w:spacing w:before="240" w:after="60"/>
      <w:ind w:left="2160"/>
      <w:outlineLvl w:val="3"/>
    </w:pPr>
    <w:rPr>
      <w:b/>
      <w:bCs/>
      <w:sz w:val="28"/>
      <w:szCs w:val="28"/>
      <w:lang w:val="x-none" w:eastAsia="x-none"/>
    </w:rPr>
  </w:style>
  <w:style w:type="paragraph" w:styleId="Heading5">
    <w:name w:val="heading 5"/>
    <w:basedOn w:val="Normal"/>
    <w:next w:val="Normal"/>
    <w:link w:val="Heading5Char"/>
    <w:rsid w:val="005D4792"/>
    <w:pPr>
      <w:spacing w:before="240" w:after="60"/>
      <w:ind w:left="2880"/>
      <w:outlineLvl w:val="4"/>
    </w:pPr>
    <w:rPr>
      <w:b/>
      <w:bCs/>
      <w:i/>
      <w:iCs/>
      <w:sz w:val="26"/>
      <w:szCs w:val="26"/>
      <w:lang w:val="x-none" w:eastAsia="x-none"/>
    </w:rPr>
  </w:style>
  <w:style w:type="paragraph" w:styleId="Heading6">
    <w:name w:val="heading 6"/>
    <w:basedOn w:val="Normal"/>
    <w:next w:val="Normal"/>
    <w:link w:val="Heading6Char"/>
    <w:rsid w:val="005D4792"/>
    <w:pPr>
      <w:spacing w:before="240" w:after="60"/>
      <w:ind w:left="3600"/>
      <w:outlineLvl w:val="5"/>
    </w:pPr>
    <w:rPr>
      <w:b/>
      <w:bCs/>
      <w:sz w:val="20"/>
      <w:lang w:val="x-none" w:eastAsia="x-none"/>
    </w:rPr>
  </w:style>
  <w:style w:type="paragraph" w:styleId="Heading7">
    <w:name w:val="heading 7"/>
    <w:basedOn w:val="Normal"/>
    <w:next w:val="Normal"/>
    <w:link w:val="Heading7Char"/>
    <w:rsid w:val="005D4792"/>
    <w:pPr>
      <w:spacing w:before="240" w:after="60"/>
      <w:ind w:left="4320"/>
      <w:outlineLvl w:val="6"/>
    </w:pPr>
    <w:rPr>
      <w:lang w:val="x-none" w:eastAsia="x-none"/>
    </w:rPr>
  </w:style>
  <w:style w:type="paragraph" w:styleId="Heading8">
    <w:name w:val="heading 8"/>
    <w:basedOn w:val="Normal"/>
    <w:next w:val="Normal"/>
    <w:link w:val="Heading8Char"/>
    <w:rsid w:val="005D4792"/>
    <w:pPr>
      <w:spacing w:before="240" w:after="60"/>
      <w:ind w:left="5040"/>
      <w:outlineLvl w:val="7"/>
    </w:pPr>
    <w:rPr>
      <w:i/>
      <w:iCs/>
      <w:lang w:val="x-none" w:eastAsia="x-none"/>
    </w:rPr>
  </w:style>
  <w:style w:type="paragraph" w:styleId="Heading9">
    <w:name w:val="heading 9"/>
    <w:basedOn w:val="Normal"/>
    <w:next w:val="Normal"/>
    <w:link w:val="Heading9Char"/>
    <w:rsid w:val="005D4792"/>
    <w:pPr>
      <w:spacing w:before="240" w:after="60"/>
      <w:ind w:left="57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52A1F"/>
    <w:rPr>
      <w:rFonts w:eastAsia="MS Mincho" w:cs="Calibri"/>
      <w:b/>
      <w:bCs/>
      <w:snapToGrid w:val="0"/>
      <w:color w:val="44546A"/>
      <w:spacing w:val="-5"/>
      <w:sz w:val="28"/>
      <w:szCs w:val="28"/>
      <w:lang w:eastAsia="x-none"/>
    </w:rPr>
  </w:style>
  <w:style w:type="character" w:customStyle="1" w:styleId="Heading2Char">
    <w:name w:val="Heading 2 Char"/>
    <w:link w:val="Heading2"/>
    <w:uiPriority w:val="9"/>
    <w:rsid w:val="0016596E"/>
    <w:rPr>
      <w:rFonts w:ascii="Calibri" w:hAnsi="Calibri" w:cs="Calibri"/>
      <w:b/>
      <w:bCs/>
      <w:sz w:val="22"/>
      <w:shd w:val="clear" w:color="auto" w:fill="FFFFFF"/>
      <w:lang w:eastAsia="x-none"/>
    </w:rPr>
  </w:style>
  <w:style w:type="character" w:customStyle="1" w:styleId="Heading3Char">
    <w:name w:val="Heading 3 Char"/>
    <w:link w:val="Heading3"/>
    <w:rsid w:val="00D75B11"/>
    <w:rPr>
      <w:rFonts w:ascii="Times New Roman" w:eastAsia="Times New Roman" w:hAnsi="Times New Roman"/>
      <w:b/>
      <w:bCs/>
      <w:sz w:val="24"/>
      <w:szCs w:val="26"/>
      <w:shd w:val="clear" w:color="auto" w:fill="FFFFFF"/>
      <w:lang w:val="x-none" w:eastAsia="x-none"/>
    </w:rPr>
  </w:style>
  <w:style w:type="character" w:customStyle="1" w:styleId="Heading4Char">
    <w:name w:val="Heading 4 Char"/>
    <w:link w:val="Heading4"/>
    <w:uiPriority w:val="9"/>
    <w:rsid w:val="005D4792"/>
    <w:rPr>
      <w:rFonts w:ascii="Calibri" w:eastAsia="Times New Roman" w:hAnsi="Calibri" w:cs="Times New Roman"/>
      <w:b/>
      <w:bCs/>
      <w:sz w:val="28"/>
      <w:szCs w:val="28"/>
    </w:rPr>
  </w:style>
  <w:style w:type="character" w:customStyle="1" w:styleId="Heading5Char">
    <w:name w:val="Heading 5 Char"/>
    <w:link w:val="Heading5"/>
    <w:rsid w:val="005D4792"/>
    <w:rPr>
      <w:rFonts w:ascii="Calibri" w:eastAsia="Times New Roman" w:hAnsi="Calibri" w:cs="Times New Roman"/>
      <w:b/>
      <w:bCs/>
      <w:i/>
      <w:iCs/>
      <w:sz w:val="26"/>
      <w:szCs w:val="26"/>
    </w:rPr>
  </w:style>
  <w:style w:type="character" w:customStyle="1" w:styleId="Heading6Char">
    <w:name w:val="Heading 6 Char"/>
    <w:link w:val="Heading6"/>
    <w:rsid w:val="005D4792"/>
    <w:rPr>
      <w:rFonts w:ascii="Calibri" w:eastAsia="Times New Roman" w:hAnsi="Calibri" w:cs="Times New Roman"/>
      <w:b/>
      <w:bCs/>
    </w:rPr>
  </w:style>
  <w:style w:type="character" w:customStyle="1" w:styleId="Heading7Char">
    <w:name w:val="Heading 7 Char"/>
    <w:link w:val="Heading7"/>
    <w:rsid w:val="005D4792"/>
    <w:rPr>
      <w:rFonts w:ascii="Calibri" w:eastAsia="Times New Roman" w:hAnsi="Calibri" w:cs="Times New Roman"/>
      <w:sz w:val="24"/>
      <w:szCs w:val="24"/>
    </w:rPr>
  </w:style>
  <w:style w:type="character" w:customStyle="1" w:styleId="Heading8Char">
    <w:name w:val="Heading 8 Char"/>
    <w:link w:val="Heading8"/>
    <w:rsid w:val="005D4792"/>
    <w:rPr>
      <w:rFonts w:ascii="Calibri" w:eastAsia="Times New Roman" w:hAnsi="Calibri" w:cs="Times New Roman"/>
      <w:i/>
      <w:iCs/>
      <w:sz w:val="24"/>
      <w:szCs w:val="24"/>
    </w:rPr>
  </w:style>
  <w:style w:type="character" w:customStyle="1" w:styleId="Heading9Char">
    <w:name w:val="Heading 9 Char"/>
    <w:link w:val="Heading9"/>
    <w:rsid w:val="005D4792"/>
    <w:rPr>
      <w:rFonts w:ascii="Cambria" w:eastAsia="Times New Roman" w:hAnsi="Cambria" w:cs="Times New Roman"/>
    </w:rPr>
  </w:style>
  <w:style w:type="paragraph" w:customStyle="1" w:styleId="ACCESSBodyText">
    <w:name w:val="ACCESS_Body Text"/>
    <w:basedOn w:val="Normal"/>
    <w:link w:val="ACCESSBodyTextChar"/>
    <w:semiHidden/>
    <w:qFormat/>
    <w:rsid w:val="00CD737A"/>
    <w:pPr>
      <w:spacing w:after="200" w:line="276" w:lineRule="auto"/>
    </w:pPr>
    <w:rPr>
      <w:rFonts w:ascii="Adobe Garamond Pro" w:hAnsi="Adobe Garamond Pro" w:cs="Mangal"/>
      <w:szCs w:val="22"/>
      <w:lang w:val="x-none" w:eastAsia="x-none"/>
    </w:rPr>
  </w:style>
  <w:style w:type="character" w:customStyle="1" w:styleId="ACCESSBodyTextChar">
    <w:name w:val="ACCESS_Body Text Char"/>
    <w:link w:val="ACCESSBodyText"/>
    <w:semiHidden/>
    <w:locked/>
    <w:rsid w:val="00CD737A"/>
    <w:rPr>
      <w:rFonts w:ascii="Adobe Garamond Pro" w:hAnsi="Adobe Garamond Pro" w:cs="Mangal"/>
      <w:sz w:val="22"/>
      <w:szCs w:val="22"/>
      <w:lang w:val="x-none" w:eastAsia="x-none" w:bidi="ar-SA"/>
    </w:rPr>
  </w:style>
  <w:style w:type="paragraph" w:customStyle="1" w:styleId="Jhpiegotablenumber">
    <w:name w:val="Jhpiego_tablenumber"/>
    <w:basedOn w:val="Normal"/>
    <w:link w:val="JhpiegotablenumberChar"/>
    <w:semiHidden/>
    <w:qFormat/>
    <w:rsid w:val="00CD737A"/>
    <w:pPr>
      <w:ind w:left="360" w:hanging="360"/>
    </w:pPr>
    <w:rPr>
      <w:rFonts w:ascii="Arial" w:hAnsi="Arial"/>
      <w:sz w:val="20"/>
      <w:szCs w:val="22"/>
    </w:rPr>
  </w:style>
  <w:style w:type="character" w:customStyle="1" w:styleId="JhpiegotablenumberChar">
    <w:name w:val="Jhpiego_tablenumber Char"/>
    <w:link w:val="Jhpiegotablenumber"/>
    <w:semiHidden/>
    <w:locked/>
    <w:rsid w:val="00CD737A"/>
    <w:rPr>
      <w:rFonts w:ascii="Arial" w:hAnsi="Arial"/>
      <w:szCs w:val="22"/>
      <w:lang w:bidi="ar-SA"/>
    </w:rPr>
  </w:style>
  <w:style w:type="paragraph" w:customStyle="1" w:styleId="ChapterTitle">
    <w:name w:val="Chapter Title"/>
    <w:basedOn w:val="Normal"/>
    <w:link w:val="ChapterTitleChar"/>
    <w:semiHidden/>
    <w:qFormat/>
    <w:rsid w:val="00CD737A"/>
    <w:pPr>
      <w:pBdr>
        <w:bottom w:val="single" w:sz="4" w:space="1" w:color="auto"/>
      </w:pBdr>
      <w:spacing w:after="120"/>
    </w:pPr>
    <w:rPr>
      <w:rFonts w:ascii="Century Gothic" w:hAnsi="Century Gothic" w:cs="Arial"/>
      <w:sz w:val="36"/>
      <w:szCs w:val="36"/>
    </w:rPr>
  </w:style>
  <w:style w:type="character" w:customStyle="1" w:styleId="ChapterTitleChar">
    <w:name w:val="Chapter Title Char"/>
    <w:link w:val="ChapterTitle"/>
    <w:semiHidden/>
    <w:locked/>
    <w:rsid w:val="00CD737A"/>
    <w:rPr>
      <w:rFonts w:ascii="Century Gothic" w:hAnsi="Century Gothic" w:cs="Arial"/>
      <w:sz w:val="36"/>
      <w:szCs w:val="36"/>
      <w:lang w:bidi="ar-SA"/>
    </w:rPr>
  </w:style>
  <w:style w:type="paragraph" w:styleId="Footer">
    <w:name w:val="footer"/>
    <w:basedOn w:val="Normal"/>
    <w:link w:val="FooterChar"/>
    <w:uiPriority w:val="99"/>
    <w:unhideWhenUsed/>
    <w:rsid w:val="00CD737A"/>
    <w:pPr>
      <w:tabs>
        <w:tab w:val="center" w:pos="4680"/>
        <w:tab w:val="right" w:pos="9360"/>
      </w:tabs>
    </w:pPr>
    <w:rPr>
      <w:rFonts w:cs="Mangal"/>
      <w:szCs w:val="22"/>
    </w:rPr>
  </w:style>
  <w:style w:type="character" w:customStyle="1" w:styleId="FooterChar">
    <w:name w:val="Footer Char"/>
    <w:link w:val="Footer"/>
    <w:uiPriority w:val="99"/>
    <w:rsid w:val="00CD737A"/>
    <w:rPr>
      <w:rFonts w:cs="Mangal"/>
      <w:sz w:val="22"/>
      <w:szCs w:val="22"/>
      <w:lang w:bidi="ar-SA"/>
    </w:rPr>
  </w:style>
  <w:style w:type="paragraph" w:customStyle="1" w:styleId="JhpiegoTabletitle">
    <w:name w:val="Jhpiego_Tabletitle"/>
    <w:basedOn w:val="Normal"/>
    <w:link w:val="JhpiegoTabletitleChar"/>
    <w:semiHidden/>
    <w:qFormat/>
    <w:rsid w:val="00CD737A"/>
    <w:pPr>
      <w:spacing w:after="60" w:line="276" w:lineRule="auto"/>
    </w:pPr>
    <w:rPr>
      <w:rFonts w:ascii="Arial" w:hAnsi="Arial" w:cs="Arial"/>
      <w:b/>
      <w:sz w:val="20"/>
      <w:szCs w:val="22"/>
    </w:rPr>
  </w:style>
  <w:style w:type="character" w:customStyle="1" w:styleId="JhpiegoTabletitleChar">
    <w:name w:val="Jhpiego_Tabletitle Char"/>
    <w:link w:val="JhpiegoTabletitle"/>
    <w:semiHidden/>
    <w:locked/>
    <w:rsid w:val="00CD737A"/>
    <w:rPr>
      <w:rFonts w:ascii="Arial" w:hAnsi="Arial" w:cs="Arial"/>
      <w:b/>
      <w:szCs w:val="22"/>
      <w:lang w:bidi="ar-SA"/>
    </w:rPr>
  </w:style>
  <w:style w:type="paragraph" w:styleId="FootnoteText">
    <w:name w:val="footnote text"/>
    <w:basedOn w:val="Normal"/>
    <w:link w:val="FootnoteTextChar"/>
    <w:uiPriority w:val="99"/>
    <w:semiHidden/>
    <w:unhideWhenUsed/>
    <w:rsid w:val="00CD737A"/>
    <w:rPr>
      <w:rFonts w:cs="Mangal"/>
      <w:sz w:val="20"/>
    </w:rPr>
  </w:style>
  <w:style w:type="character" w:customStyle="1" w:styleId="FootnoteTextChar">
    <w:name w:val="Footnote Text Char"/>
    <w:link w:val="FootnoteText"/>
    <w:uiPriority w:val="99"/>
    <w:semiHidden/>
    <w:rsid w:val="00CD737A"/>
    <w:rPr>
      <w:rFonts w:cs="Mangal"/>
      <w:lang w:bidi="ar-SA"/>
    </w:rPr>
  </w:style>
  <w:style w:type="paragraph" w:customStyle="1" w:styleId="Rise1stLevelHeadingh1">
    <w:name w:val="Rise_1st Level Heading&lt;h1&gt;"/>
    <w:basedOn w:val="Normal"/>
    <w:qFormat/>
    <w:rsid w:val="008473FB"/>
    <w:pPr>
      <w:spacing w:before="240" w:after="60"/>
    </w:pPr>
    <w:rPr>
      <w:rFonts w:asciiTheme="majorHAnsi" w:eastAsiaTheme="majorEastAsia" w:hAnsiTheme="majorHAnsi" w:cstheme="majorBidi"/>
      <w:color w:val="2F5496" w:themeColor="accent1" w:themeShade="BF"/>
      <w:sz w:val="32"/>
      <w:szCs w:val="32"/>
      <w:lang w:bidi="ar-SA"/>
    </w:rPr>
  </w:style>
  <w:style w:type="paragraph" w:customStyle="1" w:styleId="RISE2ndLevelHeadingh2">
    <w:name w:val="RISE_2nd Level Heading&lt;h2&gt;"/>
    <w:basedOn w:val="Normal"/>
    <w:qFormat/>
    <w:rsid w:val="008473FB"/>
    <w:pPr>
      <w:spacing w:before="120" w:after="60"/>
    </w:pPr>
    <w:rPr>
      <w:rFonts w:cs="Mangal"/>
      <w:b/>
      <w:szCs w:val="22"/>
    </w:rPr>
  </w:style>
  <w:style w:type="paragraph" w:customStyle="1" w:styleId="Jhp3rdLevelHeadingh3">
    <w:name w:val="Jhp_3rd Level Heading&lt;h3&gt;"/>
    <w:basedOn w:val="Normal"/>
    <w:qFormat/>
    <w:rsid w:val="005F25F4"/>
    <w:pPr>
      <w:spacing w:before="120" w:after="60"/>
    </w:pPr>
    <w:rPr>
      <w:rFonts w:cs="Mangal"/>
      <w:b/>
      <w:bCs/>
      <w:color w:val="26CAD3"/>
      <w:szCs w:val="22"/>
    </w:rPr>
  </w:style>
  <w:style w:type="paragraph" w:customStyle="1" w:styleId="Jhp4thLevelHeadingh4">
    <w:name w:val="Jhp_4th Level Heading&lt;h4&gt;"/>
    <w:basedOn w:val="Jhp3rdLevelHeadingh3"/>
    <w:qFormat/>
    <w:rsid w:val="00CD737A"/>
    <w:rPr>
      <w:i/>
    </w:rPr>
  </w:style>
  <w:style w:type="paragraph" w:customStyle="1" w:styleId="RISEBodyText">
    <w:name w:val="RISE Body Text"/>
    <w:basedOn w:val="Normal"/>
    <w:link w:val="RISEBodyTextChar"/>
    <w:qFormat/>
    <w:rsid w:val="008473FB"/>
    <w:rPr>
      <w:rFonts w:cs="Mangal"/>
      <w:szCs w:val="22"/>
    </w:rPr>
  </w:style>
  <w:style w:type="character" w:customStyle="1" w:styleId="RISEBodyTextChar">
    <w:name w:val="RISE Body Text Char"/>
    <w:link w:val="RISEBodyText"/>
    <w:rsid w:val="008473FB"/>
    <w:rPr>
      <w:rFonts w:cs="Mangal"/>
      <w:sz w:val="22"/>
      <w:szCs w:val="22"/>
      <w:lang w:val="en-US" w:eastAsia="en-US" w:bidi="hi-IN"/>
    </w:rPr>
  </w:style>
  <w:style w:type="paragraph" w:customStyle="1" w:styleId="JHPbodytext">
    <w:name w:val="JHP_body text"/>
    <w:basedOn w:val="Normal"/>
    <w:link w:val="JHPbodytextChar"/>
    <w:semiHidden/>
    <w:qFormat/>
    <w:rsid w:val="00CD737A"/>
    <w:rPr>
      <w:rFonts w:ascii="Adobe Garamond Pro" w:hAnsi="Adobe Garamond Pro" w:cs="Mangal"/>
    </w:rPr>
  </w:style>
  <w:style w:type="character" w:customStyle="1" w:styleId="JHPbodytextChar">
    <w:name w:val="JHP_body text Char"/>
    <w:link w:val="JHPbodytext"/>
    <w:semiHidden/>
    <w:locked/>
    <w:rsid w:val="00CD737A"/>
    <w:rPr>
      <w:rFonts w:ascii="Adobe Garamond Pro" w:hAnsi="Adobe Garamond Pro" w:cs="Mangal"/>
      <w:sz w:val="24"/>
      <w:szCs w:val="24"/>
      <w:lang w:bidi="ar-SA"/>
    </w:rPr>
  </w:style>
  <w:style w:type="paragraph" w:customStyle="1" w:styleId="JhpBodytextboldemphasisb">
    <w:name w:val="Jhp_Body text bold emphasis&lt;b&gt;"/>
    <w:basedOn w:val="RISEBodyText"/>
    <w:link w:val="JhpBodytextboldemphasisbChar"/>
    <w:qFormat/>
    <w:rsid w:val="00CD737A"/>
    <w:rPr>
      <w:b/>
    </w:rPr>
  </w:style>
  <w:style w:type="character" w:customStyle="1" w:styleId="JhpBodytextboldemphasisbChar">
    <w:name w:val="Jhp_Body text bold emphasis&lt;b&gt; Char"/>
    <w:link w:val="JhpBodytextboldemphasisb"/>
    <w:rsid w:val="00CD737A"/>
    <w:rPr>
      <w:rFonts w:cs="Mangal"/>
      <w:b/>
      <w:color w:val="000000"/>
      <w:sz w:val="22"/>
      <w:szCs w:val="22"/>
      <w:lang w:bidi="ar-SA"/>
    </w:rPr>
  </w:style>
  <w:style w:type="paragraph" w:customStyle="1" w:styleId="JhpBodytextitalicsi">
    <w:name w:val="Jhp_Body text italics&lt;i&gt;"/>
    <w:basedOn w:val="RISEBodyText"/>
    <w:link w:val="JhpBodytextitalicsiChar"/>
    <w:qFormat/>
    <w:rsid w:val="00CD737A"/>
    <w:rPr>
      <w:i/>
    </w:rPr>
  </w:style>
  <w:style w:type="character" w:customStyle="1" w:styleId="JhpBodytextitalicsiChar">
    <w:name w:val="Jhp_Body text italics&lt;i&gt; Char"/>
    <w:link w:val="JhpBodytextitalicsi"/>
    <w:rsid w:val="00CD737A"/>
    <w:rPr>
      <w:rFonts w:cs="Mangal"/>
      <w:i/>
      <w:color w:val="000000"/>
      <w:sz w:val="22"/>
      <w:szCs w:val="22"/>
      <w:lang w:bidi="ar-SA"/>
    </w:rPr>
  </w:style>
  <w:style w:type="paragraph" w:customStyle="1" w:styleId="JhpBoxedtextbox">
    <w:name w:val="Jhp_Boxed text&lt;box&gt;"/>
    <w:basedOn w:val="Normal"/>
    <w:link w:val="JhpBoxedtextboxChar"/>
    <w:qFormat/>
    <w:rsid w:val="00CD737A"/>
    <w:pPr>
      <w:spacing w:after="60"/>
    </w:pPr>
    <w:rPr>
      <w:rFonts w:cs="Mangal"/>
      <w:color w:val="000000"/>
      <w:szCs w:val="22"/>
    </w:rPr>
  </w:style>
  <w:style w:type="character" w:customStyle="1" w:styleId="JhpBoxedtextboxChar">
    <w:name w:val="Jhp_Boxed text&lt;box&gt; Char"/>
    <w:link w:val="JhpBoxedtextbox"/>
    <w:rsid w:val="00CD737A"/>
    <w:rPr>
      <w:rFonts w:cs="Mangal"/>
      <w:color w:val="000000"/>
      <w:sz w:val="22"/>
      <w:szCs w:val="22"/>
      <w:lang w:bidi="ar-SA"/>
    </w:rPr>
  </w:style>
  <w:style w:type="paragraph" w:customStyle="1" w:styleId="JHPbullet10">
    <w:name w:val="JHP_bullet 1"/>
    <w:basedOn w:val="Normal"/>
    <w:link w:val="JHPbullet1Char"/>
    <w:semiHidden/>
    <w:qFormat/>
    <w:rsid w:val="00CD737A"/>
    <w:pPr>
      <w:spacing w:before="120"/>
    </w:pPr>
    <w:rPr>
      <w:rFonts w:ascii="Adobe Garamond Pro" w:hAnsi="Adobe Garamond Pro"/>
    </w:rPr>
  </w:style>
  <w:style w:type="character" w:customStyle="1" w:styleId="JHPbullet1Char">
    <w:name w:val="JHP_bullet 1 Char"/>
    <w:link w:val="JHPbullet10"/>
    <w:semiHidden/>
    <w:locked/>
    <w:rsid w:val="00CD737A"/>
    <w:rPr>
      <w:rFonts w:ascii="Adobe Garamond Pro" w:hAnsi="Adobe Garamond Pro"/>
      <w:sz w:val="24"/>
      <w:szCs w:val="24"/>
      <w:lang w:bidi="ar-SA"/>
    </w:rPr>
  </w:style>
  <w:style w:type="table" w:styleId="TableGrid">
    <w:name w:val="Table Grid"/>
    <w:basedOn w:val="TableNormal"/>
    <w:uiPriority w:val="39"/>
    <w:rsid w:val="005D4792"/>
    <w:rPr>
      <w:rFonts w:ascii="Times New Roman" w:eastAsia="Times New Roman" w:hAnsi="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JHPBullet1">
    <w:name w:val="JHP_Bullet 1"/>
    <w:semiHidden/>
    <w:qFormat/>
    <w:rsid w:val="00CD737A"/>
    <w:pPr>
      <w:numPr>
        <w:numId w:val="1"/>
      </w:numPr>
      <w:spacing w:before="120" w:line="240" w:lineRule="atLeast"/>
    </w:pPr>
    <w:rPr>
      <w:rFonts w:ascii="Adobe Garamond Pro" w:hAnsi="Adobe Garamond Pro"/>
      <w:sz w:val="24"/>
      <w:szCs w:val="22"/>
      <w:lang w:val="en-US" w:eastAsia="en-US"/>
    </w:rPr>
  </w:style>
  <w:style w:type="paragraph" w:customStyle="1" w:styleId="JHPbullet2">
    <w:name w:val="JHP_bullet 2"/>
    <w:basedOn w:val="Normal"/>
    <w:link w:val="JHPbullet2Char"/>
    <w:semiHidden/>
    <w:qFormat/>
    <w:rsid w:val="00CD737A"/>
    <w:pPr>
      <w:numPr>
        <w:numId w:val="2"/>
      </w:numPr>
      <w:spacing w:before="120"/>
    </w:pPr>
    <w:rPr>
      <w:rFonts w:ascii="Adobe Garamond Pro" w:hAnsi="Adobe Garamond Pro"/>
    </w:rPr>
  </w:style>
  <w:style w:type="character" w:customStyle="1" w:styleId="JHPbullet2Char">
    <w:name w:val="JHP_bullet 2 Char"/>
    <w:link w:val="JHPbullet2"/>
    <w:semiHidden/>
    <w:locked/>
    <w:rsid w:val="00CD737A"/>
    <w:rPr>
      <w:rFonts w:ascii="Adobe Garamond Pro" w:hAnsi="Adobe Garamond Pro"/>
      <w:sz w:val="22"/>
      <w:lang w:val="en-US" w:eastAsia="en-US" w:bidi="hi-IN"/>
    </w:rPr>
  </w:style>
  <w:style w:type="paragraph" w:customStyle="1" w:styleId="JHPBullet3">
    <w:name w:val="JHP_Bullet 3"/>
    <w:semiHidden/>
    <w:qFormat/>
    <w:rsid w:val="00CD737A"/>
    <w:pPr>
      <w:tabs>
        <w:tab w:val="left" w:pos="1080"/>
      </w:tabs>
      <w:spacing w:after="120" w:line="240" w:lineRule="atLeast"/>
    </w:pPr>
    <w:rPr>
      <w:rFonts w:ascii="Adobe Garamond Pro" w:hAnsi="Adobe Garamond Pro"/>
      <w:sz w:val="24"/>
      <w:szCs w:val="22"/>
      <w:lang w:val="en-US" w:eastAsia="en-US"/>
    </w:rPr>
  </w:style>
  <w:style w:type="paragraph" w:customStyle="1" w:styleId="JHPbullet30">
    <w:name w:val="JHP_bullet 3"/>
    <w:basedOn w:val="Normal"/>
    <w:link w:val="JHPbullet3Char"/>
    <w:semiHidden/>
    <w:qFormat/>
    <w:rsid w:val="00CD737A"/>
    <w:pPr>
      <w:spacing w:before="120"/>
      <w:ind w:left="1080" w:hanging="360"/>
    </w:pPr>
    <w:rPr>
      <w:rFonts w:ascii="Adobe Garamond Pro" w:hAnsi="Adobe Garamond Pro"/>
      <w:szCs w:val="22"/>
    </w:rPr>
  </w:style>
  <w:style w:type="character" w:customStyle="1" w:styleId="JHPbullet3Char">
    <w:name w:val="JHP_bullet 3 Char"/>
    <w:link w:val="JHPbullet30"/>
    <w:semiHidden/>
    <w:locked/>
    <w:rsid w:val="00CD737A"/>
    <w:rPr>
      <w:rFonts w:ascii="Adobe Garamond Pro" w:hAnsi="Adobe Garamond Pro"/>
      <w:sz w:val="24"/>
      <w:szCs w:val="22"/>
      <w:lang w:bidi="ar-SA"/>
    </w:rPr>
  </w:style>
  <w:style w:type="paragraph" w:customStyle="1" w:styleId="RiseBulletLevel1bl1">
    <w:name w:val="Rise Bullet Level 1&lt;bl1&gt;"/>
    <w:basedOn w:val="Normal"/>
    <w:qFormat/>
    <w:rsid w:val="00FE6874"/>
    <w:pPr>
      <w:numPr>
        <w:numId w:val="13"/>
      </w:numPr>
      <w:spacing w:before="120"/>
    </w:pPr>
    <w:rPr>
      <w:color w:val="3F3E3E"/>
      <w:szCs w:val="22"/>
      <w:lang w:bidi="ar-SA"/>
    </w:rPr>
  </w:style>
  <w:style w:type="paragraph" w:customStyle="1" w:styleId="RISEBulletLevel2bl2">
    <w:name w:val="RISE_Bullet Level 2&lt;bl2&gt;"/>
    <w:basedOn w:val="Normal"/>
    <w:qFormat/>
    <w:rsid w:val="00735691"/>
    <w:pPr>
      <w:numPr>
        <w:numId w:val="3"/>
      </w:numPr>
      <w:spacing w:before="120"/>
      <w:ind w:left="576" w:hanging="288"/>
    </w:pPr>
    <w:rPr>
      <w:color w:val="3F3E3E"/>
      <w:szCs w:val="22"/>
    </w:rPr>
  </w:style>
  <w:style w:type="paragraph" w:customStyle="1" w:styleId="JhpBulletLevel3bl3">
    <w:name w:val="Jhp_Bullet Level 3&lt;bl3&gt;"/>
    <w:basedOn w:val="Normal"/>
    <w:qFormat/>
    <w:rsid w:val="00CD737A"/>
    <w:pPr>
      <w:numPr>
        <w:numId w:val="4"/>
      </w:numPr>
      <w:spacing w:before="120"/>
    </w:pPr>
    <w:rPr>
      <w:rFonts w:cs="Mangal"/>
      <w:color w:val="000000"/>
      <w:szCs w:val="22"/>
    </w:rPr>
  </w:style>
  <w:style w:type="paragraph" w:customStyle="1" w:styleId="JHPchaptertitle">
    <w:name w:val="JHP_chapter title"/>
    <w:basedOn w:val="Normal"/>
    <w:link w:val="JHPchaptertitleChar"/>
    <w:semiHidden/>
    <w:qFormat/>
    <w:rsid w:val="00CD737A"/>
    <w:pPr>
      <w:pBdr>
        <w:bottom w:val="single" w:sz="4" w:space="1" w:color="auto"/>
      </w:pBdr>
      <w:spacing w:after="120"/>
    </w:pPr>
    <w:rPr>
      <w:rFonts w:ascii="Century Gothic" w:hAnsi="Century Gothic" w:cs="Arial"/>
      <w:sz w:val="36"/>
      <w:szCs w:val="36"/>
    </w:rPr>
  </w:style>
  <w:style w:type="character" w:customStyle="1" w:styleId="JHPchaptertitleChar">
    <w:name w:val="JHP_chapter title Char"/>
    <w:link w:val="JHPchaptertitle"/>
    <w:semiHidden/>
    <w:locked/>
    <w:rsid w:val="00CD737A"/>
    <w:rPr>
      <w:rFonts w:ascii="Century Gothic" w:hAnsi="Century Gothic" w:cs="Arial"/>
      <w:sz w:val="36"/>
      <w:szCs w:val="36"/>
      <w:lang w:bidi="ar-SA"/>
    </w:rPr>
  </w:style>
  <w:style w:type="paragraph" w:customStyle="1" w:styleId="RISEChapterTitlect">
    <w:name w:val="RISE ChapterTitle&lt;ct&gt;"/>
    <w:link w:val="RISEChapterTitlectChar"/>
    <w:qFormat/>
    <w:rsid w:val="008473FB"/>
    <w:pPr>
      <w:spacing w:after="240"/>
    </w:pPr>
    <w:rPr>
      <w:rFonts w:cs="Calibri"/>
      <w:color w:val="2F5496"/>
      <w:sz w:val="32"/>
      <w:szCs w:val="32"/>
      <w:lang w:val="en-US" w:eastAsia="en-US"/>
    </w:rPr>
  </w:style>
  <w:style w:type="character" w:customStyle="1" w:styleId="RISEChapterTitlectChar">
    <w:name w:val="RISE ChapterTitle&lt;ct&gt; Char"/>
    <w:link w:val="RISEChapterTitlect"/>
    <w:rsid w:val="008473FB"/>
    <w:rPr>
      <w:rFonts w:cs="Calibri"/>
      <w:color w:val="2F5496"/>
      <w:sz w:val="32"/>
      <w:szCs w:val="32"/>
      <w:lang w:val="en-US" w:eastAsia="en-US"/>
    </w:rPr>
  </w:style>
  <w:style w:type="paragraph" w:customStyle="1" w:styleId="JHPCntrdChapterTitle">
    <w:name w:val="JHP_Cntrd ChapterTitle"/>
    <w:uiPriority w:val="99"/>
    <w:semiHidden/>
    <w:qFormat/>
    <w:rsid w:val="00CD737A"/>
    <w:pPr>
      <w:spacing w:after="200" w:line="276" w:lineRule="auto"/>
      <w:jc w:val="center"/>
    </w:pPr>
    <w:rPr>
      <w:rFonts w:ascii="Helvetica LT Std" w:hAnsi="Helvetica LT Std"/>
      <w:b/>
      <w:sz w:val="36"/>
      <w:szCs w:val="22"/>
      <w:lang w:val="en-US" w:eastAsia="en-US"/>
    </w:rPr>
  </w:style>
  <w:style w:type="paragraph" w:customStyle="1" w:styleId="JhpDisplayfootnotedn">
    <w:name w:val="Jhp_Display footnote&lt;dn&gt;"/>
    <w:basedOn w:val="Normal"/>
    <w:qFormat/>
    <w:rsid w:val="00CD737A"/>
    <w:pPr>
      <w:spacing w:before="60"/>
    </w:pPr>
    <w:rPr>
      <w:rFonts w:cs="Arial"/>
      <w:color w:val="000000"/>
      <w:sz w:val="20"/>
      <w:szCs w:val="22"/>
    </w:rPr>
  </w:style>
  <w:style w:type="paragraph" w:customStyle="1" w:styleId="RISEDisplaynumberandtitledt">
    <w:name w:val="RISE_Display number and title&lt;dt&gt;"/>
    <w:basedOn w:val="Normal"/>
    <w:link w:val="RISEDisplaynumberandtitledtChar"/>
    <w:qFormat/>
    <w:rsid w:val="008473FB"/>
    <w:pPr>
      <w:spacing w:after="60"/>
    </w:pPr>
    <w:rPr>
      <w:rFonts w:cs="Arial"/>
      <w:b/>
      <w:szCs w:val="22"/>
    </w:rPr>
  </w:style>
  <w:style w:type="character" w:customStyle="1" w:styleId="RISEDisplaynumberandtitledtChar">
    <w:name w:val="RISE_Display number and title&lt;dt&gt; Char"/>
    <w:link w:val="RISEDisplaynumberandtitledt"/>
    <w:rsid w:val="008473FB"/>
    <w:rPr>
      <w:rFonts w:cs="Arial"/>
      <w:b/>
      <w:sz w:val="22"/>
      <w:szCs w:val="22"/>
      <w:lang w:val="en-US" w:eastAsia="en-US" w:bidi="hi-IN"/>
    </w:rPr>
  </w:style>
  <w:style w:type="paragraph" w:customStyle="1" w:styleId="JHPnumberedlist0">
    <w:name w:val="JHP_numbered list"/>
    <w:basedOn w:val="Normal"/>
    <w:link w:val="JHPnumberedlistChar"/>
    <w:semiHidden/>
    <w:qFormat/>
    <w:rsid w:val="00CD737A"/>
    <w:pPr>
      <w:spacing w:before="120"/>
      <w:ind w:left="360" w:hanging="360"/>
    </w:pPr>
    <w:rPr>
      <w:rFonts w:ascii="Adobe Garamond Pro" w:hAnsi="Adobe Garamond Pro"/>
    </w:rPr>
  </w:style>
  <w:style w:type="character" w:customStyle="1" w:styleId="JHPnumberedlistChar">
    <w:name w:val="JHP_numbered list Char"/>
    <w:link w:val="JHPnumberedlist0"/>
    <w:semiHidden/>
    <w:locked/>
    <w:rsid w:val="00CD737A"/>
    <w:rPr>
      <w:rFonts w:ascii="Adobe Garamond Pro" w:hAnsi="Adobe Garamond Pro"/>
      <w:sz w:val="24"/>
      <w:szCs w:val="24"/>
      <w:lang w:bidi="ar-SA"/>
    </w:rPr>
  </w:style>
  <w:style w:type="paragraph" w:customStyle="1" w:styleId="JhpNumberListnl">
    <w:name w:val="Jhp_Number List&lt;nl&gt;"/>
    <w:basedOn w:val="JHPnumberedlist0"/>
    <w:link w:val="JhpNumberListnlChar"/>
    <w:qFormat/>
    <w:rsid w:val="00E51B6F"/>
    <w:pPr>
      <w:numPr>
        <w:numId w:val="12"/>
      </w:numPr>
    </w:pPr>
    <w:rPr>
      <w:rFonts w:ascii="Calibri" w:hAnsi="Calibri"/>
      <w:szCs w:val="24"/>
      <w:lang w:bidi="ar-SA"/>
    </w:rPr>
  </w:style>
  <w:style w:type="character" w:customStyle="1" w:styleId="JhpNumberListnlChar">
    <w:name w:val="Jhp_Number List&lt;nl&gt; Char"/>
    <w:link w:val="JhpNumberListnl"/>
    <w:rsid w:val="00E51B6F"/>
    <w:rPr>
      <w:sz w:val="22"/>
      <w:szCs w:val="24"/>
      <w:lang w:val="en-US" w:eastAsia="en-US"/>
    </w:rPr>
  </w:style>
  <w:style w:type="paragraph" w:customStyle="1" w:styleId="JhpExtractBlockquoteext">
    <w:name w:val="Jhp_Extract/Block quote&lt;ext&gt;"/>
    <w:basedOn w:val="JhpNumberListnl"/>
    <w:link w:val="JhpExtractBlockquoteextChar"/>
    <w:qFormat/>
    <w:rsid w:val="00CD737A"/>
    <w:pPr>
      <w:numPr>
        <w:numId w:val="0"/>
      </w:numPr>
      <w:pBdr>
        <w:top w:val="dotted" w:sz="8" w:space="1" w:color="549E39"/>
      </w:pBdr>
    </w:pPr>
    <w:rPr>
      <w:b/>
      <w:color w:val="549E39"/>
      <w:sz w:val="28"/>
      <w:szCs w:val="28"/>
    </w:rPr>
  </w:style>
  <w:style w:type="character" w:customStyle="1" w:styleId="JhpExtractBlockquoteextChar">
    <w:name w:val="Jhp_Extract/Block quote&lt;ext&gt; Char"/>
    <w:link w:val="JhpExtractBlockquoteext"/>
    <w:rsid w:val="00CD737A"/>
    <w:rPr>
      <w:b/>
      <w:color w:val="549E39"/>
      <w:sz w:val="28"/>
      <w:szCs w:val="28"/>
      <w:lang w:bidi="ar-SA"/>
    </w:rPr>
  </w:style>
  <w:style w:type="paragraph" w:customStyle="1" w:styleId="JHPFigureTableTitle">
    <w:name w:val="JHP_Figure/Table Title"/>
    <w:uiPriority w:val="99"/>
    <w:semiHidden/>
    <w:qFormat/>
    <w:rsid w:val="00CD737A"/>
    <w:pPr>
      <w:spacing w:after="60" w:line="240" w:lineRule="atLeast"/>
    </w:pPr>
    <w:rPr>
      <w:rFonts w:ascii="Helvetica LT Std" w:hAnsi="Helvetica LT Std"/>
      <w:b/>
      <w:sz w:val="22"/>
      <w:szCs w:val="22"/>
      <w:lang w:val="en-US" w:eastAsia="en-US"/>
    </w:rPr>
  </w:style>
  <w:style w:type="paragraph" w:customStyle="1" w:styleId="RISEFooter">
    <w:name w:val="RISE_Footer"/>
    <w:basedOn w:val="Footer"/>
    <w:qFormat/>
    <w:rsid w:val="00CD737A"/>
    <w:pPr>
      <w:tabs>
        <w:tab w:val="clear" w:pos="4680"/>
      </w:tabs>
    </w:pPr>
    <w:rPr>
      <w:b/>
      <w:color w:val="000000"/>
      <w:sz w:val="18"/>
      <w:szCs w:val="18"/>
    </w:rPr>
  </w:style>
  <w:style w:type="paragraph" w:customStyle="1" w:styleId="ColorfulShading-Accent11">
    <w:name w:val="Colorful Shading - Accent 11"/>
    <w:hidden/>
    <w:semiHidden/>
    <w:rsid w:val="005D4792"/>
    <w:rPr>
      <w:rFonts w:ascii="Arial" w:eastAsia="MS Mincho" w:hAnsi="Arial"/>
      <w:sz w:val="18"/>
      <w:szCs w:val="24"/>
      <w:lang w:val="en-US" w:eastAsia="ja-JP"/>
    </w:rPr>
  </w:style>
  <w:style w:type="paragraph" w:customStyle="1" w:styleId="JHPFootnote">
    <w:name w:val="JHP_Footnote"/>
    <w:link w:val="JHPFootnoteChar"/>
    <w:semiHidden/>
    <w:qFormat/>
    <w:rsid w:val="005770E1"/>
    <w:pPr>
      <w:spacing w:line="240" w:lineRule="atLeast"/>
      <w:ind w:left="187" w:hanging="187"/>
    </w:pPr>
    <w:rPr>
      <w:rFonts w:ascii="Helvetica LT Std" w:hAnsi="Helvetica LT Std" w:cs="Mangal"/>
      <w:sz w:val="22"/>
      <w:szCs w:val="22"/>
      <w:lang w:val="en-US" w:eastAsia="en-US"/>
    </w:rPr>
  </w:style>
  <w:style w:type="character" w:customStyle="1" w:styleId="JHPFootnoteChar">
    <w:name w:val="JHP_Footnote Char"/>
    <w:link w:val="JHPFootnote"/>
    <w:semiHidden/>
    <w:locked/>
    <w:rsid w:val="005770E1"/>
    <w:rPr>
      <w:rFonts w:ascii="Helvetica LT Std" w:hAnsi="Helvetica LT Std" w:cs="Mangal"/>
      <w:sz w:val="22"/>
      <w:szCs w:val="22"/>
      <w:lang w:val="en-US" w:eastAsia="en-US"/>
    </w:rPr>
  </w:style>
  <w:style w:type="paragraph" w:customStyle="1" w:styleId="RISEFootnote">
    <w:name w:val="RISE_Footnote"/>
    <w:basedOn w:val="FootnoteText"/>
    <w:qFormat/>
    <w:rsid w:val="00CD737A"/>
    <w:rPr>
      <w:color w:val="000000"/>
      <w:sz w:val="18"/>
    </w:rPr>
  </w:style>
  <w:style w:type="paragraph" w:customStyle="1" w:styleId="JHPHeaderFooter">
    <w:name w:val="JHP_Header/Footer"/>
    <w:uiPriority w:val="99"/>
    <w:semiHidden/>
    <w:qFormat/>
    <w:rsid w:val="00CD737A"/>
    <w:pPr>
      <w:tabs>
        <w:tab w:val="right" w:pos="9360"/>
      </w:tabs>
      <w:spacing w:line="240" w:lineRule="atLeast"/>
    </w:pPr>
    <w:rPr>
      <w:rFonts w:ascii="Helvetica LT Std" w:hAnsi="Helvetica LT Std"/>
      <w:b/>
      <w:i/>
      <w:sz w:val="22"/>
      <w:szCs w:val="22"/>
      <w:lang w:val="en-US" w:eastAsia="en-US"/>
    </w:rPr>
  </w:style>
  <w:style w:type="paragraph" w:customStyle="1" w:styleId="JHPheaderfooter0">
    <w:name w:val="JHP_header/footer"/>
    <w:basedOn w:val="Footer"/>
    <w:semiHidden/>
    <w:qFormat/>
    <w:rsid w:val="00CD737A"/>
    <w:pPr>
      <w:tabs>
        <w:tab w:val="clear" w:pos="4680"/>
      </w:tabs>
    </w:pPr>
    <w:rPr>
      <w:rFonts w:ascii="Arial" w:hAnsi="Arial" w:cs="Arial"/>
      <w:b/>
      <w:i/>
      <w:sz w:val="20"/>
      <w:szCs w:val="20"/>
    </w:rPr>
  </w:style>
  <w:style w:type="paragraph" w:customStyle="1" w:styleId="JHPheading1">
    <w:name w:val="JHP_heading 1"/>
    <w:basedOn w:val="Normal"/>
    <w:link w:val="JHPheading1Char"/>
    <w:semiHidden/>
    <w:qFormat/>
    <w:rsid w:val="00CD737A"/>
    <w:pPr>
      <w:spacing w:before="120" w:after="60" w:line="276" w:lineRule="auto"/>
    </w:pPr>
    <w:rPr>
      <w:rFonts w:ascii="Century Gothic" w:hAnsi="Century Gothic" w:cs="Arial"/>
      <w:sz w:val="32"/>
    </w:rPr>
  </w:style>
  <w:style w:type="character" w:customStyle="1" w:styleId="JHPheading1Char">
    <w:name w:val="JHP_heading 1 Char"/>
    <w:link w:val="JHPheading1"/>
    <w:semiHidden/>
    <w:locked/>
    <w:rsid w:val="00CD737A"/>
    <w:rPr>
      <w:rFonts w:ascii="Century Gothic" w:hAnsi="Century Gothic" w:cs="Arial"/>
      <w:sz w:val="32"/>
      <w:szCs w:val="24"/>
      <w:lang w:bidi="ar-SA"/>
    </w:rPr>
  </w:style>
  <w:style w:type="paragraph" w:customStyle="1" w:styleId="JHPHeading2">
    <w:name w:val="JHP_Heading 2"/>
    <w:semiHidden/>
    <w:qFormat/>
    <w:rsid w:val="00CD737A"/>
    <w:pPr>
      <w:spacing w:before="60" w:after="120" w:line="240" w:lineRule="atLeast"/>
    </w:pPr>
    <w:rPr>
      <w:rFonts w:ascii="Helvetica LT Std" w:hAnsi="Helvetica LT Std"/>
      <w:b/>
      <w:sz w:val="24"/>
      <w:szCs w:val="22"/>
      <w:lang w:val="en-US" w:eastAsia="en-US"/>
    </w:rPr>
  </w:style>
  <w:style w:type="paragraph" w:customStyle="1" w:styleId="JHPheading20">
    <w:name w:val="JHP_heading 2"/>
    <w:basedOn w:val="Normal"/>
    <w:link w:val="JHPheading2Char"/>
    <w:semiHidden/>
    <w:qFormat/>
    <w:rsid w:val="00CD737A"/>
    <w:pPr>
      <w:spacing w:before="120" w:after="60" w:line="276" w:lineRule="auto"/>
    </w:pPr>
    <w:rPr>
      <w:rFonts w:ascii="Century Gothic" w:hAnsi="Century Gothic" w:cs="Arial"/>
      <w:b/>
    </w:rPr>
  </w:style>
  <w:style w:type="character" w:customStyle="1" w:styleId="JHPheading2Char">
    <w:name w:val="JHP_heading 2 Char"/>
    <w:link w:val="JHPheading20"/>
    <w:semiHidden/>
    <w:locked/>
    <w:rsid w:val="00CD737A"/>
    <w:rPr>
      <w:rFonts w:ascii="Century Gothic" w:hAnsi="Century Gothic" w:cs="Arial"/>
      <w:b/>
      <w:sz w:val="24"/>
      <w:szCs w:val="24"/>
      <w:lang w:bidi="ar-SA"/>
    </w:rPr>
  </w:style>
  <w:style w:type="paragraph" w:customStyle="1" w:styleId="JHPHeading3">
    <w:name w:val="JHP_Heading 3"/>
    <w:uiPriority w:val="99"/>
    <w:semiHidden/>
    <w:qFormat/>
    <w:rsid w:val="00CD737A"/>
    <w:pPr>
      <w:spacing w:before="60" w:after="120" w:line="240" w:lineRule="atLeast"/>
    </w:pPr>
    <w:rPr>
      <w:rFonts w:ascii="Helvetica LT Std" w:hAnsi="Helvetica LT Std"/>
      <w:sz w:val="24"/>
      <w:szCs w:val="22"/>
      <w:lang w:val="en-US" w:eastAsia="en-US"/>
    </w:rPr>
  </w:style>
  <w:style w:type="paragraph" w:customStyle="1" w:styleId="JHPheading30">
    <w:name w:val="JHP_heading 3"/>
    <w:basedOn w:val="Normal"/>
    <w:link w:val="JHPheading3Char"/>
    <w:semiHidden/>
    <w:qFormat/>
    <w:rsid w:val="00CD737A"/>
    <w:pPr>
      <w:spacing w:before="120" w:after="60" w:line="276" w:lineRule="auto"/>
    </w:pPr>
    <w:rPr>
      <w:rFonts w:ascii="Century Gothic" w:hAnsi="Century Gothic" w:cs="Arial"/>
    </w:rPr>
  </w:style>
  <w:style w:type="character" w:customStyle="1" w:styleId="JHPheading3Char">
    <w:name w:val="JHP_heading 3 Char"/>
    <w:link w:val="JHPheading30"/>
    <w:semiHidden/>
    <w:locked/>
    <w:rsid w:val="00CD737A"/>
    <w:rPr>
      <w:rFonts w:ascii="Century Gothic" w:hAnsi="Century Gothic" w:cs="Arial"/>
      <w:sz w:val="24"/>
      <w:szCs w:val="24"/>
      <w:lang w:bidi="ar-SA"/>
    </w:rPr>
  </w:style>
  <w:style w:type="paragraph" w:customStyle="1" w:styleId="JHPHeading4">
    <w:name w:val="JHP_Heading 4"/>
    <w:uiPriority w:val="99"/>
    <w:semiHidden/>
    <w:qFormat/>
    <w:rsid w:val="00CD737A"/>
    <w:pPr>
      <w:spacing w:before="60" w:after="120" w:line="240" w:lineRule="atLeast"/>
    </w:pPr>
    <w:rPr>
      <w:rFonts w:ascii="Helvetica LT Std" w:hAnsi="Helvetica LT Std"/>
      <w:i/>
      <w:sz w:val="24"/>
      <w:szCs w:val="22"/>
      <w:lang w:val="en-US" w:eastAsia="en-US"/>
    </w:rPr>
  </w:style>
  <w:style w:type="paragraph" w:customStyle="1" w:styleId="JHPheading40">
    <w:name w:val="JHP_heading 4"/>
    <w:basedOn w:val="Normal"/>
    <w:link w:val="JHPheading4Char"/>
    <w:semiHidden/>
    <w:qFormat/>
    <w:rsid w:val="00CD737A"/>
    <w:pPr>
      <w:spacing w:before="120" w:after="60" w:line="276" w:lineRule="auto"/>
    </w:pPr>
    <w:rPr>
      <w:rFonts w:ascii="Century Gothic" w:hAnsi="Century Gothic" w:cs="Arial"/>
      <w:i/>
    </w:rPr>
  </w:style>
  <w:style w:type="character" w:customStyle="1" w:styleId="JHPheading4Char">
    <w:name w:val="JHP_heading 4 Char"/>
    <w:link w:val="JHPheading40"/>
    <w:semiHidden/>
    <w:locked/>
    <w:rsid w:val="00CD737A"/>
    <w:rPr>
      <w:rFonts w:ascii="Century Gothic" w:hAnsi="Century Gothic" w:cs="Arial"/>
      <w:i/>
      <w:sz w:val="24"/>
      <w:szCs w:val="24"/>
      <w:lang w:bidi="ar-SA"/>
    </w:rPr>
  </w:style>
  <w:style w:type="paragraph" w:customStyle="1" w:styleId="JHPNumberedList">
    <w:name w:val="JHP_Numbered List"/>
    <w:semiHidden/>
    <w:qFormat/>
    <w:rsid w:val="00CD737A"/>
    <w:pPr>
      <w:numPr>
        <w:numId w:val="5"/>
      </w:numPr>
      <w:tabs>
        <w:tab w:val="left" w:pos="360"/>
      </w:tabs>
      <w:spacing w:before="120" w:line="240" w:lineRule="atLeast"/>
    </w:pPr>
    <w:rPr>
      <w:rFonts w:ascii="Adobe Garamond Pro" w:hAnsi="Adobe Garamond Pro"/>
      <w:sz w:val="24"/>
      <w:szCs w:val="22"/>
      <w:lang w:val="en-US" w:eastAsia="en-US"/>
    </w:rPr>
  </w:style>
  <w:style w:type="paragraph" w:customStyle="1" w:styleId="JHPnumberedtable">
    <w:name w:val="JHP_numbered table"/>
    <w:basedOn w:val="Normal"/>
    <w:link w:val="JHPnumberedtableChar"/>
    <w:semiHidden/>
    <w:qFormat/>
    <w:rsid w:val="00CD737A"/>
    <w:pPr>
      <w:numPr>
        <w:numId w:val="6"/>
      </w:numPr>
    </w:pPr>
    <w:rPr>
      <w:rFonts w:ascii="Arial" w:hAnsi="Arial"/>
      <w:sz w:val="20"/>
      <w:szCs w:val="22"/>
    </w:rPr>
  </w:style>
  <w:style w:type="character" w:customStyle="1" w:styleId="JHPnumberedtableChar">
    <w:name w:val="JHP_numbered table Char"/>
    <w:link w:val="JHPnumberedtable"/>
    <w:semiHidden/>
    <w:locked/>
    <w:rsid w:val="00CD737A"/>
    <w:rPr>
      <w:rFonts w:ascii="Arial" w:hAnsi="Arial"/>
      <w:szCs w:val="22"/>
      <w:lang w:val="en-US" w:eastAsia="en-US" w:bidi="hi-IN"/>
    </w:rPr>
  </w:style>
  <w:style w:type="paragraph" w:customStyle="1" w:styleId="JHPSubtitle">
    <w:name w:val="JHP_Subtitle"/>
    <w:uiPriority w:val="99"/>
    <w:semiHidden/>
    <w:qFormat/>
    <w:rsid w:val="00CD737A"/>
    <w:pPr>
      <w:spacing w:line="240" w:lineRule="atLeast"/>
    </w:pPr>
    <w:rPr>
      <w:rFonts w:ascii="Helvetica LT Std" w:hAnsi="Helvetica LT Std"/>
      <w:sz w:val="50"/>
      <w:szCs w:val="22"/>
      <w:lang w:val="en-US" w:eastAsia="en-US"/>
    </w:rPr>
  </w:style>
  <w:style w:type="paragraph" w:customStyle="1" w:styleId="RISETitlet">
    <w:name w:val="RISE_Title&lt;t&gt;"/>
    <w:basedOn w:val="RISEChapterTitlect"/>
    <w:link w:val="RISETitletChar"/>
    <w:qFormat/>
    <w:rsid w:val="00CD737A"/>
    <w:pPr>
      <w:spacing w:after="0"/>
    </w:pPr>
    <w:rPr>
      <w:sz w:val="80"/>
      <w:szCs w:val="80"/>
    </w:rPr>
  </w:style>
  <w:style w:type="character" w:customStyle="1" w:styleId="RISETitletChar">
    <w:name w:val="RISE_Title&lt;t&gt; Char"/>
    <w:link w:val="RISETitlet"/>
    <w:rsid w:val="00CD737A"/>
    <w:rPr>
      <w:rFonts w:cs="Mangal"/>
      <w:b/>
      <w:color w:val="455F51"/>
      <w:sz w:val="80"/>
      <w:szCs w:val="80"/>
      <w:lang w:bidi="ar-SA"/>
    </w:rPr>
  </w:style>
  <w:style w:type="paragraph" w:customStyle="1" w:styleId="JhpSubtitlest">
    <w:name w:val="Jhp_Subtitle&lt;st&gt;"/>
    <w:basedOn w:val="RISETitlet"/>
    <w:link w:val="JhpSubtitlestChar"/>
    <w:qFormat/>
    <w:rsid w:val="00CD737A"/>
    <w:rPr>
      <w:b/>
      <w:color w:val="549E39"/>
      <w:sz w:val="52"/>
      <w:szCs w:val="52"/>
    </w:rPr>
  </w:style>
  <w:style w:type="character" w:customStyle="1" w:styleId="JhpSubtitlestChar">
    <w:name w:val="Jhp_Subtitle&lt;st&gt; Char"/>
    <w:link w:val="JhpSubtitlest"/>
    <w:rsid w:val="00CD737A"/>
    <w:rPr>
      <w:rFonts w:cs="Mangal"/>
      <w:color w:val="549E39"/>
      <w:sz w:val="52"/>
      <w:szCs w:val="52"/>
      <w:lang w:bidi="ar-SA"/>
    </w:rPr>
  </w:style>
  <w:style w:type="paragraph" w:customStyle="1" w:styleId="JhpTableBullet1">
    <w:name w:val="Jhp_Table Bullet 1"/>
    <w:basedOn w:val="Normal"/>
    <w:link w:val="JhpTableBullet1Char"/>
    <w:qFormat/>
    <w:rsid w:val="00BA473F"/>
    <w:pPr>
      <w:numPr>
        <w:numId w:val="11"/>
      </w:numPr>
      <w:spacing w:before="40"/>
      <w:ind w:left="360"/>
    </w:pPr>
    <w:rPr>
      <w:rFonts w:eastAsia="Times New Roman" w:cs="Arial"/>
      <w:color w:val="3F3E3E"/>
      <w:sz w:val="20"/>
      <w:szCs w:val="18"/>
      <w:lang w:bidi="ar-SA"/>
    </w:rPr>
  </w:style>
  <w:style w:type="character" w:customStyle="1" w:styleId="JhpTableBullet1Char">
    <w:name w:val="Jhp_Table Bullet 1 Char"/>
    <w:link w:val="JhpTableBullet1"/>
    <w:rsid w:val="00BA473F"/>
    <w:rPr>
      <w:rFonts w:eastAsia="Times New Roman" w:cs="Arial"/>
      <w:color w:val="3F3E3E"/>
      <w:szCs w:val="18"/>
      <w:lang w:val="en-US" w:eastAsia="en-US"/>
    </w:rPr>
  </w:style>
  <w:style w:type="paragraph" w:customStyle="1" w:styleId="JHPTableText">
    <w:name w:val="JHP_Table Text"/>
    <w:uiPriority w:val="99"/>
    <w:semiHidden/>
    <w:qFormat/>
    <w:rsid w:val="00CD737A"/>
    <w:pPr>
      <w:spacing w:line="240" w:lineRule="atLeast"/>
    </w:pPr>
    <w:rPr>
      <w:rFonts w:ascii="Helvetica LT Std" w:hAnsi="Helvetica LT Std"/>
      <w:sz w:val="22"/>
      <w:szCs w:val="22"/>
      <w:lang w:val="en-US" w:eastAsia="en-US"/>
    </w:rPr>
  </w:style>
  <w:style w:type="paragraph" w:customStyle="1" w:styleId="JHPTableBullet10">
    <w:name w:val="JHP_Table Bullet 1"/>
    <w:basedOn w:val="JHPTableText"/>
    <w:uiPriority w:val="99"/>
    <w:semiHidden/>
    <w:qFormat/>
    <w:rsid w:val="00360C3D"/>
    <w:pPr>
      <w:numPr>
        <w:numId w:val="9"/>
      </w:numPr>
      <w:spacing w:before="40"/>
    </w:pPr>
    <w:rPr>
      <w:sz w:val="20"/>
    </w:rPr>
  </w:style>
  <w:style w:type="paragraph" w:customStyle="1" w:styleId="JHPtablebullet11">
    <w:name w:val="JHP_table bullet 1"/>
    <w:basedOn w:val="Normal"/>
    <w:semiHidden/>
    <w:qFormat/>
    <w:rsid w:val="00360C3D"/>
    <w:pPr>
      <w:ind w:left="630" w:hanging="360"/>
    </w:pPr>
    <w:rPr>
      <w:rFonts w:ascii="Arial" w:eastAsia="Times New Roman" w:hAnsi="Arial" w:cs="Arial"/>
      <w:sz w:val="20"/>
      <w:szCs w:val="18"/>
      <w:lang w:bidi="ar-SA"/>
    </w:rPr>
  </w:style>
  <w:style w:type="paragraph" w:customStyle="1" w:styleId="JHPTableBullet2">
    <w:name w:val="JHP_Table Bullet 2"/>
    <w:uiPriority w:val="99"/>
    <w:semiHidden/>
    <w:qFormat/>
    <w:rsid w:val="00360C3D"/>
    <w:pPr>
      <w:numPr>
        <w:numId w:val="10"/>
      </w:numPr>
      <w:spacing w:before="40" w:line="240" w:lineRule="atLeast"/>
    </w:pPr>
    <w:rPr>
      <w:rFonts w:ascii="Helvetica LT Std" w:hAnsi="Helvetica LT Std"/>
      <w:szCs w:val="22"/>
      <w:lang w:val="en-US" w:eastAsia="en-US"/>
    </w:rPr>
  </w:style>
  <w:style w:type="paragraph" w:customStyle="1" w:styleId="RISETableheader">
    <w:name w:val="RISE_Table header"/>
    <w:basedOn w:val="Normal"/>
    <w:link w:val="RISETableheaderChar"/>
    <w:autoRedefine/>
    <w:qFormat/>
    <w:rsid w:val="00BB3B78"/>
    <w:pPr>
      <w:jc w:val="center"/>
    </w:pPr>
    <w:rPr>
      <w:rFonts w:cs="Mangal"/>
      <w:b/>
      <w:color w:val="FFFFFF"/>
      <w:szCs w:val="22"/>
    </w:rPr>
  </w:style>
  <w:style w:type="character" w:customStyle="1" w:styleId="RISETableheaderChar">
    <w:name w:val="RISE_Table header Char"/>
    <w:link w:val="RISETableheader"/>
    <w:rsid w:val="00BB3B78"/>
    <w:rPr>
      <w:rFonts w:cs="Mangal"/>
      <w:b/>
      <w:color w:val="FFFFFF"/>
      <w:sz w:val="22"/>
      <w:szCs w:val="22"/>
      <w:lang w:val="en-US" w:eastAsia="en-US" w:bidi="hi-IN"/>
    </w:rPr>
  </w:style>
  <w:style w:type="paragraph" w:customStyle="1" w:styleId="JhpTableNumberList">
    <w:name w:val="Jhp_Table Number List"/>
    <w:basedOn w:val="JHPnumberedtable"/>
    <w:link w:val="JhpTableNumberListChar"/>
    <w:qFormat/>
    <w:rsid w:val="00360C3D"/>
    <w:pPr>
      <w:numPr>
        <w:numId w:val="7"/>
      </w:numPr>
      <w:spacing w:before="40"/>
    </w:pPr>
    <w:rPr>
      <w:rFonts w:ascii="Calibri" w:hAnsi="Calibri"/>
      <w:lang w:bidi="ar-SA"/>
    </w:rPr>
  </w:style>
  <w:style w:type="character" w:customStyle="1" w:styleId="JhpTableNumberListChar">
    <w:name w:val="Jhp_Table Number List Char"/>
    <w:link w:val="JhpTableNumberList"/>
    <w:rsid w:val="00360C3D"/>
    <w:rPr>
      <w:szCs w:val="22"/>
      <w:lang w:val="en-US" w:eastAsia="en-US"/>
    </w:rPr>
  </w:style>
  <w:style w:type="paragraph" w:customStyle="1" w:styleId="RISETableText">
    <w:name w:val="RISE_Table Text"/>
    <w:basedOn w:val="Normal"/>
    <w:link w:val="RISETableTextChar"/>
    <w:qFormat/>
    <w:rsid w:val="00BB3B78"/>
    <w:rPr>
      <w:rFonts w:cs="Arial"/>
      <w:color w:val="3F3E3E"/>
      <w:szCs w:val="18"/>
    </w:rPr>
  </w:style>
  <w:style w:type="character" w:customStyle="1" w:styleId="RISETableTextChar">
    <w:name w:val="RISE_Table Text Char"/>
    <w:link w:val="RISETableText"/>
    <w:rsid w:val="00BB3B78"/>
    <w:rPr>
      <w:rFonts w:cs="Arial"/>
      <w:color w:val="3F3E3E"/>
      <w:sz w:val="22"/>
      <w:szCs w:val="18"/>
      <w:lang w:val="en-US" w:eastAsia="en-US" w:bidi="hi-IN"/>
    </w:rPr>
  </w:style>
  <w:style w:type="paragraph" w:customStyle="1" w:styleId="JHPtabletext0">
    <w:name w:val="JHP_table text"/>
    <w:basedOn w:val="Normal"/>
    <w:semiHidden/>
    <w:qFormat/>
    <w:rsid w:val="00CD737A"/>
    <w:pPr>
      <w:spacing w:line="276" w:lineRule="auto"/>
    </w:pPr>
    <w:rPr>
      <w:rFonts w:ascii="Arial" w:hAnsi="Arial" w:cs="Arial"/>
      <w:sz w:val="20"/>
      <w:szCs w:val="22"/>
    </w:rPr>
  </w:style>
  <w:style w:type="paragraph" w:customStyle="1" w:styleId="JHPtablefiguretitle">
    <w:name w:val="JHP_table/figure title"/>
    <w:basedOn w:val="Normal"/>
    <w:link w:val="JHPtablefiguretitleChar"/>
    <w:semiHidden/>
    <w:qFormat/>
    <w:rsid w:val="00CD737A"/>
    <w:pPr>
      <w:spacing w:after="60" w:line="276" w:lineRule="auto"/>
    </w:pPr>
    <w:rPr>
      <w:rFonts w:ascii="Arial" w:hAnsi="Arial" w:cs="Arial"/>
      <w:b/>
      <w:sz w:val="20"/>
      <w:szCs w:val="22"/>
    </w:rPr>
  </w:style>
  <w:style w:type="character" w:customStyle="1" w:styleId="JHPtablefiguretitleChar">
    <w:name w:val="JHP_table/figure title Char"/>
    <w:link w:val="JHPtablefiguretitle"/>
    <w:semiHidden/>
    <w:locked/>
    <w:rsid w:val="00CD737A"/>
    <w:rPr>
      <w:rFonts w:ascii="Arial" w:hAnsi="Arial" w:cs="Arial"/>
      <w:b/>
      <w:szCs w:val="22"/>
      <w:lang w:bidi="ar-SA"/>
    </w:rPr>
  </w:style>
  <w:style w:type="paragraph" w:customStyle="1" w:styleId="JHPTitle">
    <w:name w:val="JHP_Title"/>
    <w:uiPriority w:val="99"/>
    <w:semiHidden/>
    <w:qFormat/>
    <w:rsid w:val="00CD737A"/>
    <w:pPr>
      <w:spacing w:line="240" w:lineRule="atLeast"/>
    </w:pPr>
    <w:rPr>
      <w:rFonts w:ascii="Helvetica LT Std" w:hAnsi="Helvetica LT Std"/>
      <w:b/>
      <w:sz w:val="50"/>
      <w:szCs w:val="22"/>
      <w:lang w:val="en-US" w:eastAsia="en-US"/>
    </w:rPr>
  </w:style>
  <w:style w:type="paragraph" w:customStyle="1" w:styleId="JHPUnitHeader">
    <w:name w:val="JHP_UnitHeader"/>
    <w:basedOn w:val="Normal"/>
    <w:link w:val="JHPUnitHeaderChar"/>
    <w:autoRedefine/>
    <w:semiHidden/>
    <w:qFormat/>
    <w:rsid w:val="00CD737A"/>
    <w:pPr>
      <w:pageBreakBefore/>
      <w:tabs>
        <w:tab w:val="left" w:pos="720"/>
      </w:tabs>
      <w:spacing w:after="240"/>
      <w:jc w:val="center"/>
      <w:outlineLvl w:val="0"/>
    </w:pPr>
    <w:rPr>
      <w:rFonts w:ascii="Arial" w:hAnsi="Arial" w:cs="Arial"/>
      <w:b/>
      <w:bCs/>
      <w:caps/>
      <w:sz w:val="44"/>
      <w:szCs w:val="44"/>
    </w:rPr>
  </w:style>
  <w:style w:type="character" w:customStyle="1" w:styleId="JHPUnitHeaderChar">
    <w:name w:val="JHP_UnitHeader Char"/>
    <w:link w:val="JHPUnitHeader"/>
    <w:semiHidden/>
    <w:locked/>
    <w:rsid w:val="00CD737A"/>
    <w:rPr>
      <w:rFonts w:ascii="Arial" w:hAnsi="Arial" w:cs="Arial"/>
      <w:b/>
      <w:bCs/>
      <w:caps/>
      <w:sz w:val="44"/>
      <w:szCs w:val="44"/>
      <w:lang w:bidi="ar-SA"/>
    </w:rPr>
  </w:style>
  <w:style w:type="paragraph" w:customStyle="1" w:styleId="JhpiegoBodyText">
    <w:name w:val="Jhpiego_Body Text"/>
    <w:basedOn w:val="Normal"/>
    <w:link w:val="JhpiegoBodyTextChar"/>
    <w:semiHidden/>
    <w:qFormat/>
    <w:rsid w:val="00CD737A"/>
    <w:rPr>
      <w:rFonts w:ascii="Adobe Garamond Pro" w:eastAsia="Garamond" w:hAnsi="Adobe Garamond Pro"/>
      <w:szCs w:val="22"/>
    </w:rPr>
  </w:style>
  <w:style w:type="character" w:customStyle="1" w:styleId="JhpiegoBodyTextChar">
    <w:name w:val="Jhpiego_Body Text Char"/>
    <w:link w:val="JhpiegoBodyText"/>
    <w:semiHidden/>
    <w:rsid w:val="00CD737A"/>
    <w:rPr>
      <w:rFonts w:ascii="Adobe Garamond Pro" w:eastAsia="Garamond" w:hAnsi="Adobe Garamond Pro"/>
      <w:sz w:val="24"/>
      <w:szCs w:val="22"/>
      <w:lang w:bidi="ar-SA"/>
    </w:rPr>
  </w:style>
  <w:style w:type="paragraph" w:customStyle="1" w:styleId="JhpiegoBodytext0">
    <w:name w:val="Jhpiego_Bodytext"/>
    <w:basedOn w:val="JHPbodytext"/>
    <w:link w:val="JhpiegoBodytextChar0"/>
    <w:semiHidden/>
    <w:qFormat/>
    <w:rsid w:val="00CD737A"/>
  </w:style>
  <w:style w:type="character" w:customStyle="1" w:styleId="JhpiegoBodytextChar0">
    <w:name w:val="Jhpiego_Bodytext Char"/>
    <w:link w:val="JhpiegoBodytext0"/>
    <w:semiHidden/>
    <w:locked/>
    <w:rsid w:val="00CD737A"/>
    <w:rPr>
      <w:rFonts w:ascii="Adobe Garamond Pro" w:hAnsi="Adobe Garamond Pro" w:cs="Mangal"/>
      <w:sz w:val="24"/>
      <w:szCs w:val="24"/>
      <w:lang w:bidi="ar-SA"/>
    </w:rPr>
  </w:style>
  <w:style w:type="paragraph" w:customStyle="1" w:styleId="JhpiegoBullet1">
    <w:name w:val="Jhpiego_Bullet 1"/>
    <w:semiHidden/>
    <w:qFormat/>
    <w:rsid w:val="00CD737A"/>
    <w:pPr>
      <w:numPr>
        <w:numId w:val="8"/>
      </w:numPr>
      <w:spacing w:before="120" w:line="240" w:lineRule="atLeast"/>
    </w:pPr>
    <w:rPr>
      <w:rFonts w:ascii="Adobe Garamond Pro" w:eastAsia="Garamond" w:hAnsi="Adobe Garamond Pro"/>
      <w:sz w:val="24"/>
      <w:szCs w:val="22"/>
      <w:lang w:val="en-US" w:eastAsia="en-US"/>
    </w:rPr>
  </w:style>
  <w:style w:type="paragraph" w:customStyle="1" w:styleId="BasicParagraph">
    <w:name w:val="[Basic Paragraph]"/>
    <w:basedOn w:val="Normal"/>
    <w:rsid w:val="005D4792"/>
    <w:pPr>
      <w:autoSpaceDE w:val="0"/>
      <w:autoSpaceDN w:val="0"/>
      <w:adjustRightInd w:val="0"/>
      <w:spacing w:line="288" w:lineRule="auto"/>
      <w:textAlignment w:val="center"/>
    </w:pPr>
    <w:rPr>
      <w:color w:val="000000"/>
    </w:rPr>
  </w:style>
  <w:style w:type="paragraph" w:customStyle="1" w:styleId="Jhpiegobullet2">
    <w:name w:val="Jhpiego_bullet2"/>
    <w:basedOn w:val="JHPbullet2"/>
    <w:link w:val="Jhpiegobullet2Char"/>
    <w:semiHidden/>
    <w:qFormat/>
    <w:rsid w:val="00CD737A"/>
    <w:pPr>
      <w:numPr>
        <w:numId w:val="0"/>
      </w:numPr>
      <w:ind w:left="720" w:hanging="360"/>
    </w:pPr>
  </w:style>
  <w:style w:type="character" w:customStyle="1" w:styleId="Jhpiegobullet2Char">
    <w:name w:val="Jhpiego_bullet2 Char"/>
    <w:link w:val="Jhpiegobullet2"/>
    <w:semiHidden/>
    <w:rsid w:val="00CD737A"/>
    <w:rPr>
      <w:rFonts w:ascii="Adobe Garamond Pro" w:hAnsi="Adobe Garamond Pro"/>
      <w:sz w:val="24"/>
      <w:szCs w:val="24"/>
      <w:lang w:bidi="ar-SA"/>
    </w:rPr>
  </w:style>
  <w:style w:type="paragraph" w:customStyle="1" w:styleId="Jhpiegobullet3">
    <w:name w:val="Jhpiego_bullet3"/>
    <w:basedOn w:val="Normal"/>
    <w:link w:val="Jhpiegobullet3Char"/>
    <w:semiHidden/>
    <w:qFormat/>
    <w:rsid w:val="00CD737A"/>
    <w:pPr>
      <w:tabs>
        <w:tab w:val="left" w:pos="360"/>
      </w:tabs>
      <w:spacing w:before="120"/>
      <w:ind w:left="1080" w:hanging="360"/>
    </w:pPr>
    <w:rPr>
      <w:rFonts w:ascii="Adobe Garamond Pro" w:hAnsi="Adobe Garamond Pro"/>
      <w:szCs w:val="22"/>
    </w:rPr>
  </w:style>
  <w:style w:type="character" w:customStyle="1" w:styleId="Jhpiegobullet3Char">
    <w:name w:val="Jhpiego_bullet3 Char"/>
    <w:link w:val="Jhpiegobullet3"/>
    <w:semiHidden/>
    <w:rsid w:val="00CD737A"/>
    <w:rPr>
      <w:rFonts w:ascii="Adobe Garamond Pro" w:hAnsi="Adobe Garamond Pro"/>
      <w:sz w:val="24"/>
      <w:szCs w:val="22"/>
      <w:lang w:bidi="ar-SA"/>
    </w:rPr>
  </w:style>
  <w:style w:type="paragraph" w:customStyle="1" w:styleId="JhpiegoChapterTitle">
    <w:name w:val="Jhpiego_Chapter Title"/>
    <w:basedOn w:val="Normal"/>
    <w:semiHidden/>
    <w:qFormat/>
    <w:rsid w:val="00CD737A"/>
    <w:pPr>
      <w:pBdr>
        <w:bottom w:val="single" w:sz="8" w:space="1" w:color="305B75"/>
      </w:pBdr>
      <w:spacing w:before="120" w:after="120"/>
    </w:pPr>
    <w:rPr>
      <w:rFonts w:ascii="Century Gothic" w:eastAsia="Garamond" w:hAnsi="Century Gothic"/>
      <w:caps/>
      <w:color w:val="305B75"/>
      <w:sz w:val="36"/>
      <w:szCs w:val="36"/>
    </w:rPr>
  </w:style>
  <w:style w:type="paragraph" w:customStyle="1" w:styleId="JhpiegoHeading1">
    <w:name w:val="Jhpiego_Heading 1"/>
    <w:basedOn w:val="JHPheading1"/>
    <w:link w:val="JhpiegoHeading1Char"/>
    <w:semiHidden/>
    <w:qFormat/>
    <w:rsid w:val="00CD737A"/>
  </w:style>
  <w:style w:type="character" w:customStyle="1" w:styleId="JhpiegoHeading1Char">
    <w:name w:val="Jhpiego_Heading 1 Char"/>
    <w:link w:val="JhpiegoHeading1"/>
    <w:semiHidden/>
    <w:locked/>
    <w:rsid w:val="00CD737A"/>
    <w:rPr>
      <w:rFonts w:ascii="Century Gothic" w:hAnsi="Century Gothic" w:cs="Arial"/>
      <w:sz w:val="32"/>
      <w:szCs w:val="24"/>
      <w:lang w:bidi="ar-SA"/>
    </w:rPr>
  </w:style>
  <w:style w:type="paragraph" w:customStyle="1" w:styleId="JhpiegoHeading2">
    <w:name w:val="Jhpiego_Heading2"/>
    <w:basedOn w:val="JHPheading20"/>
    <w:link w:val="JhpiegoHeading2Char"/>
    <w:semiHidden/>
    <w:qFormat/>
    <w:rsid w:val="00CD737A"/>
  </w:style>
  <w:style w:type="character" w:customStyle="1" w:styleId="JhpiegoHeading2Char">
    <w:name w:val="Jhpiego_Heading2 Char"/>
    <w:link w:val="JhpiegoHeading2"/>
    <w:semiHidden/>
    <w:locked/>
    <w:rsid w:val="00CD737A"/>
    <w:rPr>
      <w:rFonts w:ascii="Century Gothic" w:hAnsi="Century Gothic" w:cs="Arial"/>
      <w:b/>
      <w:sz w:val="24"/>
      <w:szCs w:val="24"/>
      <w:lang w:bidi="ar-SA"/>
    </w:rPr>
  </w:style>
  <w:style w:type="paragraph" w:customStyle="1" w:styleId="JhpiegoHeading3">
    <w:name w:val="Jhpiego_Heading3"/>
    <w:basedOn w:val="JHPheading30"/>
    <w:link w:val="JhpiegoHeading3Char"/>
    <w:semiHidden/>
    <w:qFormat/>
    <w:rsid w:val="00CD737A"/>
  </w:style>
  <w:style w:type="character" w:customStyle="1" w:styleId="JhpiegoHeading3Char">
    <w:name w:val="Jhpiego_Heading3 Char"/>
    <w:link w:val="JhpiegoHeading3"/>
    <w:semiHidden/>
    <w:locked/>
    <w:rsid w:val="00CD737A"/>
    <w:rPr>
      <w:rFonts w:ascii="Century Gothic" w:hAnsi="Century Gothic" w:cs="Arial"/>
      <w:sz w:val="24"/>
      <w:szCs w:val="24"/>
      <w:lang w:bidi="ar-SA"/>
    </w:rPr>
  </w:style>
  <w:style w:type="paragraph" w:customStyle="1" w:styleId="JhpiegoHeading4">
    <w:name w:val="Jhpiego_Heading4"/>
    <w:basedOn w:val="JHPheading40"/>
    <w:link w:val="JhpiegoHeading4Char"/>
    <w:semiHidden/>
    <w:qFormat/>
    <w:rsid w:val="00CD737A"/>
  </w:style>
  <w:style w:type="character" w:customStyle="1" w:styleId="JhpiegoHeading4Char">
    <w:name w:val="Jhpiego_Heading4 Char"/>
    <w:link w:val="JhpiegoHeading4"/>
    <w:semiHidden/>
    <w:locked/>
    <w:rsid w:val="00CD737A"/>
    <w:rPr>
      <w:rFonts w:ascii="Century Gothic" w:hAnsi="Century Gothic" w:cs="Arial"/>
      <w:i/>
      <w:sz w:val="24"/>
      <w:szCs w:val="24"/>
      <w:lang w:bidi="ar-SA"/>
    </w:rPr>
  </w:style>
  <w:style w:type="paragraph" w:customStyle="1" w:styleId="Jhpiegonumbers">
    <w:name w:val="Jhpiego_numbers"/>
    <w:basedOn w:val="JHPnumberedlist0"/>
    <w:link w:val="JhpiegonumbersChar"/>
    <w:semiHidden/>
    <w:qFormat/>
    <w:rsid w:val="00CD737A"/>
  </w:style>
  <w:style w:type="character" w:customStyle="1" w:styleId="JhpiegonumbersChar">
    <w:name w:val="Jhpiego_numbers Char"/>
    <w:link w:val="Jhpiegonumbers"/>
    <w:semiHidden/>
    <w:locked/>
    <w:rsid w:val="00CD737A"/>
    <w:rPr>
      <w:rFonts w:ascii="Adobe Garamond Pro" w:hAnsi="Adobe Garamond Pro"/>
      <w:sz w:val="24"/>
      <w:szCs w:val="24"/>
      <w:lang w:bidi="ar-SA"/>
    </w:rPr>
  </w:style>
  <w:style w:type="paragraph" w:styleId="BalloonText">
    <w:name w:val="Balloon Text"/>
    <w:basedOn w:val="Normal"/>
    <w:link w:val="BalloonTextChar"/>
    <w:uiPriority w:val="99"/>
    <w:semiHidden/>
    <w:unhideWhenUsed/>
    <w:rsid w:val="00CD737A"/>
    <w:rPr>
      <w:rFonts w:ascii="Segoe UI" w:hAnsi="Segoe UI" w:cs="Segoe UI"/>
      <w:sz w:val="18"/>
      <w:szCs w:val="18"/>
    </w:rPr>
  </w:style>
  <w:style w:type="character" w:customStyle="1" w:styleId="BalloonTextChar">
    <w:name w:val="Balloon Text Char"/>
    <w:link w:val="BalloonText"/>
    <w:uiPriority w:val="99"/>
    <w:semiHidden/>
    <w:rsid w:val="00CD737A"/>
    <w:rPr>
      <w:rFonts w:ascii="Segoe UI" w:eastAsia="Times New Roman" w:hAnsi="Segoe UI" w:cs="Segoe UI"/>
      <w:sz w:val="18"/>
      <w:szCs w:val="18"/>
      <w:lang w:bidi="ar-SA"/>
    </w:rPr>
  </w:style>
  <w:style w:type="paragraph" w:styleId="Revision">
    <w:name w:val="Revision"/>
    <w:hidden/>
    <w:uiPriority w:val="99"/>
    <w:semiHidden/>
    <w:rsid w:val="00E9069B"/>
    <w:rPr>
      <w:rFonts w:ascii="Times New Roman" w:eastAsia="Times New Roman" w:hAnsi="Times New Roman"/>
      <w:sz w:val="24"/>
      <w:szCs w:val="24"/>
      <w:lang w:val="en-US" w:eastAsia="en-US"/>
    </w:rPr>
  </w:style>
  <w:style w:type="paragraph" w:styleId="Header">
    <w:name w:val="header"/>
    <w:basedOn w:val="Normal"/>
    <w:link w:val="HeaderChar"/>
    <w:uiPriority w:val="99"/>
    <w:unhideWhenUsed/>
    <w:rsid w:val="006B68AC"/>
    <w:pPr>
      <w:tabs>
        <w:tab w:val="center" w:pos="4680"/>
        <w:tab w:val="right" w:pos="9360"/>
      </w:tabs>
    </w:pPr>
    <w:rPr>
      <w:rFonts w:cs="Mangal"/>
    </w:rPr>
  </w:style>
  <w:style w:type="character" w:customStyle="1" w:styleId="HeaderChar">
    <w:name w:val="Header Char"/>
    <w:link w:val="Header"/>
    <w:uiPriority w:val="99"/>
    <w:rsid w:val="006B68AC"/>
    <w:rPr>
      <w:rFonts w:cs="Mangal"/>
      <w:sz w:val="22"/>
    </w:rPr>
  </w:style>
  <w:style w:type="character" w:styleId="CommentReference">
    <w:name w:val="annotation reference"/>
    <w:uiPriority w:val="99"/>
    <w:unhideWhenUsed/>
    <w:rsid w:val="00B304FD"/>
    <w:rPr>
      <w:sz w:val="16"/>
      <w:szCs w:val="16"/>
    </w:rPr>
  </w:style>
  <w:style w:type="paragraph" w:styleId="CommentText">
    <w:name w:val="annotation text"/>
    <w:basedOn w:val="Normal"/>
    <w:link w:val="CommentTextChar"/>
    <w:uiPriority w:val="99"/>
    <w:unhideWhenUsed/>
    <w:rsid w:val="00B304FD"/>
    <w:rPr>
      <w:rFonts w:cs="Mangal"/>
      <w:sz w:val="20"/>
      <w:szCs w:val="18"/>
    </w:rPr>
  </w:style>
  <w:style w:type="character" w:customStyle="1" w:styleId="CommentTextChar">
    <w:name w:val="Comment Text Char"/>
    <w:link w:val="CommentText"/>
    <w:uiPriority w:val="99"/>
    <w:rsid w:val="00B304FD"/>
    <w:rPr>
      <w:rFonts w:cs="Mangal"/>
      <w:szCs w:val="18"/>
    </w:rPr>
  </w:style>
  <w:style w:type="paragraph" w:styleId="CommentSubject">
    <w:name w:val="annotation subject"/>
    <w:basedOn w:val="CommentText"/>
    <w:next w:val="CommentText"/>
    <w:link w:val="CommentSubjectChar"/>
    <w:uiPriority w:val="99"/>
    <w:semiHidden/>
    <w:unhideWhenUsed/>
    <w:rsid w:val="00B304FD"/>
    <w:rPr>
      <w:b/>
      <w:bCs/>
    </w:rPr>
  </w:style>
  <w:style w:type="character" w:customStyle="1" w:styleId="CommentSubjectChar">
    <w:name w:val="Comment Subject Char"/>
    <w:link w:val="CommentSubject"/>
    <w:uiPriority w:val="99"/>
    <w:semiHidden/>
    <w:rsid w:val="00B304FD"/>
    <w:rPr>
      <w:rFonts w:cs="Mangal"/>
      <w:b/>
      <w:bCs/>
      <w:szCs w:val="18"/>
    </w:rPr>
  </w:style>
  <w:style w:type="paragraph" w:styleId="ListParagraph">
    <w:name w:val="List Paragraph"/>
    <w:basedOn w:val="Normal"/>
    <w:uiPriority w:val="34"/>
    <w:qFormat/>
    <w:rsid w:val="002840BB"/>
    <w:pPr>
      <w:ind w:left="720"/>
    </w:pPr>
    <w:rPr>
      <w:rFonts w:cs="Mangal"/>
    </w:rPr>
  </w:style>
  <w:style w:type="paragraph" w:styleId="TOCHeading">
    <w:name w:val="TOC Heading"/>
    <w:basedOn w:val="Heading1"/>
    <w:next w:val="Normal"/>
    <w:uiPriority w:val="39"/>
    <w:unhideWhenUsed/>
    <w:qFormat/>
    <w:rsid w:val="000221A0"/>
    <w:pPr>
      <w:keepNext/>
      <w:keepLines/>
      <w:widowControl/>
      <w:tabs>
        <w:tab w:val="clear" w:pos="828"/>
      </w:tabs>
      <w:kinsoku/>
      <w:overflowPunct/>
      <w:autoSpaceDE/>
      <w:autoSpaceDN/>
      <w:adjustRightInd/>
      <w:spacing w:before="240" w:line="259" w:lineRule="auto"/>
      <w:outlineLvl w:val="9"/>
    </w:pPr>
    <w:rPr>
      <w:rFonts w:ascii="Calibri Light" w:eastAsia="Times New Roman" w:hAnsi="Calibri Light" w:cs="Mangal"/>
      <w:b w:val="0"/>
      <w:bCs w:val="0"/>
      <w:snapToGrid/>
      <w:color w:val="2E74B5"/>
      <w:spacing w:val="0"/>
      <w:sz w:val="32"/>
      <w:szCs w:val="32"/>
      <w:lang w:eastAsia="en-US" w:bidi="ar-SA"/>
    </w:rPr>
  </w:style>
  <w:style w:type="paragraph" w:styleId="TOC2">
    <w:name w:val="toc 2"/>
    <w:basedOn w:val="Normal"/>
    <w:next w:val="Normal"/>
    <w:autoRedefine/>
    <w:uiPriority w:val="39"/>
    <w:unhideWhenUsed/>
    <w:rsid w:val="00F2366C"/>
    <w:pPr>
      <w:tabs>
        <w:tab w:val="right" w:leader="dot" w:pos="9019"/>
      </w:tabs>
      <w:ind w:left="220"/>
    </w:pPr>
    <w:rPr>
      <w:rFonts w:cs="Mangal"/>
    </w:rPr>
  </w:style>
  <w:style w:type="paragraph" w:styleId="TOC1">
    <w:name w:val="toc 1"/>
    <w:basedOn w:val="Normal"/>
    <w:next w:val="Normal"/>
    <w:autoRedefine/>
    <w:uiPriority w:val="39"/>
    <w:unhideWhenUsed/>
    <w:rsid w:val="00F2366C"/>
    <w:pPr>
      <w:tabs>
        <w:tab w:val="left" w:pos="440"/>
        <w:tab w:val="right" w:leader="dot" w:pos="9019"/>
      </w:tabs>
      <w:spacing w:after="120"/>
    </w:pPr>
    <w:rPr>
      <w:rFonts w:cs="Mangal"/>
      <w:b/>
      <w:bCs/>
      <w:noProof/>
      <w:lang w:bidi="ar-SA"/>
    </w:rPr>
  </w:style>
  <w:style w:type="character" w:styleId="Hyperlink">
    <w:name w:val="Hyperlink"/>
    <w:uiPriority w:val="99"/>
    <w:unhideWhenUsed/>
    <w:rsid w:val="000221A0"/>
    <w:rPr>
      <w:color w:val="0563C1"/>
      <w:u w:val="single"/>
    </w:rPr>
  </w:style>
  <w:style w:type="paragraph" w:styleId="TOC3">
    <w:name w:val="toc 3"/>
    <w:basedOn w:val="Normal"/>
    <w:next w:val="Normal"/>
    <w:autoRedefine/>
    <w:uiPriority w:val="39"/>
    <w:unhideWhenUsed/>
    <w:rsid w:val="005A5F88"/>
    <w:pPr>
      <w:tabs>
        <w:tab w:val="right" w:leader="dot" w:pos="9019"/>
      </w:tabs>
      <w:spacing w:line="259" w:lineRule="auto"/>
      <w:ind w:left="440"/>
    </w:pPr>
    <w:rPr>
      <w:rFonts w:eastAsia="Times New Roman"/>
      <w:szCs w:val="22"/>
      <w:lang w:bidi="ar-SA"/>
    </w:rPr>
  </w:style>
  <w:style w:type="character" w:styleId="Emphasis">
    <w:name w:val="Emphasis"/>
    <w:uiPriority w:val="20"/>
    <w:qFormat/>
    <w:rsid w:val="00307384"/>
    <w:rPr>
      <w:i/>
      <w:iCs/>
    </w:rPr>
  </w:style>
  <w:style w:type="paragraph" w:customStyle="1" w:styleId="LSCbodytext">
    <w:name w:val="LSC body text"/>
    <w:rsid w:val="00E47B3B"/>
    <w:pPr>
      <w:tabs>
        <w:tab w:val="left" w:pos="284"/>
      </w:tabs>
      <w:spacing w:after="120"/>
      <w:ind w:left="680"/>
    </w:pPr>
    <w:rPr>
      <w:rFonts w:eastAsia="Times New Roman" w:cs="Sabon-Roman"/>
      <w:sz w:val="22"/>
      <w:szCs w:val="22"/>
      <w:lang w:val="en-GB" w:eastAsia="en-US"/>
    </w:rPr>
  </w:style>
  <w:style w:type="paragraph" w:customStyle="1" w:styleId="IFCHeading1">
    <w:name w:val="IFC_Heading 1"/>
    <w:rsid w:val="00CD78CF"/>
    <w:pPr>
      <w:pBdr>
        <w:bottom w:val="single" w:sz="4" w:space="1" w:color="auto"/>
      </w:pBdr>
    </w:pPr>
    <w:rPr>
      <w:rFonts w:ascii="Trajan Pro" w:eastAsia="Times New Roman" w:hAnsi="Trajan Pro"/>
      <w:b/>
      <w:bCs/>
      <w:sz w:val="28"/>
      <w:lang w:val="en-US" w:eastAsia="en-US"/>
    </w:rPr>
  </w:style>
  <w:style w:type="paragraph" w:styleId="BodyText2">
    <w:name w:val="Body Text 2"/>
    <w:basedOn w:val="Normal"/>
    <w:link w:val="BodyText2Char"/>
    <w:unhideWhenUsed/>
    <w:rsid w:val="005259AD"/>
    <w:pPr>
      <w:autoSpaceDE w:val="0"/>
      <w:autoSpaceDN w:val="0"/>
      <w:adjustRightInd w:val="0"/>
    </w:pPr>
    <w:rPr>
      <w:rFonts w:ascii="Arial" w:eastAsia="Times New Roman" w:hAnsi="Arial"/>
      <w:szCs w:val="16"/>
      <w:lang w:bidi="ar-SA"/>
    </w:rPr>
  </w:style>
  <w:style w:type="character" w:customStyle="1" w:styleId="BodyText2Char">
    <w:name w:val="Body Text 2 Char"/>
    <w:link w:val="BodyText2"/>
    <w:rsid w:val="005259AD"/>
    <w:rPr>
      <w:rFonts w:ascii="Arial" w:eastAsia="Times New Roman" w:hAnsi="Arial"/>
      <w:sz w:val="22"/>
      <w:szCs w:val="16"/>
      <w:lang w:bidi="ar-SA"/>
    </w:rPr>
  </w:style>
  <w:style w:type="paragraph" w:customStyle="1" w:styleId="TableParagraph">
    <w:name w:val="Table Paragraph"/>
    <w:basedOn w:val="Normal"/>
    <w:uiPriority w:val="1"/>
    <w:qFormat/>
    <w:rsid w:val="00196FFF"/>
    <w:pPr>
      <w:widowControl w:val="0"/>
    </w:pPr>
    <w:rPr>
      <w:rFonts w:ascii="Century Gothic" w:eastAsia="Century Gothic" w:hAnsi="Century Gothic"/>
      <w:szCs w:val="22"/>
      <w:lang w:bidi="ar-SA"/>
    </w:rPr>
  </w:style>
  <w:style w:type="paragraph" w:customStyle="1" w:styleId="JHPHeading31">
    <w:name w:val="JHP_Heading3"/>
    <w:basedOn w:val="Normal"/>
    <w:rsid w:val="00615EC4"/>
    <w:rPr>
      <w:rFonts w:ascii="Times New Roman" w:hAnsi="Times New Roman"/>
      <w:sz w:val="24"/>
      <w:szCs w:val="24"/>
      <w:lang w:val="en-GB" w:eastAsia="en-GB" w:bidi="ar-SA"/>
    </w:rPr>
  </w:style>
  <w:style w:type="paragraph" w:customStyle="1" w:styleId="Default">
    <w:name w:val="Default"/>
    <w:uiPriority w:val="99"/>
    <w:rsid w:val="00615EC4"/>
    <w:pPr>
      <w:widowControl w:val="0"/>
      <w:autoSpaceDE w:val="0"/>
      <w:autoSpaceDN w:val="0"/>
      <w:adjustRightInd w:val="0"/>
    </w:pPr>
    <w:rPr>
      <w:rFonts w:ascii="Tahoma" w:hAnsi="Tahoma" w:cs="Tahoma"/>
      <w:color w:val="000000"/>
      <w:sz w:val="24"/>
      <w:szCs w:val="24"/>
      <w:lang w:val="en-US" w:eastAsia="en-US"/>
    </w:rPr>
  </w:style>
  <w:style w:type="paragraph" w:customStyle="1" w:styleId="NoSpacing1">
    <w:name w:val="No Spacing1"/>
    <w:uiPriority w:val="1"/>
    <w:qFormat/>
    <w:rsid w:val="00A8420D"/>
    <w:rPr>
      <w:sz w:val="22"/>
      <w:szCs w:val="22"/>
      <w:lang w:val="en-US" w:eastAsia="en-US"/>
    </w:rPr>
  </w:style>
  <w:style w:type="character" w:customStyle="1" w:styleId="NoSpacingChar">
    <w:name w:val="No Spacing Char"/>
    <w:link w:val="NoSpacing"/>
    <w:uiPriority w:val="1"/>
    <w:locked/>
    <w:rsid w:val="0033096A"/>
  </w:style>
  <w:style w:type="paragraph" w:styleId="NoSpacing">
    <w:name w:val="No Spacing"/>
    <w:link w:val="NoSpacingChar"/>
    <w:uiPriority w:val="1"/>
    <w:qFormat/>
    <w:rsid w:val="0033096A"/>
    <w:rPr>
      <w:lang w:val="en-US" w:eastAsia="en-US" w:bidi="hi-IN"/>
    </w:rPr>
  </w:style>
  <w:style w:type="paragraph" w:styleId="BodyText">
    <w:name w:val="Body Text"/>
    <w:basedOn w:val="Normal"/>
    <w:link w:val="BodyTextChar"/>
    <w:uiPriority w:val="1"/>
    <w:semiHidden/>
    <w:unhideWhenUsed/>
    <w:qFormat/>
    <w:rsid w:val="009E2D4B"/>
    <w:pPr>
      <w:spacing w:after="120"/>
    </w:pPr>
    <w:rPr>
      <w:rFonts w:cs="Mangal"/>
    </w:rPr>
  </w:style>
  <w:style w:type="character" w:customStyle="1" w:styleId="BodyTextChar">
    <w:name w:val="Body Text Char"/>
    <w:link w:val="BodyText"/>
    <w:uiPriority w:val="1"/>
    <w:semiHidden/>
    <w:rsid w:val="009E2D4B"/>
    <w:rPr>
      <w:rFonts w:cs="Mangal"/>
      <w:sz w:val="22"/>
    </w:rPr>
  </w:style>
  <w:style w:type="paragraph" w:styleId="TOC4">
    <w:name w:val="toc 4"/>
    <w:basedOn w:val="Normal"/>
    <w:next w:val="Normal"/>
    <w:autoRedefine/>
    <w:uiPriority w:val="39"/>
    <w:unhideWhenUsed/>
    <w:rsid w:val="00854E6F"/>
    <w:pPr>
      <w:spacing w:after="100" w:line="259" w:lineRule="auto"/>
      <w:ind w:left="660"/>
    </w:pPr>
    <w:rPr>
      <w:rFonts w:eastAsia="Times New Roman"/>
      <w:szCs w:val="22"/>
      <w:lang w:bidi="ar-SA"/>
    </w:rPr>
  </w:style>
  <w:style w:type="paragraph" w:styleId="TOC5">
    <w:name w:val="toc 5"/>
    <w:basedOn w:val="Normal"/>
    <w:next w:val="Normal"/>
    <w:autoRedefine/>
    <w:uiPriority w:val="39"/>
    <w:unhideWhenUsed/>
    <w:rsid w:val="00854E6F"/>
    <w:pPr>
      <w:spacing w:after="100" w:line="259" w:lineRule="auto"/>
      <w:ind w:left="880"/>
    </w:pPr>
    <w:rPr>
      <w:rFonts w:eastAsia="Times New Roman"/>
      <w:szCs w:val="22"/>
      <w:lang w:bidi="ar-SA"/>
    </w:rPr>
  </w:style>
  <w:style w:type="paragraph" w:styleId="TOC6">
    <w:name w:val="toc 6"/>
    <w:basedOn w:val="Normal"/>
    <w:next w:val="Normal"/>
    <w:autoRedefine/>
    <w:uiPriority w:val="39"/>
    <w:unhideWhenUsed/>
    <w:rsid w:val="00854E6F"/>
    <w:pPr>
      <w:spacing w:after="100" w:line="259" w:lineRule="auto"/>
      <w:ind w:left="1100"/>
    </w:pPr>
    <w:rPr>
      <w:rFonts w:eastAsia="Times New Roman"/>
      <w:szCs w:val="22"/>
      <w:lang w:bidi="ar-SA"/>
    </w:rPr>
  </w:style>
  <w:style w:type="paragraph" w:styleId="TOC7">
    <w:name w:val="toc 7"/>
    <w:basedOn w:val="Normal"/>
    <w:next w:val="Normal"/>
    <w:autoRedefine/>
    <w:uiPriority w:val="39"/>
    <w:unhideWhenUsed/>
    <w:rsid w:val="00854E6F"/>
    <w:pPr>
      <w:spacing w:after="100" w:line="259" w:lineRule="auto"/>
      <w:ind w:left="1320"/>
    </w:pPr>
    <w:rPr>
      <w:rFonts w:eastAsia="Times New Roman"/>
      <w:szCs w:val="22"/>
      <w:lang w:bidi="ar-SA"/>
    </w:rPr>
  </w:style>
  <w:style w:type="paragraph" w:styleId="TOC8">
    <w:name w:val="toc 8"/>
    <w:basedOn w:val="Normal"/>
    <w:next w:val="Normal"/>
    <w:autoRedefine/>
    <w:uiPriority w:val="39"/>
    <w:unhideWhenUsed/>
    <w:rsid w:val="00854E6F"/>
    <w:pPr>
      <w:spacing w:after="100" w:line="259" w:lineRule="auto"/>
      <w:ind w:left="1540"/>
    </w:pPr>
    <w:rPr>
      <w:rFonts w:eastAsia="Times New Roman"/>
      <w:szCs w:val="22"/>
      <w:lang w:bidi="ar-SA"/>
    </w:rPr>
  </w:style>
  <w:style w:type="paragraph" w:styleId="TOC9">
    <w:name w:val="toc 9"/>
    <w:basedOn w:val="Normal"/>
    <w:next w:val="Normal"/>
    <w:autoRedefine/>
    <w:uiPriority w:val="39"/>
    <w:unhideWhenUsed/>
    <w:rsid w:val="00854E6F"/>
    <w:pPr>
      <w:spacing w:after="100" w:line="259" w:lineRule="auto"/>
      <w:ind w:left="1760"/>
    </w:pPr>
    <w:rPr>
      <w:rFonts w:eastAsia="Times New Roman"/>
      <w:szCs w:val="22"/>
      <w:lang w:bidi="ar-SA"/>
    </w:rPr>
  </w:style>
  <w:style w:type="table" w:customStyle="1" w:styleId="TableGrid1">
    <w:name w:val="Table Grid1"/>
    <w:basedOn w:val="TableNormal"/>
    <w:next w:val="TableGrid"/>
    <w:uiPriority w:val="39"/>
    <w:rsid w:val="004723B4"/>
    <w:rPr>
      <w:rFonts w:cs="Mang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D2581"/>
    <w:pPr>
      <w:spacing w:before="100" w:beforeAutospacing="1" w:after="100" w:afterAutospacing="1"/>
    </w:pPr>
    <w:rPr>
      <w:rFonts w:ascii="Times New Roman" w:eastAsia="Times New Roman" w:hAnsi="Times New Roman"/>
      <w:sz w:val="24"/>
      <w:szCs w:val="24"/>
      <w:lang w:bidi="ar-SA"/>
    </w:rPr>
  </w:style>
  <w:style w:type="paragraph" w:customStyle="1" w:styleId="yiv9594193085msonormal">
    <w:name w:val="yiv9594193085msonormal"/>
    <w:basedOn w:val="Normal"/>
    <w:rsid w:val="0013114F"/>
    <w:pPr>
      <w:spacing w:before="100" w:beforeAutospacing="1" w:after="100" w:afterAutospacing="1"/>
    </w:pPr>
    <w:rPr>
      <w:rFonts w:ascii="Times New Roman" w:eastAsia="Times New Roman" w:hAnsi="Times New Roman"/>
      <w:sz w:val="24"/>
      <w:szCs w:val="24"/>
      <w:lang w:bidi="ar-SA"/>
    </w:rPr>
  </w:style>
  <w:style w:type="character" w:styleId="Strong">
    <w:name w:val="Strong"/>
    <w:uiPriority w:val="22"/>
    <w:qFormat/>
    <w:rsid w:val="00077C67"/>
    <w:rPr>
      <w:b/>
      <w:bCs/>
    </w:rPr>
  </w:style>
  <w:style w:type="table" w:customStyle="1" w:styleId="TableGrid2">
    <w:name w:val="Table Grid2"/>
    <w:basedOn w:val="TableNormal"/>
    <w:next w:val="TableGrid"/>
    <w:uiPriority w:val="39"/>
    <w:rsid w:val="00EA39FB"/>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90FF6"/>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B654D"/>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800906"/>
    <w:rPr>
      <w:vertAlign w:val="superscript"/>
    </w:rPr>
  </w:style>
  <w:style w:type="table" w:customStyle="1" w:styleId="TableGrid12">
    <w:name w:val="Table Grid12"/>
    <w:basedOn w:val="TableNormal"/>
    <w:next w:val="TableGrid"/>
    <w:uiPriority w:val="39"/>
    <w:rsid w:val="00800906"/>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92D2D"/>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0638"/>
    <w:rPr>
      <w:color w:val="605E5C"/>
      <w:shd w:val="clear" w:color="auto" w:fill="E1DFDD"/>
    </w:rPr>
  </w:style>
  <w:style w:type="paragraph" w:customStyle="1" w:styleId="RISETableTextlEFT">
    <w:name w:val="RISE_Table Text + lEFT"/>
    <w:basedOn w:val="RISETableText"/>
    <w:rsid w:val="00435E89"/>
    <w:rPr>
      <w:rFonts w:eastAsia="Times New Roman" w:cs="Times New Roman"/>
      <w:szCs w:val="20"/>
    </w:rPr>
  </w:style>
  <w:style w:type="paragraph" w:customStyle="1" w:styleId="StyleRISE2ndLevelHeadingh2Before12pt">
    <w:name w:val="Style RISE_2nd Level Heading&lt;h2&gt; + Before:  12 pt"/>
    <w:basedOn w:val="RISE2ndLevelHeadingh2"/>
    <w:rsid w:val="00737B31"/>
    <w:pPr>
      <w:spacing w:before="240"/>
    </w:pPr>
    <w:rPr>
      <w:rFonts w:eastAsia="Times New Roman" w:cs="Times New Roman"/>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6749">
      <w:bodyDiv w:val="1"/>
      <w:marLeft w:val="0"/>
      <w:marRight w:val="0"/>
      <w:marTop w:val="0"/>
      <w:marBottom w:val="0"/>
      <w:divBdr>
        <w:top w:val="none" w:sz="0" w:space="0" w:color="auto"/>
        <w:left w:val="none" w:sz="0" w:space="0" w:color="auto"/>
        <w:bottom w:val="none" w:sz="0" w:space="0" w:color="auto"/>
        <w:right w:val="none" w:sz="0" w:space="0" w:color="auto"/>
      </w:divBdr>
    </w:div>
    <w:div w:id="182861868">
      <w:bodyDiv w:val="1"/>
      <w:marLeft w:val="0"/>
      <w:marRight w:val="0"/>
      <w:marTop w:val="0"/>
      <w:marBottom w:val="0"/>
      <w:divBdr>
        <w:top w:val="none" w:sz="0" w:space="0" w:color="auto"/>
        <w:left w:val="none" w:sz="0" w:space="0" w:color="auto"/>
        <w:bottom w:val="none" w:sz="0" w:space="0" w:color="auto"/>
        <w:right w:val="none" w:sz="0" w:space="0" w:color="auto"/>
      </w:divBdr>
    </w:div>
    <w:div w:id="471019561">
      <w:bodyDiv w:val="1"/>
      <w:marLeft w:val="0"/>
      <w:marRight w:val="0"/>
      <w:marTop w:val="0"/>
      <w:marBottom w:val="0"/>
      <w:divBdr>
        <w:top w:val="none" w:sz="0" w:space="0" w:color="auto"/>
        <w:left w:val="none" w:sz="0" w:space="0" w:color="auto"/>
        <w:bottom w:val="none" w:sz="0" w:space="0" w:color="auto"/>
        <w:right w:val="none" w:sz="0" w:space="0" w:color="auto"/>
      </w:divBdr>
    </w:div>
    <w:div w:id="610861610">
      <w:bodyDiv w:val="1"/>
      <w:marLeft w:val="0"/>
      <w:marRight w:val="0"/>
      <w:marTop w:val="0"/>
      <w:marBottom w:val="0"/>
      <w:divBdr>
        <w:top w:val="none" w:sz="0" w:space="0" w:color="auto"/>
        <w:left w:val="none" w:sz="0" w:space="0" w:color="auto"/>
        <w:bottom w:val="none" w:sz="0" w:space="0" w:color="auto"/>
        <w:right w:val="none" w:sz="0" w:space="0" w:color="auto"/>
      </w:divBdr>
    </w:div>
    <w:div w:id="1375695718">
      <w:bodyDiv w:val="1"/>
      <w:marLeft w:val="0"/>
      <w:marRight w:val="0"/>
      <w:marTop w:val="0"/>
      <w:marBottom w:val="0"/>
      <w:divBdr>
        <w:top w:val="none" w:sz="0" w:space="0" w:color="auto"/>
        <w:left w:val="none" w:sz="0" w:space="0" w:color="auto"/>
        <w:bottom w:val="none" w:sz="0" w:space="0" w:color="auto"/>
        <w:right w:val="none" w:sz="0" w:space="0" w:color="auto"/>
      </w:divBdr>
      <w:divsChild>
        <w:div w:id="571543845">
          <w:marLeft w:val="0"/>
          <w:marRight w:val="0"/>
          <w:marTop w:val="0"/>
          <w:marBottom w:val="0"/>
          <w:divBdr>
            <w:top w:val="none" w:sz="0" w:space="0" w:color="auto"/>
            <w:left w:val="none" w:sz="0" w:space="0" w:color="auto"/>
            <w:bottom w:val="none" w:sz="0" w:space="0" w:color="auto"/>
            <w:right w:val="none" w:sz="0" w:space="0" w:color="auto"/>
          </w:divBdr>
        </w:div>
      </w:divsChild>
    </w:div>
    <w:div w:id="1497452580">
      <w:bodyDiv w:val="1"/>
      <w:marLeft w:val="0"/>
      <w:marRight w:val="0"/>
      <w:marTop w:val="0"/>
      <w:marBottom w:val="0"/>
      <w:divBdr>
        <w:top w:val="none" w:sz="0" w:space="0" w:color="auto"/>
        <w:left w:val="none" w:sz="0" w:space="0" w:color="auto"/>
        <w:bottom w:val="none" w:sz="0" w:space="0" w:color="auto"/>
        <w:right w:val="none" w:sz="0" w:space="0" w:color="auto"/>
      </w:divBdr>
    </w:div>
    <w:div w:id="185869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www.who.int/hiv/pub/prep/211/en/" TargetMode="External"/><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hiv/pub/prep/211/e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8" Type="http://schemas.openxmlformats.org/officeDocument/2006/relationships/image" Target="media/image8.jpeg"/><Relationship Id="rId3" Type="http://schemas.openxmlformats.org/officeDocument/2006/relationships/image" Target="media/image3.jpg"/><Relationship Id="rId7" Type="http://schemas.openxmlformats.org/officeDocument/2006/relationships/image" Target="media/image7.jpeg"/><Relationship Id="rId2" Type="http://schemas.openxmlformats.org/officeDocument/2006/relationships/image" Target="media/image2.jp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jpg"/></Relationships>
</file>

<file path=word/_rels/footnotes.xml.rels><?xml version="1.0" encoding="UTF-8" standalone="yes"?>
<Relationships xmlns="http://schemas.openxmlformats.org/package/2006/relationships"><Relationship Id="rId1" Type="http://schemas.openxmlformats.org/officeDocument/2006/relationships/hyperlink" Target="https://www.who.int/hiv/pub/prep/211/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6E0BA4AE554B46A08A91AC6385E376" ma:contentTypeVersion="9" ma:contentTypeDescription="Create a new document." ma:contentTypeScope="" ma:versionID="9426c5bee99a15ca98de271c024f3508">
  <xsd:schema xmlns:xsd="http://www.w3.org/2001/XMLSchema" xmlns:xs="http://www.w3.org/2001/XMLSchema" xmlns:p="http://schemas.microsoft.com/office/2006/metadata/properties" xmlns:ns3="5c43141a-8b74-4e7b-9fc4-4fe8fb575fcf" targetNamespace="http://schemas.microsoft.com/office/2006/metadata/properties" ma:root="true" ma:fieldsID="5e46b92f2ed06af12057800415f5a3f3" ns3:_="">
    <xsd:import namespace="5c43141a-8b74-4e7b-9fc4-4fe8fb575f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3141a-8b74-4e7b-9fc4-4fe8fb575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D6723-FE3D-4B5E-9F4B-829014E4197A}">
  <ds:schemaRefs>
    <ds:schemaRef ds:uri="http://schemas.microsoft.com/sharepoint/v3/contenttype/forms"/>
  </ds:schemaRefs>
</ds:datastoreItem>
</file>

<file path=customXml/itemProps2.xml><?xml version="1.0" encoding="utf-8"?>
<ds:datastoreItem xmlns:ds="http://schemas.openxmlformats.org/officeDocument/2006/customXml" ds:itemID="{AFC56F7C-75FD-42C2-ADF6-CF30CC9FDF6C}">
  <ds:schemaRefs>
    <ds:schemaRef ds:uri="http://schemas.microsoft.com/office/2006/metadata/properties"/>
    <ds:schemaRef ds:uri="http://purl.org/dc/dcmitype/"/>
    <ds:schemaRef ds:uri="http://www.w3.org/XML/1998/namespace"/>
    <ds:schemaRef ds:uri="http://purl.org/dc/terms/"/>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5c43141a-8b74-4e7b-9fc4-4fe8fb575fcf"/>
  </ds:schemaRefs>
</ds:datastoreItem>
</file>

<file path=customXml/itemProps3.xml><?xml version="1.0" encoding="utf-8"?>
<ds:datastoreItem xmlns:ds="http://schemas.openxmlformats.org/officeDocument/2006/customXml" ds:itemID="{0CBC0C87-B2A0-4291-AF4D-42978FEB4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3141a-8b74-4e7b-9fc4-4fe8fb575f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519ED-A724-4292-9B54-EBA3DA994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94</Words>
  <Characters>1536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8</CharactersWithSpaces>
  <SharedDoc>false</SharedDoc>
  <HLinks>
    <vt:vector size="282" baseType="variant">
      <vt:variant>
        <vt:i4>1769525</vt:i4>
      </vt:variant>
      <vt:variant>
        <vt:i4>278</vt:i4>
      </vt:variant>
      <vt:variant>
        <vt:i4>0</vt:i4>
      </vt:variant>
      <vt:variant>
        <vt:i4>5</vt:i4>
      </vt:variant>
      <vt:variant>
        <vt:lpwstr/>
      </vt:variant>
      <vt:variant>
        <vt:lpwstr>_Toc50139788</vt:lpwstr>
      </vt:variant>
      <vt:variant>
        <vt:i4>1310773</vt:i4>
      </vt:variant>
      <vt:variant>
        <vt:i4>272</vt:i4>
      </vt:variant>
      <vt:variant>
        <vt:i4>0</vt:i4>
      </vt:variant>
      <vt:variant>
        <vt:i4>5</vt:i4>
      </vt:variant>
      <vt:variant>
        <vt:lpwstr/>
      </vt:variant>
      <vt:variant>
        <vt:lpwstr>_Toc50139787</vt:lpwstr>
      </vt:variant>
      <vt:variant>
        <vt:i4>1376309</vt:i4>
      </vt:variant>
      <vt:variant>
        <vt:i4>266</vt:i4>
      </vt:variant>
      <vt:variant>
        <vt:i4>0</vt:i4>
      </vt:variant>
      <vt:variant>
        <vt:i4>5</vt:i4>
      </vt:variant>
      <vt:variant>
        <vt:lpwstr/>
      </vt:variant>
      <vt:variant>
        <vt:lpwstr>_Toc50139786</vt:lpwstr>
      </vt:variant>
      <vt:variant>
        <vt:i4>1441845</vt:i4>
      </vt:variant>
      <vt:variant>
        <vt:i4>260</vt:i4>
      </vt:variant>
      <vt:variant>
        <vt:i4>0</vt:i4>
      </vt:variant>
      <vt:variant>
        <vt:i4>5</vt:i4>
      </vt:variant>
      <vt:variant>
        <vt:lpwstr/>
      </vt:variant>
      <vt:variant>
        <vt:lpwstr>_Toc50139785</vt:lpwstr>
      </vt:variant>
      <vt:variant>
        <vt:i4>1507381</vt:i4>
      </vt:variant>
      <vt:variant>
        <vt:i4>254</vt:i4>
      </vt:variant>
      <vt:variant>
        <vt:i4>0</vt:i4>
      </vt:variant>
      <vt:variant>
        <vt:i4>5</vt:i4>
      </vt:variant>
      <vt:variant>
        <vt:lpwstr/>
      </vt:variant>
      <vt:variant>
        <vt:lpwstr>_Toc50139784</vt:lpwstr>
      </vt:variant>
      <vt:variant>
        <vt:i4>1048629</vt:i4>
      </vt:variant>
      <vt:variant>
        <vt:i4>248</vt:i4>
      </vt:variant>
      <vt:variant>
        <vt:i4>0</vt:i4>
      </vt:variant>
      <vt:variant>
        <vt:i4>5</vt:i4>
      </vt:variant>
      <vt:variant>
        <vt:lpwstr/>
      </vt:variant>
      <vt:variant>
        <vt:lpwstr>_Toc50139783</vt:lpwstr>
      </vt:variant>
      <vt:variant>
        <vt:i4>1114165</vt:i4>
      </vt:variant>
      <vt:variant>
        <vt:i4>242</vt:i4>
      </vt:variant>
      <vt:variant>
        <vt:i4>0</vt:i4>
      </vt:variant>
      <vt:variant>
        <vt:i4>5</vt:i4>
      </vt:variant>
      <vt:variant>
        <vt:lpwstr/>
      </vt:variant>
      <vt:variant>
        <vt:lpwstr>_Toc50139782</vt:lpwstr>
      </vt:variant>
      <vt:variant>
        <vt:i4>1179701</vt:i4>
      </vt:variant>
      <vt:variant>
        <vt:i4>236</vt:i4>
      </vt:variant>
      <vt:variant>
        <vt:i4>0</vt:i4>
      </vt:variant>
      <vt:variant>
        <vt:i4>5</vt:i4>
      </vt:variant>
      <vt:variant>
        <vt:lpwstr/>
      </vt:variant>
      <vt:variant>
        <vt:lpwstr>_Toc50139781</vt:lpwstr>
      </vt:variant>
      <vt:variant>
        <vt:i4>1245237</vt:i4>
      </vt:variant>
      <vt:variant>
        <vt:i4>230</vt:i4>
      </vt:variant>
      <vt:variant>
        <vt:i4>0</vt:i4>
      </vt:variant>
      <vt:variant>
        <vt:i4>5</vt:i4>
      </vt:variant>
      <vt:variant>
        <vt:lpwstr/>
      </vt:variant>
      <vt:variant>
        <vt:lpwstr>_Toc50139780</vt:lpwstr>
      </vt:variant>
      <vt:variant>
        <vt:i4>1703994</vt:i4>
      </vt:variant>
      <vt:variant>
        <vt:i4>224</vt:i4>
      </vt:variant>
      <vt:variant>
        <vt:i4>0</vt:i4>
      </vt:variant>
      <vt:variant>
        <vt:i4>5</vt:i4>
      </vt:variant>
      <vt:variant>
        <vt:lpwstr/>
      </vt:variant>
      <vt:variant>
        <vt:lpwstr>_Toc50139779</vt:lpwstr>
      </vt:variant>
      <vt:variant>
        <vt:i4>1769530</vt:i4>
      </vt:variant>
      <vt:variant>
        <vt:i4>218</vt:i4>
      </vt:variant>
      <vt:variant>
        <vt:i4>0</vt:i4>
      </vt:variant>
      <vt:variant>
        <vt:i4>5</vt:i4>
      </vt:variant>
      <vt:variant>
        <vt:lpwstr/>
      </vt:variant>
      <vt:variant>
        <vt:lpwstr>_Toc50139778</vt:lpwstr>
      </vt:variant>
      <vt:variant>
        <vt:i4>1310778</vt:i4>
      </vt:variant>
      <vt:variant>
        <vt:i4>212</vt:i4>
      </vt:variant>
      <vt:variant>
        <vt:i4>0</vt:i4>
      </vt:variant>
      <vt:variant>
        <vt:i4>5</vt:i4>
      </vt:variant>
      <vt:variant>
        <vt:lpwstr/>
      </vt:variant>
      <vt:variant>
        <vt:lpwstr>_Toc50139777</vt:lpwstr>
      </vt:variant>
      <vt:variant>
        <vt:i4>1376314</vt:i4>
      </vt:variant>
      <vt:variant>
        <vt:i4>206</vt:i4>
      </vt:variant>
      <vt:variant>
        <vt:i4>0</vt:i4>
      </vt:variant>
      <vt:variant>
        <vt:i4>5</vt:i4>
      </vt:variant>
      <vt:variant>
        <vt:lpwstr/>
      </vt:variant>
      <vt:variant>
        <vt:lpwstr>_Toc50139776</vt:lpwstr>
      </vt:variant>
      <vt:variant>
        <vt:i4>1441850</vt:i4>
      </vt:variant>
      <vt:variant>
        <vt:i4>200</vt:i4>
      </vt:variant>
      <vt:variant>
        <vt:i4>0</vt:i4>
      </vt:variant>
      <vt:variant>
        <vt:i4>5</vt:i4>
      </vt:variant>
      <vt:variant>
        <vt:lpwstr/>
      </vt:variant>
      <vt:variant>
        <vt:lpwstr>_Toc50139775</vt:lpwstr>
      </vt:variant>
      <vt:variant>
        <vt:i4>1507386</vt:i4>
      </vt:variant>
      <vt:variant>
        <vt:i4>194</vt:i4>
      </vt:variant>
      <vt:variant>
        <vt:i4>0</vt:i4>
      </vt:variant>
      <vt:variant>
        <vt:i4>5</vt:i4>
      </vt:variant>
      <vt:variant>
        <vt:lpwstr/>
      </vt:variant>
      <vt:variant>
        <vt:lpwstr>_Toc50139774</vt:lpwstr>
      </vt:variant>
      <vt:variant>
        <vt:i4>1048634</vt:i4>
      </vt:variant>
      <vt:variant>
        <vt:i4>188</vt:i4>
      </vt:variant>
      <vt:variant>
        <vt:i4>0</vt:i4>
      </vt:variant>
      <vt:variant>
        <vt:i4>5</vt:i4>
      </vt:variant>
      <vt:variant>
        <vt:lpwstr/>
      </vt:variant>
      <vt:variant>
        <vt:lpwstr>_Toc50139773</vt:lpwstr>
      </vt:variant>
      <vt:variant>
        <vt:i4>1114170</vt:i4>
      </vt:variant>
      <vt:variant>
        <vt:i4>182</vt:i4>
      </vt:variant>
      <vt:variant>
        <vt:i4>0</vt:i4>
      </vt:variant>
      <vt:variant>
        <vt:i4>5</vt:i4>
      </vt:variant>
      <vt:variant>
        <vt:lpwstr/>
      </vt:variant>
      <vt:variant>
        <vt:lpwstr>_Toc50139772</vt:lpwstr>
      </vt:variant>
      <vt:variant>
        <vt:i4>1179706</vt:i4>
      </vt:variant>
      <vt:variant>
        <vt:i4>176</vt:i4>
      </vt:variant>
      <vt:variant>
        <vt:i4>0</vt:i4>
      </vt:variant>
      <vt:variant>
        <vt:i4>5</vt:i4>
      </vt:variant>
      <vt:variant>
        <vt:lpwstr/>
      </vt:variant>
      <vt:variant>
        <vt:lpwstr>_Toc50139771</vt:lpwstr>
      </vt:variant>
      <vt:variant>
        <vt:i4>1245242</vt:i4>
      </vt:variant>
      <vt:variant>
        <vt:i4>170</vt:i4>
      </vt:variant>
      <vt:variant>
        <vt:i4>0</vt:i4>
      </vt:variant>
      <vt:variant>
        <vt:i4>5</vt:i4>
      </vt:variant>
      <vt:variant>
        <vt:lpwstr/>
      </vt:variant>
      <vt:variant>
        <vt:lpwstr>_Toc50139770</vt:lpwstr>
      </vt:variant>
      <vt:variant>
        <vt:i4>1703995</vt:i4>
      </vt:variant>
      <vt:variant>
        <vt:i4>164</vt:i4>
      </vt:variant>
      <vt:variant>
        <vt:i4>0</vt:i4>
      </vt:variant>
      <vt:variant>
        <vt:i4>5</vt:i4>
      </vt:variant>
      <vt:variant>
        <vt:lpwstr/>
      </vt:variant>
      <vt:variant>
        <vt:lpwstr>_Toc50139769</vt:lpwstr>
      </vt:variant>
      <vt:variant>
        <vt:i4>1769531</vt:i4>
      </vt:variant>
      <vt:variant>
        <vt:i4>158</vt:i4>
      </vt:variant>
      <vt:variant>
        <vt:i4>0</vt:i4>
      </vt:variant>
      <vt:variant>
        <vt:i4>5</vt:i4>
      </vt:variant>
      <vt:variant>
        <vt:lpwstr/>
      </vt:variant>
      <vt:variant>
        <vt:lpwstr>_Toc50139768</vt:lpwstr>
      </vt:variant>
      <vt:variant>
        <vt:i4>1310779</vt:i4>
      </vt:variant>
      <vt:variant>
        <vt:i4>152</vt:i4>
      </vt:variant>
      <vt:variant>
        <vt:i4>0</vt:i4>
      </vt:variant>
      <vt:variant>
        <vt:i4>5</vt:i4>
      </vt:variant>
      <vt:variant>
        <vt:lpwstr/>
      </vt:variant>
      <vt:variant>
        <vt:lpwstr>_Toc50139767</vt:lpwstr>
      </vt:variant>
      <vt:variant>
        <vt:i4>1376315</vt:i4>
      </vt:variant>
      <vt:variant>
        <vt:i4>146</vt:i4>
      </vt:variant>
      <vt:variant>
        <vt:i4>0</vt:i4>
      </vt:variant>
      <vt:variant>
        <vt:i4>5</vt:i4>
      </vt:variant>
      <vt:variant>
        <vt:lpwstr/>
      </vt:variant>
      <vt:variant>
        <vt:lpwstr>_Toc50139766</vt:lpwstr>
      </vt:variant>
      <vt:variant>
        <vt:i4>1441851</vt:i4>
      </vt:variant>
      <vt:variant>
        <vt:i4>140</vt:i4>
      </vt:variant>
      <vt:variant>
        <vt:i4>0</vt:i4>
      </vt:variant>
      <vt:variant>
        <vt:i4>5</vt:i4>
      </vt:variant>
      <vt:variant>
        <vt:lpwstr/>
      </vt:variant>
      <vt:variant>
        <vt:lpwstr>_Toc50139765</vt:lpwstr>
      </vt:variant>
      <vt:variant>
        <vt:i4>1507387</vt:i4>
      </vt:variant>
      <vt:variant>
        <vt:i4>134</vt:i4>
      </vt:variant>
      <vt:variant>
        <vt:i4>0</vt:i4>
      </vt:variant>
      <vt:variant>
        <vt:i4>5</vt:i4>
      </vt:variant>
      <vt:variant>
        <vt:lpwstr/>
      </vt:variant>
      <vt:variant>
        <vt:lpwstr>_Toc50139764</vt:lpwstr>
      </vt:variant>
      <vt:variant>
        <vt:i4>1048635</vt:i4>
      </vt:variant>
      <vt:variant>
        <vt:i4>128</vt:i4>
      </vt:variant>
      <vt:variant>
        <vt:i4>0</vt:i4>
      </vt:variant>
      <vt:variant>
        <vt:i4>5</vt:i4>
      </vt:variant>
      <vt:variant>
        <vt:lpwstr/>
      </vt:variant>
      <vt:variant>
        <vt:lpwstr>_Toc50139763</vt:lpwstr>
      </vt:variant>
      <vt:variant>
        <vt:i4>1114171</vt:i4>
      </vt:variant>
      <vt:variant>
        <vt:i4>122</vt:i4>
      </vt:variant>
      <vt:variant>
        <vt:i4>0</vt:i4>
      </vt:variant>
      <vt:variant>
        <vt:i4>5</vt:i4>
      </vt:variant>
      <vt:variant>
        <vt:lpwstr/>
      </vt:variant>
      <vt:variant>
        <vt:lpwstr>_Toc50139762</vt:lpwstr>
      </vt:variant>
      <vt:variant>
        <vt:i4>1179707</vt:i4>
      </vt:variant>
      <vt:variant>
        <vt:i4>116</vt:i4>
      </vt:variant>
      <vt:variant>
        <vt:i4>0</vt:i4>
      </vt:variant>
      <vt:variant>
        <vt:i4>5</vt:i4>
      </vt:variant>
      <vt:variant>
        <vt:lpwstr/>
      </vt:variant>
      <vt:variant>
        <vt:lpwstr>_Toc50139761</vt:lpwstr>
      </vt:variant>
      <vt:variant>
        <vt:i4>1245243</vt:i4>
      </vt:variant>
      <vt:variant>
        <vt:i4>110</vt:i4>
      </vt:variant>
      <vt:variant>
        <vt:i4>0</vt:i4>
      </vt:variant>
      <vt:variant>
        <vt:i4>5</vt:i4>
      </vt:variant>
      <vt:variant>
        <vt:lpwstr/>
      </vt:variant>
      <vt:variant>
        <vt:lpwstr>_Toc50139760</vt:lpwstr>
      </vt:variant>
      <vt:variant>
        <vt:i4>1703992</vt:i4>
      </vt:variant>
      <vt:variant>
        <vt:i4>104</vt:i4>
      </vt:variant>
      <vt:variant>
        <vt:i4>0</vt:i4>
      </vt:variant>
      <vt:variant>
        <vt:i4>5</vt:i4>
      </vt:variant>
      <vt:variant>
        <vt:lpwstr/>
      </vt:variant>
      <vt:variant>
        <vt:lpwstr>_Toc50139759</vt:lpwstr>
      </vt:variant>
      <vt:variant>
        <vt:i4>1769528</vt:i4>
      </vt:variant>
      <vt:variant>
        <vt:i4>98</vt:i4>
      </vt:variant>
      <vt:variant>
        <vt:i4>0</vt:i4>
      </vt:variant>
      <vt:variant>
        <vt:i4>5</vt:i4>
      </vt:variant>
      <vt:variant>
        <vt:lpwstr/>
      </vt:variant>
      <vt:variant>
        <vt:lpwstr>_Toc50139758</vt:lpwstr>
      </vt:variant>
      <vt:variant>
        <vt:i4>1310776</vt:i4>
      </vt:variant>
      <vt:variant>
        <vt:i4>92</vt:i4>
      </vt:variant>
      <vt:variant>
        <vt:i4>0</vt:i4>
      </vt:variant>
      <vt:variant>
        <vt:i4>5</vt:i4>
      </vt:variant>
      <vt:variant>
        <vt:lpwstr/>
      </vt:variant>
      <vt:variant>
        <vt:lpwstr>_Toc50139757</vt:lpwstr>
      </vt:variant>
      <vt:variant>
        <vt:i4>1376312</vt:i4>
      </vt:variant>
      <vt:variant>
        <vt:i4>86</vt:i4>
      </vt:variant>
      <vt:variant>
        <vt:i4>0</vt:i4>
      </vt:variant>
      <vt:variant>
        <vt:i4>5</vt:i4>
      </vt:variant>
      <vt:variant>
        <vt:lpwstr/>
      </vt:variant>
      <vt:variant>
        <vt:lpwstr>_Toc50139756</vt:lpwstr>
      </vt:variant>
      <vt:variant>
        <vt:i4>1441848</vt:i4>
      </vt:variant>
      <vt:variant>
        <vt:i4>80</vt:i4>
      </vt:variant>
      <vt:variant>
        <vt:i4>0</vt:i4>
      </vt:variant>
      <vt:variant>
        <vt:i4>5</vt:i4>
      </vt:variant>
      <vt:variant>
        <vt:lpwstr/>
      </vt:variant>
      <vt:variant>
        <vt:lpwstr>_Toc50139755</vt:lpwstr>
      </vt:variant>
      <vt:variant>
        <vt:i4>1507384</vt:i4>
      </vt:variant>
      <vt:variant>
        <vt:i4>74</vt:i4>
      </vt:variant>
      <vt:variant>
        <vt:i4>0</vt:i4>
      </vt:variant>
      <vt:variant>
        <vt:i4>5</vt:i4>
      </vt:variant>
      <vt:variant>
        <vt:lpwstr/>
      </vt:variant>
      <vt:variant>
        <vt:lpwstr>_Toc50139754</vt:lpwstr>
      </vt:variant>
      <vt:variant>
        <vt:i4>1048632</vt:i4>
      </vt:variant>
      <vt:variant>
        <vt:i4>68</vt:i4>
      </vt:variant>
      <vt:variant>
        <vt:i4>0</vt:i4>
      </vt:variant>
      <vt:variant>
        <vt:i4>5</vt:i4>
      </vt:variant>
      <vt:variant>
        <vt:lpwstr/>
      </vt:variant>
      <vt:variant>
        <vt:lpwstr>_Toc50139753</vt:lpwstr>
      </vt:variant>
      <vt:variant>
        <vt:i4>1114168</vt:i4>
      </vt:variant>
      <vt:variant>
        <vt:i4>62</vt:i4>
      </vt:variant>
      <vt:variant>
        <vt:i4>0</vt:i4>
      </vt:variant>
      <vt:variant>
        <vt:i4>5</vt:i4>
      </vt:variant>
      <vt:variant>
        <vt:lpwstr/>
      </vt:variant>
      <vt:variant>
        <vt:lpwstr>_Toc50139752</vt:lpwstr>
      </vt:variant>
      <vt:variant>
        <vt:i4>1179704</vt:i4>
      </vt:variant>
      <vt:variant>
        <vt:i4>56</vt:i4>
      </vt:variant>
      <vt:variant>
        <vt:i4>0</vt:i4>
      </vt:variant>
      <vt:variant>
        <vt:i4>5</vt:i4>
      </vt:variant>
      <vt:variant>
        <vt:lpwstr/>
      </vt:variant>
      <vt:variant>
        <vt:lpwstr>_Toc50139751</vt:lpwstr>
      </vt:variant>
      <vt:variant>
        <vt:i4>1245240</vt:i4>
      </vt:variant>
      <vt:variant>
        <vt:i4>50</vt:i4>
      </vt:variant>
      <vt:variant>
        <vt:i4>0</vt:i4>
      </vt:variant>
      <vt:variant>
        <vt:i4>5</vt:i4>
      </vt:variant>
      <vt:variant>
        <vt:lpwstr/>
      </vt:variant>
      <vt:variant>
        <vt:lpwstr>_Toc50139750</vt:lpwstr>
      </vt:variant>
      <vt:variant>
        <vt:i4>1703993</vt:i4>
      </vt:variant>
      <vt:variant>
        <vt:i4>44</vt:i4>
      </vt:variant>
      <vt:variant>
        <vt:i4>0</vt:i4>
      </vt:variant>
      <vt:variant>
        <vt:i4>5</vt:i4>
      </vt:variant>
      <vt:variant>
        <vt:lpwstr/>
      </vt:variant>
      <vt:variant>
        <vt:lpwstr>_Toc50139749</vt:lpwstr>
      </vt:variant>
      <vt:variant>
        <vt:i4>1769529</vt:i4>
      </vt:variant>
      <vt:variant>
        <vt:i4>38</vt:i4>
      </vt:variant>
      <vt:variant>
        <vt:i4>0</vt:i4>
      </vt:variant>
      <vt:variant>
        <vt:i4>5</vt:i4>
      </vt:variant>
      <vt:variant>
        <vt:lpwstr/>
      </vt:variant>
      <vt:variant>
        <vt:lpwstr>_Toc50139748</vt:lpwstr>
      </vt:variant>
      <vt:variant>
        <vt:i4>1310777</vt:i4>
      </vt:variant>
      <vt:variant>
        <vt:i4>32</vt:i4>
      </vt:variant>
      <vt:variant>
        <vt:i4>0</vt:i4>
      </vt:variant>
      <vt:variant>
        <vt:i4>5</vt:i4>
      </vt:variant>
      <vt:variant>
        <vt:lpwstr/>
      </vt:variant>
      <vt:variant>
        <vt:lpwstr>_Toc50139747</vt:lpwstr>
      </vt:variant>
      <vt:variant>
        <vt:i4>1376313</vt:i4>
      </vt:variant>
      <vt:variant>
        <vt:i4>26</vt:i4>
      </vt:variant>
      <vt:variant>
        <vt:i4>0</vt:i4>
      </vt:variant>
      <vt:variant>
        <vt:i4>5</vt:i4>
      </vt:variant>
      <vt:variant>
        <vt:lpwstr/>
      </vt:variant>
      <vt:variant>
        <vt:lpwstr>_Toc50139746</vt:lpwstr>
      </vt:variant>
      <vt:variant>
        <vt:i4>1441849</vt:i4>
      </vt:variant>
      <vt:variant>
        <vt:i4>20</vt:i4>
      </vt:variant>
      <vt:variant>
        <vt:i4>0</vt:i4>
      </vt:variant>
      <vt:variant>
        <vt:i4>5</vt:i4>
      </vt:variant>
      <vt:variant>
        <vt:lpwstr/>
      </vt:variant>
      <vt:variant>
        <vt:lpwstr>_Toc50139745</vt:lpwstr>
      </vt:variant>
      <vt:variant>
        <vt:i4>1507385</vt:i4>
      </vt:variant>
      <vt:variant>
        <vt:i4>14</vt:i4>
      </vt:variant>
      <vt:variant>
        <vt:i4>0</vt:i4>
      </vt:variant>
      <vt:variant>
        <vt:i4>5</vt:i4>
      </vt:variant>
      <vt:variant>
        <vt:lpwstr/>
      </vt:variant>
      <vt:variant>
        <vt:lpwstr>_Toc50139744</vt:lpwstr>
      </vt:variant>
      <vt:variant>
        <vt:i4>1048633</vt:i4>
      </vt:variant>
      <vt:variant>
        <vt:i4>8</vt:i4>
      </vt:variant>
      <vt:variant>
        <vt:i4>0</vt:i4>
      </vt:variant>
      <vt:variant>
        <vt:i4>5</vt:i4>
      </vt:variant>
      <vt:variant>
        <vt:lpwstr/>
      </vt:variant>
      <vt:variant>
        <vt:lpwstr>_Toc50139743</vt:lpwstr>
      </vt:variant>
      <vt:variant>
        <vt:i4>1114169</vt:i4>
      </vt:variant>
      <vt:variant>
        <vt:i4>2</vt:i4>
      </vt:variant>
      <vt:variant>
        <vt:i4>0</vt:i4>
      </vt:variant>
      <vt:variant>
        <vt:i4>5</vt:i4>
      </vt:variant>
      <vt:variant>
        <vt:lpwstr/>
      </vt:variant>
      <vt:variant>
        <vt:lpwstr>_Toc501397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WENDA</dc:creator>
  <cp:keywords/>
  <dc:description/>
  <cp:lastModifiedBy>Sarah Fisher</cp:lastModifiedBy>
  <cp:revision>2</cp:revision>
  <cp:lastPrinted>2021-02-10T11:08:00Z</cp:lastPrinted>
  <dcterms:created xsi:type="dcterms:W3CDTF">2021-03-05T19:38:00Z</dcterms:created>
  <dcterms:modified xsi:type="dcterms:W3CDTF">2021-03-05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6E0BA4AE554B46A08A91AC6385E376</vt:lpwstr>
  </property>
</Properties>
</file>